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719CAA" w14:textId="0A36867E" w:rsidR="00A632BD" w:rsidRDefault="00A63597">
      <w:pPr>
        <w:pStyle w:val="Heading1"/>
      </w:pPr>
      <w:bookmarkStart w:id="0" w:name="discovering-and-curating-resources"/>
      <w:r>
        <w:t xml:space="preserve">Unit </w:t>
      </w:r>
      <w:r w:rsidR="00A632BD">
        <w:t>2</w:t>
      </w:r>
      <w:r>
        <w:t>:</w:t>
      </w:r>
      <w:r w:rsidR="00A632BD">
        <w:t xml:space="preserve"> Discovering and Curating Resources</w:t>
      </w:r>
    </w:p>
    <w:p w14:paraId="5993F182" w14:textId="77777777" w:rsidR="00A632BD" w:rsidRDefault="00A632BD">
      <w:pPr>
        <w:pStyle w:val="Heading2"/>
      </w:pPr>
      <w:bookmarkStart w:id="1" w:name="overview-1"/>
      <w:r>
        <w:t>Overview</w:t>
      </w:r>
    </w:p>
    <w:p w14:paraId="1BA4FA92" w14:textId="3AF76B53" w:rsidR="00A632BD" w:rsidRDefault="00A632BD">
      <w:pPr>
        <w:pStyle w:val="FirstParagraph"/>
      </w:pPr>
      <w:r>
        <w:t>In this module, we’ll dive into three important aspects of utilizing digital resources effectively. Firstly, we’ll explore the art of discovering and selecting valuable resources for your academic and professional needs. You’ll learn how to search efficiently, critically assess sources for credibility and relevance, and finetune your search techniques.</w:t>
      </w:r>
    </w:p>
    <w:p w14:paraId="232D6D8F" w14:textId="53C3E870" w:rsidR="00A632BD" w:rsidRDefault="00A632BD">
      <w:pPr>
        <w:pStyle w:val="BodyText"/>
      </w:pPr>
      <w:r>
        <w:t xml:space="preserve">Next, we’ll delve into the world of citation management. Properly citing your sources is vital in academic writing to avoid plagiarism, and we’ll introduce you to various citation styles </w:t>
      </w:r>
      <w:r w:rsidR="00CD2BF2">
        <w:t xml:space="preserve">such as </w:t>
      </w:r>
      <w:r>
        <w:t>APA, MLA, and Chicago. You’ll also gain practical experience with citation management tools to help streamline the citation process and manage your references efficiently.</w:t>
      </w:r>
    </w:p>
    <w:p w14:paraId="20D0DB78" w14:textId="40C46DB4" w:rsidR="00A632BD" w:rsidRDefault="00A632BD">
      <w:pPr>
        <w:pStyle w:val="BodyText"/>
      </w:pPr>
      <w:r>
        <w:t>Finally, we’ll discuss the concept of openness in education. We’ll explore open educational resources (OER), the benefits and challenges of open access, and the role of Creative Commons licenses in educational materials. This discussion will open your eyes to the changing landscape of educational resources and the ethics surrounding them. Throughout these topics, you’ll engage in hands</w:t>
      </w:r>
      <w:r w:rsidR="00CD2BF2">
        <w:t xml:space="preserve"> </w:t>
      </w:r>
      <w:r>
        <w:t>on activities, group projects, and discussions to enhance your critical thinking skills and promote responsible use of digital resources.</w:t>
      </w:r>
    </w:p>
    <w:p w14:paraId="0780603E" w14:textId="77777777" w:rsidR="00A632BD" w:rsidRDefault="00A632BD">
      <w:pPr>
        <w:pStyle w:val="Heading3"/>
      </w:pPr>
      <w:bookmarkStart w:id="2" w:name="topics-1"/>
      <w:r>
        <w:t>Topics</w:t>
      </w:r>
    </w:p>
    <w:p w14:paraId="62F8CF3D" w14:textId="77777777" w:rsidR="00A632BD" w:rsidRDefault="00A632BD">
      <w:pPr>
        <w:pStyle w:val="FirstParagraph"/>
      </w:pPr>
      <w:r>
        <w:t>This unit is divided into the following topics:</w:t>
      </w:r>
    </w:p>
    <w:p w14:paraId="7E333125" w14:textId="64518F40" w:rsidR="00A632BD" w:rsidRDefault="00A632BD" w:rsidP="1D4E4830">
      <w:pPr>
        <w:pStyle w:val="Compact"/>
        <w:numPr>
          <w:ilvl w:val="0"/>
          <w:numId w:val="24"/>
        </w:numPr>
      </w:pPr>
      <w:r>
        <w:t xml:space="preserve">Finding </w:t>
      </w:r>
      <w:r w:rsidR="000600D3">
        <w:t>and s</w:t>
      </w:r>
      <w:r>
        <w:t>electing</w:t>
      </w:r>
      <w:r w:rsidR="000600D3">
        <w:t xml:space="preserve"> r</w:t>
      </w:r>
      <w:r>
        <w:t>esources</w:t>
      </w:r>
    </w:p>
    <w:p w14:paraId="0CF15E6B" w14:textId="5D9FE4A4" w:rsidR="00A632BD" w:rsidRDefault="00A632BD" w:rsidP="1D4E4830">
      <w:pPr>
        <w:pStyle w:val="Compact"/>
        <w:numPr>
          <w:ilvl w:val="0"/>
          <w:numId w:val="24"/>
        </w:numPr>
      </w:pPr>
      <w:r>
        <w:t xml:space="preserve">Evaluating </w:t>
      </w:r>
      <w:r w:rsidR="000600D3">
        <w:t>r</w:t>
      </w:r>
      <w:r>
        <w:t>esources</w:t>
      </w:r>
    </w:p>
    <w:p w14:paraId="22BFD9A8" w14:textId="3AD6972E" w:rsidR="00A632BD" w:rsidRDefault="00A632BD" w:rsidP="1D4E4830">
      <w:pPr>
        <w:pStyle w:val="Compact"/>
        <w:numPr>
          <w:ilvl w:val="0"/>
          <w:numId w:val="24"/>
        </w:numPr>
      </w:pPr>
      <w:r>
        <w:t xml:space="preserve">Citation </w:t>
      </w:r>
      <w:r w:rsidR="000600D3">
        <w:t>m</w:t>
      </w:r>
      <w:r>
        <w:t>anagement</w:t>
      </w:r>
    </w:p>
    <w:p w14:paraId="350DD102" w14:textId="1374F580" w:rsidR="00A632BD" w:rsidRDefault="00A632BD" w:rsidP="1D4E4830">
      <w:pPr>
        <w:pStyle w:val="Compact"/>
        <w:numPr>
          <w:ilvl w:val="0"/>
          <w:numId w:val="24"/>
        </w:numPr>
      </w:pPr>
      <w:r>
        <w:t xml:space="preserve">Openness in </w:t>
      </w:r>
      <w:r w:rsidR="000600D3">
        <w:t>e</w:t>
      </w:r>
      <w:r>
        <w:t>ducation</w:t>
      </w:r>
    </w:p>
    <w:p w14:paraId="6E17FE6F" w14:textId="77777777" w:rsidR="00A632BD" w:rsidRDefault="00A632BD">
      <w:pPr>
        <w:pStyle w:val="Heading3"/>
      </w:pPr>
      <w:bookmarkStart w:id="3" w:name="learning-outcomes-1"/>
      <w:bookmarkEnd w:id="2"/>
      <w:r>
        <w:t>Learning Outcomes</w:t>
      </w:r>
    </w:p>
    <w:p w14:paraId="2988D7D2" w14:textId="7C5EA275" w:rsidR="00A632BD" w:rsidRDefault="00A632BD">
      <w:pPr>
        <w:pStyle w:val="FirstParagraph"/>
      </w:pPr>
      <w:r>
        <w:t xml:space="preserve">When you have completed this </w:t>
      </w:r>
      <w:proofErr w:type="gramStart"/>
      <w:r>
        <w:t>unit</w:t>
      </w:r>
      <w:proofErr w:type="gramEnd"/>
      <w:r>
        <w:t xml:space="preserve"> you </w:t>
      </w:r>
      <w:r w:rsidR="00DC7D79">
        <w:t>will</w:t>
      </w:r>
      <w:r w:rsidR="000600D3">
        <w:t xml:space="preserve"> be able to</w:t>
      </w:r>
      <w:r>
        <w:t>:</w:t>
      </w:r>
    </w:p>
    <w:p w14:paraId="01CC518F" w14:textId="6091D59D" w:rsidR="00A632BD" w:rsidRDefault="00A632BD" w:rsidP="00A632BD">
      <w:pPr>
        <w:pStyle w:val="Compact"/>
        <w:numPr>
          <w:ilvl w:val="0"/>
          <w:numId w:val="2"/>
        </w:numPr>
      </w:pPr>
      <w:r>
        <w:t>Develop effective search strategies to locate scholarly resources using various academic databases and online repositories</w:t>
      </w:r>
    </w:p>
    <w:p w14:paraId="16618C41" w14:textId="4B13945B" w:rsidR="00A632BD" w:rsidRDefault="00A632BD" w:rsidP="00A632BD">
      <w:pPr>
        <w:pStyle w:val="Compact"/>
        <w:numPr>
          <w:ilvl w:val="0"/>
          <w:numId w:val="2"/>
        </w:numPr>
      </w:pPr>
      <w:r>
        <w:t>Apply strategies to assess, analy</w:t>
      </w:r>
      <w:r w:rsidR="00C73EAA">
        <w:t>z</w:t>
      </w:r>
      <w:r>
        <w:t>e, and evaluate the reliability of resources, including reporting in the mass media</w:t>
      </w:r>
    </w:p>
    <w:p w14:paraId="374E6106" w14:textId="63C1A703" w:rsidR="00A632BD" w:rsidRDefault="00A632BD" w:rsidP="00A632BD">
      <w:pPr>
        <w:pStyle w:val="Compact"/>
        <w:numPr>
          <w:ilvl w:val="0"/>
          <w:numId w:val="2"/>
        </w:numPr>
      </w:pPr>
      <w:r>
        <w:t>Utilize citation management tools effectively to organize references, generate bibliographies, and streamline the citation process</w:t>
      </w:r>
    </w:p>
    <w:p w14:paraId="54ECF1A1" w14:textId="1552196E" w:rsidR="00A632BD" w:rsidRDefault="00A632BD" w:rsidP="00A632BD">
      <w:pPr>
        <w:pStyle w:val="Compact"/>
        <w:numPr>
          <w:ilvl w:val="0"/>
          <w:numId w:val="2"/>
        </w:numPr>
      </w:pPr>
      <w:r>
        <w:lastRenderedPageBreak/>
        <w:t>Describe the principles of openness in education, including open educational resources (OER)</w:t>
      </w:r>
      <w:r w:rsidR="004444AA">
        <w:t>,</w:t>
      </w:r>
      <w:r>
        <w:t xml:space="preserve"> and open access</w:t>
      </w:r>
    </w:p>
    <w:p w14:paraId="20FE8E26" w14:textId="0B3B5E43" w:rsidR="00A632BD" w:rsidRDefault="00A632BD" w:rsidP="00A632BD">
      <w:pPr>
        <w:pStyle w:val="Compact"/>
        <w:numPr>
          <w:ilvl w:val="0"/>
          <w:numId w:val="2"/>
        </w:numPr>
      </w:pPr>
      <w:r>
        <w:t>Build and customize technology</w:t>
      </w:r>
      <w:r w:rsidR="004444AA">
        <w:t xml:space="preserve"> </w:t>
      </w:r>
      <w:r>
        <w:t>integrated workflows to enhance and enrich your learning journey</w:t>
      </w:r>
    </w:p>
    <w:p w14:paraId="60A0076B" w14:textId="340E45B2" w:rsidR="00A632BD" w:rsidRDefault="00A632BD" w:rsidP="00A632BD">
      <w:pPr>
        <w:pStyle w:val="Compact"/>
        <w:numPr>
          <w:ilvl w:val="0"/>
          <w:numId w:val="2"/>
        </w:numPr>
      </w:pPr>
      <w:r>
        <w:t>Apply digital literacy skills to evaluate the legitimacy, credibility</w:t>
      </w:r>
      <w:r w:rsidR="004444AA">
        <w:t>,</w:t>
      </w:r>
      <w:r>
        <w:t xml:space="preserve"> and reliability of online resources for academic study</w:t>
      </w:r>
    </w:p>
    <w:p w14:paraId="764975E0" w14:textId="77777777" w:rsidR="00A632BD" w:rsidRDefault="00A632BD">
      <w:pPr>
        <w:pStyle w:val="Heading3"/>
      </w:pPr>
      <w:bookmarkStart w:id="4" w:name="activity-checklist-1"/>
      <w:bookmarkEnd w:id="3"/>
      <w:r>
        <w:t>Activity Checklist</w:t>
      </w:r>
    </w:p>
    <w:p w14:paraId="7B3C02B0" w14:textId="666BB8C8" w:rsidR="00A632BD" w:rsidRDefault="00A632BD">
      <w:pPr>
        <w:pStyle w:val="FirstParagraph"/>
      </w:pPr>
      <w:r>
        <w:t>Here is a checklist of learning activities you will benefit from in completing this unit. You may find it useful for planning your work.</w:t>
      </w:r>
      <w:r w:rsidR="00C73EAA">
        <w:t xml:space="preserve"> </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4161FECE" w14:textId="77777777" w:rsidTr="1D4E4830">
        <w:trPr>
          <w:cantSplit/>
        </w:trPr>
        <w:tc>
          <w:tcPr>
            <w:tcW w:w="0" w:type="auto"/>
            <w:tcMar>
              <w:left w:w="144" w:type="dxa"/>
            </w:tcMar>
          </w:tcPr>
          <w:p w14:paraId="484024EE" w14:textId="77777777" w:rsidR="00A632BD" w:rsidRDefault="00A632BD">
            <w:pPr>
              <w:pStyle w:val="BodyText"/>
              <w:spacing w:before="16" w:after="64"/>
            </w:pPr>
          </w:p>
          <w:p w14:paraId="5FD59633" w14:textId="77777777" w:rsidR="00A632BD" w:rsidRDefault="00A632BD">
            <w:pPr>
              <w:pStyle w:val="BodyText"/>
              <w:spacing w:before="16"/>
            </w:pPr>
            <w:r>
              <w:rPr>
                <w:b/>
                <w:bCs/>
              </w:rPr>
              <w:t>Learning Activities</w:t>
            </w:r>
          </w:p>
          <w:p w14:paraId="1FF01745" w14:textId="5C5B0355" w:rsidR="00A632BD" w:rsidRDefault="00A632BD" w:rsidP="00A632BD">
            <w:pPr>
              <w:pStyle w:val="Compact"/>
              <w:numPr>
                <w:ilvl w:val="0"/>
                <w:numId w:val="2"/>
              </w:numPr>
            </w:pPr>
            <w:r>
              <w:t xml:space="preserve">Explore </w:t>
            </w:r>
            <w:hyperlink r:id="rId11">
              <w:proofErr w:type="spellStart"/>
              <w:r w:rsidRPr="1D4E4830">
                <w:rPr>
                  <w:rStyle w:val="Hyperlink"/>
                </w:rPr>
                <w:t>Litmaps</w:t>
              </w:r>
              <w:proofErr w:type="spellEnd"/>
            </w:hyperlink>
            <w:r>
              <w:t xml:space="preserve"> to find articles of interest</w:t>
            </w:r>
            <w:r w:rsidR="30CEA41C">
              <w:t>.</w:t>
            </w:r>
          </w:p>
          <w:p w14:paraId="58B96564" w14:textId="61489545" w:rsidR="00A632BD" w:rsidRDefault="00A632BD" w:rsidP="00A632BD">
            <w:pPr>
              <w:pStyle w:val="Compact"/>
              <w:numPr>
                <w:ilvl w:val="0"/>
                <w:numId w:val="2"/>
              </w:numPr>
            </w:pPr>
            <w:r>
              <w:t xml:space="preserve">Visit the TWU Library and view the </w:t>
            </w:r>
            <w:proofErr w:type="spellStart"/>
            <w:r w:rsidR="5F34DFCF">
              <w:t>L</w:t>
            </w:r>
            <w:r>
              <w:t>ib</w:t>
            </w:r>
            <w:r w:rsidR="5F34DFCF">
              <w:t>G</w:t>
            </w:r>
            <w:r>
              <w:t>uides</w:t>
            </w:r>
            <w:proofErr w:type="spellEnd"/>
            <w:r w:rsidR="30CEA41C">
              <w:t>.</w:t>
            </w:r>
          </w:p>
          <w:p w14:paraId="5B73976D" w14:textId="6DE72D1E" w:rsidR="00A632BD" w:rsidRDefault="00A632BD" w:rsidP="00A632BD">
            <w:pPr>
              <w:pStyle w:val="Compact"/>
              <w:numPr>
                <w:ilvl w:val="0"/>
                <w:numId w:val="2"/>
              </w:numPr>
            </w:pPr>
            <w:r>
              <w:t>Practice using Google</w:t>
            </w:r>
            <w:r w:rsidR="46CF6B48">
              <w:t>’s</w:t>
            </w:r>
            <w:r>
              <w:t xml:space="preserve"> advanced search operators to help you search for resources</w:t>
            </w:r>
            <w:r w:rsidR="30CEA41C">
              <w:t>.</w:t>
            </w:r>
          </w:p>
          <w:p w14:paraId="7C85123A" w14:textId="7ADB97D9" w:rsidR="00A632BD" w:rsidRDefault="00A632BD" w:rsidP="00A632BD">
            <w:pPr>
              <w:pStyle w:val="Compact"/>
              <w:numPr>
                <w:ilvl w:val="0"/>
                <w:numId w:val="2"/>
              </w:numPr>
            </w:pPr>
            <w:r>
              <w:t>Search open databases (BASE &amp; DOAJ) to find open academic resources</w:t>
            </w:r>
            <w:r w:rsidR="30CEA41C">
              <w:t>.</w:t>
            </w:r>
          </w:p>
          <w:p w14:paraId="18192EEA" w14:textId="2AEC36B6" w:rsidR="00A632BD" w:rsidRDefault="00A632BD" w:rsidP="00A632BD">
            <w:pPr>
              <w:pStyle w:val="Compact"/>
              <w:numPr>
                <w:ilvl w:val="0"/>
                <w:numId w:val="2"/>
              </w:numPr>
            </w:pPr>
            <w:r>
              <w:t xml:space="preserve">Use the CRAAP </w:t>
            </w:r>
            <w:r w:rsidR="46CF6B48">
              <w:t>t</w:t>
            </w:r>
            <w:r>
              <w:t>est to help evaluate resources</w:t>
            </w:r>
            <w:r w:rsidR="30CEA41C">
              <w:t>.</w:t>
            </w:r>
          </w:p>
          <w:p w14:paraId="19297371" w14:textId="7BD1DF9A" w:rsidR="00A632BD" w:rsidRDefault="00A632BD" w:rsidP="00A632BD">
            <w:pPr>
              <w:pStyle w:val="Compact"/>
              <w:numPr>
                <w:ilvl w:val="0"/>
                <w:numId w:val="2"/>
              </w:numPr>
            </w:pPr>
            <w:r>
              <w:t>Discuss the reasons you should or should not use Wikipedia, and for what purposes</w:t>
            </w:r>
            <w:r w:rsidR="30CEA41C">
              <w:t>.</w:t>
            </w:r>
          </w:p>
          <w:p w14:paraId="663E84E0" w14:textId="1C177BA2" w:rsidR="00A632BD" w:rsidRDefault="00A632BD" w:rsidP="00A632BD">
            <w:pPr>
              <w:pStyle w:val="Compact"/>
              <w:numPr>
                <w:ilvl w:val="0"/>
                <w:numId w:val="2"/>
              </w:numPr>
            </w:pPr>
            <w:r>
              <w:t xml:space="preserve">Download and </w:t>
            </w:r>
            <w:r w:rsidR="46CF6B48">
              <w:t>i</w:t>
            </w:r>
            <w:r>
              <w:t>nstall Zotero and explore how you can use this tool</w:t>
            </w:r>
            <w:r w:rsidR="30CEA41C">
              <w:t>.</w:t>
            </w:r>
          </w:p>
          <w:p w14:paraId="077C6284" w14:textId="4079EB98" w:rsidR="00A632BD" w:rsidRDefault="00A632BD" w:rsidP="00A632BD">
            <w:pPr>
              <w:pStyle w:val="Compact"/>
              <w:numPr>
                <w:ilvl w:val="0"/>
                <w:numId w:val="2"/>
              </w:numPr>
            </w:pPr>
            <w:r>
              <w:t xml:space="preserve">Explore </w:t>
            </w:r>
            <w:r w:rsidR="46CF6B48">
              <w:t>o</w:t>
            </w:r>
            <w:r>
              <w:t xml:space="preserve">pen </w:t>
            </w:r>
            <w:r w:rsidR="46CF6B48">
              <w:t>e</w:t>
            </w:r>
            <w:r>
              <w:t xml:space="preserve">ducational </w:t>
            </w:r>
            <w:r w:rsidR="46CF6B48">
              <w:t>r</w:t>
            </w:r>
            <w:r>
              <w:t xml:space="preserve">esources and reflect on how you might advocate for </w:t>
            </w:r>
            <w:r w:rsidR="46CF6B48">
              <w:t>these</w:t>
            </w:r>
            <w:r w:rsidR="30CEA41C">
              <w:t>.</w:t>
            </w:r>
          </w:p>
          <w:p w14:paraId="71E7E527" w14:textId="59EED460" w:rsidR="00221D74" w:rsidRDefault="285B607C" w:rsidP="00A632BD">
            <w:pPr>
              <w:pStyle w:val="Compact"/>
              <w:numPr>
                <w:ilvl w:val="0"/>
                <w:numId w:val="2"/>
              </w:numPr>
            </w:pPr>
            <w:r>
              <w:t xml:space="preserve">Create an annotated </w:t>
            </w:r>
            <w:r w:rsidR="30CEA41C">
              <w:t>bibliography.</w:t>
            </w:r>
          </w:p>
          <w:p w14:paraId="49DC0CF6" w14:textId="77777777" w:rsidR="00A632BD" w:rsidRDefault="00A632BD">
            <w:pPr>
              <w:pStyle w:val="BlockText"/>
            </w:pPr>
            <w:r>
              <w:rPr>
                <w:b/>
                <w:bCs/>
              </w:rPr>
              <w:t>Notes:</w:t>
            </w:r>
          </w:p>
          <w:p w14:paraId="19EA1D40" w14:textId="77777777" w:rsidR="00A632BD" w:rsidRDefault="00A632BD" w:rsidP="00A632BD">
            <w:pPr>
              <w:pStyle w:val="Compact"/>
              <w:numPr>
                <w:ilvl w:val="0"/>
                <w:numId w:val="2"/>
              </w:numPr>
            </w:pPr>
            <w:r>
              <w:rPr>
                <w:i/>
                <w:iCs/>
              </w:rPr>
              <w:t>You will be directed to complete these activities as they come up in the unit.</w:t>
            </w:r>
          </w:p>
          <w:p w14:paraId="4570D899" w14:textId="6E734992" w:rsidR="00A632BD" w:rsidRDefault="00A632BD" w:rsidP="00A632BD">
            <w:pPr>
              <w:pStyle w:val="Compact"/>
              <w:numPr>
                <w:ilvl w:val="0"/>
                <w:numId w:val="2"/>
              </w:numPr>
            </w:pPr>
            <w:r w:rsidRPr="1D4E4830">
              <w:rPr>
                <w:i/>
                <w:iCs/>
              </w:rPr>
              <w:t xml:space="preserve">The learning activities in this course are designed to prepare you for the graded </w:t>
            </w:r>
            <w:r w:rsidR="46CF6B48" w:rsidRPr="1D4E4830">
              <w:rPr>
                <w:i/>
                <w:iCs/>
              </w:rPr>
              <w:t>assignments</w:t>
            </w:r>
            <w:r w:rsidRPr="1D4E4830">
              <w:rPr>
                <w:i/>
                <w:iCs/>
              </w:rPr>
              <w:t xml:space="preserve"> in this course. You are strongly encouraged to complete them.</w:t>
            </w:r>
          </w:p>
          <w:p w14:paraId="15322FD7" w14:textId="39F4A8F3" w:rsidR="00A632BD" w:rsidRDefault="00A632BD" w:rsidP="1D4E4830">
            <w:pPr>
              <w:pStyle w:val="Compact"/>
              <w:numPr>
                <w:ilvl w:val="0"/>
                <w:numId w:val="2"/>
              </w:numPr>
              <w:rPr>
                <w:i/>
                <w:iCs/>
              </w:rPr>
            </w:pPr>
          </w:p>
        </w:tc>
      </w:tr>
    </w:tbl>
    <w:p w14:paraId="67790B69" w14:textId="77777777" w:rsidR="00A632BD" w:rsidRDefault="00A632BD">
      <w:pPr>
        <w:pStyle w:val="FirstParagraph"/>
      </w:pPr>
      <w:r>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7455"/>
      </w:tblGrid>
      <w:tr w:rsidR="00A632BD" w14:paraId="1382D9AB" w14:textId="77777777" w:rsidTr="00C326C9">
        <w:trPr>
          <w:cantSplit/>
        </w:trPr>
        <w:tc>
          <w:tcPr>
            <w:tcW w:w="0" w:type="auto"/>
            <w:tcMar>
              <w:left w:w="144" w:type="dxa"/>
            </w:tcMar>
          </w:tcPr>
          <w:p w14:paraId="29B7AE89" w14:textId="77777777" w:rsidR="00A632BD" w:rsidRDefault="00A632BD">
            <w:pPr>
              <w:pStyle w:val="BodyText"/>
              <w:spacing w:before="16" w:after="64"/>
            </w:pPr>
          </w:p>
          <w:p w14:paraId="06AF8D1F" w14:textId="77777777" w:rsidR="00A632BD" w:rsidRDefault="00A632BD">
            <w:pPr>
              <w:pStyle w:val="BodyText"/>
              <w:spacing w:before="16"/>
            </w:pPr>
            <w:r>
              <w:rPr>
                <w:b/>
                <w:bCs/>
              </w:rPr>
              <w:t>Assessment</w:t>
            </w:r>
          </w:p>
          <w:p w14:paraId="17C59F74" w14:textId="77777777" w:rsidR="00A632BD" w:rsidRDefault="00A632BD" w:rsidP="00A632BD">
            <w:pPr>
              <w:pStyle w:val="Compact"/>
              <w:numPr>
                <w:ilvl w:val="0"/>
                <w:numId w:val="2"/>
              </w:numPr>
            </w:pPr>
            <w:r>
              <w:t>See the Assessment section in Moodle for assignment details and due dates.</w:t>
            </w:r>
          </w:p>
        </w:tc>
      </w:tr>
    </w:tbl>
    <w:p w14:paraId="1DE53543" w14:textId="77777777" w:rsidR="00A632BD" w:rsidRDefault="00A632BD">
      <w:pPr>
        <w:pStyle w:val="Heading3"/>
      </w:pPr>
      <w:bookmarkStart w:id="5" w:name="resources-1"/>
      <w:bookmarkEnd w:id="4"/>
      <w:r>
        <w:t>Resources</w:t>
      </w:r>
    </w:p>
    <w:p w14:paraId="7D391165" w14:textId="77777777" w:rsidR="00A632BD" w:rsidRDefault="00A632BD" w:rsidP="00A632BD">
      <w:pPr>
        <w:pStyle w:val="Compact"/>
        <w:numPr>
          <w:ilvl w:val="0"/>
          <w:numId w:val="2"/>
        </w:numPr>
      </w:pPr>
      <w:r>
        <w:t>All resources will be provided online in the unit.</w:t>
      </w:r>
    </w:p>
    <w:p w14:paraId="115D4987" w14:textId="77777777" w:rsidR="00A632BD" w:rsidRDefault="00A632BD">
      <w:pPr>
        <w:pStyle w:val="Heading2"/>
      </w:pPr>
      <w:bookmarkStart w:id="6" w:name="finding-and-selecting-resources"/>
      <w:bookmarkEnd w:id="1"/>
      <w:bookmarkEnd w:id="5"/>
      <w:r>
        <w:t>2.1 Finding and Selecting Resources</w:t>
      </w:r>
    </w:p>
    <w:p w14:paraId="42DA80DB" w14:textId="3D5FE717" w:rsidR="00A632BD" w:rsidRDefault="00A632BD">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t>
      </w:r>
      <w:r>
        <w:lastRenderedPageBreak/>
        <w:t xml:space="preserve">writing at </w:t>
      </w:r>
      <w:proofErr w:type="gramStart"/>
      <w:r>
        <w:t>all, but</w:t>
      </w:r>
      <w:proofErr w:type="gramEnd"/>
      <w:r>
        <w:t xml:space="preserve"> reading. Then </w:t>
      </w:r>
      <w:proofErr w:type="gramStart"/>
      <w:r>
        <w:t>writing, and</w:t>
      </w:r>
      <w:proofErr w:type="gramEnd"/>
      <w:r>
        <w:t xml:space="preserve"> reading some more. Then rewriting, revising, editing, reading some more, and editing again.</w:t>
      </w:r>
    </w:p>
    <w:p w14:paraId="538E2FF8" w14:textId="35568EC3" w:rsidR="00A632BD" w:rsidRDefault="00A632BD">
      <w:pPr>
        <w:pStyle w:val="BodyText"/>
      </w:pPr>
      <w:r>
        <w:t xml:space="preserve">One of the most important tasks in all </w:t>
      </w:r>
      <w:r w:rsidR="00024BED">
        <w:t>of this</w:t>
      </w:r>
      <w:r>
        <w:t xml:space="preserve"> is finding the resources you need to read, making sure they are </w:t>
      </w:r>
      <w:r w:rsidRPr="1D4E4830">
        <w:rPr>
          <w:i/>
          <w:iCs/>
        </w:rPr>
        <w:t>academic</w:t>
      </w:r>
      <w:r>
        <w:t xml:space="preserve"> 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14:paraId="10D311D7" w14:textId="77777777" w:rsidR="00A632BD" w:rsidRDefault="00A632BD">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w:t>
      </w:r>
      <w:proofErr w:type="spellStart"/>
      <w:r>
        <w:t>Litmaps</w:t>
      </w:r>
      <w:proofErr w:type="spellEnd"/>
      <w:r>
        <w:t xml:space="preserve"> and Zotero, along with a couple of Zotero plugins that help extend the capabilities of the software. We will also integrate some knowledge of how to use the library to assist.</w:t>
      </w:r>
    </w:p>
    <w:p w14:paraId="0C60294B" w14:textId="132F3022" w:rsidR="00A632BD" w:rsidRDefault="00A632BD">
      <w:pPr>
        <w:pStyle w:val="BodyText"/>
      </w:pPr>
      <w:r>
        <w:t>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14:paraId="601CE0F6" w14:textId="77777777" w:rsidR="00A632BD" w:rsidRDefault="00A632BD">
      <w:pPr>
        <w:pStyle w:val="Heading3"/>
      </w:pPr>
      <w:bookmarkStart w:id="7" w:name="finding-resources"/>
      <w:r>
        <w:t>Finding Resources</w:t>
      </w:r>
    </w:p>
    <w:p w14:paraId="4EEF187B" w14:textId="79796616" w:rsidR="00A632BD" w:rsidRDefault="00A632BD">
      <w:pPr>
        <w:pStyle w:val="FirstParagraph"/>
      </w:pPr>
      <w:proofErr w:type="spellStart"/>
      <w:r>
        <w:t>Litmaps</w:t>
      </w:r>
      <w:proofErr w:type="spellEnd"/>
      <w:r>
        <w:t xml:space="preserve">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w:t>
      </w:r>
      <w:r w:rsidR="00710332">
        <w:t xml:space="preserve"> </w:t>
      </w:r>
      <w:r>
        <w:t>…</w:t>
      </w:r>
      <w:r w:rsidR="00710332">
        <w:t xml:space="preserve"> </w:t>
      </w:r>
      <w:r>
        <w:t xml:space="preserve">but what should you read? Your instructor might have given you an article to read, or there are likely some good articles </w:t>
      </w:r>
      <w:r w:rsidR="0069269C">
        <w:t>included i</w:t>
      </w:r>
      <w:r>
        <w:t>n your course syllabus, but you might also have to start on your own. Here is how.</w:t>
      </w:r>
    </w:p>
    <w:p w14:paraId="458AFBBA" w14:textId="77777777" w:rsidR="00A632BD" w:rsidRDefault="00A632BD">
      <w:pPr>
        <w:pStyle w:val="Heading4"/>
      </w:pPr>
      <w:bookmarkStart w:id="8" w:name="find-a-literature-review"/>
      <w:r>
        <w:t>Find a Literature Review</w:t>
      </w:r>
    </w:p>
    <w:p w14:paraId="7FE7EEA0" w14:textId="3E27CF59" w:rsidR="00A632BD" w:rsidRDefault="00A632BD">
      <w:pPr>
        <w:pStyle w:val="FirstParagraph"/>
      </w:pPr>
      <w:r>
        <w:t xml:space="preserve">When academics begin writing </w:t>
      </w:r>
      <w:proofErr w:type="gramStart"/>
      <w:r>
        <w:t>a research</w:t>
      </w:r>
      <w:proofErr w:type="gramEnd"/>
      <w:r>
        <w:t xml:space="preserve"> paper they always start by reviewing what is already known about a subject, in this case, transformational servant leadership. This is called a literature review, and you can often find a section called </w:t>
      </w:r>
      <w:r w:rsidR="003D0320">
        <w:t>l</w:t>
      </w:r>
      <w:r>
        <w:t xml:space="preserve">iterature </w:t>
      </w:r>
      <w:r w:rsidR="003D0320">
        <w:t>r</w:t>
      </w:r>
      <w:r>
        <w:t>eview at the beginning of every article you read. Sometimes, though, the whole research article will be a literature review. Reviewing the literature in this way is sometimes called a systematic review, or maybe a scoping review. These approaches to lit</w:t>
      </w:r>
      <w:r w:rsidR="00701AC8">
        <w:t>erature</w:t>
      </w:r>
      <w:r>
        <w:t xml:space="preserve"> reviews have different foci, but the intent is to publish an article that follows very specific procedures so that other researchers or learners can confirm the process. These types of reviews are very useful in getting started in a new topic.</w:t>
      </w:r>
    </w:p>
    <w:p w14:paraId="7FBA6B14" w14:textId="7A4B3082" w:rsidR="00A632BD" w:rsidRDefault="00A632BD">
      <w:pPr>
        <w:pStyle w:val="BodyText"/>
      </w:pPr>
      <w:r>
        <w:t xml:space="preserve">One of the quickest ways to get started on a search is to use </w:t>
      </w:r>
      <w:hyperlink r:id="rId12" w:history="1">
        <w:r w:rsidR="004B05C8" w:rsidRPr="1D4E4830">
          <w:rPr>
            <w:rStyle w:val="Hyperlink"/>
          </w:rPr>
          <w:t>Google Scholar</w:t>
        </w:r>
      </w:hyperlink>
      <w:r>
        <w:t xml:space="preserve">, but </w:t>
      </w:r>
      <w:r w:rsidR="006146B1">
        <w:t>it</w:t>
      </w:r>
      <w:r>
        <w:t xml:space="preserve"> has some problems in that it will return a huge number of results. Notice that the image below shows over 91,000 results. Far too many for you to sort through.</w:t>
      </w:r>
    </w:p>
    <w:tbl>
      <w:tblPr>
        <w:tblStyle w:val="Table"/>
        <w:tblW w:w="5000" w:type="pct"/>
        <w:tblLayout w:type="fixed"/>
        <w:tblLook w:val="0000" w:firstRow="0" w:lastRow="0" w:firstColumn="0" w:lastColumn="0" w:noHBand="0" w:noVBand="0"/>
      </w:tblPr>
      <w:tblGrid>
        <w:gridCol w:w="9360"/>
      </w:tblGrid>
      <w:tr w:rsidR="00A632BD" w14:paraId="093A68D0" w14:textId="77777777" w:rsidTr="1D4E4830">
        <w:tc>
          <w:tcPr>
            <w:tcW w:w="7920" w:type="dxa"/>
          </w:tcPr>
          <w:p w14:paraId="5F3E865B" w14:textId="2556D240" w:rsidR="006146B1" w:rsidRPr="006146B1" w:rsidRDefault="00A632BD" w:rsidP="1D4E4830">
            <w:pPr>
              <w:pStyle w:val="ImageCaption"/>
              <w:spacing w:before="200"/>
              <w:rPr>
                <w:i w:val="0"/>
                <w:rPrChange w:id="9" w:author="" w16du:dateUtc="2024-07-31T07:24:00Z">
                  <w:rPr/>
                </w:rPrChange>
              </w:rPr>
            </w:pPr>
            <w:bookmarkStart w:id="10" w:name="fig-googlexsearch1"/>
            <w:r w:rsidRPr="1D4E4830">
              <w:rPr>
                <w:i w:val="0"/>
              </w:rPr>
              <w:lastRenderedPageBreak/>
              <w:t>Figure 2.1</w:t>
            </w:r>
          </w:p>
          <w:p w14:paraId="2DAAE151" w14:textId="581D6052" w:rsidR="00A632BD" w:rsidRDefault="00A632BD" w:rsidP="1D4E4830">
            <w:pPr>
              <w:pStyle w:val="ImageCaption"/>
              <w:spacing w:before="200"/>
              <w:rPr>
                <w:i w:val="0"/>
              </w:rPr>
            </w:pPr>
            <w:r>
              <w:t xml:space="preserve"> Screenshot</w:t>
            </w:r>
            <w:r w:rsidR="00A63597">
              <w:t>,</w:t>
            </w:r>
            <w:r w:rsidR="006146B1">
              <w:t xml:space="preserve"> R</w:t>
            </w:r>
            <w:r>
              <w:t xml:space="preserve">esults </w:t>
            </w:r>
            <w:r w:rsidR="00644E9E">
              <w:t>P</w:t>
            </w:r>
            <w:r>
              <w:t xml:space="preserve">age of Google Scholar </w:t>
            </w:r>
            <w:r w:rsidR="00644E9E">
              <w:t>S</w:t>
            </w:r>
            <w:r>
              <w:t xml:space="preserve">earch for “Transformational </w:t>
            </w:r>
            <w:r w:rsidR="00644E9E">
              <w:t>S</w:t>
            </w:r>
            <w:r>
              <w:t xml:space="preserve">ervant </w:t>
            </w:r>
            <w:r w:rsidR="00644E9E">
              <w:t>L</w:t>
            </w:r>
            <w:r>
              <w:t>eadership”</w:t>
            </w:r>
          </w:p>
          <w:p w14:paraId="227F2D35" w14:textId="18ADCE1B" w:rsidR="00644E9E" w:rsidRPr="00644E9E" w:rsidRDefault="00644E9E" w:rsidP="1D4E4830">
            <w:pPr>
              <w:pStyle w:val="ImageCaption"/>
              <w:spacing w:before="200"/>
              <w:rPr>
                <w:i w:val="0"/>
                <w:rPrChange w:id="11" w:author="" w16du:dateUtc="2024-07-31T07:24:00Z">
                  <w:rPr/>
                </w:rPrChange>
              </w:rPr>
            </w:pPr>
            <w:r w:rsidRPr="1D4E4830">
              <w:rPr>
                <w:i w:val="0"/>
              </w:rPr>
              <w:t>[Alt text: Screenshot of Google Scholar search for transformational servant leadership.]</w:t>
            </w:r>
          </w:p>
          <w:p w14:paraId="0F92AE6E" w14:textId="77777777" w:rsidR="00A632BD" w:rsidRDefault="00A632BD">
            <w:pPr>
              <w:pStyle w:val="Compact"/>
              <w:jc w:val="center"/>
            </w:pPr>
            <w:r>
              <w:rPr>
                <w:noProof/>
                <w:color w:val="2B579A"/>
                <w:shd w:val="clear" w:color="auto" w:fill="E6E6E6"/>
              </w:rPr>
              <w:drawing>
                <wp:inline distT="0" distB="0" distL="0" distR="0" wp14:anchorId="782BB70F" wp14:editId="401AA4C6">
                  <wp:extent cx="5334000" cy="3990139"/>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assets/u2/google-search1.png"/>
                          <pic:cNvPicPr>
                            <a:picLocks noChangeAspect="1" noChangeArrowheads="1"/>
                          </pic:cNvPicPr>
                        </pic:nvPicPr>
                        <pic:blipFill>
                          <a:blip r:embed="rId13"/>
                          <a:stretch>
                            <a:fillRect/>
                          </a:stretch>
                        </pic:blipFill>
                        <pic:spPr bwMode="auto">
                          <a:xfrm>
                            <a:off x="0" y="0"/>
                            <a:ext cx="5334000" cy="3990139"/>
                          </a:xfrm>
                          <a:prstGeom prst="rect">
                            <a:avLst/>
                          </a:prstGeom>
                          <a:noFill/>
                          <a:ln w="9525">
                            <a:noFill/>
                            <a:headEnd/>
                            <a:tailEnd/>
                          </a:ln>
                        </pic:spPr>
                      </pic:pic>
                    </a:graphicData>
                  </a:graphic>
                </wp:inline>
              </w:drawing>
            </w:r>
          </w:p>
        </w:tc>
        <w:bookmarkEnd w:id="10"/>
      </w:tr>
    </w:tbl>
    <w:p w14:paraId="20D3A58B" w14:textId="6D389043" w:rsidR="00A632BD" w:rsidRDefault="00A632BD">
      <w:pPr>
        <w:pStyle w:val="BodyText"/>
      </w:pPr>
      <w:r>
        <w:t>The top result shows some promise though. Notice a few things about it</w:t>
      </w:r>
      <w:r w:rsidR="00644E9E">
        <w:t>:</w:t>
      </w:r>
    </w:p>
    <w:p w14:paraId="72827EE3" w14:textId="31A16482" w:rsidR="00A632BD" w:rsidRDefault="00A632BD" w:rsidP="00A632BD">
      <w:pPr>
        <w:pStyle w:val="Compact"/>
        <w:numPr>
          <w:ilvl w:val="0"/>
          <w:numId w:val="2"/>
        </w:numPr>
      </w:pPr>
      <w:r>
        <w:t>it has all your key words right in the title</w:t>
      </w:r>
      <w:r w:rsidR="00644E9E">
        <w:t>—</w:t>
      </w:r>
      <w:r>
        <w:t>that’s good</w:t>
      </w:r>
    </w:p>
    <w:p w14:paraId="134ACFEA" w14:textId="174E0CD3" w:rsidR="00A632BD" w:rsidRDefault="00A632BD" w:rsidP="00A632BD">
      <w:pPr>
        <w:pStyle w:val="Compact"/>
        <w:numPr>
          <w:ilvl w:val="0"/>
          <w:numId w:val="2"/>
        </w:numPr>
      </w:pPr>
      <w:r>
        <w:t>it has over 2</w:t>
      </w:r>
      <w:r w:rsidR="00644E9E">
        <w:t>,</w:t>
      </w:r>
      <w:r>
        <w:t>700 citations (that’s very good)</w:t>
      </w:r>
    </w:p>
    <w:p w14:paraId="38170AD1" w14:textId="47CEF85F" w:rsidR="00A632BD" w:rsidRDefault="00A632BD" w:rsidP="00A632BD">
      <w:pPr>
        <w:pStyle w:val="Compact"/>
        <w:numPr>
          <w:ilvl w:val="0"/>
          <w:numId w:val="2"/>
        </w:numPr>
      </w:pPr>
      <w:r>
        <w:t>it was published in 2004 (that’s not great</w:t>
      </w:r>
      <w:r w:rsidR="00D940B4">
        <w:t xml:space="preserve"> </w:t>
      </w:r>
      <w:r>
        <w:t>…</w:t>
      </w:r>
      <w:r w:rsidR="00D940B4">
        <w:t xml:space="preserve"> </w:t>
      </w:r>
      <w:r>
        <w:t>it’s old)</w:t>
      </w:r>
    </w:p>
    <w:p w14:paraId="6706C05A" w14:textId="4A66A91A" w:rsidR="00A632BD" w:rsidRDefault="00A632BD">
      <w:pPr>
        <w:pStyle w:val="FirstParagraph"/>
      </w:pPr>
      <w:r>
        <w:t xml:space="preserve">One of the easiest ways to find literature reviews in Google searches is to include </w:t>
      </w:r>
      <w:r w:rsidR="00D940B4">
        <w:t>“</w:t>
      </w:r>
      <w:r>
        <w:t>literature review</w:t>
      </w:r>
      <w:r w:rsidR="00D940B4">
        <w:t>”</w:t>
      </w:r>
      <w:r>
        <w:t xml:space="preserve"> in your search. When we do that, we get a better list. This time, there are more results (97,000), but they are better results. Notice the third item</w:t>
      </w:r>
      <w:r w:rsidR="00D940B4">
        <w:t xml:space="preserve"> </w:t>
      </w:r>
      <w:r>
        <w:t>…</w:t>
      </w:r>
    </w:p>
    <w:tbl>
      <w:tblPr>
        <w:tblStyle w:val="Table"/>
        <w:tblW w:w="5000" w:type="pct"/>
        <w:tblLayout w:type="fixed"/>
        <w:tblLook w:val="0000" w:firstRow="0" w:lastRow="0" w:firstColumn="0" w:lastColumn="0" w:noHBand="0" w:noVBand="0"/>
      </w:tblPr>
      <w:tblGrid>
        <w:gridCol w:w="9360"/>
      </w:tblGrid>
      <w:tr w:rsidR="00A632BD" w14:paraId="24404C23" w14:textId="77777777" w:rsidTr="1D4E4830">
        <w:tc>
          <w:tcPr>
            <w:tcW w:w="7920" w:type="dxa"/>
          </w:tcPr>
          <w:p w14:paraId="4206E0D2" w14:textId="77777777" w:rsidR="00D940B4" w:rsidRPr="00D940B4" w:rsidRDefault="00A632BD" w:rsidP="1D4E4830">
            <w:pPr>
              <w:pStyle w:val="ImageCaption"/>
              <w:spacing w:before="200"/>
              <w:rPr>
                <w:i w:val="0"/>
                <w:rPrChange w:id="12" w:author="" w16du:dateUtc="2024-07-31T07:27:00Z">
                  <w:rPr/>
                </w:rPrChange>
              </w:rPr>
            </w:pPr>
            <w:bookmarkStart w:id="13" w:name="fig-googlexsearch2"/>
            <w:r w:rsidRPr="1D4E4830">
              <w:rPr>
                <w:i w:val="0"/>
              </w:rPr>
              <w:t>Figure 2.2</w:t>
            </w:r>
          </w:p>
          <w:p w14:paraId="28EA9E03" w14:textId="3D6B40A0" w:rsidR="00F94BDB" w:rsidRDefault="00A632BD" w:rsidP="1D4E4830">
            <w:pPr>
              <w:pStyle w:val="ImageCaption"/>
              <w:spacing w:before="200"/>
              <w:jc w:val="both"/>
              <w:rPr>
                <w:i w:val="0"/>
              </w:rPr>
            </w:pPr>
            <w:r>
              <w:t>Screenshot</w:t>
            </w:r>
            <w:r w:rsidR="00A63597">
              <w:t>,</w:t>
            </w:r>
            <w:r>
              <w:t xml:space="preserve"> </w:t>
            </w:r>
            <w:r w:rsidR="08641D71">
              <w:t>R</w:t>
            </w:r>
            <w:r>
              <w:t xml:space="preserve">esults </w:t>
            </w:r>
            <w:r w:rsidR="08641D71">
              <w:t>P</w:t>
            </w:r>
            <w:r>
              <w:t>ag</w:t>
            </w:r>
            <w:r w:rsidR="47F5D26F">
              <w:t xml:space="preserve">e </w:t>
            </w:r>
            <w:r>
              <w:t xml:space="preserve">of Google Scholar search for “Transformational </w:t>
            </w:r>
            <w:r w:rsidR="36AB5B61">
              <w:t>S</w:t>
            </w:r>
            <w:r>
              <w:t xml:space="preserve">ervant </w:t>
            </w:r>
            <w:r w:rsidR="08641D71">
              <w:t>L</w:t>
            </w:r>
            <w:r>
              <w:t xml:space="preserve">eadership </w:t>
            </w:r>
            <w:r w:rsidR="08641D71">
              <w:t>L</w:t>
            </w:r>
            <w:r>
              <w:t xml:space="preserve">iterature </w:t>
            </w:r>
            <w:r w:rsidR="08641D71">
              <w:t>R</w:t>
            </w:r>
            <w:r>
              <w:t>eview”</w:t>
            </w:r>
          </w:p>
          <w:p w14:paraId="3DE92F3E" w14:textId="239187F3" w:rsidR="00F94BDB" w:rsidRPr="00211F36" w:rsidRDefault="36AB5B61" w:rsidP="1D4E4830">
            <w:pPr>
              <w:pStyle w:val="ImageCaption"/>
              <w:spacing w:before="200"/>
              <w:jc w:val="both"/>
              <w:rPr>
                <w:i w:val="0"/>
              </w:rPr>
            </w:pPr>
            <w:r w:rsidRPr="1D4E4830">
              <w:rPr>
                <w:i w:val="0"/>
              </w:rPr>
              <w:lastRenderedPageBreak/>
              <w:t xml:space="preserve">[Alt text: Screenshot of Google Scholar search for transformational servant leadership literature </w:t>
            </w:r>
            <w:commentRangeStart w:id="14"/>
            <w:r w:rsidRPr="1D4E4830">
              <w:rPr>
                <w:i w:val="0"/>
              </w:rPr>
              <w:t>review</w:t>
            </w:r>
            <w:commentRangeEnd w:id="14"/>
            <w:r w:rsidR="00F94BDB">
              <w:rPr>
                <w:rStyle w:val="CommentReference"/>
              </w:rPr>
              <w:commentReference w:id="14"/>
            </w:r>
            <w:r w:rsidRPr="1D4E4830">
              <w:rPr>
                <w:i w:val="0"/>
              </w:rPr>
              <w:t>.]</w:t>
            </w:r>
          </w:p>
          <w:p w14:paraId="62180B50" w14:textId="77777777" w:rsidR="00F94BDB" w:rsidRPr="00F94BDB" w:rsidRDefault="00F94BDB" w:rsidP="1D4E4830">
            <w:pPr>
              <w:pStyle w:val="ImageCaption"/>
              <w:spacing w:before="200"/>
              <w:jc w:val="both"/>
              <w:rPr>
                <w:i w:val="0"/>
                <w:rPrChange w:id="15" w:author="" w16du:dateUtc="2024-07-31T07:29:00Z">
                  <w:rPr/>
                </w:rPrChange>
              </w:rPr>
            </w:pPr>
          </w:p>
          <w:p w14:paraId="7E15C555" w14:textId="77777777" w:rsidR="00A632BD" w:rsidRDefault="00A632BD">
            <w:pPr>
              <w:pStyle w:val="Compact"/>
              <w:jc w:val="center"/>
            </w:pPr>
            <w:r>
              <w:rPr>
                <w:noProof/>
                <w:color w:val="2B579A"/>
                <w:shd w:val="clear" w:color="auto" w:fill="E6E6E6"/>
              </w:rPr>
              <w:drawing>
                <wp:inline distT="0" distB="0" distL="0" distR="0" wp14:anchorId="5930102D" wp14:editId="23E97CCB">
                  <wp:extent cx="5334000" cy="3990139"/>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assets/u2/google-search2.png"/>
                          <pic:cNvPicPr>
                            <a:picLocks noChangeAspect="1" noChangeArrowheads="1"/>
                          </pic:cNvPicPr>
                        </pic:nvPicPr>
                        <pic:blipFill>
                          <a:blip r:embed="rId18"/>
                          <a:stretch>
                            <a:fillRect/>
                          </a:stretch>
                        </pic:blipFill>
                        <pic:spPr bwMode="auto">
                          <a:xfrm>
                            <a:off x="0" y="0"/>
                            <a:ext cx="5334000" cy="3990139"/>
                          </a:xfrm>
                          <a:prstGeom prst="rect">
                            <a:avLst/>
                          </a:prstGeom>
                          <a:noFill/>
                          <a:ln w="9525">
                            <a:noFill/>
                            <a:headEnd/>
                            <a:tailEnd/>
                          </a:ln>
                        </pic:spPr>
                      </pic:pic>
                    </a:graphicData>
                  </a:graphic>
                </wp:inline>
              </w:drawing>
            </w:r>
          </w:p>
        </w:tc>
        <w:bookmarkEnd w:id="13"/>
      </w:tr>
    </w:tbl>
    <w:p w14:paraId="2E6262EC" w14:textId="77777777" w:rsidR="009E3ADB" w:rsidRDefault="009E3ADB" w:rsidP="1D4E4830">
      <w:pPr>
        <w:pStyle w:val="Compact"/>
        <w:ind w:left="720"/>
      </w:pPr>
    </w:p>
    <w:p w14:paraId="4F360867" w14:textId="77777777" w:rsidR="009E3ADB" w:rsidRDefault="009E3ADB" w:rsidP="1D4E4830">
      <w:pPr>
        <w:pStyle w:val="Compact"/>
        <w:ind w:left="720"/>
      </w:pPr>
    </w:p>
    <w:p w14:paraId="51B590BD" w14:textId="0F79D03A" w:rsidR="00A632BD" w:rsidRDefault="00A632BD" w:rsidP="00A632BD">
      <w:pPr>
        <w:pStyle w:val="Compact"/>
        <w:numPr>
          <w:ilvl w:val="0"/>
          <w:numId w:val="2"/>
        </w:numPr>
      </w:pPr>
      <w:r>
        <w:t>all your keywords</w:t>
      </w:r>
    </w:p>
    <w:p w14:paraId="3D7E7B13" w14:textId="77777777" w:rsidR="00A632BD" w:rsidRDefault="00A632BD" w:rsidP="00A632BD">
      <w:pPr>
        <w:pStyle w:val="Compact"/>
        <w:numPr>
          <w:ilvl w:val="0"/>
          <w:numId w:val="2"/>
        </w:numPr>
      </w:pPr>
      <w:r>
        <w:t>lots of citations</w:t>
      </w:r>
    </w:p>
    <w:p w14:paraId="38446EA1" w14:textId="77777777" w:rsidR="00A632BD" w:rsidRDefault="00A632BD" w:rsidP="00A632BD">
      <w:pPr>
        <w:pStyle w:val="Compact"/>
        <w:numPr>
          <w:ilvl w:val="0"/>
          <w:numId w:val="2"/>
        </w:numPr>
      </w:pPr>
      <w:r>
        <w:t>much more recent (2019)</w:t>
      </w:r>
    </w:p>
    <w:p w14:paraId="3454F174" w14:textId="77777777" w:rsidR="00A632BD" w:rsidRDefault="00A632BD" w:rsidP="00A632BD">
      <w:pPr>
        <w:pStyle w:val="Compact"/>
        <w:numPr>
          <w:ilvl w:val="0"/>
          <w:numId w:val="2"/>
        </w:numPr>
      </w:pPr>
      <w:r>
        <w:t>AND it is a systematic review</w:t>
      </w:r>
    </w:p>
    <w:p w14:paraId="39BFB640" w14:textId="69FB03DB" w:rsidR="00A632BD" w:rsidRDefault="00A632BD">
      <w:pPr>
        <w:pStyle w:val="FirstParagraph"/>
      </w:pPr>
      <w:r>
        <w:t>This is the only article you need for now.</w:t>
      </w:r>
      <w:r w:rsidR="00404A96">
        <w:t xml:space="preserve"> Though search results are always changing, </w:t>
      </w:r>
      <w:r w:rsidR="00B51684">
        <w:t xml:space="preserve">we will use this example </w:t>
      </w:r>
      <w:hyperlink r:id="rId19" w:history="1">
        <w:r w:rsidR="00A26D6D" w:rsidRPr="1D4E4830">
          <w:rPr>
            <w:rStyle w:val="Hyperlink"/>
          </w:rPr>
          <w:t>(Eva et al., 2019)</w:t>
        </w:r>
      </w:hyperlink>
      <w:r w:rsidR="00A26D6D">
        <w:t xml:space="preserve"> </w:t>
      </w:r>
      <w:r w:rsidR="00B51684">
        <w:t xml:space="preserve">in our upcoming activity. </w:t>
      </w:r>
      <w:commentRangeStart w:id="16"/>
      <w:r>
        <w:t>Click the link.</w:t>
      </w:r>
      <w:r w:rsidR="000C2E52">
        <w:t xml:space="preserve"> </w:t>
      </w:r>
      <w:commentRangeEnd w:id="16"/>
      <w:r>
        <w:rPr>
          <w:rStyle w:val="CommentReference"/>
        </w:rPr>
        <w:commentReference w:id="16"/>
      </w:r>
    </w:p>
    <w:tbl>
      <w:tblPr>
        <w:tblStyle w:val="Table"/>
        <w:tblW w:w="5000" w:type="pct"/>
        <w:tblLayout w:type="fixed"/>
        <w:tblLook w:val="0000" w:firstRow="0" w:lastRow="0" w:firstColumn="0" w:lastColumn="0" w:noHBand="0" w:noVBand="0"/>
      </w:tblPr>
      <w:tblGrid>
        <w:gridCol w:w="9360"/>
      </w:tblGrid>
      <w:tr w:rsidR="00A632BD" w14:paraId="7E4AEDCF" w14:textId="77777777" w:rsidTr="1D4E4830">
        <w:tc>
          <w:tcPr>
            <w:tcW w:w="7920" w:type="dxa"/>
          </w:tcPr>
          <w:p w14:paraId="23ECBC37" w14:textId="5D8E3A41" w:rsidR="009E3ADB" w:rsidRPr="009E3ADB" w:rsidRDefault="00A632BD" w:rsidP="1D4E4830">
            <w:pPr>
              <w:pStyle w:val="ImageCaption"/>
              <w:spacing w:before="200"/>
              <w:rPr>
                <w:i w:val="0"/>
                <w:rPrChange w:id="17" w:author="" w16du:dateUtc="2024-07-31T07:31:00Z">
                  <w:rPr/>
                </w:rPrChange>
              </w:rPr>
            </w:pPr>
            <w:bookmarkStart w:id="18" w:name="fig-googlexsearch3"/>
            <w:r w:rsidRPr="1D4E4830">
              <w:rPr>
                <w:i w:val="0"/>
              </w:rPr>
              <w:t>Figure 2.3</w:t>
            </w:r>
          </w:p>
          <w:p w14:paraId="0ABF7731" w14:textId="1B680584" w:rsidR="00A632BD" w:rsidRDefault="00A632BD">
            <w:pPr>
              <w:pStyle w:val="ImageCaption"/>
              <w:spacing w:before="200"/>
            </w:pPr>
            <w:r>
              <w:t xml:space="preserve">Screenshot of an </w:t>
            </w:r>
            <w:r w:rsidR="009E3ADB">
              <w:t>A</w:t>
            </w:r>
            <w:r>
              <w:t xml:space="preserve">rticle </w:t>
            </w:r>
            <w:r w:rsidR="009E3ADB">
              <w:t>L</w:t>
            </w:r>
            <w:r>
              <w:t xml:space="preserve">anding </w:t>
            </w:r>
            <w:r w:rsidR="009E3ADB">
              <w:t>P</w:t>
            </w:r>
            <w:r>
              <w:t>age</w:t>
            </w:r>
          </w:p>
          <w:p w14:paraId="1044C0F9" w14:textId="1DEA6767" w:rsidR="005D2254" w:rsidRDefault="38540C56">
            <w:pPr>
              <w:pStyle w:val="ImageCaption"/>
              <w:spacing w:before="200"/>
            </w:pPr>
            <w:r w:rsidRPr="1D4E4830">
              <w:rPr>
                <w:i w:val="0"/>
              </w:rPr>
              <w:t>[Alt text: Screenshot, article landing page</w:t>
            </w:r>
            <w:r w:rsidR="5263E5A6" w:rsidRPr="1D4E4830">
              <w:rPr>
                <w:i w:val="0"/>
              </w:rPr>
              <w:t>]</w:t>
            </w:r>
          </w:p>
          <w:p w14:paraId="6E4C4048" w14:textId="77777777" w:rsidR="00A632BD" w:rsidRDefault="00A632BD">
            <w:pPr>
              <w:pStyle w:val="Compact"/>
              <w:jc w:val="center"/>
            </w:pPr>
            <w:r>
              <w:rPr>
                <w:noProof/>
                <w:color w:val="2B579A"/>
                <w:shd w:val="clear" w:color="auto" w:fill="E6E6E6"/>
              </w:rPr>
              <w:lastRenderedPageBreak/>
              <w:drawing>
                <wp:inline distT="0" distB="0" distL="0" distR="0" wp14:anchorId="4F65478B" wp14:editId="7B768A7E">
                  <wp:extent cx="5334000" cy="6147661"/>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assets/u2/google-search3.png"/>
                          <pic:cNvPicPr>
                            <a:picLocks noChangeAspect="1" noChangeArrowheads="1"/>
                          </pic:cNvPicPr>
                        </pic:nvPicPr>
                        <pic:blipFill>
                          <a:blip r:embed="rId20"/>
                          <a:stretch>
                            <a:fillRect/>
                          </a:stretch>
                        </pic:blipFill>
                        <pic:spPr bwMode="auto">
                          <a:xfrm>
                            <a:off x="0" y="0"/>
                            <a:ext cx="5334000" cy="6147661"/>
                          </a:xfrm>
                          <a:prstGeom prst="rect">
                            <a:avLst/>
                          </a:prstGeom>
                          <a:noFill/>
                          <a:ln w="9525">
                            <a:noFill/>
                            <a:headEnd/>
                            <a:tailEnd/>
                          </a:ln>
                        </pic:spPr>
                      </pic:pic>
                    </a:graphicData>
                  </a:graphic>
                </wp:inline>
              </w:drawing>
            </w:r>
          </w:p>
        </w:tc>
        <w:bookmarkEnd w:id="18"/>
      </w:tr>
    </w:tbl>
    <w:p w14:paraId="66A13C92" w14:textId="77777777" w:rsidR="00E9599C" w:rsidRDefault="00E9599C">
      <w:pPr>
        <w:pStyle w:val="BodyText"/>
      </w:pPr>
    </w:p>
    <w:p w14:paraId="1B920E5F" w14:textId="18ED6A12" w:rsidR="00A632BD" w:rsidRDefault="00A632BD">
      <w:pPr>
        <w:pStyle w:val="BodyText"/>
      </w:pPr>
      <w:commentRangeStart w:id="19"/>
      <w:r>
        <w:t>In</w:t>
      </w:r>
      <w:commentRangeEnd w:id="19"/>
      <w:r>
        <w:rPr>
          <w:rStyle w:val="CommentReference"/>
        </w:rPr>
        <w:commentReference w:id="19"/>
      </w:r>
      <w:r>
        <w:t xml:space="preserve"> fact, you don’t even need to read this article yet. All you need is the DOI</w:t>
      </w:r>
      <w:r w:rsidR="00432278">
        <w:t>—</w:t>
      </w:r>
      <w:r>
        <w:t xml:space="preserve">the </w:t>
      </w:r>
      <w:r w:rsidR="00E9599C" w:rsidRPr="1D4E4830">
        <w:rPr>
          <w:i/>
          <w:iCs/>
        </w:rPr>
        <w:t>d</w:t>
      </w:r>
      <w:r w:rsidRPr="1D4E4830">
        <w:rPr>
          <w:i/>
          <w:iCs/>
        </w:rPr>
        <w:t xml:space="preserve">igital </w:t>
      </w:r>
      <w:r w:rsidR="00E9599C" w:rsidRPr="1D4E4830">
        <w:rPr>
          <w:i/>
          <w:iCs/>
        </w:rPr>
        <w:t>o</w:t>
      </w:r>
      <w:r w:rsidRPr="1D4E4830">
        <w:rPr>
          <w:i/>
          <w:iCs/>
        </w:rPr>
        <w:t xml:space="preserve">bject </w:t>
      </w:r>
      <w:r w:rsidR="00E9599C" w:rsidRPr="1D4E4830">
        <w:rPr>
          <w:i/>
          <w:iCs/>
        </w:rPr>
        <w:t>i</w:t>
      </w:r>
      <w:r w:rsidRPr="1D4E4830">
        <w:rPr>
          <w:i/>
          <w:iCs/>
        </w:rPr>
        <w:t>dentifier</w:t>
      </w:r>
      <w:r>
        <w:t>. A DOI is a critical piece of information about an article that provides a piece of evidence that this is a legitimate article published in a legitimate journal. A DOI will always start with 10</w:t>
      </w:r>
      <w:proofErr w:type="gramStart"/>
      <w:r>
        <w:t>.</w:t>
      </w:r>
      <w:r w:rsidR="00B55143">
        <w:t xml:space="preserve"> </w:t>
      </w:r>
      <w:r>
        <w:t>.</w:t>
      </w:r>
      <w:proofErr w:type="gramEnd"/>
      <w:r>
        <w:t xml:space="preserve"> Sometimes it is included as part of a</w:t>
      </w:r>
      <w:r w:rsidR="00027B25">
        <w:t>n</w:t>
      </w:r>
      <w:r>
        <w:t xml:space="preserve"> URL, </w:t>
      </w:r>
      <w:r w:rsidR="00027B25">
        <w:t xml:space="preserve">as </w:t>
      </w:r>
      <w:r>
        <w:t>in this case, but you only need the code that follows ‘10.’. The DOI for this article is 10.1016/j.leaqua.2018.07.004</w:t>
      </w:r>
    </w:p>
    <w:p w14:paraId="4D3E02D7" w14:textId="77777777" w:rsidR="00A632BD" w:rsidRDefault="00A632BD">
      <w:pPr>
        <w:pStyle w:val="BodyText"/>
      </w:pPr>
      <w:r>
        <w:t>Copy the DOI. Sometimes you need to copy the whole URL, and that is ok.</w:t>
      </w:r>
    </w:p>
    <w:p w14:paraId="0E12D907" w14:textId="1674B76B" w:rsidR="00A632BD" w:rsidRDefault="00A632BD">
      <w:pPr>
        <w:pStyle w:val="BodyText"/>
      </w:pPr>
      <w:bookmarkStart w:id="20" w:name="log-in-to-litmaps.com"/>
      <w:bookmarkEnd w:id="8"/>
      <w:commentRangeStart w:id="21"/>
      <w:r>
        <w:lastRenderedPageBreak/>
        <w:t xml:space="preserve">Log </w:t>
      </w:r>
      <w:commentRangeEnd w:id="21"/>
      <w:r>
        <w:rPr>
          <w:rStyle w:val="CommentReference"/>
        </w:rPr>
        <w:commentReference w:id="21"/>
      </w:r>
      <w:r>
        <w:t xml:space="preserve">in </w:t>
      </w:r>
      <w:r w:rsidR="00F02583">
        <w:t>t</w:t>
      </w:r>
      <w:r>
        <w:t xml:space="preserve">o </w:t>
      </w:r>
      <w:hyperlink r:id="rId21" w:history="1">
        <w:r w:rsidRPr="1D4E4830">
          <w:rPr>
            <w:rStyle w:val="Hyperlink"/>
          </w:rPr>
          <w:t>Litmaps.com</w:t>
        </w:r>
      </w:hyperlink>
      <w:r w:rsidR="00E540CD">
        <w:t xml:space="preserve"> and paste the</w:t>
      </w:r>
      <w:r>
        <w:t xml:space="preserve"> DOI.</w:t>
      </w:r>
    </w:p>
    <w:tbl>
      <w:tblPr>
        <w:tblStyle w:val="Table"/>
        <w:tblW w:w="5000" w:type="pct"/>
        <w:tblLayout w:type="fixed"/>
        <w:tblLook w:val="0000" w:firstRow="0" w:lastRow="0" w:firstColumn="0" w:lastColumn="0" w:noHBand="0" w:noVBand="0"/>
      </w:tblPr>
      <w:tblGrid>
        <w:gridCol w:w="9360"/>
      </w:tblGrid>
      <w:tr w:rsidR="00A632BD" w14:paraId="22C8A778" w14:textId="77777777" w:rsidTr="1D4E4830">
        <w:tc>
          <w:tcPr>
            <w:tcW w:w="7920" w:type="dxa"/>
          </w:tcPr>
          <w:p w14:paraId="04AE8736" w14:textId="3225DAF6" w:rsidR="00E540CD" w:rsidRPr="00E540CD" w:rsidRDefault="00A632BD" w:rsidP="1D4E4830">
            <w:pPr>
              <w:pStyle w:val="ImageCaption"/>
              <w:spacing w:before="200"/>
              <w:rPr>
                <w:i w:val="0"/>
                <w:rPrChange w:id="22" w:author="" w16du:dateUtc="2024-07-31T07:42:00Z">
                  <w:rPr/>
                </w:rPrChange>
              </w:rPr>
            </w:pPr>
            <w:bookmarkStart w:id="23" w:name="fig-litmaps1"/>
            <w:r w:rsidRPr="1D4E4830">
              <w:rPr>
                <w:i w:val="0"/>
              </w:rPr>
              <w:t>Figure 2.4</w:t>
            </w:r>
          </w:p>
          <w:p w14:paraId="041CA7C1" w14:textId="7E847BC6" w:rsidR="00A632BD" w:rsidRDefault="00A632BD">
            <w:pPr>
              <w:pStyle w:val="ImageCaption"/>
              <w:spacing w:before="200"/>
            </w:pPr>
            <w:r>
              <w:t xml:space="preserve">Screenshot of </w:t>
            </w:r>
            <w:proofErr w:type="spellStart"/>
            <w:r>
              <w:t>Litmaps</w:t>
            </w:r>
            <w:proofErr w:type="spellEnd"/>
            <w:r>
              <w:t xml:space="preserve"> </w:t>
            </w:r>
            <w:r w:rsidR="00E540CD">
              <w:t>S</w:t>
            </w:r>
            <w:r>
              <w:t xml:space="preserve">earch </w:t>
            </w:r>
            <w:r w:rsidR="00E540CD">
              <w:t>B</w:t>
            </w:r>
            <w:r>
              <w:t xml:space="preserve">ar </w:t>
            </w:r>
            <w:r w:rsidR="00E540CD">
              <w:t>P</w:t>
            </w:r>
            <w:r>
              <w:t xml:space="preserve">opulated with </w:t>
            </w:r>
            <w:r w:rsidR="00E540CD">
              <w:t xml:space="preserve">a </w:t>
            </w:r>
            <w:r>
              <w:t>DOI</w:t>
            </w:r>
          </w:p>
          <w:p w14:paraId="6CA508F6" w14:textId="0AD3C53D" w:rsidR="00E540CD" w:rsidRDefault="00E540CD" w:rsidP="1D4E4830">
            <w:pPr>
              <w:pStyle w:val="ImageCaption"/>
              <w:spacing w:before="200"/>
              <w:rPr>
                <w:i w:val="0"/>
              </w:rPr>
            </w:pPr>
            <w:r w:rsidRPr="1D4E4830">
              <w:rPr>
                <w:i w:val="0"/>
              </w:rPr>
              <w:t xml:space="preserve">[Alt text: </w:t>
            </w:r>
            <w:r>
              <w:t xml:space="preserve">Screenshot of </w:t>
            </w:r>
            <w:proofErr w:type="spellStart"/>
            <w:r>
              <w:t>Litmaps</w:t>
            </w:r>
            <w:proofErr w:type="spellEnd"/>
            <w:r>
              <w:t xml:space="preserve"> </w:t>
            </w:r>
            <w:r w:rsidR="00183E2F">
              <w:t>s</w:t>
            </w:r>
            <w:r>
              <w:t xml:space="preserve">earch </w:t>
            </w:r>
            <w:r w:rsidR="00183E2F">
              <w:t>b</w:t>
            </w:r>
            <w:r>
              <w:t xml:space="preserve">ar </w:t>
            </w:r>
            <w:r w:rsidR="00183E2F">
              <w:t>p</w:t>
            </w:r>
            <w:r>
              <w:t>opulated with DOI</w:t>
            </w:r>
            <w:r w:rsidR="00183E2F">
              <w:t xml:space="preserve"> from text above</w:t>
            </w:r>
            <w:r w:rsidR="00183E2F" w:rsidRPr="1D4E4830">
              <w:rPr>
                <w:i w:val="0"/>
              </w:rPr>
              <w:t>]</w:t>
            </w:r>
          </w:p>
          <w:p w14:paraId="0B1D9E22" w14:textId="2996D394" w:rsidR="00E540CD" w:rsidRPr="00E540CD" w:rsidRDefault="00E540CD" w:rsidP="1D4E4830">
            <w:pPr>
              <w:pStyle w:val="ImageCaption"/>
              <w:spacing w:before="200"/>
              <w:rPr>
                <w:i w:val="0"/>
                <w:rPrChange w:id="24" w:author="" w16du:dateUtc="2024-07-31T07:42:00Z">
                  <w:rPr/>
                </w:rPrChange>
              </w:rPr>
            </w:pPr>
          </w:p>
          <w:p w14:paraId="5A5C5228" w14:textId="77777777" w:rsidR="00A632BD" w:rsidRDefault="00A632BD">
            <w:pPr>
              <w:pStyle w:val="Compact"/>
            </w:pPr>
            <w:r>
              <w:rPr>
                <w:noProof/>
                <w:color w:val="2B579A"/>
                <w:shd w:val="clear" w:color="auto" w:fill="E6E6E6"/>
              </w:rPr>
              <w:drawing>
                <wp:inline distT="0" distB="0" distL="0" distR="0" wp14:anchorId="0DABEC4D" wp14:editId="17950870">
                  <wp:extent cx="5334000" cy="4399796"/>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assets/u2/litmaps1.png"/>
                          <pic:cNvPicPr>
                            <a:picLocks noChangeAspect="1" noChangeArrowheads="1"/>
                          </pic:cNvPicPr>
                        </pic:nvPicPr>
                        <pic:blipFill>
                          <a:blip r:embed="rId22"/>
                          <a:stretch>
                            <a:fillRect/>
                          </a:stretch>
                        </pic:blipFill>
                        <pic:spPr bwMode="auto">
                          <a:xfrm>
                            <a:off x="0" y="0"/>
                            <a:ext cx="5334000" cy="4399796"/>
                          </a:xfrm>
                          <a:prstGeom prst="rect">
                            <a:avLst/>
                          </a:prstGeom>
                          <a:noFill/>
                          <a:ln w="9525">
                            <a:noFill/>
                            <a:headEnd/>
                            <a:tailEnd/>
                          </a:ln>
                        </pic:spPr>
                      </pic:pic>
                    </a:graphicData>
                  </a:graphic>
                </wp:inline>
              </w:drawing>
            </w:r>
          </w:p>
        </w:tc>
        <w:bookmarkEnd w:id="23"/>
      </w:tr>
    </w:tbl>
    <w:p w14:paraId="06CD5F65" w14:textId="558DF4A2" w:rsidR="00A632BD" w:rsidRDefault="00A632BD">
      <w:pPr>
        <w:pStyle w:val="BodyText"/>
      </w:pPr>
      <w:r>
        <w:t xml:space="preserve">You will notice that </w:t>
      </w:r>
      <w:proofErr w:type="spellStart"/>
      <w:r>
        <w:t>LitMaps</w:t>
      </w:r>
      <w:proofErr w:type="spellEnd"/>
      <w:r>
        <w:t xml:space="preserve"> will be able to find the article and will present it as an option for you to click. Go ahead</w:t>
      </w:r>
      <w:r w:rsidR="00183E2F">
        <w:t xml:space="preserve"> </w:t>
      </w:r>
      <w:r>
        <w:t>…</w:t>
      </w:r>
      <w:r w:rsidR="00183E2F">
        <w:t xml:space="preserve"> </w:t>
      </w:r>
      <w:r>
        <w:t>click.</w:t>
      </w:r>
    </w:p>
    <w:p w14:paraId="0FD14D08" w14:textId="77777777" w:rsidR="00A632BD" w:rsidRDefault="00A632BD">
      <w:pPr>
        <w:pStyle w:val="BodyText"/>
      </w:pPr>
      <w:proofErr w:type="spellStart"/>
      <w:r>
        <w:t>LitMaps</w:t>
      </w:r>
      <w:proofErr w:type="spellEnd"/>
      <w:r>
        <w:t xml:space="preserve"> will create what they call a Seed Map, which you can see in the image below.</w:t>
      </w:r>
    </w:p>
    <w:tbl>
      <w:tblPr>
        <w:tblStyle w:val="Table"/>
        <w:tblW w:w="5000" w:type="pct"/>
        <w:tblLayout w:type="fixed"/>
        <w:tblLook w:val="0000" w:firstRow="0" w:lastRow="0" w:firstColumn="0" w:lastColumn="0" w:noHBand="0" w:noVBand="0"/>
      </w:tblPr>
      <w:tblGrid>
        <w:gridCol w:w="9360"/>
      </w:tblGrid>
      <w:tr w:rsidR="00A632BD" w14:paraId="1F13D0AB" w14:textId="77777777" w:rsidTr="1D4E4830">
        <w:tc>
          <w:tcPr>
            <w:tcW w:w="7920" w:type="dxa"/>
          </w:tcPr>
          <w:p w14:paraId="18D8F251" w14:textId="6475E907" w:rsidR="00C16F59" w:rsidRPr="00C16F59" w:rsidRDefault="00A632BD" w:rsidP="1D4E4830">
            <w:pPr>
              <w:pStyle w:val="ImageCaption"/>
              <w:spacing w:before="200"/>
              <w:rPr>
                <w:i w:val="0"/>
                <w:rPrChange w:id="25" w:author="" w16du:dateUtc="2024-07-31T07:44:00Z">
                  <w:rPr/>
                </w:rPrChange>
              </w:rPr>
            </w:pPr>
            <w:bookmarkStart w:id="26" w:name="fig-litmaps2"/>
            <w:r w:rsidRPr="1D4E4830">
              <w:rPr>
                <w:i w:val="0"/>
              </w:rPr>
              <w:t>Figure 2.5</w:t>
            </w:r>
          </w:p>
          <w:p w14:paraId="6B84ED3E" w14:textId="72AFB599" w:rsidR="00A632BD" w:rsidRDefault="00A632BD" w:rsidP="1D4E4830">
            <w:pPr>
              <w:pStyle w:val="ImageCaption"/>
              <w:spacing w:before="200"/>
              <w:rPr>
                <w:i w:val="0"/>
              </w:rPr>
            </w:pPr>
            <w:r>
              <w:t xml:space="preserve">Screenshot of </w:t>
            </w:r>
            <w:proofErr w:type="spellStart"/>
            <w:r>
              <w:t>Litmap</w:t>
            </w:r>
            <w:r w:rsidR="0CC064FF">
              <w:t>s</w:t>
            </w:r>
            <w:proofErr w:type="spellEnd"/>
            <w:r>
              <w:t xml:space="preserve"> </w:t>
            </w:r>
            <w:r w:rsidR="3EE5CCBF">
              <w:t>S</w:t>
            </w:r>
            <w:r>
              <w:t xml:space="preserve">eed </w:t>
            </w:r>
            <w:r w:rsidR="3EE5CCBF">
              <w:t>M</w:t>
            </w:r>
            <w:r>
              <w:t>ap</w:t>
            </w:r>
          </w:p>
          <w:p w14:paraId="7D6FB5FD" w14:textId="25C42BF5" w:rsidR="00C16F59" w:rsidRPr="00C16F59" w:rsidRDefault="3EE5CCBF" w:rsidP="1D4E4830">
            <w:pPr>
              <w:pStyle w:val="ImageCaption"/>
              <w:spacing w:before="200"/>
              <w:rPr>
                <w:i w:val="0"/>
                <w:rPrChange w:id="27" w:author="" w16du:dateUtc="2024-07-31T07:44:00Z">
                  <w:rPr/>
                </w:rPrChange>
              </w:rPr>
            </w:pPr>
            <w:r w:rsidRPr="1D4E4830">
              <w:rPr>
                <w:i w:val="0"/>
              </w:rPr>
              <w:t xml:space="preserve">[Alt text: Screenshot of </w:t>
            </w:r>
            <w:proofErr w:type="spellStart"/>
            <w:r w:rsidRPr="1D4E4830">
              <w:rPr>
                <w:i w:val="0"/>
              </w:rPr>
              <w:t>Litmaps</w:t>
            </w:r>
            <w:proofErr w:type="spellEnd"/>
            <w:r w:rsidRPr="1D4E4830">
              <w:rPr>
                <w:i w:val="0"/>
              </w:rPr>
              <w:t xml:space="preserve"> seed map]</w:t>
            </w:r>
          </w:p>
          <w:p w14:paraId="658E4C59" w14:textId="77777777" w:rsidR="00A632BD" w:rsidRDefault="00A632BD">
            <w:pPr>
              <w:pStyle w:val="Compact"/>
            </w:pPr>
            <w:r>
              <w:rPr>
                <w:noProof/>
                <w:color w:val="2B579A"/>
                <w:shd w:val="clear" w:color="auto" w:fill="E6E6E6"/>
              </w:rPr>
              <w:lastRenderedPageBreak/>
              <w:drawing>
                <wp:inline distT="0" distB="0" distL="0" distR="0" wp14:anchorId="4B716895" wp14:editId="58C6094C">
                  <wp:extent cx="5334000" cy="5327819"/>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ssets/u2/litmaps2.png"/>
                          <pic:cNvPicPr>
                            <a:picLocks noChangeAspect="1" noChangeArrowheads="1"/>
                          </pic:cNvPicPr>
                        </pic:nvPicPr>
                        <pic:blipFill>
                          <a:blip r:embed="rId23"/>
                          <a:stretch>
                            <a:fillRect/>
                          </a:stretch>
                        </pic:blipFill>
                        <pic:spPr bwMode="auto">
                          <a:xfrm>
                            <a:off x="0" y="0"/>
                            <a:ext cx="5334000" cy="5327819"/>
                          </a:xfrm>
                          <a:prstGeom prst="rect">
                            <a:avLst/>
                          </a:prstGeom>
                          <a:noFill/>
                          <a:ln w="9525">
                            <a:noFill/>
                            <a:headEnd/>
                            <a:tailEnd/>
                          </a:ln>
                        </pic:spPr>
                      </pic:pic>
                    </a:graphicData>
                  </a:graphic>
                </wp:inline>
              </w:drawing>
            </w:r>
          </w:p>
        </w:tc>
        <w:bookmarkEnd w:id="26"/>
      </w:tr>
    </w:tbl>
    <w:p w14:paraId="5638FDE5" w14:textId="54720756" w:rsidR="00A632BD" w:rsidRDefault="00A632BD">
      <w:pPr>
        <w:pStyle w:val="BodyText"/>
      </w:pPr>
      <w:r>
        <w:lastRenderedPageBreak/>
        <w:t xml:space="preserve">The seed map shows an AI-generated map of the 20 most relevant articles related to the seed article. Each dot represents an article. The seed article is shown as a </w:t>
      </w:r>
      <w:r w:rsidR="0061017A">
        <w:t xml:space="preserve">blue </w:t>
      </w:r>
      <w:r>
        <w:t>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w:t>
      </w:r>
      <w:r w:rsidR="00957DBB">
        <w:t>,</w:t>
      </w:r>
      <w:r>
        <w:t xml:space="preserve"> as older articles tend to have more citations. This map can be very helpful in finding very impactful, recent articles as those articles will be in the top right quadrant of the map.</w:t>
      </w:r>
    </w:p>
    <w:p w14:paraId="637128DC" w14:textId="6D69113C" w:rsidR="00A632BD" w:rsidRDefault="00A632BD">
      <w:pPr>
        <w:pStyle w:val="BodyText"/>
      </w:pPr>
      <w:r>
        <w:t xml:space="preserve">When you are signed in to </w:t>
      </w:r>
      <w:proofErr w:type="spellStart"/>
      <w:r>
        <w:t>LitMaps</w:t>
      </w:r>
      <w:proofErr w:type="spellEnd"/>
      <w:r>
        <w:t xml:space="preserve"> you </w:t>
      </w:r>
      <w:proofErr w:type="gramStart"/>
      <w:r>
        <w:t>are able to</w:t>
      </w:r>
      <w:proofErr w:type="gramEnd"/>
      <w:r>
        <w:t xml:space="preserve"> create </w:t>
      </w:r>
      <w:r w:rsidR="00957DBB">
        <w:t>c</w:t>
      </w:r>
      <w:r>
        <w:t xml:space="preserve">ollections of articles. To do this, click an article in the seed map, then read through the abstract. This might tell you that the article is not related to your search, but if it is, as in the image, then click </w:t>
      </w:r>
      <w:r w:rsidR="00736AAA">
        <w:t>“</w:t>
      </w:r>
      <w:r>
        <w:t>Edit Collections</w:t>
      </w:r>
      <w:r w:rsidR="00736AAA">
        <w:t>,”</w:t>
      </w:r>
      <w:r>
        <w:t xml:space="preserve">’ then </w:t>
      </w:r>
      <w:r w:rsidR="00736AAA">
        <w:t>“</w:t>
      </w:r>
      <w:r>
        <w:t>New Collection</w:t>
      </w:r>
      <w:r w:rsidR="00736AAA">
        <w:t>.”</w:t>
      </w:r>
      <w:r>
        <w:t xml:space="preserve"> Give the new collection a name and click </w:t>
      </w:r>
      <w:r w:rsidR="001D2E80">
        <w:t>“</w:t>
      </w:r>
      <w:r>
        <w:t>Done</w:t>
      </w:r>
      <w:r w:rsidR="00736AAA">
        <w:t>.”</w:t>
      </w:r>
    </w:p>
    <w:tbl>
      <w:tblPr>
        <w:tblStyle w:val="Table"/>
        <w:tblW w:w="5000" w:type="pct"/>
        <w:tblLayout w:type="fixed"/>
        <w:tblLook w:val="0000" w:firstRow="0" w:lastRow="0" w:firstColumn="0" w:lastColumn="0" w:noHBand="0" w:noVBand="0"/>
      </w:tblPr>
      <w:tblGrid>
        <w:gridCol w:w="9360"/>
      </w:tblGrid>
      <w:tr w:rsidR="00A632BD" w14:paraId="167FF821" w14:textId="77777777" w:rsidTr="1D4E4830">
        <w:tc>
          <w:tcPr>
            <w:tcW w:w="7920" w:type="dxa"/>
          </w:tcPr>
          <w:p w14:paraId="344905CF" w14:textId="5D66AC71" w:rsidR="00645796" w:rsidRPr="00645796" w:rsidRDefault="00A632BD" w:rsidP="1D4E4830">
            <w:pPr>
              <w:pStyle w:val="ImageCaption"/>
              <w:spacing w:before="200"/>
              <w:rPr>
                <w:i w:val="0"/>
                <w:rPrChange w:id="28" w:author="" w16du:dateUtc="2024-07-31T07:50:00Z">
                  <w:rPr/>
                </w:rPrChange>
              </w:rPr>
            </w:pPr>
            <w:bookmarkStart w:id="29" w:name="fig-litmaps3"/>
            <w:r w:rsidRPr="1D4E4830">
              <w:rPr>
                <w:i w:val="0"/>
              </w:rPr>
              <w:lastRenderedPageBreak/>
              <w:t>Figure 2.6</w:t>
            </w:r>
          </w:p>
          <w:p w14:paraId="073964A1" w14:textId="2D4A34DC" w:rsidR="00A632BD" w:rsidRDefault="00A632BD">
            <w:pPr>
              <w:pStyle w:val="ImageCaption"/>
              <w:spacing w:before="200"/>
            </w:pPr>
            <w:r>
              <w:t xml:space="preserve">Screenshot of </w:t>
            </w:r>
            <w:proofErr w:type="spellStart"/>
            <w:r>
              <w:t>Litmaps</w:t>
            </w:r>
            <w:proofErr w:type="spellEnd"/>
            <w:r>
              <w:t xml:space="preserve"> </w:t>
            </w:r>
            <w:r w:rsidR="202D111A">
              <w:t>S</w:t>
            </w:r>
            <w:r>
              <w:t xml:space="preserve">eed </w:t>
            </w:r>
            <w:r w:rsidR="202D111A">
              <w:t>M</w:t>
            </w:r>
            <w:r>
              <w:t>ap</w:t>
            </w:r>
            <w:r w:rsidR="202D111A">
              <w:t xml:space="preserve"> with Edit Collections Popup</w:t>
            </w:r>
            <w:r w:rsidR="5263E5A6">
              <w:t xml:space="preserve"> (Circled)</w:t>
            </w:r>
          </w:p>
          <w:p w14:paraId="3834AF4E" w14:textId="73A08A63" w:rsidR="00645796" w:rsidRPr="00645796" w:rsidRDefault="202D111A" w:rsidP="1D4E4830">
            <w:pPr>
              <w:pStyle w:val="ImageCaption"/>
              <w:spacing w:before="200"/>
              <w:rPr>
                <w:i w:val="0"/>
                <w:rPrChange w:id="30" w:author="" w16du:dateUtc="2024-07-31T07:52:00Z">
                  <w:rPr/>
                </w:rPrChange>
              </w:rPr>
            </w:pPr>
            <w:r w:rsidRPr="1D4E4830">
              <w:rPr>
                <w:i w:val="0"/>
              </w:rPr>
              <w:t xml:space="preserve">[Alt text: Screenshot of </w:t>
            </w:r>
            <w:proofErr w:type="spellStart"/>
            <w:r w:rsidRPr="1D4E4830">
              <w:rPr>
                <w:i w:val="0"/>
              </w:rPr>
              <w:t>Litmaps</w:t>
            </w:r>
            <w:proofErr w:type="spellEnd"/>
            <w:r w:rsidRPr="1D4E4830">
              <w:rPr>
                <w:i w:val="0"/>
              </w:rPr>
              <w:t xml:space="preserve"> seed map with edit collections popup</w:t>
            </w:r>
            <w:r w:rsidR="5263E5A6" w:rsidRPr="1D4E4830">
              <w:rPr>
                <w:i w:val="0"/>
              </w:rPr>
              <w:t xml:space="preserve"> circled in red</w:t>
            </w:r>
            <w:r w:rsidRPr="1D4E4830">
              <w:rPr>
                <w:i w:val="0"/>
              </w:rPr>
              <w:t>.]</w:t>
            </w:r>
          </w:p>
          <w:p w14:paraId="513E5A7E" w14:textId="77777777" w:rsidR="00645796" w:rsidRPr="00645796" w:rsidRDefault="00645796" w:rsidP="1D4E4830">
            <w:pPr>
              <w:pStyle w:val="ImageCaption"/>
              <w:spacing w:before="200"/>
              <w:rPr>
                <w:i w:val="0"/>
                <w:rPrChange w:id="31" w:author="" w16du:dateUtc="2024-07-31T07:51:00Z">
                  <w:rPr/>
                </w:rPrChange>
              </w:rPr>
            </w:pPr>
          </w:p>
          <w:p w14:paraId="5BDD689F" w14:textId="77777777" w:rsidR="00645796" w:rsidRDefault="00645796">
            <w:pPr>
              <w:pStyle w:val="ImageCaption"/>
              <w:spacing w:before="200"/>
            </w:pPr>
          </w:p>
          <w:p w14:paraId="3FD62CC3" w14:textId="77777777" w:rsidR="00A632BD" w:rsidRDefault="00A632BD">
            <w:pPr>
              <w:pStyle w:val="Compact"/>
            </w:pPr>
            <w:r>
              <w:rPr>
                <w:noProof/>
                <w:color w:val="2B579A"/>
                <w:shd w:val="clear" w:color="auto" w:fill="E6E6E6"/>
              </w:rPr>
              <w:drawing>
                <wp:inline distT="0" distB="0" distL="0" distR="0" wp14:anchorId="405F9B66" wp14:editId="2ED97C63">
                  <wp:extent cx="5334000" cy="5039845"/>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assets/u2/litmaps3.png"/>
                          <pic:cNvPicPr>
                            <a:picLocks noChangeAspect="1" noChangeArrowheads="1"/>
                          </pic:cNvPicPr>
                        </pic:nvPicPr>
                        <pic:blipFill>
                          <a:blip r:embed="rId24"/>
                          <a:stretch>
                            <a:fillRect/>
                          </a:stretch>
                        </pic:blipFill>
                        <pic:spPr bwMode="auto">
                          <a:xfrm>
                            <a:off x="0" y="0"/>
                            <a:ext cx="5334000" cy="5039845"/>
                          </a:xfrm>
                          <a:prstGeom prst="rect">
                            <a:avLst/>
                          </a:prstGeom>
                          <a:noFill/>
                          <a:ln w="9525">
                            <a:noFill/>
                            <a:headEnd/>
                            <a:tailEnd/>
                          </a:ln>
                        </pic:spPr>
                      </pic:pic>
                    </a:graphicData>
                  </a:graphic>
                </wp:inline>
              </w:drawing>
            </w:r>
          </w:p>
        </w:tc>
        <w:bookmarkEnd w:id="29"/>
      </w:tr>
    </w:tbl>
    <w:p w14:paraId="465EC1CF" w14:textId="101C76AA" w:rsidR="00A632BD" w:rsidRDefault="00A632BD">
      <w:pPr>
        <w:pStyle w:val="BodyText"/>
      </w:pPr>
      <w:commentRangeStart w:id="32"/>
      <w:r>
        <w:t>Next</w:t>
      </w:r>
      <w:commentRangeEnd w:id="32"/>
      <w:r>
        <w:rPr>
          <w:rStyle w:val="CommentReference"/>
        </w:rPr>
        <w:commentReference w:id="32"/>
      </w:r>
      <w:r>
        <w:t>, add Hoch, 2018</w:t>
      </w:r>
      <w:r w:rsidR="007D5DD5">
        <w:t>,</w:t>
      </w:r>
      <w:r>
        <w:t xml:space="preserve"> to your new collection (it is closest to the upper right quadrant), and finally add Greenleaf, 1979 (all the articles seem to cite this article, so it is likely very important in the field, sometimes called a seminal article).</w:t>
      </w:r>
    </w:p>
    <w:p w14:paraId="3C3E0867" w14:textId="77777777" w:rsidR="00A632BD" w:rsidRDefault="00A632BD">
      <w:pPr>
        <w:pStyle w:val="BodyText"/>
      </w:pPr>
      <w:r>
        <w:t xml:space="preserve">Notice that the articles you added to your new collection are all </w:t>
      </w:r>
      <w:proofErr w:type="spellStart"/>
      <w:r>
        <w:t>coloured</w:t>
      </w:r>
      <w:proofErr w:type="spellEnd"/>
      <w:r>
        <w:t xml:space="preserve"> the same as the collection.</w:t>
      </w:r>
    </w:p>
    <w:tbl>
      <w:tblPr>
        <w:tblStyle w:val="Table"/>
        <w:tblW w:w="5000" w:type="pct"/>
        <w:tblLayout w:type="fixed"/>
        <w:tblLook w:val="0000" w:firstRow="0" w:lastRow="0" w:firstColumn="0" w:lastColumn="0" w:noHBand="0" w:noVBand="0"/>
      </w:tblPr>
      <w:tblGrid>
        <w:gridCol w:w="9360"/>
      </w:tblGrid>
      <w:tr w:rsidR="00A632BD" w14:paraId="44B8A940" w14:textId="77777777" w:rsidTr="1D4E4830">
        <w:tc>
          <w:tcPr>
            <w:tcW w:w="7920" w:type="dxa"/>
          </w:tcPr>
          <w:p w14:paraId="466FF5C2" w14:textId="5807092D" w:rsidR="007D5DD5" w:rsidRPr="007D5DD5" w:rsidRDefault="00A632BD" w:rsidP="1D4E4830">
            <w:pPr>
              <w:pStyle w:val="ImageCaption"/>
              <w:spacing w:before="200"/>
              <w:rPr>
                <w:i w:val="0"/>
                <w:rPrChange w:id="33" w:author="" w16du:dateUtc="2024-07-31T07:53:00Z">
                  <w:rPr/>
                </w:rPrChange>
              </w:rPr>
            </w:pPr>
            <w:bookmarkStart w:id="34" w:name="fig-litmaps4"/>
            <w:r w:rsidRPr="1D4E4830">
              <w:rPr>
                <w:i w:val="0"/>
              </w:rPr>
              <w:lastRenderedPageBreak/>
              <w:t>Figure 2.7</w:t>
            </w:r>
          </w:p>
          <w:p w14:paraId="32D527F8" w14:textId="33DA3296" w:rsidR="00A632BD" w:rsidRDefault="00A632BD">
            <w:pPr>
              <w:pStyle w:val="ImageCaption"/>
              <w:spacing w:before="200"/>
            </w:pPr>
            <w:r>
              <w:t xml:space="preserve">Screenshot of </w:t>
            </w:r>
            <w:proofErr w:type="spellStart"/>
            <w:r>
              <w:t>Litmaps</w:t>
            </w:r>
            <w:proofErr w:type="spellEnd"/>
            <w:r>
              <w:t xml:space="preserve"> </w:t>
            </w:r>
            <w:r w:rsidR="6748E067">
              <w:t>S</w:t>
            </w:r>
            <w:r>
              <w:t xml:space="preserve">eed </w:t>
            </w:r>
            <w:r w:rsidR="6748E067">
              <w:t>M</w:t>
            </w:r>
            <w:r>
              <w:t>ap</w:t>
            </w:r>
            <w:r w:rsidR="6748E067">
              <w:t xml:space="preserve"> Including “Discover” Option</w:t>
            </w:r>
            <w:r w:rsidR="08BD37BD">
              <w:t xml:space="preserve"> (Left)</w:t>
            </w:r>
          </w:p>
          <w:p w14:paraId="6BA77FE4" w14:textId="7D560227" w:rsidR="00FA4729" w:rsidRPr="00FA4729" w:rsidRDefault="6748E067" w:rsidP="1D4E4830">
            <w:pPr>
              <w:pStyle w:val="ImageCaption"/>
              <w:spacing w:before="200"/>
              <w:rPr>
                <w:i w:val="0"/>
                <w:rPrChange w:id="35" w:author="" w16du:dateUtc="2024-07-31T07:55:00Z">
                  <w:rPr/>
                </w:rPrChange>
              </w:rPr>
            </w:pPr>
            <w:r w:rsidRPr="1D4E4830">
              <w:rPr>
                <w:i w:val="0"/>
              </w:rPr>
              <w:t xml:space="preserve">[Alt text: </w:t>
            </w:r>
            <w:r w:rsidR="00FA4729" w:rsidRPr="1D4E4830">
              <w:rPr>
                <w:i w:val="0"/>
              </w:rPr>
              <w:t xml:space="preserve">screenshot of the </w:t>
            </w:r>
            <w:proofErr w:type="spellStart"/>
            <w:r w:rsidR="00FA4729" w:rsidRPr="1D4E4830">
              <w:rPr>
                <w:i w:val="0"/>
              </w:rPr>
              <w:t>Litmaps</w:t>
            </w:r>
            <w:proofErr w:type="spellEnd"/>
            <w:r w:rsidR="00FA4729" w:rsidRPr="1D4E4830">
              <w:rPr>
                <w:i w:val="0"/>
              </w:rPr>
              <w:t xml:space="preserve"> seed map including “</w:t>
            </w:r>
            <w:r w:rsidR="00270E7A" w:rsidRPr="1D4E4830">
              <w:rPr>
                <w:i w:val="0"/>
              </w:rPr>
              <w:t>D</w:t>
            </w:r>
            <w:r w:rsidR="00FA4729" w:rsidRPr="1D4E4830">
              <w:rPr>
                <w:i w:val="0"/>
              </w:rPr>
              <w:t>iscover” option</w:t>
            </w:r>
            <w:r w:rsidR="08BD37BD" w:rsidRPr="1D4E4830">
              <w:rPr>
                <w:i w:val="0"/>
              </w:rPr>
              <w:t xml:space="preserve"> on left</w:t>
            </w:r>
            <w:r w:rsidR="00FA4729" w:rsidRPr="1D4E4830">
              <w:rPr>
                <w:i w:val="0"/>
              </w:rPr>
              <w:t>]</w:t>
            </w:r>
          </w:p>
          <w:p w14:paraId="2B5214A4" w14:textId="13E230A9" w:rsidR="007D5DD5" w:rsidRPr="007D5DD5" w:rsidRDefault="007D5DD5" w:rsidP="1D4E4830">
            <w:pPr>
              <w:pStyle w:val="ImageCaption"/>
              <w:spacing w:before="200"/>
              <w:rPr>
                <w:i w:val="0"/>
                <w:rPrChange w:id="36" w:author="" w16du:dateUtc="2024-07-31T07:53:00Z">
                  <w:rPr/>
                </w:rPrChange>
              </w:rPr>
            </w:pPr>
          </w:p>
          <w:p w14:paraId="366B12B0" w14:textId="77777777" w:rsidR="00A632BD" w:rsidRDefault="00A632BD">
            <w:pPr>
              <w:pStyle w:val="Compact"/>
            </w:pPr>
            <w:r>
              <w:rPr>
                <w:noProof/>
                <w:color w:val="2B579A"/>
                <w:shd w:val="clear" w:color="auto" w:fill="E6E6E6"/>
              </w:rPr>
              <w:drawing>
                <wp:inline distT="0" distB="0" distL="0" distR="0" wp14:anchorId="68859DC1" wp14:editId="6901F35E">
                  <wp:extent cx="5334000" cy="5039845"/>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assets/u2/litmaps4.png"/>
                          <pic:cNvPicPr>
                            <a:picLocks noChangeAspect="1" noChangeArrowheads="1"/>
                          </pic:cNvPicPr>
                        </pic:nvPicPr>
                        <pic:blipFill>
                          <a:blip r:embed="rId25"/>
                          <a:stretch>
                            <a:fillRect/>
                          </a:stretch>
                        </pic:blipFill>
                        <pic:spPr bwMode="auto">
                          <a:xfrm>
                            <a:off x="0" y="0"/>
                            <a:ext cx="5334000" cy="5039845"/>
                          </a:xfrm>
                          <a:prstGeom prst="rect">
                            <a:avLst/>
                          </a:prstGeom>
                          <a:noFill/>
                          <a:ln w="9525">
                            <a:noFill/>
                            <a:headEnd/>
                            <a:tailEnd/>
                          </a:ln>
                        </pic:spPr>
                      </pic:pic>
                    </a:graphicData>
                  </a:graphic>
                </wp:inline>
              </w:drawing>
            </w:r>
          </w:p>
        </w:tc>
        <w:bookmarkEnd w:id="34"/>
      </w:tr>
    </w:tbl>
    <w:p w14:paraId="7B41E8BE" w14:textId="30CBDB55" w:rsidR="00A632BD" w:rsidRDefault="00A632BD">
      <w:pPr>
        <w:pStyle w:val="BodyText"/>
      </w:pPr>
      <w:r>
        <w:t xml:space="preserve">Next, click </w:t>
      </w:r>
      <w:r w:rsidR="00FA4729">
        <w:t>“</w:t>
      </w:r>
      <w:r>
        <w:t>Discover</w:t>
      </w:r>
      <w:r w:rsidR="00FA4729">
        <w:t>”</w:t>
      </w:r>
      <w:r>
        <w:t xml:space="preserve"> in the lefthand menu bar, then click </w:t>
      </w:r>
      <w:r w:rsidR="00FA4729">
        <w:t>“</w:t>
      </w:r>
      <w:r>
        <w:t>New Search</w:t>
      </w:r>
      <w:r w:rsidR="00FA4729">
        <w:t>,”</w:t>
      </w:r>
      <w:r>
        <w:t xml:space="preserve"> then </w:t>
      </w:r>
      <w:r w:rsidR="00FA4729">
        <w:t>“</w:t>
      </w:r>
      <w:r>
        <w:t>Add from your Library</w:t>
      </w:r>
      <w:r w:rsidR="00FA4729">
        <w:t>.”</w:t>
      </w:r>
    </w:p>
    <w:tbl>
      <w:tblPr>
        <w:tblStyle w:val="Table"/>
        <w:tblW w:w="5000" w:type="pct"/>
        <w:tblLayout w:type="fixed"/>
        <w:tblLook w:val="0000" w:firstRow="0" w:lastRow="0" w:firstColumn="0" w:lastColumn="0" w:noHBand="0" w:noVBand="0"/>
      </w:tblPr>
      <w:tblGrid>
        <w:gridCol w:w="9360"/>
      </w:tblGrid>
      <w:tr w:rsidR="00A632BD" w14:paraId="6BEA4468" w14:textId="77777777" w:rsidTr="1D4E4830">
        <w:tc>
          <w:tcPr>
            <w:tcW w:w="7920" w:type="dxa"/>
          </w:tcPr>
          <w:p w14:paraId="102C96EE" w14:textId="76695BB9" w:rsidR="003D0F43" w:rsidRPr="003D0F43" w:rsidRDefault="00A632BD" w:rsidP="1D4E4830">
            <w:pPr>
              <w:pStyle w:val="ImageCaption"/>
              <w:spacing w:before="200"/>
              <w:rPr>
                <w:i w:val="0"/>
                <w:rPrChange w:id="37" w:author="" w16du:dateUtc="2024-07-31T07:57:00Z">
                  <w:rPr/>
                </w:rPrChange>
              </w:rPr>
            </w:pPr>
            <w:bookmarkStart w:id="38" w:name="fig-litmaps5"/>
            <w:r w:rsidRPr="1D4E4830">
              <w:rPr>
                <w:i w:val="0"/>
              </w:rPr>
              <w:t>Figure 2.8</w:t>
            </w:r>
          </w:p>
          <w:p w14:paraId="2A8AC1D4" w14:textId="63438501" w:rsidR="00A632BD" w:rsidRDefault="00A632BD" w:rsidP="00E42012">
            <w:pPr>
              <w:pStyle w:val="ImageCaption"/>
              <w:tabs>
                <w:tab w:val="left" w:pos="5409"/>
              </w:tabs>
              <w:spacing w:before="200"/>
            </w:pPr>
            <w:r>
              <w:t xml:space="preserve">Screenshot of </w:t>
            </w:r>
            <w:proofErr w:type="spellStart"/>
            <w:r>
              <w:t>Litmaps</w:t>
            </w:r>
            <w:proofErr w:type="spellEnd"/>
            <w:r>
              <w:t xml:space="preserve"> </w:t>
            </w:r>
            <w:r w:rsidR="2663D6EF">
              <w:t>S</w:t>
            </w:r>
            <w:r>
              <w:t xml:space="preserve">eed </w:t>
            </w:r>
            <w:r w:rsidR="2663D6EF">
              <w:t>M</w:t>
            </w:r>
            <w:r>
              <w:t>ap</w:t>
            </w:r>
            <w:r w:rsidR="2663D6EF">
              <w:t xml:space="preserve"> Menu and “Discover” Link</w:t>
            </w:r>
          </w:p>
          <w:p w14:paraId="62922167" w14:textId="271D950F" w:rsidR="00E42012" w:rsidRPr="00E42012" w:rsidRDefault="2663D6EF" w:rsidP="1D4E4830">
            <w:pPr>
              <w:pStyle w:val="ImageCaption"/>
              <w:tabs>
                <w:tab w:val="left" w:pos="5409"/>
              </w:tabs>
              <w:spacing w:before="200"/>
              <w:rPr>
                <w:i w:val="0"/>
                <w:rPrChange w:id="39" w:author="" w16du:dateUtc="2024-07-31T07:58:00Z">
                  <w:rPr/>
                </w:rPrChange>
              </w:rPr>
            </w:pPr>
            <w:r w:rsidRPr="1D4E4830">
              <w:rPr>
                <w:i w:val="0"/>
              </w:rPr>
              <w:t xml:space="preserve">[Alt text: Screenshot of </w:t>
            </w:r>
            <w:proofErr w:type="spellStart"/>
            <w:r w:rsidRPr="1D4E4830">
              <w:rPr>
                <w:i w:val="0"/>
              </w:rPr>
              <w:t>Litmaps</w:t>
            </w:r>
            <w:proofErr w:type="spellEnd"/>
            <w:r w:rsidRPr="1D4E4830">
              <w:rPr>
                <w:i w:val="0"/>
              </w:rPr>
              <w:t xml:space="preserve"> seed map menu and “Discover” link.]</w:t>
            </w:r>
          </w:p>
          <w:p w14:paraId="1A40DF3D" w14:textId="77777777" w:rsidR="00E42012" w:rsidRPr="00E42012" w:rsidRDefault="00E42012" w:rsidP="1D4E4830">
            <w:pPr>
              <w:pStyle w:val="ImageCaption"/>
              <w:tabs>
                <w:tab w:val="left" w:pos="5409"/>
              </w:tabs>
              <w:spacing w:before="200"/>
              <w:rPr>
                <w:i w:val="0"/>
                <w:rPrChange w:id="40" w:author="" w16du:dateUtc="2024-07-31T07:58:00Z">
                  <w:rPr/>
                </w:rPrChange>
              </w:rPr>
            </w:pPr>
          </w:p>
          <w:p w14:paraId="283A9EC9" w14:textId="77777777" w:rsidR="00A632BD" w:rsidRDefault="00A632BD">
            <w:pPr>
              <w:pStyle w:val="Compact"/>
            </w:pPr>
            <w:r>
              <w:rPr>
                <w:noProof/>
                <w:color w:val="2B579A"/>
                <w:shd w:val="clear" w:color="auto" w:fill="E6E6E6"/>
              </w:rPr>
              <w:drawing>
                <wp:inline distT="0" distB="0" distL="0" distR="0" wp14:anchorId="0AE23977" wp14:editId="23C33551">
                  <wp:extent cx="5334000" cy="2235725"/>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assets/u2/litmaps5.png"/>
                          <pic:cNvPicPr>
                            <a:picLocks noChangeAspect="1" noChangeArrowheads="1"/>
                          </pic:cNvPicPr>
                        </pic:nvPicPr>
                        <pic:blipFill>
                          <a:blip r:embed="rId26"/>
                          <a:stretch>
                            <a:fillRect/>
                          </a:stretch>
                        </pic:blipFill>
                        <pic:spPr bwMode="auto">
                          <a:xfrm>
                            <a:off x="0" y="0"/>
                            <a:ext cx="5334000" cy="2235725"/>
                          </a:xfrm>
                          <a:prstGeom prst="rect">
                            <a:avLst/>
                          </a:prstGeom>
                          <a:noFill/>
                          <a:ln w="9525">
                            <a:noFill/>
                            <a:headEnd/>
                            <a:tailEnd/>
                          </a:ln>
                        </pic:spPr>
                      </pic:pic>
                    </a:graphicData>
                  </a:graphic>
                </wp:inline>
              </w:drawing>
            </w:r>
          </w:p>
        </w:tc>
        <w:bookmarkEnd w:id="38"/>
      </w:tr>
    </w:tbl>
    <w:p w14:paraId="154F3D40" w14:textId="77777777" w:rsidR="00A632BD" w:rsidRDefault="00A632BD">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A632BD" w14:paraId="3AD3B4F1" w14:textId="77777777" w:rsidTr="1D4E4830">
        <w:tc>
          <w:tcPr>
            <w:tcW w:w="7920" w:type="dxa"/>
          </w:tcPr>
          <w:p w14:paraId="188EBADF" w14:textId="77777777" w:rsidR="00E42012" w:rsidRPr="00E42012" w:rsidRDefault="00A632BD" w:rsidP="1D4E4830">
            <w:pPr>
              <w:pStyle w:val="ImageCaption"/>
              <w:spacing w:before="200"/>
              <w:rPr>
                <w:i w:val="0"/>
                <w:rPrChange w:id="41" w:author="" w16du:dateUtc="2024-07-31T07:59:00Z">
                  <w:rPr/>
                </w:rPrChange>
              </w:rPr>
            </w:pPr>
            <w:bookmarkStart w:id="42" w:name="fig-litmaps6"/>
            <w:r w:rsidRPr="1D4E4830">
              <w:rPr>
                <w:i w:val="0"/>
              </w:rPr>
              <w:t>Figure 2.9</w:t>
            </w:r>
          </w:p>
          <w:p w14:paraId="1BED7048" w14:textId="1BCF5284" w:rsidR="00A632BD" w:rsidRDefault="00A632BD">
            <w:pPr>
              <w:pStyle w:val="ImageCaption"/>
              <w:spacing w:before="200"/>
            </w:pPr>
            <w:r>
              <w:t xml:space="preserve">Screenshot of </w:t>
            </w:r>
            <w:proofErr w:type="spellStart"/>
            <w:r>
              <w:t>Litmaps</w:t>
            </w:r>
            <w:proofErr w:type="spellEnd"/>
            <w:r>
              <w:t xml:space="preserve"> </w:t>
            </w:r>
            <w:r w:rsidR="00B524F7">
              <w:t>S</w:t>
            </w:r>
            <w:r>
              <w:t xml:space="preserve">eed </w:t>
            </w:r>
            <w:r w:rsidR="00B524F7">
              <w:t>M</w:t>
            </w:r>
            <w:r>
              <w:t>ap</w:t>
            </w:r>
            <w:r w:rsidR="00B524F7">
              <w:t xml:space="preserve"> “Add from Your Library” Link (Circled)</w:t>
            </w:r>
          </w:p>
          <w:p w14:paraId="6FCA8BB0" w14:textId="268F9A42" w:rsidR="00B524F7" w:rsidRPr="00B524F7" w:rsidRDefault="00B524F7" w:rsidP="1D4E4830">
            <w:pPr>
              <w:pStyle w:val="ImageCaption"/>
              <w:spacing w:before="200"/>
              <w:rPr>
                <w:i w:val="0"/>
                <w:rPrChange w:id="43" w:author="" w16du:dateUtc="2024-07-31T08:00:00Z">
                  <w:rPr/>
                </w:rPrChange>
              </w:rPr>
            </w:pPr>
            <w:r w:rsidRPr="1D4E4830">
              <w:rPr>
                <w:i w:val="0"/>
              </w:rPr>
              <w:t xml:space="preserve">[Alt text: Screenshot of </w:t>
            </w:r>
            <w:proofErr w:type="spellStart"/>
            <w:r w:rsidRPr="1D4E4830">
              <w:rPr>
                <w:i w:val="0"/>
              </w:rPr>
              <w:t>Litmaps</w:t>
            </w:r>
            <w:proofErr w:type="spellEnd"/>
            <w:r w:rsidRPr="1D4E4830">
              <w:rPr>
                <w:i w:val="0"/>
              </w:rPr>
              <w:t xml:space="preserve"> seed map “Add from Your Library” link circled in red</w:t>
            </w:r>
            <w:r w:rsidR="2D144FDC" w:rsidRPr="1D4E4830">
              <w:rPr>
                <w:i w:val="0"/>
              </w:rPr>
              <w:t xml:space="preserve"> under Input Articles</w:t>
            </w:r>
            <w:r w:rsidRPr="1D4E4830">
              <w:rPr>
                <w:i w:val="0"/>
              </w:rPr>
              <w:t>.]</w:t>
            </w:r>
          </w:p>
          <w:p w14:paraId="7AB6756D" w14:textId="77777777" w:rsidR="00E42012" w:rsidRDefault="00E42012">
            <w:pPr>
              <w:pStyle w:val="ImageCaption"/>
              <w:spacing w:before="200"/>
            </w:pPr>
          </w:p>
          <w:p w14:paraId="7EF93E30" w14:textId="77777777" w:rsidR="00A632BD" w:rsidRDefault="00A632BD">
            <w:pPr>
              <w:pStyle w:val="Compact"/>
            </w:pPr>
            <w:r>
              <w:rPr>
                <w:noProof/>
                <w:color w:val="2B579A"/>
                <w:shd w:val="clear" w:color="auto" w:fill="E6E6E6"/>
              </w:rPr>
              <w:drawing>
                <wp:inline distT="0" distB="0" distL="0" distR="0" wp14:anchorId="12E128EA" wp14:editId="62EB4D3B">
                  <wp:extent cx="5334000" cy="266700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assets/u2/litmaps6.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tc>
        <w:bookmarkEnd w:id="42"/>
      </w:tr>
    </w:tbl>
    <w:p w14:paraId="66D164FB" w14:textId="1BB19EFB" w:rsidR="00A632BD" w:rsidRDefault="00A632BD">
      <w:pPr>
        <w:pStyle w:val="BodyText"/>
      </w:pPr>
      <w:r>
        <w:t xml:space="preserve">Make sure you are in the correct </w:t>
      </w:r>
      <w:r w:rsidR="00B524F7">
        <w:t>c</w:t>
      </w:r>
      <w:r>
        <w:t>ollection</w:t>
      </w:r>
      <w:r w:rsidR="002908B2">
        <w:t xml:space="preserve"> (your collection should show the Eva, Hoch, and Greenleaf articles you added), and click “Add 3 Inputs.</w:t>
      </w:r>
    </w:p>
    <w:tbl>
      <w:tblPr>
        <w:tblStyle w:val="Table"/>
        <w:tblW w:w="5000" w:type="pct"/>
        <w:tblLayout w:type="fixed"/>
        <w:tblLook w:val="0000" w:firstRow="0" w:lastRow="0" w:firstColumn="0" w:lastColumn="0" w:noHBand="0" w:noVBand="0"/>
      </w:tblPr>
      <w:tblGrid>
        <w:gridCol w:w="9360"/>
      </w:tblGrid>
      <w:tr w:rsidR="00A632BD" w14:paraId="113E3E83" w14:textId="77777777" w:rsidTr="1D4E4830">
        <w:tc>
          <w:tcPr>
            <w:tcW w:w="7920" w:type="dxa"/>
          </w:tcPr>
          <w:p w14:paraId="6E0C681D" w14:textId="52DEF359" w:rsidR="00B524F7" w:rsidRPr="00B524F7" w:rsidRDefault="00A632BD" w:rsidP="1D4E4830">
            <w:pPr>
              <w:pStyle w:val="ImageCaption"/>
              <w:spacing w:before="200"/>
              <w:rPr>
                <w:i w:val="0"/>
                <w:rPrChange w:id="44" w:author="" w16du:dateUtc="2024-07-31T08:02:00Z">
                  <w:rPr/>
                </w:rPrChange>
              </w:rPr>
            </w:pPr>
            <w:bookmarkStart w:id="45" w:name="fig-litmaps7"/>
            <w:r w:rsidRPr="1D4E4830">
              <w:rPr>
                <w:i w:val="0"/>
              </w:rPr>
              <w:t>Figure 2.10</w:t>
            </w:r>
          </w:p>
          <w:p w14:paraId="0A1BCC73" w14:textId="44743256" w:rsidR="00A632BD" w:rsidRDefault="00A632BD">
            <w:pPr>
              <w:pStyle w:val="ImageCaption"/>
              <w:spacing w:before="200"/>
            </w:pPr>
            <w:r>
              <w:lastRenderedPageBreak/>
              <w:t xml:space="preserve">Screenshot of </w:t>
            </w:r>
            <w:proofErr w:type="spellStart"/>
            <w:r>
              <w:t>Litmaps</w:t>
            </w:r>
            <w:proofErr w:type="spellEnd"/>
            <w:r>
              <w:t xml:space="preserve"> </w:t>
            </w:r>
            <w:r w:rsidR="00B524F7">
              <w:t>Seed Map</w:t>
            </w:r>
            <w:r w:rsidR="002908B2">
              <w:t xml:space="preserve"> Including Collection Article</w:t>
            </w:r>
            <w:r w:rsidR="00815DB8">
              <w:t>s</w:t>
            </w:r>
          </w:p>
          <w:p w14:paraId="168F5FA5" w14:textId="61D2BF81" w:rsidR="002908B2" w:rsidRPr="002908B2" w:rsidRDefault="002908B2" w:rsidP="1D4E4830">
            <w:pPr>
              <w:pStyle w:val="ImageCaption"/>
              <w:spacing w:before="200"/>
              <w:rPr>
                <w:i w:val="0"/>
                <w:rPrChange w:id="46" w:author="" w16du:dateUtc="2024-07-31T08:07:00Z">
                  <w:rPr/>
                </w:rPrChange>
              </w:rPr>
            </w:pPr>
            <w:r w:rsidRPr="1D4E4830">
              <w:rPr>
                <w:i w:val="0"/>
              </w:rPr>
              <w:t xml:space="preserve">[Alt text: Screenshot of </w:t>
            </w:r>
            <w:proofErr w:type="spellStart"/>
            <w:r w:rsidRPr="1D4E4830">
              <w:rPr>
                <w:i w:val="0"/>
              </w:rPr>
              <w:t>Litmaps</w:t>
            </w:r>
            <w:proofErr w:type="spellEnd"/>
            <w:r w:rsidRPr="1D4E4830">
              <w:rPr>
                <w:i w:val="0"/>
              </w:rPr>
              <w:t xml:space="preserve"> seed map including Collection articles</w:t>
            </w:r>
            <w:r w:rsidR="00815DB8" w:rsidRPr="1D4E4830">
              <w:rPr>
                <w:i w:val="0"/>
              </w:rPr>
              <w:t xml:space="preserve"> from ldrs101 (circled in red] and “Add 3 </w:t>
            </w:r>
            <w:r w:rsidR="00A659B4" w:rsidRPr="1D4E4830">
              <w:rPr>
                <w:i w:val="0"/>
              </w:rPr>
              <w:t>I</w:t>
            </w:r>
            <w:r w:rsidR="00815DB8" w:rsidRPr="1D4E4830">
              <w:rPr>
                <w:i w:val="0"/>
              </w:rPr>
              <w:t>nputs” button circled in red</w:t>
            </w:r>
            <w:r w:rsidRPr="1D4E4830">
              <w:rPr>
                <w:i w:val="0"/>
              </w:rPr>
              <w:t>]</w:t>
            </w:r>
          </w:p>
          <w:p w14:paraId="71862ED7" w14:textId="77777777" w:rsidR="00B524F7" w:rsidRPr="002908B2" w:rsidRDefault="00B524F7" w:rsidP="1D4E4830">
            <w:pPr>
              <w:pStyle w:val="ImageCaption"/>
              <w:spacing w:before="200"/>
              <w:rPr>
                <w:i w:val="0"/>
                <w:rPrChange w:id="47" w:author="" w16du:dateUtc="2024-07-31T08:07:00Z">
                  <w:rPr/>
                </w:rPrChange>
              </w:rPr>
            </w:pPr>
          </w:p>
          <w:p w14:paraId="677F1464" w14:textId="77777777" w:rsidR="00A632BD" w:rsidRDefault="00A632BD">
            <w:pPr>
              <w:pStyle w:val="Compact"/>
            </w:pPr>
            <w:r>
              <w:rPr>
                <w:noProof/>
                <w:color w:val="2B579A"/>
                <w:shd w:val="clear" w:color="auto" w:fill="E6E6E6"/>
              </w:rPr>
              <w:drawing>
                <wp:inline distT="0" distB="0" distL="0" distR="0" wp14:anchorId="77FEC16C" wp14:editId="034F4925">
                  <wp:extent cx="5334000" cy="4157208"/>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assets/u2/litmaps7.png"/>
                          <pic:cNvPicPr>
                            <a:picLocks noChangeAspect="1" noChangeArrowheads="1"/>
                          </pic:cNvPicPr>
                        </pic:nvPicPr>
                        <pic:blipFill>
                          <a:blip r:embed="rId28"/>
                          <a:stretch>
                            <a:fillRect/>
                          </a:stretch>
                        </pic:blipFill>
                        <pic:spPr bwMode="auto">
                          <a:xfrm>
                            <a:off x="0" y="0"/>
                            <a:ext cx="5334000" cy="4157208"/>
                          </a:xfrm>
                          <a:prstGeom prst="rect">
                            <a:avLst/>
                          </a:prstGeom>
                          <a:noFill/>
                          <a:ln w="9525">
                            <a:noFill/>
                            <a:headEnd/>
                            <a:tailEnd/>
                          </a:ln>
                        </pic:spPr>
                      </pic:pic>
                    </a:graphicData>
                  </a:graphic>
                </wp:inline>
              </w:drawing>
            </w:r>
          </w:p>
        </w:tc>
        <w:bookmarkEnd w:id="45"/>
      </w:tr>
    </w:tbl>
    <w:p w14:paraId="1BF0D693" w14:textId="7E8EC9E4" w:rsidR="00A632BD" w:rsidRDefault="00A659B4">
      <w:pPr>
        <w:pStyle w:val="BodyText"/>
      </w:pPr>
      <w:r>
        <w:lastRenderedPageBreak/>
        <w:t>Then c</w:t>
      </w:r>
      <w:r w:rsidR="00A632BD">
        <w:t xml:space="preserve">lick </w:t>
      </w:r>
      <w:r w:rsidR="00815DB8">
        <w:t>“</w:t>
      </w:r>
      <w:r w:rsidR="00A632BD">
        <w:t>Find Related Articles</w:t>
      </w:r>
      <w:r w:rsidR="00815DB8">
        <w:t>.”</w:t>
      </w:r>
    </w:p>
    <w:tbl>
      <w:tblPr>
        <w:tblStyle w:val="Table"/>
        <w:tblW w:w="5000" w:type="pct"/>
        <w:tblLayout w:type="fixed"/>
        <w:tblLook w:val="0000" w:firstRow="0" w:lastRow="0" w:firstColumn="0" w:lastColumn="0" w:noHBand="0" w:noVBand="0"/>
      </w:tblPr>
      <w:tblGrid>
        <w:gridCol w:w="9360"/>
      </w:tblGrid>
      <w:tr w:rsidR="00A632BD" w14:paraId="2226FEC5" w14:textId="77777777" w:rsidTr="1D4E4830">
        <w:tc>
          <w:tcPr>
            <w:tcW w:w="7920" w:type="dxa"/>
          </w:tcPr>
          <w:p w14:paraId="0164749C" w14:textId="469A16A5" w:rsidR="00A632BD" w:rsidRPr="00A659B4" w:rsidRDefault="00A632BD" w:rsidP="1D4E4830">
            <w:pPr>
              <w:pStyle w:val="ImageCaption"/>
              <w:spacing w:before="200"/>
              <w:rPr>
                <w:i w:val="0"/>
                <w:rPrChange w:id="48" w:author="" w16du:dateUtc="2024-07-31T08:10:00Z">
                  <w:rPr/>
                </w:rPrChange>
              </w:rPr>
            </w:pPr>
            <w:bookmarkStart w:id="49" w:name="fig-litmaps8"/>
            <w:r w:rsidRPr="1D4E4830">
              <w:rPr>
                <w:i w:val="0"/>
              </w:rPr>
              <w:t>Figure 2.11</w:t>
            </w:r>
          </w:p>
          <w:p w14:paraId="45F796F5" w14:textId="37BB55AB" w:rsidR="00A659B4" w:rsidRDefault="00A659B4" w:rsidP="00A659B4">
            <w:pPr>
              <w:pStyle w:val="ImageCaption"/>
              <w:spacing w:before="200"/>
            </w:pPr>
            <w:r>
              <w:t xml:space="preserve">Screenshot of </w:t>
            </w:r>
            <w:proofErr w:type="spellStart"/>
            <w:r>
              <w:t>Litmaps</w:t>
            </w:r>
            <w:proofErr w:type="spellEnd"/>
            <w:r>
              <w:t xml:space="preserve"> Seed Map Including Selected Articles and “Find Related Articles” on Bottom Left Menu</w:t>
            </w:r>
          </w:p>
          <w:p w14:paraId="0F8E2C88" w14:textId="6F2A66AA" w:rsidR="00A659B4" w:rsidRPr="00A659B4" w:rsidRDefault="00A659B4" w:rsidP="1D4E4830">
            <w:pPr>
              <w:pStyle w:val="ImageCaption"/>
              <w:spacing w:before="200"/>
              <w:rPr>
                <w:i w:val="0"/>
                <w:rPrChange w:id="50" w:author="" w16du:dateUtc="2024-07-31T08:14:00Z">
                  <w:rPr/>
                </w:rPrChange>
              </w:rPr>
            </w:pPr>
            <w:r w:rsidRPr="1D4E4830">
              <w:rPr>
                <w:i w:val="0"/>
              </w:rPr>
              <w:t xml:space="preserve">[Alt text: Screenshot of </w:t>
            </w:r>
            <w:proofErr w:type="spellStart"/>
            <w:r w:rsidRPr="1D4E4830">
              <w:rPr>
                <w:i w:val="0"/>
              </w:rPr>
              <w:t>Litmaps</w:t>
            </w:r>
            <w:proofErr w:type="spellEnd"/>
            <w:r w:rsidRPr="1D4E4830">
              <w:rPr>
                <w:i w:val="0"/>
              </w:rPr>
              <w:t xml:space="preserve"> seed map including selected articles and “Find Related Articles” on bottom left menu</w:t>
            </w:r>
            <w:r w:rsidR="265FF9CC" w:rsidRPr="1D4E4830">
              <w:rPr>
                <w:i w:val="0"/>
              </w:rPr>
              <w:t>]</w:t>
            </w:r>
          </w:p>
          <w:p w14:paraId="0BE41144" w14:textId="77777777" w:rsidR="00A659B4" w:rsidRDefault="00A659B4">
            <w:pPr>
              <w:pStyle w:val="ImageCaption"/>
              <w:spacing w:before="200"/>
            </w:pPr>
          </w:p>
          <w:p w14:paraId="05DA48C9" w14:textId="77777777" w:rsidR="00A632BD" w:rsidRDefault="00A632BD">
            <w:pPr>
              <w:pStyle w:val="Compact"/>
            </w:pPr>
            <w:r>
              <w:rPr>
                <w:noProof/>
                <w:color w:val="2B579A"/>
                <w:shd w:val="clear" w:color="auto" w:fill="E6E6E6"/>
              </w:rPr>
              <w:lastRenderedPageBreak/>
              <w:drawing>
                <wp:inline distT="0" distB="0" distL="0" distR="0" wp14:anchorId="13B5BC21" wp14:editId="3DFEED7F">
                  <wp:extent cx="5334000" cy="4909069"/>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assets/u2/litmaps8.png"/>
                          <pic:cNvPicPr>
                            <a:picLocks noChangeAspect="1" noChangeArrowheads="1"/>
                          </pic:cNvPicPr>
                        </pic:nvPicPr>
                        <pic:blipFill>
                          <a:blip r:embed="rId29"/>
                          <a:stretch>
                            <a:fillRect/>
                          </a:stretch>
                        </pic:blipFill>
                        <pic:spPr bwMode="auto">
                          <a:xfrm>
                            <a:off x="0" y="0"/>
                            <a:ext cx="5334000" cy="4909069"/>
                          </a:xfrm>
                          <a:prstGeom prst="rect">
                            <a:avLst/>
                          </a:prstGeom>
                          <a:noFill/>
                          <a:ln w="9525">
                            <a:noFill/>
                            <a:headEnd/>
                            <a:tailEnd/>
                          </a:ln>
                        </pic:spPr>
                      </pic:pic>
                    </a:graphicData>
                  </a:graphic>
                </wp:inline>
              </w:drawing>
            </w:r>
          </w:p>
        </w:tc>
        <w:bookmarkEnd w:id="49"/>
      </w:tr>
    </w:tbl>
    <w:p w14:paraId="4D088FF0" w14:textId="77777777" w:rsidR="00A632BD" w:rsidRDefault="00A632BD">
      <w:pPr>
        <w:pStyle w:val="BodyText"/>
      </w:pPr>
      <w:r>
        <w:lastRenderedPageBreak/>
        <w:t>This will result in a new set of articles that are related to all three of your initial input articles. As you add more inputs, you will get a more refined result list until you have a nicely curated list of related articles.</w:t>
      </w:r>
    </w:p>
    <w:tbl>
      <w:tblPr>
        <w:tblStyle w:val="Table"/>
        <w:tblW w:w="5000" w:type="pct"/>
        <w:tblLayout w:type="fixed"/>
        <w:tblLook w:val="0000" w:firstRow="0" w:lastRow="0" w:firstColumn="0" w:lastColumn="0" w:noHBand="0" w:noVBand="0"/>
      </w:tblPr>
      <w:tblGrid>
        <w:gridCol w:w="9360"/>
      </w:tblGrid>
      <w:tr w:rsidR="00A632BD" w14:paraId="5C636479" w14:textId="77777777" w:rsidTr="1D4E4830">
        <w:tc>
          <w:tcPr>
            <w:tcW w:w="7920" w:type="dxa"/>
          </w:tcPr>
          <w:p w14:paraId="67FABB08" w14:textId="02689C8F" w:rsidR="00DF43FC" w:rsidRPr="00DF43FC" w:rsidRDefault="00A632BD" w:rsidP="1D4E4830">
            <w:pPr>
              <w:pStyle w:val="ImageCaption"/>
              <w:spacing w:before="200"/>
              <w:rPr>
                <w:i w:val="0"/>
                <w:rPrChange w:id="51" w:author="" w16du:dateUtc="2024-07-31T08:15:00Z">
                  <w:rPr/>
                </w:rPrChange>
              </w:rPr>
            </w:pPr>
            <w:bookmarkStart w:id="52" w:name="fig-litmaps9"/>
            <w:r w:rsidRPr="1D4E4830">
              <w:rPr>
                <w:i w:val="0"/>
              </w:rPr>
              <w:t>Figure 2.12</w:t>
            </w:r>
          </w:p>
          <w:p w14:paraId="5C86CD81" w14:textId="3B3296B2" w:rsidR="00A632BD" w:rsidRDefault="00A632BD">
            <w:pPr>
              <w:pStyle w:val="ImageCaption"/>
              <w:spacing w:before="200"/>
            </w:pPr>
            <w:r>
              <w:t xml:space="preserve">Screenshot of </w:t>
            </w:r>
            <w:proofErr w:type="spellStart"/>
            <w:r>
              <w:t>Litmaps</w:t>
            </w:r>
            <w:proofErr w:type="spellEnd"/>
            <w:r>
              <w:t xml:space="preserve"> </w:t>
            </w:r>
            <w:r w:rsidR="5D6434A7">
              <w:t>S</w:t>
            </w:r>
            <w:r>
              <w:t xml:space="preserve">eed </w:t>
            </w:r>
            <w:r w:rsidR="5D6434A7">
              <w:t>M</w:t>
            </w:r>
            <w:r>
              <w:t>ap</w:t>
            </w:r>
            <w:r w:rsidR="265FF9CC">
              <w:t xml:space="preserve"> Showing Articles Related to Those Previously Selected</w:t>
            </w:r>
          </w:p>
          <w:p w14:paraId="1F30B975" w14:textId="0D109C96" w:rsidR="00495EF3" w:rsidRPr="00495EF3" w:rsidRDefault="5D6434A7" w:rsidP="1D4E4830">
            <w:pPr>
              <w:pStyle w:val="ImageCaption"/>
              <w:spacing w:before="200"/>
              <w:rPr>
                <w:i w:val="0"/>
                <w:rPrChange w:id="53" w:author="" w16du:dateUtc="2024-07-31T08:17:00Z">
                  <w:rPr/>
                </w:rPrChange>
              </w:rPr>
            </w:pPr>
            <w:r w:rsidRPr="1D4E4830">
              <w:rPr>
                <w:i w:val="0"/>
              </w:rPr>
              <w:t xml:space="preserve">[Alt text: Screenshot of </w:t>
            </w:r>
            <w:proofErr w:type="spellStart"/>
            <w:r w:rsidRPr="1D4E4830">
              <w:rPr>
                <w:i w:val="0"/>
              </w:rPr>
              <w:t>Litmaps</w:t>
            </w:r>
            <w:proofErr w:type="spellEnd"/>
            <w:r w:rsidRPr="1D4E4830">
              <w:rPr>
                <w:i w:val="0"/>
              </w:rPr>
              <w:t xml:space="preserve"> seed map showing articles related to those previously selected]</w:t>
            </w:r>
          </w:p>
          <w:p w14:paraId="40909C97" w14:textId="77777777" w:rsidR="00495EF3" w:rsidRPr="00495EF3" w:rsidRDefault="00495EF3" w:rsidP="1D4E4830">
            <w:pPr>
              <w:pStyle w:val="ImageCaption"/>
              <w:spacing w:before="200"/>
              <w:rPr>
                <w:i w:val="0"/>
                <w:rPrChange w:id="54" w:author="" w16du:dateUtc="2024-07-31T08:16:00Z">
                  <w:rPr/>
                </w:rPrChange>
              </w:rPr>
            </w:pPr>
          </w:p>
          <w:p w14:paraId="3A86B1E5" w14:textId="77777777" w:rsidR="00A632BD" w:rsidRDefault="00A632BD">
            <w:pPr>
              <w:pStyle w:val="Compact"/>
            </w:pPr>
            <w:r>
              <w:rPr>
                <w:noProof/>
                <w:color w:val="2B579A"/>
                <w:shd w:val="clear" w:color="auto" w:fill="E6E6E6"/>
              </w:rPr>
              <w:lastRenderedPageBreak/>
              <w:drawing>
                <wp:inline distT="0" distB="0" distL="0" distR="0" wp14:anchorId="77E9F1C2" wp14:editId="64EC8A66">
                  <wp:extent cx="5334000" cy="4909069"/>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assets/u2/litmaps9.png"/>
                          <pic:cNvPicPr>
                            <a:picLocks noChangeAspect="1" noChangeArrowheads="1"/>
                          </pic:cNvPicPr>
                        </pic:nvPicPr>
                        <pic:blipFill>
                          <a:blip r:embed="rId30"/>
                          <a:stretch>
                            <a:fillRect/>
                          </a:stretch>
                        </pic:blipFill>
                        <pic:spPr bwMode="auto">
                          <a:xfrm>
                            <a:off x="0" y="0"/>
                            <a:ext cx="5334000" cy="4909069"/>
                          </a:xfrm>
                          <a:prstGeom prst="rect">
                            <a:avLst/>
                          </a:prstGeom>
                          <a:noFill/>
                          <a:ln w="9525">
                            <a:noFill/>
                            <a:headEnd/>
                            <a:tailEnd/>
                          </a:ln>
                        </pic:spPr>
                      </pic:pic>
                    </a:graphicData>
                  </a:graphic>
                </wp:inline>
              </w:drawing>
            </w:r>
          </w:p>
        </w:tc>
        <w:bookmarkEnd w:id="52"/>
      </w:tr>
    </w:tbl>
    <w:p w14:paraId="6C125E54" w14:textId="4A81BD44" w:rsidR="00A632BD" w:rsidRDefault="00A632BD">
      <w:pPr>
        <w:pStyle w:val="BodyText"/>
      </w:pPr>
      <w:r>
        <w:lastRenderedPageBreak/>
        <w:t xml:space="preserve">To add an input article, click it in the map or list and choose </w:t>
      </w:r>
      <w:r w:rsidR="00741251">
        <w:t>“</w:t>
      </w:r>
      <w:r>
        <w:t>Add to Search</w:t>
      </w:r>
      <w:r w:rsidR="00741251">
        <w:t>,”</w:t>
      </w:r>
      <w:r>
        <w:t xml:space="preserve"> then </w:t>
      </w:r>
      <w:r w:rsidR="00741251">
        <w:t>“</w:t>
      </w:r>
      <w:r>
        <w:t xml:space="preserve">Expand </w:t>
      </w:r>
      <w:r w:rsidR="00741251">
        <w:t>S</w:t>
      </w:r>
      <w:r>
        <w:t>earch</w:t>
      </w:r>
      <w:r w:rsidR="00741251">
        <w:t>”</w:t>
      </w:r>
      <w:r>
        <w:t xml:space="preserve"> to execute a new search with the new articles you added.</w:t>
      </w:r>
    </w:p>
    <w:tbl>
      <w:tblPr>
        <w:tblStyle w:val="Table"/>
        <w:tblW w:w="5000" w:type="pct"/>
        <w:tblLayout w:type="fixed"/>
        <w:tblLook w:val="0000" w:firstRow="0" w:lastRow="0" w:firstColumn="0" w:lastColumn="0" w:noHBand="0" w:noVBand="0"/>
      </w:tblPr>
      <w:tblGrid>
        <w:gridCol w:w="9360"/>
      </w:tblGrid>
      <w:tr w:rsidR="00A632BD" w14:paraId="15D8F1ED" w14:textId="77777777" w:rsidTr="1D4E4830">
        <w:tc>
          <w:tcPr>
            <w:tcW w:w="9360" w:type="dxa"/>
          </w:tcPr>
          <w:p w14:paraId="5AF5CEE3" w14:textId="7FD1109B" w:rsidR="00741251" w:rsidRPr="00741251" w:rsidRDefault="00A632BD" w:rsidP="1D4E4830">
            <w:pPr>
              <w:pStyle w:val="ImageCaption"/>
              <w:spacing w:before="200"/>
              <w:rPr>
                <w:i w:val="0"/>
                <w:rPrChange w:id="55" w:author="" w16du:dateUtc="2024-07-31T08:18:00Z">
                  <w:rPr/>
                </w:rPrChange>
              </w:rPr>
            </w:pPr>
            <w:bookmarkStart w:id="56" w:name="fig-litmaps10"/>
            <w:r w:rsidRPr="1D4E4830">
              <w:rPr>
                <w:i w:val="0"/>
              </w:rPr>
              <w:t>Figure 2.13</w:t>
            </w:r>
          </w:p>
          <w:p w14:paraId="17B9BDB2" w14:textId="0B0E4A6C" w:rsidR="00A632BD" w:rsidRDefault="00A632BD">
            <w:pPr>
              <w:pStyle w:val="ImageCaption"/>
              <w:spacing w:before="200"/>
            </w:pPr>
            <w:r>
              <w:t xml:space="preserve">Screenshot of </w:t>
            </w:r>
            <w:proofErr w:type="spellStart"/>
            <w:r>
              <w:t>Litmaps</w:t>
            </w:r>
            <w:proofErr w:type="spellEnd"/>
            <w:r>
              <w:t xml:space="preserve"> </w:t>
            </w:r>
            <w:r w:rsidR="00741251">
              <w:t>S</w:t>
            </w:r>
            <w:r>
              <w:t xml:space="preserve">eed </w:t>
            </w:r>
            <w:r w:rsidR="00741251">
              <w:t>M</w:t>
            </w:r>
            <w:r>
              <w:t>ap</w:t>
            </w:r>
            <w:r w:rsidR="49D502D7">
              <w:t xml:space="preserve"> Showing Selected Article and “Add to Search” Button</w:t>
            </w:r>
          </w:p>
          <w:p w14:paraId="4121AD8A" w14:textId="4E1EB460" w:rsidR="00C56390" w:rsidRDefault="49D502D7" w:rsidP="1D4E4830">
            <w:pPr>
              <w:pStyle w:val="ImageCaption"/>
              <w:spacing w:before="200"/>
              <w:rPr>
                <w:i w:val="0"/>
              </w:rPr>
            </w:pPr>
            <w:r w:rsidRPr="1D4E4830">
              <w:rPr>
                <w:i w:val="0"/>
              </w:rPr>
              <w:t xml:space="preserve">[Alt text: Screenshot of </w:t>
            </w:r>
            <w:proofErr w:type="spellStart"/>
            <w:r w:rsidRPr="1D4E4830">
              <w:rPr>
                <w:i w:val="0"/>
              </w:rPr>
              <w:t>Litmaps</w:t>
            </w:r>
            <w:proofErr w:type="spellEnd"/>
            <w:r w:rsidRPr="1D4E4830">
              <w:rPr>
                <w:i w:val="0"/>
              </w:rPr>
              <w:t xml:space="preserve"> seed map showing selected article and “Add to Search” button]</w:t>
            </w:r>
          </w:p>
          <w:p w14:paraId="7388CCAA" w14:textId="440B567B" w:rsidR="00C56390" w:rsidRPr="00C56390" w:rsidRDefault="00C56390" w:rsidP="1D4E4830">
            <w:pPr>
              <w:pStyle w:val="ImageCaption"/>
              <w:spacing w:before="200"/>
              <w:rPr>
                <w:i w:val="0"/>
                <w:rPrChange w:id="57" w:author="" w16du:dateUtc="2024-07-31T08:19:00Z">
                  <w:rPr/>
                </w:rPrChange>
              </w:rPr>
            </w:pPr>
          </w:p>
          <w:p w14:paraId="4BAF0ED5" w14:textId="77777777" w:rsidR="00A632BD" w:rsidRDefault="00A632BD">
            <w:pPr>
              <w:pStyle w:val="Compact"/>
            </w:pPr>
            <w:r>
              <w:rPr>
                <w:noProof/>
                <w:color w:val="2B579A"/>
                <w:shd w:val="clear" w:color="auto" w:fill="E6E6E6"/>
              </w:rPr>
              <w:lastRenderedPageBreak/>
              <w:drawing>
                <wp:inline distT="0" distB="0" distL="0" distR="0" wp14:anchorId="61864CAF" wp14:editId="7838C969">
                  <wp:extent cx="5334000" cy="2465716"/>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assets/u2/litmaps10.png"/>
                          <pic:cNvPicPr>
                            <a:picLocks noChangeAspect="1" noChangeArrowheads="1"/>
                          </pic:cNvPicPr>
                        </pic:nvPicPr>
                        <pic:blipFill>
                          <a:blip r:embed="rId31"/>
                          <a:stretch>
                            <a:fillRect/>
                          </a:stretch>
                        </pic:blipFill>
                        <pic:spPr bwMode="auto">
                          <a:xfrm>
                            <a:off x="0" y="0"/>
                            <a:ext cx="5334000" cy="2465716"/>
                          </a:xfrm>
                          <a:prstGeom prst="rect">
                            <a:avLst/>
                          </a:prstGeom>
                          <a:noFill/>
                          <a:ln w="9525">
                            <a:noFill/>
                            <a:headEnd/>
                            <a:tailEnd/>
                          </a:ln>
                        </pic:spPr>
                      </pic:pic>
                    </a:graphicData>
                  </a:graphic>
                </wp:inline>
              </w:drawing>
            </w:r>
          </w:p>
        </w:tc>
        <w:bookmarkEnd w:id="56"/>
      </w:tr>
    </w:tbl>
    <w:p w14:paraId="3EC5BDD5" w14:textId="77777777" w:rsidR="00A632BD" w:rsidRDefault="00A632BD">
      <w:pPr>
        <w:pStyle w:val="BodyText"/>
      </w:pPr>
    </w:p>
    <w:tbl>
      <w:tblPr>
        <w:tblStyle w:val="Table"/>
        <w:tblW w:w="5000" w:type="pct"/>
        <w:tblLayout w:type="fixed"/>
        <w:tblLook w:val="0000" w:firstRow="0" w:lastRow="0" w:firstColumn="0" w:lastColumn="0" w:noHBand="0" w:noVBand="0"/>
      </w:tblPr>
      <w:tblGrid>
        <w:gridCol w:w="9360"/>
      </w:tblGrid>
      <w:tr w:rsidR="00A632BD" w14:paraId="51F1B839" w14:textId="77777777" w:rsidTr="1D4E4830">
        <w:tc>
          <w:tcPr>
            <w:tcW w:w="7920" w:type="dxa"/>
          </w:tcPr>
          <w:p w14:paraId="58D1AB61" w14:textId="6959B9CB" w:rsidR="00C56390" w:rsidRPr="008A26E3" w:rsidRDefault="00A632BD" w:rsidP="1D4E4830">
            <w:pPr>
              <w:pStyle w:val="ImageCaption"/>
              <w:spacing w:before="200"/>
              <w:rPr>
                <w:i w:val="0"/>
                <w:rPrChange w:id="58" w:author="" w16du:dateUtc="2024-07-31T08:23:00Z">
                  <w:rPr/>
                </w:rPrChange>
              </w:rPr>
            </w:pPr>
            <w:bookmarkStart w:id="59" w:name="fig-litmaps11"/>
            <w:r w:rsidRPr="1D4E4830">
              <w:rPr>
                <w:i w:val="0"/>
              </w:rPr>
              <w:t>Figure 2.14</w:t>
            </w:r>
          </w:p>
          <w:p w14:paraId="431058B7" w14:textId="789F2431" w:rsidR="00A632BD" w:rsidRDefault="00A632BD">
            <w:pPr>
              <w:pStyle w:val="ImageCaption"/>
              <w:spacing w:before="200"/>
            </w:pPr>
            <w:r>
              <w:t xml:space="preserve">Screenshot of </w:t>
            </w:r>
            <w:proofErr w:type="spellStart"/>
            <w:r>
              <w:t>Litma</w:t>
            </w:r>
            <w:r w:rsidR="4158FA73">
              <w:t>ps</w:t>
            </w:r>
            <w:proofErr w:type="spellEnd"/>
            <w:r>
              <w:t xml:space="preserve"> </w:t>
            </w:r>
            <w:r w:rsidR="20AD7EEB">
              <w:t>S</w:t>
            </w:r>
            <w:r>
              <w:t xml:space="preserve">eed </w:t>
            </w:r>
            <w:r w:rsidR="20AD7EEB">
              <w:t>M</w:t>
            </w:r>
            <w:r>
              <w:t>ap</w:t>
            </w:r>
            <w:r w:rsidR="20AD7EEB">
              <w:t xml:space="preserve"> with Additional Article</w:t>
            </w:r>
            <w:r w:rsidR="2AEC5BDE">
              <w:t xml:space="preserve"> Added</w:t>
            </w:r>
          </w:p>
          <w:p w14:paraId="03317CFE" w14:textId="7AEEF9AD" w:rsidR="006E513E" w:rsidRPr="006E513E" w:rsidRDefault="20AD7EEB" w:rsidP="1D4E4830">
            <w:pPr>
              <w:pStyle w:val="ImageCaption"/>
              <w:spacing w:before="200"/>
              <w:rPr>
                <w:i w:val="0"/>
                <w:rPrChange w:id="60" w:author="" w16du:dateUtc="2024-07-31T08:25:00Z">
                  <w:rPr/>
                </w:rPrChange>
              </w:rPr>
            </w:pPr>
            <w:r w:rsidRPr="1D4E4830">
              <w:rPr>
                <w:i w:val="0"/>
              </w:rPr>
              <w:t xml:space="preserve">[Alt text: Screenshot of </w:t>
            </w:r>
            <w:proofErr w:type="spellStart"/>
            <w:r w:rsidRPr="1D4E4830">
              <w:rPr>
                <w:i w:val="0"/>
              </w:rPr>
              <w:t>Litmaps</w:t>
            </w:r>
            <w:proofErr w:type="spellEnd"/>
            <w:r w:rsidRPr="1D4E4830">
              <w:rPr>
                <w:i w:val="0"/>
              </w:rPr>
              <w:t xml:space="preserve"> seed map with additional article</w:t>
            </w:r>
            <w:r w:rsidR="2AEC5BDE" w:rsidRPr="1D4E4830">
              <w:rPr>
                <w:i w:val="0"/>
              </w:rPr>
              <w:t xml:space="preserve"> added</w:t>
            </w:r>
            <w:r w:rsidRPr="1D4E4830">
              <w:rPr>
                <w:i w:val="0"/>
              </w:rPr>
              <w:t>]</w:t>
            </w:r>
          </w:p>
          <w:p w14:paraId="50A295A1" w14:textId="77777777" w:rsidR="006E513E" w:rsidRDefault="006E513E">
            <w:pPr>
              <w:pStyle w:val="ImageCaption"/>
              <w:spacing w:before="200"/>
            </w:pPr>
          </w:p>
          <w:p w14:paraId="65283121" w14:textId="77777777" w:rsidR="00A632BD" w:rsidRDefault="00A632BD">
            <w:pPr>
              <w:pStyle w:val="Compact"/>
            </w:pPr>
            <w:r>
              <w:rPr>
                <w:noProof/>
                <w:color w:val="2B579A"/>
                <w:shd w:val="clear" w:color="auto" w:fill="E6E6E6"/>
              </w:rPr>
              <w:drawing>
                <wp:inline distT="0" distB="0" distL="0" distR="0" wp14:anchorId="3593BA4E" wp14:editId="7F5F113B">
                  <wp:extent cx="5334000" cy="2465716"/>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assets/u2/litmaps11.png"/>
                          <pic:cNvPicPr>
                            <a:picLocks noChangeAspect="1" noChangeArrowheads="1"/>
                          </pic:cNvPicPr>
                        </pic:nvPicPr>
                        <pic:blipFill>
                          <a:blip r:embed="rId32"/>
                          <a:stretch>
                            <a:fillRect/>
                          </a:stretch>
                        </pic:blipFill>
                        <pic:spPr bwMode="auto">
                          <a:xfrm>
                            <a:off x="0" y="0"/>
                            <a:ext cx="5334000" cy="2465716"/>
                          </a:xfrm>
                          <a:prstGeom prst="rect">
                            <a:avLst/>
                          </a:prstGeom>
                          <a:noFill/>
                          <a:ln w="9525">
                            <a:noFill/>
                            <a:headEnd/>
                            <a:tailEnd/>
                          </a:ln>
                        </pic:spPr>
                      </pic:pic>
                    </a:graphicData>
                  </a:graphic>
                </wp:inline>
              </w:drawing>
            </w:r>
          </w:p>
        </w:tc>
        <w:bookmarkEnd w:id="59"/>
      </w:tr>
    </w:tbl>
    <w:p w14:paraId="41353880" w14:textId="4646E446" w:rsidR="00A632BD" w:rsidRDefault="00A632BD">
      <w:pPr>
        <w:pStyle w:val="BodyText"/>
      </w:pPr>
      <w:r>
        <w:t>Notice that this search turned up another impactful article. Make sure to add that to your list!</w:t>
      </w:r>
    </w:p>
    <w:tbl>
      <w:tblPr>
        <w:tblStyle w:val="Table"/>
        <w:tblW w:w="5000" w:type="pct"/>
        <w:tblLayout w:type="fixed"/>
        <w:tblLook w:val="0000" w:firstRow="0" w:lastRow="0" w:firstColumn="0" w:lastColumn="0" w:noHBand="0" w:noVBand="0"/>
      </w:tblPr>
      <w:tblGrid>
        <w:gridCol w:w="9360"/>
      </w:tblGrid>
      <w:tr w:rsidR="00A632BD" w14:paraId="78CFDF62" w14:textId="77777777" w:rsidTr="1D4E4830">
        <w:tc>
          <w:tcPr>
            <w:tcW w:w="7920" w:type="dxa"/>
          </w:tcPr>
          <w:p w14:paraId="493815FF" w14:textId="5A42B1DB" w:rsidR="00AF49A6" w:rsidRPr="00AF49A6" w:rsidRDefault="00A632BD" w:rsidP="1D4E4830">
            <w:pPr>
              <w:pStyle w:val="ImageCaption"/>
              <w:spacing w:before="200"/>
              <w:rPr>
                <w:i w:val="0"/>
                <w:rPrChange w:id="61" w:author="" w16du:dateUtc="2024-07-31T08:30:00Z">
                  <w:rPr/>
                </w:rPrChange>
              </w:rPr>
            </w:pPr>
            <w:bookmarkStart w:id="62" w:name="fig-litmaps12"/>
            <w:r w:rsidRPr="1D4E4830">
              <w:rPr>
                <w:i w:val="0"/>
              </w:rPr>
              <w:t>Figure 2.15</w:t>
            </w:r>
          </w:p>
          <w:p w14:paraId="31C55F84" w14:textId="45994216" w:rsidR="00A632BD" w:rsidRDefault="00A632BD">
            <w:pPr>
              <w:pStyle w:val="ImageCaption"/>
              <w:spacing w:before="200"/>
            </w:pPr>
            <w:r>
              <w:t xml:space="preserve">Screenshot of </w:t>
            </w:r>
            <w:proofErr w:type="spellStart"/>
            <w:r>
              <w:t>Litmaps</w:t>
            </w:r>
            <w:proofErr w:type="spellEnd"/>
            <w:r>
              <w:t xml:space="preserve"> </w:t>
            </w:r>
            <w:r w:rsidR="41F73830">
              <w:t>S</w:t>
            </w:r>
            <w:r>
              <w:t xml:space="preserve">eed </w:t>
            </w:r>
            <w:r w:rsidR="41F73830">
              <w:t>M</w:t>
            </w:r>
            <w:r>
              <w:t>ap</w:t>
            </w:r>
            <w:r w:rsidR="41F73830">
              <w:t xml:space="preserve"> Showing Additional Related Articles</w:t>
            </w:r>
          </w:p>
          <w:p w14:paraId="550EAF9B" w14:textId="1AB2F970" w:rsidR="00AF49A6" w:rsidRPr="00AF49A6" w:rsidRDefault="41F73830" w:rsidP="1D4E4830">
            <w:pPr>
              <w:pStyle w:val="ImageCaption"/>
              <w:spacing w:before="200"/>
              <w:rPr>
                <w:i w:val="0"/>
                <w:rPrChange w:id="63" w:author="" w16du:dateUtc="2024-07-31T08:31:00Z">
                  <w:rPr/>
                </w:rPrChange>
              </w:rPr>
            </w:pPr>
            <w:r w:rsidRPr="1D4E4830">
              <w:rPr>
                <w:i w:val="0"/>
              </w:rPr>
              <w:lastRenderedPageBreak/>
              <w:t>[Alt text:</w:t>
            </w:r>
            <w:r w:rsidR="4158FA73" w:rsidRPr="1D4E4830">
              <w:rPr>
                <w:i w:val="0"/>
              </w:rPr>
              <w:t xml:space="preserve"> </w:t>
            </w:r>
            <w:r w:rsidRPr="1D4E4830">
              <w:rPr>
                <w:i w:val="0"/>
              </w:rPr>
              <w:t xml:space="preserve">Screenshot of </w:t>
            </w:r>
            <w:proofErr w:type="spellStart"/>
            <w:r w:rsidRPr="1D4E4830">
              <w:rPr>
                <w:i w:val="0"/>
              </w:rPr>
              <w:t>Litmaps</w:t>
            </w:r>
            <w:proofErr w:type="spellEnd"/>
            <w:r w:rsidRPr="1D4E4830">
              <w:rPr>
                <w:i w:val="0"/>
              </w:rPr>
              <w:t xml:space="preserve"> </w:t>
            </w:r>
            <w:r w:rsidR="004B709C" w:rsidRPr="1D4E4830">
              <w:rPr>
                <w:i w:val="0"/>
              </w:rPr>
              <w:t>seed map showing additional related articles]</w:t>
            </w:r>
          </w:p>
          <w:p w14:paraId="6B15953C" w14:textId="77777777" w:rsidR="00AF49A6" w:rsidRPr="00AF49A6" w:rsidRDefault="00AF49A6" w:rsidP="1D4E4830">
            <w:pPr>
              <w:pStyle w:val="ImageCaption"/>
              <w:spacing w:before="200"/>
              <w:rPr>
                <w:i w:val="0"/>
                <w:rPrChange w:id="64" w:author="" w16du:dateUtc="2024-07-31T08:31:00Z">
                  <w:rPr/>
                </w:rPrChange>
              </w:rPr>
            </w:pPr>
          </w:p>
          <w:p w14:paraId="7BEE1CB2" w14:textId="77777777" w:rsidR="00A632BD" w:rsidRDefault="00A632BD">
            <w:pPr>
              <w:pStyle w:val="Compact"/>
            </w:pPr>
            <w:r>
              <w:rPr>
                <w:noProof/>
                <w:color w:val="2B579A"/>
                <w:shd w:val="clear" w:color="auto" w:fill="E6E6E6"/>
              </w:rPr>
              <w:drawing>
                <wp:inline distT="0" distB="0" distL="0" distR="0" wp14:anchorId="7D250EE6" wp14:editId="11B9812C">
                  <wp:extent cx="5334000" cy="4878246"/>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assets/u2/litmaps12.png"/>
                          <pic:cNvPicPr>
                            <a:picLocks noChangeAspect="1" noChangeArrowheads="1"/>
                          </pic:cNvPicPr>
                        </pic:nvPicPr>
                        <pic:blipFill>
                          <a:blip r:embed="rId33"/>
                          <a:stretch>
                            <a:fillRect/>
                          </a:stretch>
                        </pic:blipFill>
                        <pic:spPr bwMode="auto">
                          <a:xfrm>
                            <a:off x="0" y="0"/>
                            <a:ext cx="5334000" cy="4878246"/>
                          </a:xfrm>
                          <a:prstGeom prst="rect">
                            <a:avLst/>
                          </a:prstGeom>
                          <a:noFill/>
                          <a:ln w="9525">
                            <a:noFill/>
                            <a:headEnd/>
                            <a:tailEnd/>
                          </a:ln>
                        </pic:spPr>
                      </pic:pic>
                    </a:graphicData>
                  </a:graphic>
                </wp:inline>
              </w:drawing>
            </w:r>
          </w:p>
        </w:tc>
        <w:bookmarkEnd w:id="62"/>
      </w:tr>
    </w:tbl>
    <w:p w14:paraId="59B9A311" w14:textId="17CB2E5B" w:rsidR="00A632BD" w:rsidRDefault="004B709C">
      <w:pPr>
        <w:pStyle w:val="BodyText"/>
      </w:pPr>
      <w:r>
        <w:lastRenderedPageBreak/>
        <w:t>Next, c</w:t>
      </w:r>
      <w:r w:rsidR="00A632BD">
        <w:t xml:space="preserve">lick </w:t>
      </w:r>
      <w:r>
        <w:t>“</w:t>
      </w:r>
      <w:r w:rsidR="00A632BD">
        <w:t>Your Library</w:t>
      </w:r>
      <w:r>
        <w:t>”</w:t>
      </w:r>
      <w:r w:rsidR="00A632BD">
        <w:t xml:space="preserve"> and choose the library you just created. There should be </w:t>
      </w:r>
      <w:r>
        <w:t xml:space="preserve">eight </w:t>
      </w:r>
      <w:r w:rsidR="00A632BD">
        <w:t xml:space="preserve">or so references in the library. This is likely enough to synthesize into a short paper, but some disciplines may require more. Select all of the items in the library by clicking the checkbox that </w:t>
      </w:r>
      <w:r>
        <w:t xml:space="preserve">initially </w:t>
      </w:r>
      <w:proofErr w:type="gramStart"/>
      <w:r w:rsidR="00A632BD">
        <w:t>says</w:t>
      </w:r>
      <w:proofErr w:type="gramEnd"/>
      <w:r w:rsidR="00A632BD">
        <w:t xml:space="preserve"> </w:t>
      </w:r>
      <w:r>
        <w:t>“</w:t>
      </w:r>
      <w:r w:rsidR="00A632BD">
        <w:t>0 Selected</w:t>
      </w:r>
      <w:r>
        <w:t>,”</w:t>
      </w:r>
      <w:r w:rsidR="00A632BD">
        <w:t xml:space="preserve"> </w:t>
      </w:r>
      <w:r>
        <w:t>t</w:t>
      </w:r>
      <w:r w:rsidR="00A632BD">
        <w:t xml:space="preserve">hen click the </w:t>
      </w:r>
      <w:r>
        <w:t>“</w:t>
      </w:r>
      <w:r w:rsidR="00A632BD">
        <w:t>Export</w:t>
      </w:r>
      <w:r>
        <w:t>”</w:t>
      </w:r>
      <w:r w:rsidR="00A632BD">
        <w:t xml:space="preserve"> </w:t>
      </w:r>
      <w:r w:rsidR="00CF3C9F">
        <w:t xml:space="preserve">(download) </w:t>
      </w:r>
      <w:r w:rsidR="00A632BD">
        <w:t>icon on the right side of the screen.</w:t>
      </w:r>
    </w:p>
    <w:tbl>
      <w:tblPr>
        <w:tblStyle w:val="Table"/>
        <w:tblW w:w="5000" w:type="pct"/>
        <w:tblLayout w:type="fixed"/>
        <w:tblLook w:val="0000" w:firstRow="0" w:lastRow="0" w:firstColumn="0" w:lastColumn="0" w:noHBand="0" w:noVBand="0"/>
      </w:tblPr>
      <w:tblGrid>
        <w:gridCol w:w="9360"/>
      </w:tblGrid>
      <w:tr w:rsidR="00A632BD" w14:paraId="6BF548EE" w14:textId="77777777" w:rsidTr="1D4E4830">
        <w:tc>
          <w:tcPr>
            <w:tcW w:w="7920" w:type="dxa"/>
          </w:tcPr>
          <w:p w14:paraId="2B6B404C" w14:textId="6158D237" w:rsidR="00DB1254" w:rsidRPr="00DB1254" w:rsidRDefault="00A632BD" w:rsidP="1D4E4830">
            <w:pPr>
              <w:pStyle w:val="ImageCaption"/>
              <w:spacing w:before="200"/>
              <w:rPr>
                <w:i w:val="0"/>
                <w:rPrChange w:id="65" w:author="" w16du:dateUtc="2024-07-31T08:33:00Z">
                  <w:rPr/>
                </w:rPrChange>
              </w:rPr>
            </w:pPr>
            <w:bookmarkStart w:id="66" w:name="fig-litmaps13"/>
            <w:r w:rsidRPr="1D4E4830">
              <w:rPr>
                <w:i w:val="0"/>
              </w:rPr>
              <w:t>Figure 2.16</w:t>
            </w:r>
          </w:p>
          <w:p w14:paraId="41B1B5BE" w14:textId="0A82BC6A" w:rsidR="00A632BD" w:rsidRDefault="00A632BD">
            <w:pPr>
              <w:pStyle w:val="ImageCaption"/>
              <w:spacing w:before="200"/>
            </w:pPr>
            <w:r>
              <w:t xml:space="preserve">Screenshot of </w:t>
            </w:r>
            <w:proofErr w:type="spellStart"/>
            <w:r>
              <w:t>Litmaps</w:t>
            </w:r>
            <w:proofErr w:type="spellEnd"/>
            <w:r>
              <w:t xml:space="preserve"> </w:t>
            </w:r>
            <w:r w:rsidR="4A0C3FAA">
              <w:t>S</w:t>
            </w:r>
            <w:r>
              <w:t xml:space="preserve">eed </w:t>
            </w:r>
            <w:r w:rsidR="4A0C3FAA">
              <w:t>M</w:t>
            </w:r>
            <w:r>
              <w:t>ap</w:t>
            </w:r>
            <w:r w:rsidR="4A0C3FAA">
              <w:t xml:space="preserve"> with Library Entries Selected</w:t>
            </w:r>
          </w:p>
          <w:p w14:paraId="095BE464" w14:textId="0582F955" w:rsidR="00DB1254" w:rsidRPr="00DB1254" w:rsidRDefault="4A0C3FAA" w:rsidP="1D4E4830">
            <w:pPr>
              <w:pStyle w:val="ImageCaption"/>
              <w:spacing w:before="200"/>
              <w:rPr>
                <w:i w:val="0"/>
                <w:rPrChange w:id="67" w:author="" w16du:dateUtc="2024-07-31T08:34:00Z">
                  <w:rPr/>
                </w:rPrChange>
              </w:rPr>
            </w:pPr>
            <w:r w:rsidRPr="1D4E4830">
              <w:rPr>
                <w:i w:val="0"/>
              </w:rPr>
              <w:t xml:space="preserve">[Alt text: Screenshot of </w:t>
            </w:r>
            <w:proofErr w:type="spellStart"/>
            <w:r w:rsidRPr="1D4E4830">
              <w:rPr>
                <w:i w:val="0"/>
              </w:rPr>
              <w:t>Litmaps</w:t>
            </w:r>
            <w:proofErr w:type="spellEnd"/>
            <w:r w:rsidRPr="1D4E4830">
              <w:rPr>
                <w:i w:val="0"/>
              </w:rPr>
              <w:t xml:space="preserve"> seed map with eight library entries selected]</w:t>
            </w:r>
          </w:p>
          <w:p w14:paraId="39255DF4" w14:textId="77777777" w:rsidR="00DB1254" w:rsidRDefault="00DB1254">
            <w:pPr>
              <w:pStyle w:val="ImageCaption"/>
              <w:spacing w:before="200"/>
            </w:pPr>
          </w:p>
          <w:p w14:paraId="59960972" w14:textId="77777777" w:rsidR="00A632BD" w:rsidRDefault="00A632BD">
            <w:pPr>
              <w:pStyle w:val="Compact"/>
            </w:pPr>
            <w:r>
              <w:rPr>
                <w:noProof/>
                <w:color w:val="2B579A"/>
                <w:shd w:val="clear" w:color="auto" w:fill="E6E6E6"/>
              </w:rPr>
              <w:lastRenderedPageBreak/>
              <w:drawing>
                <wp:inline distT="0" distB="0" distL="0" distR="0" wp14:anchorId="149D32F4" wp14:editId="6DB8766E">
                  <wp:extent cx="5334000" cy="2144741"/>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assets/u2/litmaps13.png"/>
                          <pic:cNvPicPr>
                            <a:picLocks noChangeAspect="1" noChangeArrowheads="1"/>
                          </pic:cNvPicPr>
                        </pic:nvPicPr>
                        <pic:blipFill>
                          <a:blip r:embed="rId34"/>
                          <a:stretch>
                            <a:fillRect/>
                          </a:stretch>
                        </pic:blipFill>
                        <pic:spPr bwMode="auto">
                          <a:xfrm>
                            <a:off x="0" y="0"/>
                            <a:ext cx="5334000" cy="2144741"/>
                          </a:xfrm>
                          <a:prstGeom prst="rect">
                            <a:avLst/>
                          </a:prstGeom>
                          <a:noFill/>
                          <a:ln w="9525">
                            <a:noFill/>
                            <a:headEnd/>
                            <a:tailEnd/>
                          </a:ln>
                        </pic:spPr>
                      </pic:pic>
                    </a:graphicData>
                  </a:graphic>
                </wp:inline>
              </w:drawing>
            </w:r>
          </w:p>
        </w:tc>
        <w:bookmarkEnd w:id="66"/>
      </w:tr>
    </w:tbl>
    <w:p w14:paraId="483F46C6" w14:textId="77777777" w:rsidR="00CF3C9F" w:rsidRDefault="00CF3C9F">
      <w:pPr>
        <w:pStyle w:val="BodyText"/>
      </w:pPr>
    </w:p>
    <w:p w14:paraId="3BFBCF97" w14:textId="0BCFEC2D" w:rsidR="00A632BD" w:rsidRDefault="00A632BD">
      <w:pPr>
        <w:pStyle w:val="BodyText"/>
      </w:pPr>
      <w:r>
        <w:t xml:space="preserve">Choose </w:t>
      </w:r>
      <w:r w:rsidR="00CF3C9F">
        <w:t>“</w:t>
      </w:r>
      <w:r>
        <w:t>RIS</w:t>
      </w:r>
      <w:r w:rsidR="00CF3C9F">
        <w:t>”</w:t>
      </w:r>
      <w:r>
        <w:t xml:space="preserve"> in the dropdown</w:t>
      </w:r>
      <w:r w:rsidR="00CF3C9F">
        <w:t xml:space="preserve"> menu</w:t>
      </w:r>
      <w:r>
        <w:t xml:space="preserve">, then click </w:t>
      </w:r>
      <w:r w:rsidR="00CF3C9F">
        <w:t>“</w:t>
      </w:r>
      <w:r>
        <w:t>Download</w:t>
      </w:r>
      <w:r w:rsidR="00CF3C9F">
        <w:t>.”</w:t>
      </w:r>
    </w:p>
    <w:tbl>
      <w:tblPr>
        <w:tblStyle w:val="Table"/>
        <w:tblW w:w="5000" w:type="pct"/>
        <w:tblLayout w:type="fixed"/>
        <w:tblLook w:val="0000" w:firstRow="0" w:lastRow="0" w:firstColumn="0" w:lastColumn="0" w:noHBand="0" w:noVBand="0"/>
      </w:tblPr>
      <w:tblGrid>
        <w:gridCol w:w="9360"/>
      </w:tblGrid>
      <w:tr w:rsidR="00A632BD" w14:paraId="5192509B" w14:textId="77777777" w:rsidTr="1D4E4830">
        <w:tc>
          <w:tcPr>
            <w:tcW w:w="7920" w:type="dxa"/>
          </w:tcPr>
          <w:p w14:paraId="3C877183" w14:textId="77777777" w:rsidR="00053B0A" w:rsidRPr="00053B0A" w:rsidRDefault="00A632BD" w:rsidP="1D4E4830">
            <w:pPr>
              <w:pStyle w:val="ImageCaption"/>
              <w:spacing w:before="200"/>
              <w:rPr>
                <w:i w:val="0"/>
                <w:rPrChange w:id="68" w:author="" w16du:dateUtc="2024-07-31T08:37:00Z">
                  <w:rPr/>
                </w:rPrChange>
              </w:rPr>
            </w:pPr>
            <w:bookmarkStart w:id="69" w:name="fig-litmaps14"/>
            <w:r w:rsidRPr="1D4E4830">
              <w:rPr>
                <w:i w:val="0"/>
              </w:rPr>
              <w:t>Figure 2.17</w:t>
            </w:r>
          </w:p>
          <w:p w14:paraId="4657BABB" w14:textId="460A7C8C" w:rsidR="00A632BD" w:rsidRPr="005464D4" w:rsidRDefault="00A632BD" w:rsidP="1D4E4830">
            <w:pPr>
              <w:pStyle w:val="ImageCaption"/>
              <w:spacing w:before="200"/>
              <w:rPr>
                <w:i w:val="0"/>
                <w:rPrChange w:id="70" w:author="" w16du:dateUtc="2024-07-31T08:38:00Z">
                  <w:rPr/>
                </w:rPrChange>
              </w:rPr>
            </w:pPr>
            <w:r>
              <w:t xml:space="preserve">Screenshot of </w:t>
            </w:r>
            <w:proofErr w:type="spellStart"/>
            <w:r>
              <w:t>Litmaps</w:t>
            </w:r>
            <w:proofErr w:type="spellEnd"/>
            <w:r>
              <w:t xml:space="preserve"> </w:t>
            </w:r>
            <w:r w:rsidR="0B963DA7">
              <w:t>S</w:t>
            </w:r>
            <w:r>
              <w:t xml:space="preserve">eed </w:t>
            </w:r>
            <w:r w:rsidR="0B963DA7">
              <w:t>M</w:t>
            </w:r>
            <w:r>
              <w:t>ap</w:t>
            </w:r>
            <w:r w:rsidR="0B963DA7">
              <w:t xml:space="preserve"> Menu for Downloading Articles with</w:t>
            </w:r>
            <w:r w:rsidR="7CA46957">
              <w:t xml:space="preserve"> RIS</w:t>
            </w:r>
            <w:r w:rsidR="0B963DA7">
              <w:t xml:space="preserve"> </w:t>
            </w:r>
            <w:r w:rsidR="252165B2">
              <w:t>Format Selected</w:t>
            </w:r>
          </w:p>
          <w:p w14:paraId="5D1B34B2" w14:textId="1D36E8BA" w:rsidR="0037415A" w:rsidRPr="0037415A" w:rsidRDefault="7CA46957" w:rsidP="1D4E4830">
            <w:pPr>
              <w:pStyle w:val="ImageCaption"/>
              <w:spacing w:before="200"/>
              <w:rPr>
                <w:i w:val="0"/>
              </w:rPr>
            </w:pPr>
            <w:r w:rsidRPr="1D4E4830">
              <w:rPr>
                <w:i w:val="0"/>
              </w:rPr>
              <w:t xml:space="preserve">[Alt text: Screenshot of </w:t>
            </w:r>
            <w:proofErr w:type="spellStart"/>
            <w:r w:rsidRPr="1D4E4830">
              <w:rPr>
                <w:i w:val="0"/>
              </w:rPr>
              <w:t>Litmaps</w:t>
            </w:r>
            <w:proofErr w:type="spellEnd"/>
            <w:r w:rsidRPr="1D4E4830">
              <w:rPr>
                <w:i w:val="0"/>
              </w:rPr>
              <w:t xml:space="preserve"> seed map menu for downloading articles with RIS format selected]</w:t>
            </w:r>
          </w:p>
          <w:p w14:paraId="5A9B55E3" w14:textId="77777777" w:rsidR="005464D4" w:rsidRDefault="005464D4">
            <w:pPr>
              <w:pStyle w:val="ImageCaption"/>
              <w:spacing w:before="200"/>
            </w:pPr>
          </w:p>
          <w:p w14:paraId="2EA380D6" w14:textId="77777777" w:rsidR="00A632BD" w:rsidRDefault="00A632BD">
            <w:pPr>
              <w:pStyle w:val="Compact"/>
            </w:pPr>
            <w:r>
              <w:rPr>
                <w:noProof/>
                <w:color w:val="2B579A"/>
                <w:shd w:val="clear" w:color="auto" w:fill="E6E6E6"/>
              </w:rPr>
              <w:lastRenderedPageBreak/>
              <w:drawing>
                <wp:inline distT="0" distB="0" distL="0" distR="0" wp14:anchorId="58A45837" wp14:editId="33D9125E">
                  <wp:extent cx="5334000" cy="4678947"/>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assets/u2/litmaps14.png"/>
                          <pic:cNvPicPr>
                            <a:picLocks noChangeAspect="1" noChangeArrowheads="1"/>
                          </pic:cNvPicPr>
                        </pic:nvPicPr>
                        <pic:blipFill>
                          <a:blip r:embed="rId35"/>
                          <a:stretch>
                            <a:fillRect/>
                          </a:stretch>
                        </pic:blipFill>
                        <pic:spPr bwMode="auto">
                          <a:xfrm>
                            <a:off x="0" y="0"/>
                            <a:ext cx="5334000" cy="4678947"/>
                          </a:xfrm>
                          <a:prstGeom prst="rect">
                            <a:avLst/>
                          </a:prstGeom>
                          <a:noFill/>
                          <a:ln w="9525">
                            <a:noFill/>
                            <a:headEnd/>
                            <a:tailEnd/>
                          </a:ln>
                        </pic:spPr>
                      </pic:pic>
                    </a:graphicData>
                  </a:graphic>
                </wp:inline>
              </w:drawing>
            </w:r>
          </w:p>
        </w:tc>
        <w:bookmarkEnd w:id="69"/>
      </w:tr>
    </w:tbl>
    <w:p w14:paraId="752B335B" w14:textId="4D105966" w:rsidR="00A632BD" w:rsidRDefault="00A632BD">
      <w:pPr>
        <w:pStyle w:val="BodyText"/>
      </w:pPr>
      <w:r>
        <w:lastRenderedPageBreak/>
        <w:t xml:space="preserve">For more tutorials on using </w:t>
      </w:r>
      <w:proofErr w:type="spellStart"/>
      <w:r>
        <w:t>Litmaps</w:t>
      </w:r>
      <w:proofErr w:type="spellEnd"/>
      <w:r>
        <w:t xml:space="preserve">, search online. For example, </w:t>
      </w:r>
      <w:r w:rsidR="0039109A">
        <w:t>t</w:t>
      </w:r>
      <w:r>
        <w:t xml:space="preserve">he </w:t>
      </w:r>
      <w:r w:rsidRPr="1D4E4830">
        <w:rPr>
          <w:color w:val="2B579A"/>
          <w:shd w:val="clear" w:color="auto" w:fill="E6E6E6"/>
        </w:rPr>
        <w:fldChar w:fldCharType="begin"/>
      </w:r>
      <w:ins w:id="71" w:author="Deb Troendle-Scott" w:date="2024-07-31T16:40:00Z">
        <w:r>
          <w:instrText xml:space="preserve">HYPERLINK "https://vimeo.com/" \h </w:instrText>
        </w:r>
      </w:ins>
      <w:del w:id="72" w:author="Deb Troendle-Scott" w:date="2024-07-31T16:40:00Z">
        <w:r>
          <w:delInstrText>HYPERLINK "https://vimeo.com" \h</w:delInstrText>
        </w:r>
      </w:del>
      <w:r w:rsidRPr="1D4E4830">
        <w:rPr>
          <w:color w:val="2B579A"/>
          <w:shd w:val="clear" w:color="auto" w:fill="E6E6E6"/>
        </w:rPr>
      </w:r>
      <w:r w:rsidRPr="1D4E4830">
        <w:rPr>
          <w:color w:val="2B579A"/>
          <w:shd w:val="clear" w:color="auto" w:fill="E6E6E6"/>
        </w:rPr>
        <w:fldChar w:fldCharType="separate"/>
      </w:r>
      <w:proofErr w:type="spellStart"/>
      <w:r w:rsidRPr="1D4E4830">
        <w:rPr>
          <w:rStyle w:val="Hyperlink"/>
        </w:rPr>
        <w:t>Litmaps</w:t>
      </w:r>
      <w:proofErr w:type="spellEnd"/>
      <w:r w:rsidRPr="1D4E4830">
        <w:rPr>
          <w:rStyle w:val="Hyperlink"/>
        </w:rPr>
        <w:t xml:space="preserve"> YouTube channel</w:t>
      </w:r>
      <w:r w:rsidRPr="1D4E4830">
        <w:rPr>
          <w:rStyle w:val="Hyperlink"/>
        </w:rPr>
        <w:fldChar w:fldCharType="end"/>
      </w:r>
      <w:r>
        <w:t xml:space="preserve"> has some helpful videos.</w:t>
      </w:r>
    </w:p>
    <w:p w14:paraId="7BA94D84" w14:textId="1B86B6C0" w:rsidR="00A632BD" w:rsidRDefault="00A632BD" w:rsidP="1D4E4830">
      <w:pPr>
        <w:pStyle w:val="BodyText"/>
      </w:pPr>
      <w:proofErr w:type="spellStart"/>
      <w:r w:rsidRPr="1D4E4830">
        <w:rPr>
          <w:color w:val="C00000"/>
        </w:rPr>
        <w:t>Prote</w:t>
      </w:r>
      <w:proofErr w:type="spellEnd"/>
      <w:r w:rsidRPr="1D4E4830">
        <w:rPr>
          <w:color w:val="C00000"/>
        </w:rPr>
        <w:t xml:space="preserve">: </w:t>
      </w:r>
      <w:r w:rsidR="20E1C36D" w:rsidRPr="1D4E4830">
        <w:rPr>
          <w:color w:val="C00000"/>
        </w:rPr>
        <w:t>delete</w:t>
      </w:r>
      <w:r w:rsidRPr="1D4E4830">
        <w:rPr>
          <w:color w:val="C00000"/>
        </w:rPr>
        <w:t xml:space="preserve"> </w:t>
      </w:r>
      <w:commentRangeStart w:id="73"/>
      <w:r w:rsidRPr="1D4E4830">
        <w:rPr>
          <w:color w:val="C00000"/>
        </w:rPr>
        <w:t>video</w:t>
      </w:r>
      <w:commentRangeEnd w:id="73"/>
      <w:r>
        <w:rPr>
          <w:rStyle w:val="CommentReference"/>
        </w:rPr>
        <w:commentReference w:id="73"/>
      </w:r>
      <w:r w:rsidRPr="1D4E4830">
        <w:rPr>
          <w:color w:val="C00000"/>
        </w:rPr>
        <w:t xml:space="preserve"> </w:t>
      </w:r>
      <w:bookmarkStart w:id="75" w:name="activity-using-litmaps"/>
      <w:bookmarkEnd w:id="7"/>
      <w:bookmarkEnd w:id="20"/>
      <w:r>
        <w:t xml:space="preserve">2.1.1 Activity: Using </w:t>
      </w:r>
      <w:proofErr w:type="spellStart"/>
      <w:r>
        <w:t>Litmaps</w:t>
      </w:r>
      <w:proofErr w:type="spellEnd"/>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56903A1E" w14:textId="77777777" w:rsidTr="1D4E4830">
        <w:trPr>
          <w:cantSplit/>
        </w:trPr>
        <w:tc>
          <w:tcPr>
            <w:tcW w:w="0" w:type="auto"/>
            <w:tcMar>
              <w:left w:w="144" w:type="dxa"/>
            </w:tcMar>
          </w:tcPr>
          <w:p w14:paraId="290FB265" w14:textId="77777777" w:rsidR="00A632BD" w:rsidRDefault="00A632BD">
            <w:pPr>
              <w:pStyle w:val="FirstParagraph"/>
              <w:spacing w:before="16" w:after="64"/>
            </w:pPr>
          </w:p>
          <w:p w14:paraId="5A3BA6AE" w14:textId="626B631A" w:rsidR="00A632BD" w:rsidRDefault="00AD4F21" w:rsidP="1D4E4830">
            <w:pPr>
              <w:pStyle w:val="ListBullet"/>
            </w:pPr>
            <w:r w:rsidRPr="00AD4F21">
              <w:rPr>
                <w:b/>
                <w:bCs/>
                <w:kern w:val="2"/>
                <w:lang w:val="en-CA"/>
                <w14:ligatures w14:val="standardContextual"/>
              </w:rPr>
              <w:t>Research</w:t>
            </w:r>
            <w:r>
              <w:t xml:space="preserve">: </w:t>
            </w:r>
            <w:r w:rsidR="00A632BD">
              <w:t xml:space="preserve">Choose a research topic that interests you. </w:t>
            </w:r>
            <w:r w:rsidR="002B5535">
              <w:t>(</w:t>
            </w:r>
            <w:r w:rsidR="00A632BD">
              <w:t>Tip: Consider the course you are taking</w:t>
            </w:r>
            <w:r w:rsidR="004F7D3A">
              <w:t xml:space="preserve"> </w:t>
            </w:r>
            <w:r w:rsidR="00A632BD">
              <w:t>or will take in the future.</w:t>
            </w:r>
            <w:r w:rsidR="002B5535">
              <w:t>)</w:t>
            </w:r>
            <w:r w:rsidR="00A632BD">
              <w:t xml:space="preserve"> What key topics do you want to learn more about? Here are some other links that may help you decide:</w:t>
            </w:r>
          </w:p>
          <w:p w14:paraId="3D7640D2" w14:textId="5592B2F8" w:rsidR="00A632BD" w:rsidRDefault="00FB60B4" w:rsidP="1D4E4830">
            <w:pPr>
              <w:pStyle w:val="ListBullet2"/>
            </w:pPr>
            <w:r w:rsidRPr="1D4E4830">
              <w:rPr>
                <w:color w:val="2B579A"/>
                <w:shd w:val="clear" w:color="auto" w:fill="E6E6E6"/>
              </w:rPr>
              <w:fldChar w:fldCharType="begin"/>
            </w:r>
            <w:ins w:id="76" w:author="Deb Troendle-Scott" w:date="2024-08-17T14:03:00Z" w16du:dateUtc="2024-08-17T06:03:00Z">
              <w:r w:rsidRPr="1D4E4830">
                <w:rPr>
                  <w:lang w:val="en-CA"/>
                </w:rPr>
                <w:instrText xml:space="preserve">HYPERLINK "https://owl.purdue.edu/owl/general_writing/common_writing_assignments/research_papers/choosing_a_topic.html?v=_M1-aMCJHFg" \h </w:instrText>
              </w:r>
            </w:ins>
            <w:del w:id="77" w:author="Deb Troendle-Scott" w:date="2024-07-31T17:45:00Z" w16du:dateUtc="2024-07-31T09:45:00Z">
              <w:r>
                <w:delInstrText>HYPERLINK "https://advice.writing.utoronto.ca/types-of-writing/annotated-bibliography/" \h</w:delInstrText>
              </w:r>
            </w:del>
            <w:r w:rsidRPr="1D4E4830">
              <w:rPr>
                <w:color w:val="2B579A"/>
                <w:shd w:val="clear" w:color="auto" w:fill="E6E6E6"/>
              </w:rPr>
            </w:r>
            <w:r w:rsidRPr="1D4E4830">
              <w:rPr>
                <w:color w:val="2B579A"/>
                <w:shd w:val="clear" w:color="auto" w:fill="E6E6E6"/>
              </w:rPr>
              <w:fldChar w:fldCharType="separate"/>
            </w:r>
            <w:r w:rsidR="00193032" w:rsidRPr="1D4E4830">
              <w:rPr>
                <w:rStyle w:val="Hyperlink"/>
                <w:i/>
                <w:iCs/>
                <w:kern w:val="2"/>
                <w:lang w:val="en-CA"/>
                <w14:ligatures w14:val="standardContextual"/>
              </w:rPr>
              <w:t>Choosing a Topic: Purdue OWL</w:t>
            </w:r>
            <w:r w:rsidRPr="1D4E4830">
              <w:rPr>
                <w:rStyle w:val="Hyperlink"/>
                <w:i/>
                <w:iCs/>
              </w:rPr>
              <w:fldChar w:fldCharType="end"/>
            </w:r>
            <w:r w:rsidR="00193032">
              <w:t xml:space="preserve"> </w:t>
            </w:r>
            <w:r w:rsidR="00193032">
              <w:rPr>
                <w:color w:val="2B579A"/>
                <w:shd w:val="clear" w:color="auto" w:fill="E6E6E6"/>
              </w:rPr>
              <w:fldChar w:fldCharType="begin"/>
            </w:r>
            <w:r w:rsidR="00CB5B06">
              <w:instrText xml:space="preserve"> ADDIN ZOTERO_ITEM CSL_CITATION {"citationID":"mHHkHrNN","properties":{"formattedCitation":"(n.d.-b)","plainCitation":"(n.d.-b)","noteIndex":0},"citationItems":[{"id":205,"uris":["http://zotero.org/users/14693029/items/MFCHT97T"],"itemData":{"id":205,"type":"webpage","container-title":"Purdue University","title":"Choosing a topic","URL":"https://owl.purdue.edu/owl/general_writing/common_writing_assignments/research_papers/choosing_a_topic.html?v=_M1-aMCJHFg","author":[{"family":"Purdue OWL","given":""}]},"label":"page","suppress-author":true}],"schema":"https://github.com/citation-style-language/schema/raw/master/csl-citation.json"} </w:instrText>
            </w:r>
            <w:r w:rsidR="00193032">
              <w:rPr>
                <w:color w:val="2B579A"/>
                <w:shd w:val="clear" w:color="auto" w:fill="E6E6E6"/>
              </w:rPr>
              <w:fldChar w:fldCharType="separate"/>
            </w:r>
            <w:r w:rsidR="0078310A" w:rsidRPr="0078310A">
              <w:rPr>
                <w:rFonts w:ascii="Aptos" w:hAnsi="Aptos"/>
              </w:rPr>
              <w:t>(n.d.-b)</w:t>
            </w:r>
            <w:r w:rsidR="00193032">
              <w:rPr>
                <w:color w:val="2B579A"/>
                <w:shd w:val="clear" w:color="auto" w:fill="E6E6E6"/>
              </w:rPr>
              <w:fldChar w:fldCharType="end"/>
            </w:r>
          </w:p>
          <w:p w14:paraId="7CA1896F" w14:textId="257B915C" w:rsidR="00A632BD" w:rsidRPr="00EF6608" w:rsidRDefault="00FB60B4" w:rsidP="1D4E4830">
            <w:pPr>
              <w:pStyle w:val="ListBullet2"/>
              <w:rPr>
                <w:rFonts w:ascii="Aptos" w:hAnsi="Aptos"/>
              </w:rPr>
            </w:pPr>
            <w:r w:rsidRPr="1D4E4830">
              <w:rPr>
                <w:color w:val="2B579A"/>
                <w:shd w:val="clear" w:color="auto" w:fill="E6E6E6"/>
              </w:rPr>
              <w:fldChar w:fldCharType="begin"/>
            </w:r>
            <w:ins w:id="78" w:author="Deb Troendle-Scott" w:date="2024-08-17T15:21:00Z" w16du:dateUtc="2024-08-17T07:21:00Z">
              <w:r w:rsidRPr="1D4E4830">
                <w:rPr>
                  <w:i/>
                  <w:iCs/>
                  <w:lang w:val="en-CA"/>
                </w:rPr>
                <w:instrText xml:space="preserve">HYPERLINK "https://libguides.twu.ca/ResearchSkills" \h </w:instrText>
              </w:r>
            </w:ins>
            <w:del w:id="79" w:author="Deb Troendle-Scott" w:date="2024-08-17T15:21:00Z" w16du:dateUtc="2024-08-17T07:21:00Z">
              <w:r w:rsidRPr="1D4E4830">
                <w:rPr>
                  <w:i/>
                  <w:iCs/>
                  <w:lang w:val="en-CA"/>
                </w:rPr>
                <w:delInstrText>HYPERLINK "http://opencontent.org/blog/archives/3221" \h</w:delInstrText>
              </w:r>
            </w:del>
            <w:r w:rsidRPr="1D4E4830">
              <w:rPr>
                <w:color w:val="2B579A"/>
                <w:shd w:val="clear" w:color="auto" w:fill="E6E6E6"/>
              </w:rPr>
            </w:r>
            <w:r w:rsidRPr="1D4E4830">
              <w:rPr>
                <w:color w:val="2B579A"/>
                <w:shd w:val="clear" w:color="auto" w:fill="E6E6E6"/>
              </w:rPr>
              <w:fldChar w:fldCharType="separate"/>
            </w:r>
            <w:r w:rsidR="00A632BD" w:rsidRPr="1D4E4830">
              <w:rPr>
                <w:rStyle w:val="Hyperlink"/>
                <w:i/>
                <w:iCs/>
                <w:kern w:val="2"/>
                <w:lang w:val="en-CA"/>
                <w14:ligatures w14:val="standardContextual"/>
              </w:rPr>
              <w:t>Building Your Research Skills</w:t>
            </w:r>
            <w:r w:rsidRPr="1D4E4830">
              <w:rPr>
                <w:rStyle w:val="Hyperlink"/>
                <w:i/>
                <w:iCs/>
              </w:rPr>
              <w:fldChar w:fldCharType="end"/>
            </w:r>
            <w:r w:rsidR="007C78E5">
              <w:t xml:space="preserve"> </w:t>
            </w:r>
            <w:r w:rsidR="007C78E5">
              <w:rPr>
                <w:color w:val="2B579A"/>
                <w:shd w:val="clear" w:color="auto" w:fill="E6E6E6"/>
              </w:rPr>
              <w:fldChar w:fldCharType="begin"/>
            </w:r>
            <w:r w:rsidR="007C78E5">
              <w:instrText xml:space="preserve"> ADDIN ZOTERO_ITEM CSL_CITATION {"citationID":"L10Xkc6d","properties":{"formattedCitation":"(2024)","plainCitation":"(2024)","noteIndex":0},"citationItems":[{"id":598,"uris":["http://zotero.org/users/14693029/items/9CNT6GRH"],"itemData":{"id":598,"type":"webpage","abstract":"An introduction to knowledge and skills to help you become a more able researcher.","container-title":"Trinity Western University Library","language":"en","license":"Copyright Trinity Western University 2024","title":"Research guides: Building your research skills","title-short":"Research Guides","URL":"https://libguides.twu.ca/ResearchSkills/Home","author":[{"family":"Badke","given":"William"}],"accessed":{"date-parts":[["2024",8,17]]},"issued":{"date-parts":[["2024"]]}},"label":"page","suppress-author":true}],"schema":"https://github.com/citation-style-language/schema/raw/master/csl-citation.json"} </w:instrText>
            </w:r>
            <w:r w:rsidR="007C78E5">
              <w:rPr>
                <w:color w:val="2B579A"/>
                <w:shd w:val="clear" w:color="auto" w:fill="E6E6E6"/>
              </w:rPr>
              <w:fldChar w:fldCharType="separate"/>
            </w:r>
            <w:r w:rsidR="007C78E5" w:rsidRPr="007C78E5">
              <w:rPr>
                <w:rFonts w:ascii="Aptos" w:hAnsi="Aptos"/>
              </w:rPr>
              <w:t>(2024)</w:t>
            </w:r>
            <w:r w:rsidR="007C78E5">
              <w:rPr>
                <w:color w:val="2B579A"/>
                <w:shd w:val="clear" w:color="auto" w:fill="E6E6E6"/>
              </w:rPr>
              <w:fldChar w:fldCharType="end"/>
            </w:r>
          </w:p>
          <w:p w14:paraId="2D49AA78" w14:textId="6E2704F9" w:rsidR="00A632BD" w:rsidRDefault="00A632BD" w:rsidP="1D4E4830">
            <w:pPr>
              <w:pStyle w:val="ListBullet2"/>
            </w:pPr>
            <w:r>
              <w:t xml:space="preserve">Conduct a general </w:t>
            </w:r>
            <w:r w:rsidR="00D40F77">
              <w:t>i</w:t>
            </w:r>
            <w:r>
              <w:t>nternet search for “Topical issues in Business” or “Topical issues in Higher Education” and scan whether any of these issues are of personal interest.</w:t>
            </w:r>
          </w:p>
          <w:p w14:paraId="7E1D86B8" w14:textId="575AE08D" w:rsidR="00A632BD" w:rsidRDefault="00AD4F21" w:rsidP="1D4E4830">
            <w:pPr>
              <w:pStyle w:val="ListBullet"/>
            </w:pPr>
            <w:r w:rsidRPr="00AD4F21">
              <w:rPr>
                <w:b/>
                <w:bCs/>
                <w:kern w:val="2"/>
                <w:lang w:val="en-CA"/>
                <w14:ligatures w14:val="standardContextual"/>
              </w:rPr>
              <w:t>Write</w:t>
            </w:r>
            <w:r>
              <w:t xml:space="preserve">: </w:t>
            </w:r>
            <w:r w:rsidR="00A632BD">
              <w:t>State your topic in the form of a question. For example:</w:t>
            </w:r>
          </w:p>
          <w:p w14:paraId="4DC64BD6" w14:textId="033F0CE0" w:rsidR="00A632BD" w:rsidRDefault="00A632BD" w:rsidP="1D4E4830">
            <w:pPr>
              <w:pStyle w:val="ListBullet2"/>
            </w:pPr>
            <w:r>
              <w:t>How will robotics impact the future of work?</w:t>
            </w:r>
          </w:p>
          <w:p w14:paraId="4B58287C" w14:textId="6A133BDC" w:rsidR="00A632BD" w:rsidRDefault="00A632BD" w:rsidP="1D4E4830">
            <w:pPr>
              <w:pStyle w:val="ListBullet2"/>
            </w:pPr>
            <w:r>
              <w:t>What can businesses do to run successful loyalty programs?</w:t>
            </w:r>
          </w:p>
          <w:p w14:paraId="1015EB6D" w14:textId="77777777" w:rsidR="00A632BD" w:rsidRDefault="00A632BD" w:rsidP="1D4E4830">
            <w:pPr>
              <w:pStyle w:val="ListBullet2"/>
            </w:pPr>
            <w:r>
              <w:t>How can technology prepare learners for a future that is increasingly defined within the context of globalization and technology?</w:t>
            </w:r>
          </w:p>
          <w:p w14:paraId="33F567ED" w14:textId="6387CF93" w:rsidR="00A632BD" w:rsidRDefault="00A632BD" w:rsidP="1D4E4830">
            <w:pPr>
              <w:pStyle w:val="ListBullet2"/>
            </w:pPr>
            <w:r>
              <w:t>How will mobile technology impact diagnosis and health care?</w:t>
            </w:r>
          </w:p>
          <w:p w14:paraId="68A0B2D5" w14:textId="77777777" w:rsidR="00A632BD" w:rsidRDefault="00A632BD" w:rsidP="1D4E4830">
            <w:pPr>
              <w:pStyle w:val="ListBullet"/>
            </w:pPr>
            <w:r w:rsidRPr="00AD4F21">
              <w:rPr>
                <w:b/>
                <w:bCs/>
                <w:kern w:val="2"/>
                <w:lang w:val="en-CA"/>
                <w14:ligatures w14:val="standardContextual"/>
              </w:rPr>
              <w:t>Review</w:t>
            </w:r>
            <w:r>
              <w:t xml:space="preserve"> your draft research question </w:t>
            </w:r>
            <w:proofErr w:type="gramStart"/>
            <w:r>
              <w:t>taking into account</w:t>
            </w:r>
            <w:proofErr w:type="gramEnd"/>
            <w:r>
              <w:t>:</w:t>
            </w:r>
          </w:p>
          <w:p w14:paraId="77F97702" w14:textId="77777777" w:rsidR="00A632BD" w:rsidRDefault="00A632BD" w:rsidP="1D4E4830">
            <w:pPr>
              <w:pStyle w:val="ListBullet2"/>
            </w:pPr>
            <w:r w:rsidRPr="1D4E4830">
              <w:rPr>
                <w:i/>
                <w:iCs/>
              </w:rPr>
              <w:t>Personal interest</w:t>
            </w:r>
            <w:r>
              <w:t>: Does the research question interest you?</w:t>
            </w:r>
          </w:p>
          <w:p w14:paraId="38577B91" w14:textId="07A76C8F" w:rsidR="00A632BD" w:rsidRDefault="00A632BD" w:rsidP="1D4E4830">
            <w:pPr>
              <w:pStyle w:val="ListBullet2"/>
            </w:pPr>
            <w:r w:rsidRPr="1D4E4830">
              <w:rPr>
                <w:i/>
                <w:iCs/>
              </w:rPr>
              <w:t>Suitability for academic investigation</w:t>
            </w:r>
            <w:r>
              <w:t>: Some questions are not possible to answer through academic enquiry, for example</w:t>
            </w:r>
            <w:r w:rsidR="0095101C">
              <w:t>,</w:t>
            </w:r>
            <w:r>
              <w:t xml:space="preserve"> “How beautiful is the </w:t>
            </w:r>
            <w:proofErr w:type="spellStart"/>
            <w:r>
              <w:t>colour</w:t>
            </w:r>
            <w:proofErr w:type="spellEnd"/>
            <w:r>
              <w:t xml:space="preserve"> orange?” Identify a few keywords related to your proposed research question and conduct a general search to determine if there </w:t>
            </w:r>
            <w:r w:rsidR="0095101C">
              <w:t xml:space="preserve">are </w:t>
            </w:r>
            <w:r>
              <w:t>published and accessible research outputs related to your question.</w:t>
            </w:r>
          </w:p>
          <w:p w14:paraId="71579F12" w14:textId="24EBDA43" w:rsidR="006D262F" w:rsidRDefault="00A632BD" w:rsidP="006D262F">
            <w:pPr>
              <w:pStyle w:val="ListBullet2"/>
            </w:pPr>
            <w:r w:rsidRPr="1D4E4830">
              <w:rPr>
                <w:i/>
                <w:iCs/>
              </w:rPr>
              <w:t>Attainability</w:t>
            </w:r>
            <w:r>
              <w:t xml:space="preserve">: Make sure that your question can be answered </w:t>
            </w:r>
            <w:r w:rsidR="00FD23AE">
              <w:t xml:space="preserve">in </w:t>
            </w:r>
            <w:r>
              <w:t>the amount of time you have. For example, “How do we solve global disease?” is too broad</w:t>
            </w:r>
            <w:r w:rsidR="00FD23AE">
              <w:t xml:space="preserve">, </w:t>
            </w:r>
            <w:proofErr w:type="gramStart"/>
            <w:r w:rsidR="00FD23AE">
              <w:t>wh</w:t>
            </w:r>
            <w:r>
              <w:t>ereas,</w:t>
            </w:r>
            <w:proofErr w:type="gramEnd"/>
            <w:r>
              <w:t xml:space="preserve"> “What is my </w:t>
            </w:r>
            <w:proofErr w:type="spellStart"/>
            <w:r>
              <w:t>neighbour’s</w:t>
            </w:r>
            <w:proofErr w:type="spellEnd"/>
            <w:r>
              <w:t xml:space="preserve"> </w:t>
            </w:r>
            <w:proofErr w:type="spellStart"/>
            <w:r>
              <w:t>favourite</w:t>
            </w:r>
            <w:proofErr w:type="spellEnd"/>
            <w:r>
              <w:t xml:space="preserve"> </w:t>
            </w:r>
            <w:proofErr w:type="spellStart"/>
            <w:r>
              <w:t>colour</w:t>
            </w:r>
            <w:proofErr w:type="spellEnd"/>
            <w:r w:rsidR="00FD23AE">
              <w:t>?</w:t>
            </w:r>
            <w:r>
              <w:t>” is too narrow. You will be looking to target between 8 to 15 scholarly references to prepare an annotated bibliography, including books, journal articles</w:t>
            </w:r>
            <w:r w:rsidR="00FD23AE">
              <w:t>,</w:t>
            </w:r>
            <w:r>
              <w:t xml:space="preserve"> and reputable website </w:t>
            </w:r>
            <w:proofErr w:type="gramStart"/>
            <w:r>
              <w:t>references .</w:t>
            </w:r>
            <w:commentRangeStart w:id="80"/>
            <w:proofErr w:type="gramEnd"/>
            <w:r w:rsidR="7532FA96">
              <w:t xml:space="preserve"> From those you will choose </w:t>
            </w:r>
            <w:r w:rsidR="7A79BD51">
              <w:t xml:space="preserve">three </w:t>
            </w:r>
            <w:r w:rsidR="7532FA96">
              <w:t>for your annotated bibliography activity you will complete at the end of the unit.</w:t>
            </w:r>
            <w:commentRangeEnd w:id="80"/>
            <w:r w:rsidR="006D262F">
              <w:rPr>
                <w:rStyle w:val="CommentReference"/>
              </w:rPr>
              <w:commentReference w:id="80"/>
            </w:r>
          </w:p>
          <w:p w14:paraId="2F18BCC8" w14:textId="428B3406" w:rsidR="00A632BD" w:rsidRDefault="00A632BD" w:rsidP="1D4E4830">
            <w:pPr>
              <w:pStyle w:val="ListBullet2"/>
            </w:pPr>
            <w:r>
              <w:t xml:space="preserve">Use </w:t>
            </w:r>
            <w:proofErr w:type="spellStart"/>
            <w:r>
              <w:t>Litmaps</w:t>
            </w:r>
            <w:proofErr w:type="spellEnd"/>
            <w:r>
              <w:t xml:space="preserve"> to explore the literature on the topic of your choice.</w:t>
            </w:r>
          </w:p>
          <w:p w14:paraId="630F21CA" w14:textId="1D261542" w:rsidR="00A632BD" w:rsidRDefault="006D262F" w:rsidP="1D4E4830">
            <w:pPr>
              <w:pStyle w:val="ListBullet"/>
            </w:pPr>
            <w:r w:rsidRPr="006D262F">
              <w:rPr>
                <w:b/>
                <w:bCs/>
                <w:kern w:val="2"/>
                <w:lang w:val="en-CA"/>
                <w14:ligatures w14:val="standardContextual"/>
              </w:rPr>
              <w:t>Reflect</w:t>
            </w:r>
            <w:r>
              <w:t xml:space="preserve">: </w:t>
            </w:r>
            <w:r w:rsidR="00A632BD">
              <w:t xml:space="preserve">Take a screenshot of your </w:t>
            </w:r>
            <w:proofErr w:type="spellStart"/>
            <w:r w:rsidR="00A632BD">
              <w:t>Litmaps</w:t>
            </w:r>
            <w:proofErr w:type="spellEnd"/>
            <w:r w:rsidR="00A632BD">
              <w:t xml:space="preserve"> map and paste it to a journal entry in Obsidian. Reflect on your use of this tool. What was difficult to learn? How might you use this tool in your future studies?</w:t>
            </w:r>
          </w:p>
        </w:tc>
      </w:tr>
    </w:tbl>
    <w:p w14:paraId="761274C6" w14:textId="0F32885A" w:rsidR="00A632BD" w:rsidRDefault="00A632BD">
      <w:pPr>
        <w:pStyle w:val="Heading3"/>
      </w:pPr>
      <w:bookmarkStart w:id="82" w:name="activity-the-twu-library"/>
      <w:bookmarkEnd w:id="75"/>
      <w:r>
        <w:lastRenderedPageBreak/>
        <w:t xml:space="preserve">2.1.2 Activity: </w:t>
      </w:r>
      <w:r w:rsidR="00277057">
        <w:t>T</w:t>
      </w:r>
      <w:r>
        <w:t>he T</w:t>
      </w:r>
      <w:r w:rsidR="00277057">
        <w:t>WU</w:t>
      </w:r>
      <w:r>
        <w:t xml:space="preserve"> Librar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21C89771" w14:textId="77777777" w:rsidTr="1D4E4830">
        <w:trPr>
          <w:cantSplit/>
        </w:trPr>
        <w:tc>
          <w:tcPr>
            <w:tcW w:w="0" w:type="auto"/>
            <w:tcMar>
              <w:left w:w="144" w:type="dxa"/>
            </w:tcMar>
          </w:tcPr>
          <w:p w14:paraId="3D16D501" w14:textId="77777777" w:rsidR="00A632BD" w:rsidRDefault="00A632BD">
            <w:pPr>
              <w:pStyle w:val="FirstParagraph"/>
              <w:spacing w:before="16" w:after="64"/>
            </w:pPr>
          </w:p>
          <w:p w14:paraId="2FF6519E" w14:textId="514C0947" w:rsidR="00A632BD" w:rsidRDefault="00A632BD">
            <w:pPr>
              <w:pStyle w:val="BodyText"/>
              <w:spacing w:before="16"/>
            </w:pPr>
            <w:r>
              <w:t xml:space="preserve">Some of your best advocates on campus or online are the librarians who work at the Norma Marion Alloway Library in Langley. They are extremely </w:t>
            </w:r>
            <w:r w:rsidR="00277057">
              <w:t>knowledgeable</w:t>
            </w:r>
            <w:r>
              <w:t xml:space="preserve"> about finding things that are hard to find, so it is ALWAYS a good idea to talk to a librarian about what you are trying to do. They are literally paid to help you succeed! One of the ways they like to help is by creating what is known as a </w:t>
            </w:r>
            <w:r w:rsidR="00277057">
              <w:t>“</w:t>
            </w:r>
            <w:proofErr w:type="spellStart"/>
            <w:r>
              <w:t>LibGuide</w:t>
            </w:r>
            <w:proofErr w:type="spellEnd"/>
            <w:r>
              <w:t>,</w:t>
            </w:r>
            <w:r w:rsidR="00277057">
              <w:t>”</w:t>
            </w:r>
            <w:r>
              <w:t xml:space="preserve"> and </w:t>
            </w:r>
            <w:r w:rsidR="00277057">
              <w:t xml:space="preserve">we </w:t>
            </w:r>
            <w:r>
              <w:t>encourage you to</w:t>
            </w:r>
            <w:r w:rsidR="1E229B58">
              <w:t xml:space="preserve"> access the</w:t>
            </w:r>
            <w:r w:rsidR="4158DE2F">
              <w:t xml:space="preserve"> </w:t>
            </w:r>
            <w:proofErr w:type="spellStart"/>
            <w:r w:rsidR="4158DE2F">
              <w:t>LibGuides</w:t>
            </w:r>
            <w:proofErr w:type="spellEnd"/>
            <w:r w:rsidR="4158DE2F">
              <w:t xml:space="preserve"> by selecting Research Guides on the </w:t>
            </w:r>
            <w:hyperlink r:id="rId36" w:history="1">
              <w:r w:rsidR="4158DE2F">
                <w:t>library websit</w:t>
              </w:r>
              <w:r w:rsidR="4158DE2F" w:rsidRPr="1D4E4830">
                <w:rPr>
                  <w:rStyle w:val="Hyperlink"/>
                </w:rPr>
                <w:t>e</w:t>
              </w:r>
            </w:hyperlink>
            <w:r w:rsidR="4158DE2F">
              <w:t>.</w:t>
            </w:r>
          </w:p>
          <w:p w14:paraId="27E45F1A" w14:textId="66FB5C38" w:rsidR="00B06D0A" w:rsidRDefault="00A632BD" w:rsidP="1D4E4830">
            <w:pPr>
              <w:pStyle w:val="BodyText"/>
            </w:pPr>
            <w:r>
              <w:t xml:space="preserve">Take some time to browse the </w:t>
            </w:r>
            <w:r w:rsidR="00B06D0A" w:rsidRPr="1D4E4830">
              <w:rPr>
                <w:color w:val="2B579A"/>
                <w:shd w:val="clear" w:color="auto" w:fill="E6E6E6"/>
              </w:rPr>
              <w:fldChar w:fldCharType="begin"/>
            </w:r>
            <w:ins w:id="83" w:author="Deb Troendle-Scott" w:date="2024-08-17T15:20:00Z">
              <w:r w:rsidR="00B06D0A">
                <w:instrText xml:space="preserve">HYPERLINK "https://www.twu.ca/academics/library" \h </w:instrText>
              </w:r>
            </w:ins>
            <w:del w:id="84" w:author="Deb Troendle-Scott" w:date="2024-08-17T15:20:00Z">
              <w:r w:rsidR="00B06D0A">
                <w:delInstrText>HYPERLINK "https://unpaywall.org/" \h</w:delInstrText>
              </w:r>
            </w:del>
            <w:r w:rsidR="00B06D0A" w:rsidRPr="1D4E4830">
              <w:rPr>
                <w:color w:val="2B579A"/>
                <w:shd w:val="clear" w:color="auto" w:fill="E6E6E6"/>
              </w:rPr>
            </w:r>
            <w:r w:rsidR="00B06D0A" w:rsidRPr="1D4E4830">
              <w:rPr>
                <w:color w:val="2B579A"/>
                <w:shd w:val="clear" w:color="auto" w:fill="E6E6E6"/>
              </w:rPr>
              <w:fldChar w:fldCharType="separate"/>
            </w:r>
            <w:r w:rsidRPr="1D4E4830">
              <w:rPr>
                <w:rStyle w:val="Hyperlink"/>
              </w:rPr>
              <w:t>TWU Library</w:t>
            </w:r>
            <w:r w:rsidR="00B06D0A" w:rsidRPr="1D4E4830">
              <w:rPr>
                <w:rStyle w:val="Hyperlink"/>
              </w:rPr>
              <w:fldChar w:fldCharType="end"/>
            </w:r>
            <w:r>
              <w:t xml:space="preserve"> website.</w:t>
            </w:r>
            <w:r w:rsidR="1B093D9E">
              <w:t xml:space="preserve"> </w:t>
            </w:r>
            <w:r>
              <w:t xml:space="preserve">See if you can find the answer to the following questions: </w:t>
            </w:r>
          </w:p>
          <w:p w14:paraId="1941A350" w14:textId="1A65D1B1" w:rsidR="00B06D0A" w:rsidRDefault="00A632BD" w:rsidP="1D4E4830">
            <w:pPr>
              <w:pStyle w:val="ListBullet2"/>
            </w:pPr>
            <w:r>
              <w:t xml:space="preserve">Is it possible to borrow or download an </w:t>
            </w:r>
            <w:proofErr w:type="spellStart"/>
            <w:r>
              <w:t>ebook</w:t>
            </w:r>
            <w:proofErr w:type="spellEnd"/>
            <w:r>
              <w:t>?</w:t>
            </w:r>
          </w:p>
          <w:p w14:paraId="3A53EF76" w14:textId="64A47253" w:rsidR="00B06D0A" w:rsidRDefault="00A632BD" w:rsidP="1D4E4830">
            <w:pPr>
              <w:pStyle w:val="ListBullet2"/>
            </w:pPr>
            <w:r>
              <w:t>I’m a distance student. Can I request to have books or articles sent from the TWU Library to my location?</w:t>
            </w:r>
          </w:p>
          <w:p w14:paraId="792031BB" w14:textId="750C45CD" w:rsidR="00B06D0A" w:rsidRDefault="00A632BD" w:rsidP="1D4E4830">
            <w:pPr>
              <w:pStyle w:val="ListBullet2"/>
            </w:pPr>
            <w:r>
              <w:t xml:space="preserve"> Do you have books in languages other than English?</w:t>
            </w:r>
          </w:p>
          <w:p w14:paraId="5BE1BF0F" w14:textId="5EA40833" w:rsidR="00B06D0A" w:rsidRDefault="00A632BD" w:rsidP="1D4E4830">
            <w:pPr>
              <w:pStyle w:val="ListBullet2"/>
            </w:pPr>
            <w:r>
              <w:t xml:space="preserve">Do you have </w:t>
            </w:r>
            <w:proofErr w:type="spellStart"/>
            <w:r>
              <w:t>ebooks</w:t>
            </w:r>
            <w:proofErr w:type="spellEnd"/>
            <w:r>
              <w:t>?</w:t>
            </w:r>
          </w:p>
          <w:p w14:paraId="49994CC9" w14:textId="23DD91C4" w:rsidR="00B06D0A" w:rsidRDefault="00A632BD" w:rsidP="1D4E4830">
            <w:pPr>
              <w:pStyle w:val="ListBullet2"/>
            </w:pPr>
            <w:r>
              <w:t xml:space="preserve">Can I </w:t>
            </w:r>
            <w:r w:rsidR="7C07D41C">
              <w:t>e</w:t>
            </w:r>
            <w:r>
              <w:t>mail a Trinity Western librarian any</w:t>
            </w:r>
            <w:r w:rsidR="7C07D41C">
              <w:t xml:space="preserve"> </w:t>
            </w:r>
            <w:r>
              <w:t>time with my research questions?</w:t>
            </w:r>
          </w:p>
          <w:p w14:paraId="53305A44" w14:textId="666669E7" w:rsidR="00B06D0A" w:rsidRDefault="00A632BD" w:rsidP="1D4E4830">
            <w:pPr>
              <w:pStyle w:val="ListBullet2"/>
            </w:pPr>
            <w:r>
              <w:t xml:space="preserve">What is </w:t>
            </w:r>
            <w:proofErr w:type="spellStart"/>
            <w:r>
              <w:t>AskAway</w:t>
            </w:r>
            <w:proofErr w:type="spellEnd"/>
            <w:r>
              <w:t>?</w:t>
            </w:r>
          </w:p>
          <w:p w14:paraId="54A03971" w14:textId="11E57067" w:rsidR="00A632BD" w:rsidRDefault="00A632BD" w:rsidP="1D4E4830">
            <w:pPr>
              <w:pStyle w:val="ListBullet2"/>
            </w:pPr>
            <w:r>
              <w:t>What do I do if I have trouble logging in to library databases from off</w:t>
            </w:r>
            <w:r w:rsidR="7C07D41C">
              <w:t xml:space="preserve"> </w:t>
            </w:r>
            <w:r>
              <w:t>campus?</w:t>
            </w:r>
          </w:p>
        </w:tc>
      </w:tr>
    </w:tbl>
    <w:p w14:paraId="27669967" w14:textId="77777777" w:rsidR="00A632BD" w:rsidRDefault="00A632BD">
      <w:pPr>
        <w:pStyle w:val="Heading3"/>
      </w:pPr>
      <w:bookmarkStart w:id="85" w:name="activity-advanced-search"/>
      <w:bookmarkEnd w:id="82"/>
      <w:r>
        <w:lastRenderedPageBreak/>
        <w:t>2.1.3 Activity: Advanced Search</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76D01350" w14:textId="77777777" w:rsidTr="1D4E4830">
        <w:trPr>
          <w:cantSplit/>
        </w:trPr>
        <w:tc>
          <w:tcPr>
            <w:tcW w:w="0" w:type="auto"/>
            <w:tcMar>
              <w:left w:w="144" w:type="dxa"/>
            </w:tcMar>
          </w:tcPr>
          <w:p w14:paraId="2617C59C" w14:textId="77777777" w:rsidR="00A632BD" w:rsidRDefault="00A632BD">
            <w:pPr>
              <w:pStyle w:val="FirstParagraph"/>
              <w:spacing w:before="16" w:after="64"/>
            </w:pPr>
          </w:p>
          <w:p w14:paraId="7904A632" w14:textId="77777777" w:rsidR="00A632BD" w:rsidRDefault="00A632BD">
            <w:pPr>
              <w:pStyle w:val="BodyText"/>
              <w:spacing w:before="16"/>
            </w:pPr>
            <w:r>
              <w:t xml:space="preserve">Improving search skills will save you time and result in more productive searches. Although we focus on </w:t>
            </w:r>
            <w:proofErr w:type="spellStart"/>
            <w:r>
              <w:t>LitMaps</w:t>
            </w:r>
            <w:proofErr w:type="spellEnd"/>
            <w:r>
              <w:t xml:space="preserve"> and the TWU Library in this course, another tool we want to share is the Google search engine. It provides </w:t>
            </w:r>
            <w:proofErr w:type="gramStart"/>
            <w:r>
              <w:t>a number of</w:t>
            </w:r>
            <w:proofErr w:type="gramEnd"/>
            <w:r>
              <w:t xml:space="preserve"> features to improve your searches in finding academic resources. In this activity, you will select two open resources using the Google advanced search operators in support of your research topic.</w:t>
            </w:r>
          </w:p>
          <w:p w14:paraId="4268B2AB" w14:textId="688999D3" w:rsidR="00A632BD" w:rsidRDefault="00A632BD" w:rsidP="1D4E4830">
            <w:pPr>
              <w:pStyle w:val="ListBullet"/>
            </w:pPr>
            <w:r w:rsidRPr="001C7EA0">
              <w:rPr>
                <w:b/>
                <w:bCs/>
                <w:kern w:val="2"/>
                <w:lang w:val="en-CA"/>
                <w14:ligatures w14:val="standardContextual"/>
              </w:rPr>
              <w:t>Read</w:t>
            </w:r>
            <w:r w:rsidR="4D5D4E7A">
              <w:t>:</w:t>
            </w:r>
            <w:r>
              <w:t xml:space="preserve"> the </w:t>
            </w:r>
            <w:hyperlink r:id="rId37">
              <w:r w:rsidRPr="1D4E4830">
                <w:rPr>
                  <w:rStyle w:val="Hyperlink"/>
                  <w:i/>
                  <w:iCs/>
                  <w:kern w:val="2"/>
                  <w:lang w:val="en-CA"/>
                  <w14:ligatures w14:val="standardContextual"/>
                </w:rPr>
                <w:t xml:space="preserve">Google </w:t>
              </w:r>
              <w:r w:rsidR="04FE6A10" w:rsidRPr="1D4E4830">
                <w:rPr>
                  <w:rStyle w:val="Hyperlink"/>
                  <w:i/>
                  <w:iCs/>
                  <w:kern w:val="2"/>
                  <w:lang w:val="en-CA"/>
                  <w14:ligatures w14:val="standardContextual"/>
                </w:rPr>
                <w:t>A</w:t>
              </w:r>
              <w:r w:rsidRPr="1D4E4830">
                <w:rPr>
                  <w:rStyle w:val="Hyperlink"/>
                  <w:i/>
                  <w:iCs/>
                  <w:kern w:val="2"/>
                  <w:lang w:val="en-CA"/>
                  <w14:ligatures w14:val="standardContextual"/>
                </w:rPr>
                <w:t xml:space="preserve">dvanced </w:t>
              </w:r>
              <w:r w:rsidR="04FE6A10" w:rsidRPr="1D4E4830">
                <w:rPr>
                  <w:rStyle w:val="Hyperlink"/>
                  <w:i/>
                  <w:iCs/>
                  <w:kern w:val="2"/>
                  <w:lang w:val="en-CA"/>
                  <w14:ligatures w14:val="standardContextual"/>
                </w:rPr>
                <w:t>S</w:t>
              </w:r>
              <w:r w:rsidRPr="1D4E4830">
                <w:rPr>
                  <w:rStyle w:val="Hyperlink"/>
                  <w:i/>
                  <w:iCs/>
                  <w:kern w:val="2"/>
                  <w:lang w:val="en-CA"/>
                  <w14:ligatures w14:val="standardContextual"/>
                </w:rPr>
                <w:t xml:space="preserve">earch </w:t>
              </w:r>
              <w:r w:rsidR="04FE6A10" w:rsidRPr="1D4E4830">
                <w:rPr>
                  <w:rStyle w:val="Hyperlink"/>
                  <w:i/>
                  <w:iCs/>
                  <w:kern w:val="2"/>
                  <w:lang w:val="en-CA"/>
                  <w14:ligatures w14:val="standardContextual"/>
                </w:rPr>
                <w:t>O</w:t>
              </w:r>
              <w:r w:rsidRPr="1D4E4830">
                <w:rPr>
                  <w:rStyle w:val="Hyperlink"/>
                  <w:i/>
                  <w:iCs/>
                  <w:kern w:val="2"/>
                  <w:lang w:val="en-CA"/>
                  <w14:ligatures w14:val="standardContextual"/>
                </w:rPr>
                <w:t xml:space="preserve">perators </w:t>
              </w:r>
              <w:r w:rsidR="04FE6A10" w:rsidRPr="1D4E4830">
                <w:rPr>
                  <w:rStyle w:val="Hyperlink"/>
                  <w:i/>
                  <w:iCs/>
                  <w:kern w:val="2"/>
                  <w:lang w:val="en-CA"/>
                  <w14:ligatures w14:val="standardContextual"/>
                </w:rPr>
                <w:t>C</w:t>
              </w:r>
              <w:r w:rsidRPr="1D4E4830">
                <w:rPr>
                  <w:rStyle w:val="Hyperlink"/>
                  <w:i/>
                  <w:iCs/>
                  <w:kern w:val="2"/>
                  <w:lang w:val="en-CA"/>
                  <w14:ligatures w14:val="standardContextual"/>
                </w:rPr>
                <w:t xml:space="preserve">heat </w:t>
              </w:r>
              <w:r w:rsidR="04FE6A10" w:rsidRPr="1D4E4830">
                <w:rPr>
                  <w:rStyle w:val="Hyperlink"/>
                  <w:i/>
                  <w:iCs/>
                  <w:kern w:val="2"/>
                  <w:lang w:val="en-CA"/>
                  <w14:ligatures w14:val="standardContextual"/>
                </w:rPr>
                <w:t>S</w:t>
              </w:r>
              <w:r w:rsidRPr="1D4E4830">
                <w:rPr>
                  <w:rStyle w:val="Hyperlink"/>
                  <w:i/>
                  <w:iCs/>
                  <w:kern w:val="2"/>
                  <w:lang w:val="en-CA"/>
                  <w14:ligatures w14:val="standardContextual"/>
                </w:rPr>
                <w:t>heet</w:t>
              </w:r>
            </w:hyperlink>
            <w:r>
              <w:t xml:space="preserve"> </w:t>
            </w:r>
            <w:r w:rsidR="00FE0761">
              <w:rPr>
                <w:color w:val="2B579A"/>
                <w:shd w:val="clear" w:color="auto" w:fill="E6E6E6"/>
              </w:rPr>
              <w:fldChar w:fldCharType="begin"/>
            </w:r>
            <w:r w:rsidR="00CB5B06">
              <w:instrText xml:space="preserve"> ADDIN ZOTERO_ITEM CSL_CITATION {"citationID":"soYMgsni","properties":{"formattedCitation":"(n.d.)","plainCitation":"(n.d.)","noteIndex":0},"citationItems":[{"id":199,"uris":["http://zotero.org/users/14693029/items/4LT6L3ET"],"itemData":{"id":199,"type":"webpage","abstract":"Need to search smarter on Google? Learn how with this list of Google advanced search operators!","container-title":"WebFX","language":"en-US","title":"Google advanced search operators cheat sheet [Infographic]","URL":"https://www.webfx.com/blog/seo/google-advanced-search-operators-cheat-sheet/","author":[{"family":"Wixted","given":"Sam"}]},"label":"page","suppress-author":true}],"schema":"https://github.com/citation-style-language/schema/raw/master/csl-citation.json"} </w:instrText>
            </w:r>
            <w:r w:rsidR="00FE0761">
              <w:rPr>
                <w:color w:val="2B579A"/>
                <w:shd w:val="clear" w:color="auto" w:fill="E6E6E6"/>
              </w:rPr>
              <w:fldChar w:fldCharType="separate"/>
            </w:r>
            <w:r w:rsidR="56746C8A" w:rsidRPr="00FE0761">
              <w:rPr>
                <w:rFonts w:ascii="Aptos" w:hAnsi="Aptos"/>
              </w:rPr>
              <w:t>(n.d.)</w:t>
            </w:r>
            <w:r w:rsidR="00FE0761">
              <w:rPr>
                <w:color w:val="2B579A"/>
                <w:shd w:val="clear" w:color="auto" w:fill="E6E6E6"/>
              </w:rPr>
              <w:fldChar w:fldCharType="end"/>
            </w:r>
            <w:r w:rsidR="56746C8A">
              <w:t xml:space="preserve"> </w:t>
            </w:r>
            <w:r>
              <w:t>and try a few searches using the operators. Also</w:t>
            </w:r>
            <w:commentRangeStart w:id="86"/>
            <w:commentRangeStart w:id="87"/>
            <w:r>
              <w:t xml:space="preserve"> see</w:t>
            </w:r>
            <w:r w:rsidR="7769B340">
              <w:t xml:space="preserve"> the</w:t>
            </w:r>
            <w:commentRangeEnd w:id="86"/>
            <w:r w:rsidR="007C4A19">
              <w:rPr>
                <w:rStyle w:val="CommentReference"/>
                <w:kern w:val="2"/>
                <w:lang w:val="en-CA" w:eastAsia="en-US"/>
                <w14:ligatures w14:val="standardContextual"/>
              </w:rPr>
              <w:commentReference w:id="86"/>
            </w:r>
            <w:commentRangeEnd w:id="87"/>
            <w:r>
              <w:rPr>
                <w:rStyle w:val="CommentReference"/>
              </w:rPr>
              <w:commentReference w:id="87"/>
            </w:r>
            <w:r w:rsidR="7769B340">
              <w:t xml:space="preserve"> </w:t>
            </w:r>
            <w:r>
              <w:rPr>
                <w:color w:val="2B579A"/>
                <w:shd w:val="clear" w:color="auto" w:fill="E6E6E6"/>
              </w:rPr>
              <w:fldChar w:fldCharType="begin"/>
            </w:r>
            <w:del w:id="88" w:author="Kelly Marjanovic" w:date="2024-09-06T20:43:00Z">
              <w:r>
                <w:delInstrText xml:space="preserve">HYPERLINK "https://www.youtube-nocookie.com/embed/sy9PVZAbSAQ" </w:delInstrText>
              </w:r>
            </w:del>
            <w:ins w:id="89" w:author="Kelly Marjanovic" w:date="2024-09-06T20:43:00Z">
              <w:r>
                <w:instrText xml:space="preserve">HYPERLINK "https://quickref.me/google-search.html" </w:instrText>
              </w:r>
            </w:ins>
            <w:r>
              <w:rPr>
                <w:color w:val="2B579A"/>
                <w:shd w:val="clear" w:color="auto" w:fill="E6E6E6"/>
              </w:rPr>
            </w:r>
            <w:r>
              <w:rPr>
                <w:color w:val="2B579A"/>
                <w:shd w:val="clear" w:color="auto" w:fill="E6E6E6"/>
              </w:rPr>
              <w:fldChar w:fldCharType="separate"/>
            </w:r>
            <w:r w:rsidR="00FB60B4" w:rsidRPr="0096552D">
              <w:rPr>
                <w:color w:val="2B579A"/>
                <w:shd w:val="clear" w:color="auto" w:fill="E6E6E6"/>
              </w:rPr>
              <w:fldChar w:fldCharType="begin"/>
            </w:r>
            <w:ins w:id="90" w:author="Deb Troendle-Scott" w:date="2024-08-20T18:15:00Z" w16du:dateUtc="2024-08-20T10:15:00Z">
              <w:r>
                <w:instrText xml:space="preserve">HYPERLINK "https://www.youtube-nocookie.com/embed/sy9PVZAbSAQ" \h </w:instrText>
              </w:r>
            </w:ins>
            <w:del w:id="91" w:author="Deb Troendle-Scott" w:date="2024-08-20T18:15:00Z" w16du:dateUtc="2024-08-20T10:15:00Z">
              <w:r>
                <w:delInstrText>HYPERLINK "https://www.youtube-nocookie.com/embed/sy9PVZAbSAQ" \h</w:delInstrText>
              </w:r>
            </w:del>
            <w:r w:rsidR="00FB60B4" w:rsidRPr="0096552D">
              <w:rPr>
                <w:color w:val="2B579A"/>
                <w:shd w:val="clear" w:color="auto" w:fill="E6E6E6"/>
              </w:rPr>
            </w:r>
            <w:r w:rsidR="00FB60B4" w:rsidRPr="0096552D">
              <w:rPr>
                <w:color w:val="2B579A"/>
                <w:shd w:val="clear" w:color="auto" w:fill="E6E6E6"/>
              </w:rPr>
              <w:fldChar w:fldCharType="separate"/>
            </w:r>
            <w:r w:rsidRPr="1D4E4830">
              <w:rPr>
                <w:rStyle w:val="Hyperlink"/>
                <w:i/>
                <w:iCs/>
                <w:kern w:val="2"/>
                <w:lang w:val="en-CA"/>
                <w14:ligatures w14:val="standardContextual"/>
              </w:rPr>
              <w:t>Google Search Cheatsheet</w:t>
            </w:r>
            <w:r w:rsidR="00FB60B4" w:rsidRPr="0096552D">
              <w:rPr>
                <w:rStyle w:val="Hyperlink"/>
                <w:i/>
                <w:iCs/>
              </w:rPr>
              <w:fldChar w:fldCharType="end"/>
            </w:r>
            <w:r>
              <w:rPr>
                <w:color w:val="2B579A"/>
                <w:shd w:val="clear" w:color="auto" w:fill="E6E6E6"/>
              </w:rPr>
              <w:fldChar w:fldCharType="end"/>
            </w:r>
            <w:r>
              <w:t xml:space="preserve"> for a more comprehensive list.</w:t>
            </w:r>
          </w:p>
          <w:p w14:paraId="459B102E" w14:textId="2D671C18" w:rsidR="00A632BD" w:rsidRDefault="24410FDC" w:rsidP="1D4E4830">
            <w:pPr>
              <w:pStyle w:val="ListBullet"/>
            </w:pPr>
            <w:r w:rsidRPr="000E0999">
              <w:rPr>
                <w:b/>
                <w:bCs/>
                <w:kern w:val="2"/>
                <w:lang w:val="en-CA"/>
                <w14:ligatures w14:val="standardContextual"/>
              </w:rPr>
              <w:t>Search</w:t>
            </w:r>
            <w:r>
              <w:t xml:space="preserve">: </w:t>
            </w:r>
            <w:r w:rsidR="00A632BD">
              <w:t>Use the Google search operators (enter these directly into the search text area) to:</w:t>
            </w:r>
          </w:p>
          <w:p w14:paraId="68C8882E" w14:textId="0BFF6F75" w:rsidR="00A632BD" w:rsidRDefault="184428FC" w:rsidP="1D4E4830">
            <w:pPr>
              <w:pStyle w:val="ListBullet2"/>
            </w:pPr>
            <w:r>
              <w:t>i</w:t>
            </w:r>
            <w:r w:rsidR="00A632BD">
              <w:t xml:space="preserve">dentify at least </w:t>
            </w:r>
            <w:r w:rsidR="4D5D4E7A">
              <w:t>10 PDF</w:t>
            </w:r>
            <w:r>
              <w:t xml:space="preserve"> </w:t>
            </w:r>
            <w:r w:rsidR="00A632BD">
              <w:t xml:space="preserve">documents which have </w:t>
            </w:r>
            <w:r w:rsidR="31A49ED8">
              <w:t>o</w:t>
            </w:r>
            <w:r w:rsidR="00A632BD">
              <w:t xml:space="preserve">pen </w:t>
            </w:r>
            <w:r w:rsidR="31A49ED8">
              <w:t>e</w:t>
            </w:r>
            <w:r w:rsidR="00A632BD">
              <w:t xml:space="preserve">ducational </w:t>
            </w:r>
            <w:r w:rsidR="31A49ED8">
              <w:t>r</w:t>
            </w:r>
            <w:r w:rsidR="00A632BD">
              <w:t>esources in their title</w:t>
            </w:r>
            <w:r>
              <w:t xml:space="preserve"> </w:t>
            </w:r>
            <w:r w:rsidR="00A632BD">
              <w:t>(</w:t>
            </w:r>
            <w:r>
              <w:t>a</w:t>
            </w:r>
            <w:r w:rsidR="00A632BD">
              <w:t>re they all accessible for download?)</w:t>
            </w:r>
          </w:p>
          <w:p w14:paraId="701D33E2" w14:textId="73E20CD7" w:rsidR="00A632BD" w:rsidRDefault="184428FC" w:rsidP="1D4E4830">
            <w:pPr>
              <w:pStyle w:val="ListBullet2"/>
            </w:pPr>
            <w:r>
              <w:t>f</w:t>
            </w:r>
            <w:r w:rsidR="00A632BD">
              <w:t xml:space="preserve">ind a </w:t>
            </w:r>
            <w:r>
              <w:t xml:space="preserve">PDF </w:t>
            </w:r>
            <w:r w:rsidR="00A632BD">
              <w:t xml:space="preserve">version of the editorial entitled </w:t>
            </w:r>
            <w:r w:rsidR="00A632BD" w:rsidRPr="1D4E4830">
              <w:rPr>
                <w:i/>
                <w:iCs/>
                <w:kern w:val="2"/>
                <w:lang w:val="en-CA"/>
                <w14:ligatures w14:val="standardContextual"/>
              </w:rPr>
              <w:t xml:space="preserve">Scholarship and </w:t>
            </w:r>
            <w:r w:rsidRPr="1D4E4830">
              <w:rPr>
                <w:i/>
                <w:iCs/>
                <w:kern w:val="2"/>
                <w:lang w:val="en-CA"/>
                <w14:ligatures w14:val="standardContextual"/>
              </w:rPr>
              <w:t>L</w:t>
            </w:r>
            <w:r w:rsidR="00A632BD" w:rsidRPr="1D4E4830">
              <w:rPr>
                <w:i/>
                <w:iCs/>
                <w:kern w:val="2"/>
                <w:lang w:val="en-CA"/>
                <w14:ligatures w14:val="standardContextual"/>
              </w:rPr>
              <w:t xml:space="preserve">iteracies in a </w:t>
            </w:r>
            <w:r w:rsidRPr="1D4E4830">
              <w:rPr>
                <w:i/>
                <w:iCs/>
                <w:kern w:val="2"/>
                <w:lang w:val="en-CA"/>
                <w14:ligatures w14:val="standardContextual"/>
              </w:rPr>
              <w:t>D</w:t>
            </w:r>
            <w:r w:rsidR="00A632BD" w:rsidRPr="1D4E4830">
              <w:rPr>
                <w:i/>
                <w:iCs/>
                <w:kern w:val="2"/>
                <w:lang w:val="en-CA"/>
                <w14:ligatures w14:val="standardContextual"/>
              </w:rPr>
              <w:t xml:space="preserve">igital </w:t>
            </w:r>
            <w:r w:rsidRPr="1D4E4830">
              <w:rPr>
                <w:i/>
                <w:iCs/>
                <w:kern w:val="2"/>
                <w:lang w:val="en-CA"/>
                <w14:ligatures w14:val="standardContextual"/>
              </w:rPr>
              <w:t>A</w:t>
            </w:r>
            <w:r w:rsidR="00A632BD" w:rsidRPr="1D4E4830">
              <w:rPr>
                <w:i/>
                <w:iCs/>
                <w:kern w:val="2"/>
                <w:lang w:val="en-CA"/>
                <w14:ligatures w14:val="standardContextual"/>
              </w:rPr>
              <w:t>ge</w:t>
            </w:r>
            <w:r w:rsidR="00A632BD">
              <w:t xml:space="preserve"> (</w:t>
            </w:r>
            <w:r>
              <w:t>w</w:t>
            </w:r>
            <w:r w:rsidR="00A632BD">
              <w:t>ho are the authors?)</w:t>
            </w:r>
          </w:p>
          <w:p w14:paraId="2B5C69E0" w14:textId="15A0779F" w:rsidR="00A632BD" w:rsidRDefault="00A632BD" w:rsidP="1D4E4830">
            <w:pPr>
              <w:pStyle w:val="ListBullet2"/>
            </w:pPr>
            <w:r>
              <w:t xml:space="preserve">Find the article with the following citation in text: the term digital literacies </w:t>
            </w:r>
            <w:proofErr w:type="gramStart"/>
            <w:r>
              <w:t>is</w:t>
            </w:r>
            <w:proofErr w:type="gramEnd"/>
            <w:r>
              <w:t xml:space="preserve"> contested with differing uses of the term revealing competing and even contradictory theoretical perspectives (</w:t>
            </w:r>
            <w:r w:rsidR="1933C37B">
              <w:t>w</w:t>
            </w:r>
            <w:r>
              <w:t>ho is the author?)</w:t>
            </w:r>
          </w:p>
          <w:p w14:paraId="13568B1F" w14:textId="2DE52928" w:rsidR="00A632BD" w:rsidRDefault="00A632BD" w:rsidP="1D4E4830">
            <w:r>
              <w:t xml:space="preserve">Visit the </w:t>
            </w:r>
            <w:r w:rsidRPr="1D4E4830">
              <w:rPr>
                <w:color w:val="2B579A"/>
                <w:shd w:val="clear" w:color="auto" w:fill="E6E6E6"/>
              </w:rPr>
              <w:fldChar w:fldCharType="begin"/>
            </w:r>
            <w:ins w:id="92" w:author="Deb Troendle-Scott" w:date="2024-07-31T17:13:00Z">
              <w:r>
                <w:instrText xml:space="preserve">HYPERLINK "https://www.google.com/advanced_search?sca_esv=c434643757074884&amp;q=google&amp;udm=14&amp;fbs=AEQNm0Aa4sjWe7Rqy32pFwRj0UkWd8nbOJfsBGGB5IQQO6L3J_86uWOeqwdnV0yaSF-x2jrrv3e_fewYh7LFIpXPaEgNQ1vZHC7aVwStfN-hyt8w92zCKbVGDJiCksR9w0HGHPOIKvu_dt1LEbTnzYX1Nmv20Po-5S6HVMVs0EWB3VOTkws6bJzybdvu6ClADkaDFrfYj209&amp;biw=920&amp;bih=715&amp;dpr=2" \h </w:instrText>
              </w:r>
            </w:ins>
            <w:del w:id="93" w:author="Deb Troendle-Scott" w:date="2024-07-31T17:13:00Z">
              <w:r>
                <w:delInstrText>HYPERLINK "https://www.youtube-nocookie.com/embed/CGGeMrtyjBI" \h</w:delInstrText>
              </w:r>
            </w:del>
            <w:r w:rsidRPr="1D4E4830">
              <w:rPr>
                <w:color w:val="2B579A"/>
                <w:shd w:val="clear" w:color="auto" w:fill="E6E6E6"/>
              </w:rPr>
            </w:r>
            <w:r w:rsidRPr="1D4E4830">
              <w:rPr>
                <w:color w:val="2B579A"/>
                <w:shd w:val="clear" w:color="auto" w:fill="E6E6E6"/>
              </w:rPr>
              <w:fldChar w:fldCharType="separate"/>
            </w:r>
            <w:r w:rsidRPr="1D4E4830">
              <w:rPr>
                <w:rStyle w:val="Hyperlink"/>
              </w:rPr>
              <w:t>Google Advanced Search</w:t>
            </w:r>
            <w:r w:rsidRPr="1D4E4830">
              <w:rPr>
                <w:rStyle w:val="Hyperlink"/>
              </w:rPr>
              <w:fldChar w:fldCharType="end"/>
            </w:r>
            <w:r>
              <w:t xml:space="preserve"> web interface:</w:t>
            </w:r>
          </w:p>
          <w:p w14:paraId="7A23E871" w14:textId="671F94CC" w:rsidR="00A632BD" w:rsidRDefault="1933C37B" w:rsidP="1D4E4830">
            <w:pPr>
              <w:pStyle w:val="ListBullet2"/>
            </w:pPr>
            <w:r>
              <w:t>c</w:t>
            </w:r>
            <w:r w:rsidR="00A632BD">
              <w:t>onduct a search for digital literacies and scan the results</w:t>
            </w:r>
          </w:p>
          <w:p w14:paraId="4E99427E" w14:textId="5D763275" w:rsidR="00A632BD" w:rsidRDefault="6A140907" w:rsidP="1D4E4830">
            <w:pPr>
              <w:pStyle w:val="ListBullet2"/>
            </w:pPr>
            <w:r>
              <w:t>g</w:t>
            </w:r>
            <w:r w:rsidR="00A632BD">
              <w:t>o back to the Google Advanced Search web interface and remove words from the search, for example “skills” or “school” and compare the results</w:t>
            </w:r>
          </w:p>
          <w:p w14:paraId="6898B6F6" w14:textId="73AAF72B" w:rsidR="00A632BD" w:rsidRDefault="6A140907" w:rsidP="1D4E4830">
            <w:pPr>
              <w:pStyle w:val="ListBullet2"/>
            </w:pPr>
            <w:r>
              <w:t>c</w:t>
            </w:r>
            <w:r w:rsidR="00A632BD">
              <w:t>lick tools and find results for the date range 1 May 2020 to 1 May 2023</w:t>
            </w:r>
          </w:p>
          <w:p w14:paraId="45AFD761" w14:textId="5DEB7365" w:rsidR="00A632BD" w:rsidRDefault="6A140907" w:rsidP="1D4E4830">
            <w:pPr>
              <w:pStyle w:val="ListBullet2"/>
            </w:pPr>
            <w:r>
              <w:t>c</w:t>
            </w:r>
            <w:r w:rsidR="00A632BD">
              <w:t>lick images and find versions which are licensed for reuse with modification (useful when sourcing images for your course blog with the necessary legal permissions for reuse)</w:t>
            </w:r>
          </w:p>
          <w:p w14:paraId="3825CB0F" w14:textId="0EB358FD" w:rsidR="00422DE1" w:rsidRDefault="00A632BD">
            <w:pPr>
              <w:pStyle w:val="FirstParagraph"/>
              <w:spacing w:after="16"/>
            </w:pPr>
            <w:r>
              <w:rPr>
                <w:b/>
                <w:bCs/>
              </w:rPr>
              <w:t>Other Search Engine</w:t>
            </w:r>
            <w:r w:rsidR="00422DE1">
              <w:rPr>
                <w:b/>
                <w:bCs/>
              </w:rPr>
              <w:t>s</w:t>
            </w:r>
          </w:p>
          <w:p w14:paraId="05E6802E" w14:textId="1F6EF601" w:rsidR="00A632BD" w:rsidRDefault="00A632BD">
            <w:pPr>
              <w:pStyle w:val="FirstParagraph"/>
              <w:spacing w:after="16"/>
            </w:pPr>
            <w:r w:rsidRPr="1D4E4830">
              <w:rPr>
                <w:color w:val="2B579A"/>
                <w:shd w:val="clear" w:color="auto" w:fill="E6E6E6"/>
              </w:rPr>
              <w:fldChar w:fldCharType="begin"/>
            </w:r>
            <w:ins w:id="94" w:author="Deb Troendle-Scott" w:date="2024-08-17T14:09:00Z">
              <w:r>
                <w:instrText xml:space="preserve">HYPERLINK "https://scholar.google.ca/" \h </w:instrText>
              </w:r>
            </w:ins>
            <w:del w:id="95" w:author="Deb Troendle-Scott" w:date="2024-08-17T14:09:00Z">
              <w:r>
                <w:delInstrText>HYPERLINK "https://www.youtube-nocookie.com/embed/5xClqW2Jv04" \h</w:delInstrText>
              </w:r>
            </w:del>
            <w:r w:rsidRPr="1D4E4830">
              <w:rPr>
                <w:color w:val="2B579A"/>
                <w:shd w:val="clear" w:color="auto" w:fill="E6E6E6"/>
              </w:rPr>
            </w:r>
            <w:r w:rsidRPr="1D4E4830">
              <w:rPr>
                <w:color w:val="2B579A"/>
                <w:shd w:val="clear" w:color="auto" w:fill="E6E6E6"/>
              </w:rPr>
              <w:fldChar w:fldCharType="separate"/>
            </w:r>
            <w:r w:rsidRPr="1D4E4830">
              <w:rPr>
                <w:rStyle w:val="Hyperlink"/>
              </w:rPr>
              <w:t>Google Scholar</w:t>
            </w:r>
            <w:r w:rsidRPr="1D4E4830">
              <w:rPr>
                <w:rStyle w:val="Hyperlink"/>
              </w:rPr>
              <w:fldChar w:fldCharType="end"/>
            </w:r>
            <w:r>
              <w:t xml:space="preserve"> is a good search engine to find scholarly publications. The downside is that Google Scholar does not distinguish between closed and open resources. However, search results which show a </w:t>
            </w:r>
            <w:r w:rsidR="4AC73718">
              <w:t xml:space="preserve">PDF </w:t>
            </w:r>
            <w:r>
              <w:t xml:space="preserve">next to the listing will probably provide access to a full text version. </w:t>
            </w:r>
            <w:r w:rsidRPr="1D4E4830">
              <w:rPr>
                <w:color w:val="2B579A"/>
                <w:shd w:val="clear" w:color="auto" w:fill="E6E6E6"/>
              </w:rPr>
              <w:fldChar w:fldCharType="begin"/>
            </w:r>
            <w:ins w:id="96" w:author="Deb Troendle-Scott" w:date="2024-07-31T17:17:00Z">
              <w:r>
                <w:instrText xml:space="preserve">HYPERLINK "https://unpaywall.org/" \h </w:instrText>
              </w:r>
            </w:ins>
            <w:del w:id="97" w:author="Deb Troendle-Scott" w:date="2024-07-31T17:17:00Z">
              <w:r>
                <w:delInstrText>HYPERLINK "https://library.concordia.ca/help/writing/annotated-bibliography.php" \h</w:delInstrText>
              </w:r>
            </w:del>
            <w:r w:rsidRPr="1D4E4830">
              <w:rPr>
                <w:color w:val="2B579A"/>
                <w:shd w:val="clear" w:color="auto" w:fill="E6E6E6"/>
              </w:rPr>
            </w:r>
            <w:r w:rsidRPr="1D4E4830">
              <w:rPr>
                <w:color w:val="2B579A"/>
                <w:shd w:val="clear" w:color="auto" w:fill="E6E6E6"/>
              </w:rPr>
              <w:fldChar w:fldCharType="separate"/>
            </w:r>
            <w:proofErr w:type="spellStart"/>
            <w:r w:rsidRPr="1D4E4830">
              <w:rPr>
                <w:rStyle w:val="Hyperlink"/>
              </w:rPr>
              <w:t>Unpaywall</w:t>
            </w:r>
            <w:proofErr w:type="spellEnd"/>
            <w:r w:rsidRPr="1D4E4830">
              <w:rPr>
                <w:rStyle w:val="Hyperlink"/>
              </w:rPr>
              <w:fldChar w:fldCharType="end"/>
            </w:r>
            <w:r>
              <w:t xml:space="preserve"> is a free and legal way to identify authored</w:t>
            </w:r>
            <w:r w:rsidR="2403F786">
              <w:t>–</w:t>
            </w:r>
            <w:r>
              <w:t xml:space="preserve">uploaded </w:t>
            </w:r>
            <w:r w:rsidR="2403F786">
              <w:t>PDF</w:t>
            </w:r>
            <w:r>
              <w:t xml:space="preserve">s. There are extensions for the Chrome and Firefox </w:t>
            </w:r>
            <w:proofErr w:type="gramStart"/>
            <w:r>
              <w:t>open source</w:t>
            </w:r>
            <w:proofErr w:type="gramEnd"/>
            <w:r>
              <w:t xml:space="preserve"> browsers. Read the frequently asked questions for more information.</w:t>
            </w:r>
          </w:p>
        </w:tc>
      </w:tr>
    </w:tbl>
    <w:p w14:paraId="2781E384" w14:textId="77777777" w:rsidR="00A632BD" w:rsidRDefault="00A632BD">
      <w:pPr>
        <w:pStyle w:val="Heading3"/>
      </w:pPr>
      <w:bookmarkStart w:id="98" w:name="activity-database-search"/>
      <w:bookmarkEnd w:id="85"/>
      <w:r>
        <w:lastRenderedPageBreak/>
        <w:t>2.1.4 Activity: Database Search</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4B6CE6EF" w14:textId="77777777" w:rsidTr="1D4E4830">
        <w:trPr>
          <w:cantSplit/>
        </w:trPr>
        <w:tc>
          <w:tcPr>
            <w:tcW w:w="0" w:type="auto"/>
            <w:tcMar>
              <w:left w:w="144" w:type="dxa"/>
            </w:tcMar>
          </w:tcPr>
          <w:p w14:paraId="3D0217BE" w14:textId="77777777" w:rsidR="00A632BD" w:rsidRDefault="00A632BD">
            <w:pPr>
              <w:pStyle w:val="FirstParagraph"/>
              <w:spacing w:before="16" w:after="64"/>
            </w:pPr>
          </w:p>
          <w:p w14:paraId="1455B73B" w14:textId="4D214615" w:rsidR="00A632BD" w:rsidRDefault="00A632BD">
            <w:pPr>
              <w:pStyle w:val="BodyText"/>
              <w:spacing w:before="16"/>
            </w:pPr>
            <w:r>
              <w:t>This activity focuses on searching database repositories. Most databases provide advanced search features</w:t>
            </w:r>
            <w:r w:rsidR="2403F786">
              <w:t>;</w:t>
            </w:r>
            <w:r>
              <w:t xml:space="preserve"> </w:t>
            </w:r>
            <w:proofErr w:type="gramStart"/>
            <w:r>
              <w:t>however</w:t>
            </w:r>
            <w:proofErr w:type="gramEnd"/>
            <w:r>
              <w:t xml:space="preserve"> there are differences in how each database site implements search functionality.</w:t>
            </w:r>
          </w:p>
          <w:p w14:paraId="376318CB" w14:textId="77777777" w:rsidR="00A632BD" w:rsidRDefault="00A632BD" w:rsidP="1D4E4830">
            <w:pPr>
              <w:pStyle w:val="ListBullet"/>
            </w:pPr>
            <w:r w:rsidRPr="0008441C">
              <w:rPr>
                <w:b/>
                <w:bCs/>
                <w:kern w:val="2"/>
                <w:lang w:val="en-CA"/>
                <w14:ligatures w14:val="standardContextual"/>
              </w:rPr>
              <w:t>View</w:t>
            </w:r>
            <w:r>
              <w:t xml:space="preserve"> the following resources on searching using databases.</w:t>
            </w:r>
          </w:p>
          <w:p w14:paraId="6FBAECB9" w14:textId="60393297" w:rsidR="00A632BD" w:rsidRPr="00EC7512" w:rsidRDefault="00FB60B4" w:rsidP="1D4E4830">
            <w:pPr>
              <w:pStyle w:val="ListBullet2"/>
            </w:pPr>
            <w:hyperlink r:id="rId38">
              <w:r w:rsidR="00A632BD" w:rsidRPr="1D4E4830">
                <w:rPr>
                  <w:rStyle w:val="Hyperlink"/>
                  <w:i/>
                  <w:iCs/>
                  <w:kern w:val="2"/>
                  <w:lang w:val="en-CA"/>
                  <w14:ligatures w14:val="standardContextual"/>
                </w:rPr>
                <w:t xml:space="preserve">Top </w:t>
              </w:r>
              <w:r w:rsidR="59B91CDE" w:rsidRPr="1D4E4830">
                <w:rPr>
                  <w:rStyle w:val="Hyperlink"/>
                  <w:i/>
                  <w:iCs/>
                  <w:kern w:val="2"/>
                  <w:lang w:val="en-CA"/>
                  <w14:ligatures w14:val="standardContextual"/>
                </w:rPr>
                <w:t>T</w:t>
              </w:r>
              <w:r w:rsidR="00A632BD" w:rsidRPr="1D4E4830">
                <w:rPr>
                  <w:rStyle w:val="Hyperlink"/>
                  <w:i/>
                  <w:iCs/>
                  <w:kern w:val="2"/>
                  <w:lang w:val="en-CA"/>
                  <w14:ligatures w14:val="standardContextual"/>
                </w:rPr>
                <w:t xml:space="preserve">en </w:t>
              </w:r>
              <w:r w:rsidR="59B91CDE" w:rsidRPr="1D4E4830">
                <w:rPr>
                  <w:rStyle w:val="Hyperlink"/>
                  <w:i/>
                  <w:iCs/>
                  <w:kern w:val="2"/>
                  <w:lang w:val="en-CA"/>
                  <w14:ligatures w14:val="standardContextual"/>
                </w:rPr>
                <w:t>D</w:t>
              </w:r>
              <w:r w:rsidR="00A632BD" w:rsidRPr="1D4E4830">
                <w:rPr>
                  <w:rStyle w:val="Hyperlink"/>
                  <w:i/>
                  <w:iCs/>
                  <w:kern w:val="2"/>
                  <w:lang w:val="en-CA"/>
                  <w14:ligatures w14:val="standardContextual"/>
                </w:rPr>
                <w:t xml:space="preserve">atabase </w:t>
              </w:r>
              <w:r w:rsidR="59B91CDE" w:rsidRPr="1D4E4830">
                <w:rPr>
                  <w:rStyle w:val="Hyperlink"/>
                  <w:i/>
                  <w:iCs/>
                  <w:kern w:val="2"/>
                  <w:lang w:val="en-CA"/>
                  <w14:ligatures w14:val="standardContextual"/>
                </w:rPr>
                <w:t>S</w:t>
              </w:r>
              <w:r w:rsidR="00A632BD" w:rsidRPr="1D4E4830">
                <w:rPr>
                  <w:rStyle w:val="Hyperlink"/>
                  <w:i/>
                  <w:iCs/>
                  <w:kern w:val="2"/>
                  <w:lang w:val="en-CA"/>
                  <w14:ligatures w14:val="standardContextual"/>
                </w:rPr>
                <w:t xml:space="preserve">earch </w:t>
              </w:r>
              <w:r w:rsidR="59B91CDE" w:rsidRPr="1D4E4830">
                <w:rPr>
                  <w:rStyle w:val="Hyperlink"/>
                  <w:i/>
                  <w:iCs/>
                  <w:kern w:val="2"/>
                  <w:lang w:val="en-CA"/>
                  <w14:ligatures w14:val="standardContextual"/>
                </w:rPr>
                <w:t>T</w:t>
              </w:r>
              <w:r w:rsidR="00A632BD" w:rsidRPr="1D4E4830">
                <w:rPr>
                  <w:rStyle w:val="Hyperlink"/>
                  <w:i/>
                  <w:iCs/>
                  <w:kern w:val="2"/>
                  <w:lang w:val="en-CA"/>
                  <w14:ligatures w14:val="standardContextual"/>
                </w:rPr>
                <w:t>ips</w:t>
              </w:r>
            </w:hyperlink>
            <w:r w:rsidR="59B91CDE" w:rsidRPr="00EC7512">
              <w:t xml:space="preserve"> </w:t>
            </w:r>
            <w:r w:rsidR="00DE0D84">
              <w:rPr>
                <w:color w:val="2B579A"/>
                <w:shd w:val="clear" w:color="auto" w:fill="E6E6E6"/>
              </w:rPr>
              <w:fldChar w:fldCharType="begin"/>
            </w:r>
            <w:r w:rsidR="00DE0D84">
              <w:instrText xml:space="preserve"> ADDIN ZOTERO_ITEM CSL_CITATION {"citationID":"tdeHwwBs","properties":{"formattedCitation":"(2011)","plainCitation":"(2011)","noteIndex":0},"citationItems":[{"id":201,"uris":["http://zotero.org/users/14693029/items/N6TDHKQG"],"itemData":{"id":201,"type":"post-weblog","abstract":"1. SEARCH TERMS : Identify Key Concepts Identify key concepts and terms related to our topic area. There may be just one concept or, much more likely, several concepts that will need to be considered. Within each concept, you will need to determine appropriate words or phrases, including synonyms, broader terms, related terms and narrower Read more...","container-title":"Berkeley City College Library","language":"en-US","title":"Top ten database search tips","URL":"https://www.berkeleycitycollege.edu/library/2011/04/04/databasesearchtips/","author":[{"family":"josh","given":""}],"accessed":{"date-parts":[["2024",7,31]]},"issued":{"date-parts":[["2011",4,4]]}},"label":"page","suppress-author":true}],"schema":"https://github.com/citation-style-language/schema/raw/master/csl-citation.json"} </w:instrText>
            </w:r>
            <w:r w:rsidR="00DE0D84">
              <w:rPr>
                <w:color w:val="2B579A"/>
                <w:shd w:val="clear" w:color="auto" w:fill="E6E6E6"/>
              </w:rPr>
              <w:fldChar w:fldCharType="separate"/>
            </w:r>
            <w:r w:rsidR="33C255EA" w:rsidRPr="00DE0D84">
              <w:rPr>
                <w:rFonts w:ascii="Aptos" w:hAnsi="Aptos"/>
              </w:rPr>
              <w:t>(2011)</w:t>
            </w:r>
            <w:r w:rsidR="00DE0D84">
              <w:rPr>
                <w:color w:val="2B579A"/>
                <w:shd w:val="clear" w:color="auto" w:fill="E6E6E6"/>
              </w:rPr>
              <w:fldChar w:fldCharType="end"/>
            </w:r>
          </w:p>
          <w:p w14:paraId="71187242" w14:textId="56C69716" w:rsidR="00A632BD" w:rsidRDefault="00FB60B4" w:rsidP="1D4E4830">
            <w:pPr>
              <w:pStyle w:val="ListBullet2"/>
              <w:rPr>
                <w:rFonts w:ascii="Aptos" w:hAnsi="Aptos"/>
              </w:rPr>
            </w:pPr>
            <w:r w:rsidRPr="1D4E4830">
              <w:rPr>
                <w:color w:val="2B579A"/>
                <w:shd w:val="clear" w:color="auto" w:fill="E6E6E6"/>
              </w:rPr>
              <w:fldChar w:fldCharType="begin"/>
            </w:r>
            <w:ins w:id="99" w:author="Deb Troendle-Scott" w:date="2024-07-31T17:25:00Z" w16du:dateUtc="2024-07-31T09:25:00Z">
              <w:r>
                <w:instrText xml:space="preserve">HYPERLINK "https://web.library.uq.edu.au/research-tools-techniques/search-techniques/where-and-how-search/searching-databases?v=ndvLm9MIfKA" \h </w:instrText>
              </w:r>
            </w:ins>
            <w:del w:id="100" w:author="Deb Troendle-Scott" w:date="2024-07-31T17:25:00Z" w16du:dateUtc="2024-07-31T09:25:00Z">
              <w:r>
                <w:delInstrText>HYPERLINK "https://www.youtube-nocookie.com/embed/SX0K0hb_xKE" \h</w:delInstrText>
              </w:r>
            </w:del>
            <w:r w:rsidRPr="1D4E4830">
              <w:rPr>
                <w:color w:val="2B579A"/>
                <w:shd w:val="clear" w:color="auto" w:fill="E6E6E6"/>
              </w:rPr>
            </w:r>
            <w:r w:rsidRPr="1D4E4830">
              <w:rPr>
                <w:color w:val="2B579A"/>
                <w:shd w:val="clear" w:color="auto" w:fill="E6E6E6"/>
              </w:rPr>
              <w:fldChar w:fldCharType="separate"/>
            </w:r>
            <w:r w:rsidR="00A632BD" w:rsidRPr="1D4E4830">
              <w:rPr>
                <w:rStyle w:val="Hyperlink"/>
                <w:i/>
                <w:iCs/>
                <w:kern w:val="2"/>
                <w:lang w:val="en-CA"/>
                <w14:ligatures w14:val="standardContextual"/>
              </w:rPr>
              <w:t xml:space="preserve">Searching in </w:t>
            </w:r>
            <w:r w:rsidR="14A50332" w:rsidRPr="1D4E4830">
              <w:rPr>
                <w:rStyle w:val="Hyperlink"/>
                <w:i/>
                <w:iCs/>
                <w:kern w:val="2"/>
                <w:lang w:val="en-CA"/>
                <w14:ligatures w14:val="standardContextual"/>
              </w:rPr>
              <w:t>D</w:t>
            </w:r>
            <w:r w:rsidR="00A632BD" w:rsidRPr="1D4E4830">
              <w:rPr>
                <w:rStyle w:val="Hyperlink"/>
                <w:i/>
                <w:iCs/>
                <w:kern w:val="2"/>
                <w:lang w:val="en-CA"/>
                <w14:ligatures w14:val="standardContextual"/>
              </w:rPr>
              <w:t>atabases</w:t>
            </w:r>
            <w:r w:rsidRPr="1D4E4830">
              <w:rPr>
                <w:rStyle w:val="Hyperlink"/>
                <w:i/>
                <w:iCs/>
              </w:rPr>
              <w:fldChar w:fldCharType="end"/>
            </w:r>
            <w:r w:rsidR="14A50332">
              <w:t xml:space="preserve"> </w:t>
            </w:r>
            <w:r w:rsidR="006E6299">
              <w:rPr>
                <w:color w:val="2B579A"/>
                <w:shd w:val="clear" w:color="auto" w:fill="E6E6E6"/>
              </w:rPr>
              <w:fldChar w:fldCharType="begin"/>
            </w:r>
            <w:r w:rsidR="00771C6F">
              <w:instrText xml:space="preserve"> ADDIN ZOTERO_ITEM CSL_CITATION {"citationID":"UvdABBXh","properties":{"formattedCitation":"(2012)","plainCitation":"(2012)","noteIndex":0},"citationItems":[{"id":203,"uris":["http://zotero.org/users/14693029/items/M8YSAU88"],"itemData":{"id":203,"type":"webpage","abstract":"Tips to focus your search when using databases to find scholarly materials.","language":"en","title":"Searching in databases","URL":"https://web.library.uq.edu.au/research-tools-techniques/search-techniques/where-and-how-search/searching-databases","author":[{"family":"University of Queensland Library","given":""}],"accessed":{"date-parts":[["2024",7,31]]},"issued":{"date-parts":[["2012",7,13]]}},"label":"page","suppress-author":true}],"schema":"https://github.com/citation-style-language/schema/raw/master/csl-citation.json"} </w:instrText>
            </w:r>
            <w:r w:rsidR="006E6299">
              <w:rPr>
                <w:color w:val="2B579A"/>
                <w:shd w:val="clear" w:color="auto" w:fill="E6E6E6"/>
              </w:rPr>
              <w:fldChar w:fldCharType="separate"/>
            </w:r>
            <w:r w:rsidR="23AA4A3E" w:rsidRPr="00771C6F">
              <w:rPr>
                <w:rFonts w:ascii="Aptos" w:hAnsi="Aptos"/>
              </w:rPr>
              <w:t>(2012)</w:t>
            </w:r>
            <w:r w:rsidR="006E6299">
              <w:rPr>
                <w:color w:val="2B579A"/>
                <w:shd w:val="clear" w:color="auto" w:fill="E6E6E6"/>
              </w:rPr>
              <w:fldChar w:fldCharType="end"/>
            </w:r>
          </w:p>
          <w:commentRangeStart w:id="101"/>
          <w:commentRangeStart w:id="102"/>
          <w:p w14:paraId="51E45452" w14:textId="28E52FA3" w:rsidR="00A632BD" w:rsidRPr="00907217" w:rsidRDefault="00FB60B4" w:rsidP="1D4E4830">
            <w:pPr>
              <w:pStyle w:val="ListBullet2"/>
            </w:pPr>
            <w:r w:rsidRPr="1D4E4830">
              <w:rPr>
                <w:color w:val="2B579A"/>
                <w:shd w:val="clear" w:color="auto" w:fill="E6E6E6"/>
              </w:rPr>
              <w:fldChar w:fldCharType="begin"/>
            </w:r>
            <w:ins w:id="103" w:author="Deb Troendle-Scott" w:date="2024-07-31T17:50:00Z">
              <w:r>
                <w:instrText xml:space="preserve">HYPERLINK "https://www.youtube-nocookie.com/embed/ndvLm9MIfKA" \h </w:instrText>
              </w:r>
            </w:ins>
            <w:del w:id="104" w:author="Deb Troendle-Scott" w:date="2024-07-31T17:50:00Z">
              <w:r>
                <w:delInstrText>HYPERLINK "https://www.youtube.com/watch" \h</w:delInstrText>
              </w:r>
            </w:del>
            <w:r w:rsidRPr="1D4E4830">
              <w:rPr>
                <w:color w:val="2B579A"/>
                <w:shd w:val="clear" w:color="auto" w:fill="E6E6E6"/>
              </w:rPr>
            </w:r>
            <w:r w:rsidRPr="1D4E4830">
              <w:rPr>
                <w:color w:val="2B579A"/>
                <w:shd w:val="clear" w:color="auto" w:fill="E6E6E6"/>
              </w:rPr>
              <w:fldChar w:fldCharType="separate"/>
            </w:r>
            <w:r w:rsidR="00A632BD" w:rsidRPr="1D4E4830">
              <w:rPr>
                <w:rStyle w:val="Hyperlink"/>
              </w:rPr>
              <w:t>Directory of Open Access Journals (DOAJ)</w:t>
            </w:r>
            <w:r w:rsidRPr="1D4E4830">
              <w:rPr>
                <w:rStyle w:val="Hyperlink"/>
              </w:rPr>
              <w:fldChar w:fldCharType="end"/>
            </w:r>
            <w:commentRangeEnd w:id="101"/>
            <w:r>
              <w:rPr>
                <w:rStyle w:val="CommentReference"/>
              </w:rPr>
              <w:commentReference w:id="101"/>
            </w:r>
            <w:commentRangeEnd w:id="102"/>
            <w:r>
              <w:rPr>
                <w:rStyle w:val="CommentReference"/>
              </w:rPr>
              <w:commentReference w:id="102"/>
            </w:r>
            <w:r w:rsidR="00A632BD">
              <w:t xml:space="preserve"> – see also FAQs</w:t>
            </w:r>
          </w:p>
          <w:p w14:paraId="3F83C1DA" w14:textId="77777777" w:rsidR="00A632BD" w:rsidRPr="00907217" w:rsidRDefault="00FB60B4" w:rsidP="1D4E4830">
            <w:pPr>
              <w:pStyle w:val="ListBullet2"/>
              <w:rPr>
                <w:rStyle w:val="Hyperlink"/>
              </w:rPr>
            </w:pPr>
            <w:hyperlink r:id="rId39">
              <w:r w:rsidR="00A632BD" w:rsidRPr="1D4E4830">
                <w:rPr>
                  <w:rStyle w:val="Hyperlink"/>
                </w:rPr>
                <w:t>BASE Advanced Search</w:t>
              </w:r>
            </w:hyperlink>
          </w:p>
          <w:p w14:paraId="3CB0AFE6" w14:textId="6144CC5A" w:rsidR="00A632BD" w:rsidRDefault="0EEF68F2" w:rsidP="1D4E4830">
            <w:pPr>
              <w:pStyle w:val="ListBullet"/>
              <w:rPr>
                <w:rFonts w:ascii="Aptos" w:hAnsi="Aptos"/>
              </w:rPr>
            </w:pPr>
            <w:r w:rsidRPr="00C0591F">
              <w:rPr>
                <w:b/>
                <w:bCs/>
                <w:kern w:val="2"/>
                <w:lang w:val="en-CA"/>
                <w14:ligatures w14:val="standardContextual"/>
              </w:rPr>
              <w:t>Watch</w:t>
            </w:r>
            <w:r>
              <w:t xml:space="preserve"> </w:t>
            </w:r>
            <w:r w:rsidR="00A632BD">
              <w:t xml:space="preserve">the following video on using the </w:t>
            </w:r>
            <w:r w:rsidR="00FB60B4" w:rsidRPr="1D4E4830">
              <w:rPr>
                <w:color w:val="2B579A"/>
                <w:shd w:val="clear" w:color="auto" w:fill="E6E6E6"/>
              </w:rPr>
              <w:fldChar w:fldCharType="begin"/>
            </w:r>
            <w:ins w:id="108" w:author="Deb Troendle-Scott" w:date="2024-07-31T17:51:00Z" w16du:dateUtc="2024-07-31T09:51:00Z">
              <w:r w:rsidR="00A632BD" w:rsidRPr="1D4E4830">
                <w:rPr>
                  <w:i/>
                  <w:iCs/>
                  <w:lang w:val="en-CA"/>
                </w:rPr>
                <w:instrText xml:space="preserve">HYPERLINK "https://www.youtube-nocookie.com/embed/ndvLm9MIfKA" \h </w:instrText>
              </w:r>
            </w:ins>
            <w:del w:id="109" w:author="Deb Troendle-Scott" w:date="2024-07-31T17:51:00Z" w16du:dateUtc="2024-07-31T09:51:00Z">
              <w:r w:rsidR="00A632BD" w:rsidRPr="1D4E4830">
                <w:rPr>
                  <w:i/>
                  <w:iCs/>
                  <w:lang w:val="en-CA"/>
                </w:rPr>
                <w:delInstrText>HYPERLINK "https://web.library.uq.edu.au/research-tools-techniques/search-techniques/where-and-how-search/searching-databases?v=ndvLm9MIfKA" \h</w:delInstrText>
              </w:r>
            </w:del>
            <w:r w:rsidR="00FB60B4" w:rsidRPr="1D4E4830">
              <w:rPr>
                <w:color w:val="2B579A"/>
                <w:shd w:val="clear" w:color="auto" w:fill="E6E6E6"/>
              </w:rPr>
            </w:r>
            <w:r w:rsidR="00FB60B4" w:rsidRPr="1D4E4830">
              <w:rPr>
                <w:color w:val="2B579A"/>
                <w:shd w:val="clear" w:color="auto" w:fill="E6E6E6"/>
              </w:rPr>
              <w:fldChar w:fldCharType="separate"/>
            </w:r>
            <w:r w:rsidR="00A632BD" w:rsidRPr="1D4E4830">
              <w:rPr>
                <w:rStyle w:val="Hyperlink"/>
                <w:i/>
                <w:iCs/>
                <w:kern w:val="2"/>
                <w:lang w:val="en-CA"/>
                <w14:ligatures w14:val="standardContextual"/>
              </w:rPr>
              <w:t>Directory of Open Access Journals (DOAJ)</w:t>
            </w:r>
            <w:r w:rsidR="00FB60B4" w:rsidRPr="1D4E4830">
              <w:rPr>
                <w:rStyle w:val="Hyperlink"/>
                <w:i/>
                <w:iCs/>
              </w:rPr>
              <w:fldChar w:fldCharType="end"/>
            </w:r>
            <w:r w:rsidR="0078310A">
              <w:t xml:space="preserve"> </w:t>
            </w:r>
            <w:r w:rsidR="0078310A">
              <w:rPr>
                <w:color w:val="2B579A"/>
                <w:shd w:val="clear" w:color="auto" w:fill="E6E6E6"/>
              </w:rPr>
              <w:fldChar w:fldCharType="begin"/>
            </w:r>
            <w:r w:rsidR="0078310A">
              <w:instrText xml:space="preserve"> ADDIN ZOTERO_ITEM CSL_CITATION {"citationID":"9da7AtkR","properties":{"formattedCitation":"(2016)","plainCitation":"(2016)","noteIndex":0},"citationItems":[{"id":590,"uris":["http://zotero.org/users/14693029/items/LGQQPFJX"],"itemData":{"id":590,"type":"motion_picture","medium":"Video","note":"author: MMULibraryServices ||","publisher":"YouTube","title":"Directory of open access journals (DOAJ)","URL":"https://www.youtube-nocookie.com/embed/ndvLm9MIfKA","accessed":{"date-parts":[["2024",8,17]]},"issued":{"date-parts":[["2016",2,3]]}},"label":"page","suppress-author":true}],"schema":"https://github.com/citation-style-language/schema/raw/master/csl-citation.json"} </w:instrText>
            </w:r>
            <w:r w:rsidR="0078310A">
              <w:rPr>
                <w:color w:val="2B579A"/>
                <w:shd w:val="clear" w:color="auto" w:fill="E6E6E6"/>
              </w:rPr>
              <w:fldChar w:fldCharType="separate"/>
            </w:r>
            <w:r w:rsidR="0078310A" w:rsidRPr="0078310A">
              <w:rPr>
                <w:rFonts w:ascii="Aptos" w:hAnsi="Aptos"/>
              </w:rPr>
              <w:t>(2016)</w:t>
            </w:r>
            <w:r w:rsidR="0078310A">
              <w:rPr>
                <w:color w:val="2B579A"/>
                <w:shd w:val="clear" w:color="auto" w:fill="E6E6E6"/>
              </w:rPr>
              <w:fldChar w:fldCharType="end"/>
            </w:r>
          </w:p>
          <w:p w14:paraId="6158CD04" w14:textId="77777777" w:rsidR="00A632BD" w:rsidRDefault="00A632BD">
            <w:pPr>
              <w:pStyle w:val="FirstParagraph"/>
            </w:pPr>
            <w:hyperlink r:id="rId40">
              <w:r>
                <w:rPr>
                  <w:rStyle w:val="Hyperlink"/>
                </w:rPr>
                <w:t>https://www.youtube-nocookie.com/embed/ndvLm9MIfKA</w:t>
              </w:r>
            </w:hyperlink>
          </w:p>
          <w:p w14:paraId="26BDF0B7" w14:textId="5D33A2DD" w:rsidR="00A632BD" w:rsidRPr="00EC7512" w:rsidRDefault="0078310A" w:rsidP="1D4E4830">
            <w:pPr>
              <w:pStyle w:val="ListBullet2"/>
            </w:pPr>
            <w:r>
              <w:t>U</w:t>
            </w:r>
            <w:r w:rsidR="00A632BD">
              <w:t>sing your keywords and synonyms generated for your research question, search for journal articles using the DOAJ search engine a</w:t>
            </w:r>
            <w:r w:rsidR="0EEF68F2">
              <w:t>nd</w:t>
            </w:r>
            <w:r w:rsidR="00A632BD">
              <w:t xml:space="preserve"> BASE Advanced Search</w:t>
            </w:r>
            <w:r w:rsidR="08F883CE">
              <w:t>.</w:t>
            </w:r>
          </w:p>
          <w:p w14:paraId="5FC86349" w14:textId="7A227B27" w:rsidR="00A632BD" w:rsidRPr="00EC7512" w:rsidRDefault="08F883CE" w:rsidP="1D4E4830">
            <w:pPr>
              <w:pStyle w:val="ListBullet2"/>
            </w:pPr>
            <w:r>
              <w:t>A</w:t>
            </w:r>
            <w:r w:rsidR="00A632BD">
              <w:t>s appropriate, adapt your search by narrowing or expanding</w:t>
            </w:r>
            <w:r w:rsidR="0EEF68F2">
              <w:t>—r</w:t>
            </w:r>
            <w:r w:rsidR="00A632BD">
              <w:t>emember to be flexible; if one term doesn’t work, try a different one</w:t>
            </w:r>
            <w:r>
              <w:t>.</w:t>
            </w:r>
          </w:p>
          <w:p w14:paraId="629AAA48" w14:textId="727AF7BE" w:rsidR="00D036CA" w:rsidRPr="00EC7512" w:rsidRDefault="08F883CE" w:rsidP="1D4E4830">
            <w:pPr>
              <w:pStyle w:val="ListBullet2"/>
            </w:pPr>
            <w:r>
              <w:t>S</w:t>
            </w:r>
            <w:r w:rsidR="00A632BD">
              <w:t>elect a minimum of two resources, more if you like to save time later in the course</w:t>
            </w:r>
            <w:r>
              <w:t>.</w:t>
            </w:r>
          </w:p>
          <w:p w14:paraId="00E4ED08" w14:textId="5AFF36D7" w:rsidR="00A632BD" w:rsidRPr="003A7721" w:rsidRDefault="08F883CE" w:rsidP="1D4E4830">
            <w:pPr>
              <w:pStyle w:val="ListBullet2"/>
            </w:pPr>
            <w:r>
              <w:t>B</w:t>
            </w:r>
            <w:r w:rsidR="00A632BD">
              <w:t>ased on the resources you find, think about whether you need to modify your research question</w:t>
            </w:r>
            <w:r>
              <w:t>.</w:t>
            </w:r>
          </w:p>
          <w:p w14:paraId="696607B2" w14:textId="77777777" w:rsidR="00A632BD" w:rsidRDefault="00A632BD">
            <w:pPr>
              <w:pStyle w:val="FirstParagraph"/>
            </w:pPr>
            <w:r>
              <w:t>How was your progress with this activity? Feel free to share your thoughts in Obsidian. For example:</w:t>
            </w:r>
          </w:p>
          <w:p w14:paraId="0A4235EC" w14:textId="72FB78A1" w:rsidR="00A632BD" w:rsidRDefault="173C5878" w:rsidP="1D4E4830">
            <w:pPr>
              <w:pStyle w:val="ListBullet2"/>
            </w:pPr>
            <w:r>
              <w:t>f</w:t>
            </w:r>
            <w:r w:rsidR="00A632BD">
              <w:t>inding resources for my topic was …</w:t>
            </w:r>
          </w:p>
          <w:p w14:paraId="291B6026" w14:textId="01CA217E" w:rsidR="00A632BD" w:rsidRDefault="00A632BD" w:rsidP="1D4E4830">
            <w:pPr>
              <w:pStyle w:val="ListBullet2"/>
            </w:pPr>
            <w:r>
              <w:t xml:space="preserve">I found </w:t>
            </w:r>
            <w:r w:rsidR="2346AE65">
              <w:t xml:space="preserve">… </w:t>
            </w:r>
            <w:r>
              <w:t>helpful.</w:t>
            </w:r>
          </w:p>
          <w:p w14:paraId="1A445B3D" w14:textId="68D4AD72" w:rsidR="00A632BD" w:rsidRDefault="2346AE65" w:rsidP="1D4E4830">
            <w:pPr>
              <w:pStyle w:val="ListBullet2"/>
            </w:pPr>
            <w:r>
              <w:t>d</w:t>
            </w:r>
            <w:r w:rsidR="00A632BD">
              <w:t xml:space="preserve">atabase search tip: </w:t>
            </w:r>
            <w:r>
              <w:t>w</w:t>
            </w:r>
            <w:r w:rsidR="00A632BD">
              <w:t>hen …</w:t>
            </w:r>
          </w:p>
        </w:tc>
      </w:tr>
    </w:tbl>
    <w:p w14:paraId="2BE44C5F" w14:textId="77777777" w:rsidR="00A632BD" w:rsidRDefault="00A632BD">
      <w:pPr>
        <w:pStyle w:val="Heading2"/>
      </w:pPr>
      <w:bookmarkStart w:id="110" w:name="evaluating-resources"/>
      <w:bookmarkEnd w:id="6"/>
      <w:bookmarkEnd w:id="98"/>
      <w:r>
        <w:t>2.2 Evaluating Resources</w:t>
      </w:r>
    </w:p>
    <w:p w14:paraId="7052A16A" w14:textId="32EB3E0D" w:rsidR="00A632BD" w:rsidRDefault="00A632BD">
      <w:pPr>
        <w:pStyle w:val="FirstParagraph"/>
      </w:pPr>
      <w:r>
        <w:t xml:space="preserve">A key part of finding and selecting resources is evaluating the resource. There is a great deal of information available on the </w:t>
      </w:r>
      <w:r w:rsidR="002364FD">
        <w:t>i</w:t>
      </w:r>
      <w:r>
        <w:t>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14:paraId="2D075599" w14:textId="1CFB3BE3" w:rsidR="00A632BD" w:rsidRDefault="00A632BD">
      <w:pPr>
        <w:pStyle w:val="BodyText"/>
      </w:pPr>
      <w:r>
        <w:t xml:space="preserve">So how do you evaluate sources to ensure </w:t>
      </w:r>
      <w:r w:rsidR="002364FD">
        <w:t xml:space="preserve">those </w:t>
      </w:r>
      <w:r>
        <w:t>you are using</w:t>
      </w:r>
      <w:r w:rsidR="002364FD">
        <w:t xml:space="preserve"> are</w:t>
      </w:r>
      <w:r>
        <w:t xml:space="preserve"> credible? The following technique</w:t>
      </w:r>
      <w:r w:rsidR="000379E9">
        <w:t>,</w:t>
      </w:r>
      <w:r>
        <w:t xml:space="preserve"> called the CRAAP test, will help you evaluate the sources you find.</w:t>
      </w:r>
    </w:p>
    <w:p w14:paraId="0D6B8C40" w14:textId="77777777" w:rsidR="00A632BD" w:rsidRDefault="00A632BD">
      <w:pPr>
        <w:pStyle w:val="BodyText"/>
      </w:pPr>
      <w:r w:rsidRPr="1D4E4830">
        <w:rPr>
          <w:b/>
          <w:bCs/>
        </w:rPr>
        <w:t>C</w:t>
      </w:r>
      <w:r>
        <w:t xml:space="preserve"> - Currency </w:t>
      </w:r>
      <w:r w:rsidRPr="1D4E4830">
        <w:rPr>
          <w:b/>
          <w:bCs/>
        </w:rPr>
        <w:t>R</w:t>
      </w:r>
      <w:r>
        <w:t xml:space="preserve"> - Relevance </w:t>
      </w:r>
      <w:r w:rsidRPr="1D4E4830">
        <w:rPr>
          <w:b/>
          <w:bCs/>
        </w:rPr>
        <w:t>A</w:t>
      </w:r>
      <w:r>
        <w:t xml:space="preserve"> - Authority </w:t>
      </w:r>
      <w:r w:rsidRPr="1D4E4830">
        <w:rPr>
          <w:b/>
          <w:bCs/>
        </w:rPr>
        <w:t>A</w:t>
      </w:r>
      <w:r>
        <w:t xml:space="preserve"> - Accuracy </w:t>
      </w:r>
      <w:r w:rsidRPr="1D4E4830">
        <w:rPr>
          <w:b/>
          <w:bCs/>
        </w:rPr>
        <w:t>P</w:t>
      </w:r>
      <w:r>
        <w:t xml:space="preserve"> – Purpose</w:t>
      </w:r>
    </w:p>
    <w:p w14:paraId="71F03988" w14:textId="575FC898" w:rsidR="00A632BD" w:rsidRDefault="00A632BD">
      <w:pPr>
        <w:pStyle w:val="Heading3"/>
      </w:pPr>
      <w:bookmarkStart w:id="111" w:name="activity-using-the-craap-test"/>
      <w:r>
        <w:lastRenderedPageBreak/>
        <w:t xml:space="preserve">2.2.1 Activity: Using the </w:t>
      </w:r>
      <w:r w:rsidR="000379E9">
        <w:t xml:space="preserve">CRAAP </w:t>
      </w:r>
      <w:r>
        <w:t>Tes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76592E8B" w14:textId="77777777" w:rsidTr="1D4E4830">
        <w:trPr>
          <w:cantSplit/>
        </w:trPr>
        <w:tc>
          <w:tcPr>
            <w:tcW w:w="0" w:type="auto"/>
            <w:tcMar>
              <w:left w:w="144" w:type="dxa"/>
            </w:tcMar>
          </w:tcPr>
          <w:p w14:paraId="27DBFEC8" w14:textId="77777777" w:rsidR="00A632BD" w:rsidRDefault="00A632BD">
            <w:pPr>
              <w:pStyle w:val="FirstParagraph"/>
              <w:spacing w:before="16" w:after="64"/>
            </w:pPr>
          </w:p>
          <w:p w14:paraId="3DCA198B" w14:textId="694DFFEE" w:rsidR="00A632BD" w:rsidRDefault="00A632BD" w:rsidP="1D4E4830">
            <w:pPr>
              <w:pStyle w:val="ListBullet"/>
            </w:pPr>
            <w:r w:rsidRPr="00743879">
              <w:rPr>
                <w:b/>
                <w:bCs/>
                <w:kern w:val="2"/>
                <w:lang w:val="en-CA"/>
                <w14:ligatures w14:val="standardContextual"/>
              </w:rPr>
              <w:t>Watch</w:t>
            </w:r>
            <w:r w:rsidR="38C6E796">
              <w:t>:</w:t>
            </w:r>
            <w:r w:rsidRPr="006B1428">
              <w:t xml:space="preserve"> </w:t>
            </w:r>
            <w:ins w:id="112" w:author="Deb Troendle-Scott" w:date="2024-08-01T11:23:00Z" w16du:dateUtc="2024-08-01T03:23:00Z">
              <w:r w:rsidRPr="1D4E4830">
                <w:rPr>
                  <w:i/>
                  <w:iCs/>
                  <w:color w:val="2B579A"/>
                  <w:shd w:val="clear" w:color="auto" w:fill="E6E6E6"/>
                </w:rPr>
                <w:fldChar w:fldCharType="begin"/>
              </w:r>
            </w:ins>
            <w:ins w:id="113" w:author="Deb Troendle-Scott" w:date="2024-08-25T12:16:00Z" w16du:dateUtc="2024-08-25T04:16:00Z">
              <w:r w:rsidRPr="1D4E4830">
                <w:rPr>
                  <w:i/>
                  <w:iCs/>
                  <w:sz w:val="24"/>
                  <w:szCs w:val="24"/>
                  <w:lang w:val="en-CA" w:eastAsia="en-US"/>
                </w:rPr>
                <w:instrText>HYPERLINK "https://www.youtube-nocookie.com/embed/_M1-aMCJHFg"</w:instrText>
              </w:r>
            </w:ins>
            <w:ins w:id="114" w:author="Deb Troendle-Scott" w:date="2024-08-01T11:23:00Z" w16du:dateUtc="2024-08-01T03:23:00Z">
              <w:r w:rsidRPr="1D4E4830">
                <w:rPr>
                  <w:i/>
                  <w:iCs/>
                  <w:color w:val="2B579A"/>
                  <w:shd w:val="clear" w:color="auto" w:fill="E6E6E6"/>
                </w:rPr>
              </w:r>
              <w:r w:rsidRPr="1D4E4830">
                <w:rPr>
                  <w:i/>
                  <w:iCs/>
                  <w:color w:val="2B579A"/>
                  <w:shd w:val="clear" w:color="auto" w:fill="E6E6E6"/>
                </w:rPr>
                <w:fldChar w:fldCharType="separate"/>
              </w:r>
            </w:ins>
            <w:r w:rsidR="52DC4CFA" w:rsidRPr="1D4E4830">
              <w:rPr>
                <w:rStyle w:val="Hyperlink"/>
                <w:i/>
                <w:iCs/>
              </w:rPr>
              <w:t>How Library Stuff Works: How to Evaluate Resources (the CRAAP Test)</w:t>
            </w:r>
            <w:ins w:id="115" w:author="Deb Troendle-Scott" w:date="2024-08-01T11:23:00Z" w16du:dateUtc="2024-08-01T03:23:00Z">
              <w:r w:rsidRPr="1D4E4830">
                <w:rPr>
                  <w:i/>
                  <w:iCs/>
                  <w:color w:val="2B579A"/>
                  <w:shd w:val="clear" w:color="auto" w:fill="E6E6E6"/>
                </w:rPr>
                <w:fldChar w:fldCharType="end"/>
              </w:r>
            </w:ins>
            <w:r w:rsidR="52DC4CFA" w:rsidRPr="1D4E4830">
              <w:rPr>
                <w:i/>
                <w:iCs/>
              </w:rPr>
              <w:t xml:space="preserve"> </w:t>
            </w:r>
            <w:r w:rsidR="00885660">
              <w:rPr>
                <w:color w:val="2B579A"/>
                <w:shd w:val="clear" w:color="auto" w:fill="E6E6E6"/>
              </w:rPr>
              <w:fldChar w:fldCharType="begin"/>
            </w:r>
            <w:r w:rsidR="0078310A">
              <w:instrText xml:space="preserve"> ADDIN ZOTERO_ITEM CSL_CITATION {"citationID":"f30AmGTJ","properties":{"formattedCitation":"(2015)","plainCitation":"(2015)","noteIndex":0},"citationItems":[{"id":217,"uris":["http://zotero.org/users/14693029/items/G5Z7ANTV"],"itemData":{"id":217,"type":"motion_picture","medium":"Video","note":"author: McMaster University Libraries ||","publisher":"YouTube","title":"How library stuff works: How to evaluate resources (the CRAAP Test)","URL":"https://www.youtube-nocookie.com/embed/_M1-aMCJHFg","accessed":{"date-parts":[["2024",8,1]]},"issued":{"date-parts":[["2015",1,24]]}},"label":"page","suppress-author":true}],"schema":"https://github.com/citation-style-language/schema/raw/master/csl-citation.json"} </w:instrText>
            </w:r>
            <w:r w:rsidR="00885660">
              <w:rPr>
                <w:color w:val="2B579A"/>
                <w:shd w:val="clear" w:color="auto" w:fill="E6E6E6"/>
              </w:rPr>
              <w:fldChar w:fldCharType="separate"/>
            </w:r>
            <w:r w:rsidR="128E650F" w:rsidRPr="00885660">
              <w:rPr>
                <w:rFonts w:ascii="Aptos" w:hAnsi="Aptos"/>
              </w:rPr>
              <w:t>(2015)</w:t>
            </w:r>
            <w:r w:rsidR="00885660">
              <w:rPr>
                <w:color w:val="2B579A"/>
                <w:shd w:val="clear" w:color="auto" w:fill="E6E6E6"/>
              </w:rPr>
              <w:fldChar w:fldCharType="end"/>
            </w:r>
            <w:r w:rsidR="731D7133">
              <w:t>. This</w:t>
            </w:r>
            <w:r w:rsidR="38C6E796">
              <w:t xml:space="preserve"> </w:t>
            </w:r>
            <w:r>
              <w:t>illustrates a set of steps you could take to evaluate sources.</w:t>
            </w:r>
          </w:p>
          <w:p w14:paraId="0D42D000" w14:textId="36A23E61" w:rsidR="00A632BD" w:rsidRPr="004D4EEC" w:rsidRDefault="004D4EEC">
            <w:pPr>
              <w:pStyle w:val="BodyText"/>
              <w:rPr>
                <w:rStyle w:val="Hyperlink"/>
              </w:rPr>
            </w:pPr>
            <w:r>
              <w:rPr>
                <w:color w:val="2B579A"/>
                <w:shd w:val="clear" w:color="auto" w:fill="E6E6E6"/>
              </w:rPr>
              <w:fldChar w:fldCharType="begin"/>
            </w:r>
            <w:r>
              <w:instrText>HYPERLINK "https://www.youtube-nocookie.com/embed/_M1-aMCJHFg"</w:instrText>
            </w:r>
            <w:r>
              <w:rPr>
                <w:color w:val="2B579A"/>
                <w:shd w:val="clear" w:color="auto" w:fill="E6E6E6"/>
              </w:rPr>
            </w:r>
            <w:r>
              <w:rPr>
                <w:color w:val="2B579A"/>
                <w:shd w:val="clear" w:color="auto" w:fill="E6E6E6"/>
              </w:rPr>
              <w:fldChar w:fldCharType="separate"/>
            </w:r>
            <w:r w:rsidR="00A632BD" w:rsidRPr="1D4E4830">
              <w:rPr>
                <w:rStyle w:val="Hyperlink"/>
              </w:rPr>
              <w:t>https://www.youtube-nocookie.com/embed/_M1-aMCJHFg</w:t>
            </w:r>
          </w:p>
          <w:p w14:paraId="3A897E5D" w14:textId="66F3E19A" w:rsidR="00A632BD" w:rsidRPr="006B1428" w:rsidDel="006B1428" w:rsidRDefault="004D4EEC" w:rsidP="1D4E4830">
            <w:pPr>
              <w:pStyle w:val="ListBullet"/>
              <w:spacing w:after="16"/>
            </w:pPr>
            <w:ins w:id="116" w:author="Deb Troendle-Scott" w:date="2024-08-01T11:22:00Z" w16du:dateUtc="2024-08-01T03:22:00Z">
              <w:r>
                <w:rPr>
                  <w:color w:val="2B579A"/>
                  <w:shd w:val="clear" w:color="auto" w:fill="E6E6E6"/>
                </w:rPr>
                <w:fldChar w:fldCharType="end"/>
              </w:r>
            </w:ins>
            <w:r w:rsidR="00A632BD" w:rsidRPr="006B1428">
              <w:rPr>
                <w:b/>
                <w:bCs/>
                <w:kern w:val="2"/>
                <w:lang w:val="en-CA"/>
                <w14:ligatures w14:val="standardContextual"/>
              </w:rPr>
              <w:t>Questions To Consider</w:t>
            </w:r>
            <w:r w:rsidR="23F5FA94" w:rsidRPr="006B1428">
              <w:rPr>
                <w:b/>
                <w:bCs/>
              </w:rPr>
              <w:t>:</w:t>
            </w:r>
            <w:r w:rsidR="23F5FA94">
              <w:t xml:space="preserve"> </w:t>
            </w:r>
            <w:r w:rsidR="00A632BD">
              <w:t xml:space="preserve">After </w:t>
            </w:r>
            <w:r w:rsidR="45726CE1">
              <w:t>watching this video</w:t>
            </w:r>
            <w:r w:rsidR="00A632BD">
              <w:t xml:space="preserve"> consider the</w:t>
            </w:r>
            <w:r w:rsidR="00E544D5">
              <w:t>se</w:t>
            </w:r>
            <w:r w:rsidR="00A632BD">
              <w:t xml:space="preserve"> questions: </w:t>
            </w:r>
          </w:p>
          <w:p w14:paraId="40C94CD6" w14:textId="10D8A4A8" w:rsidR="005D44AA" w:rsidRDefault="00A632BD" w:rsidP="1D4E4830">
            <w:pPr>
              <w:pStyle w:val="ListBullet2"/>
            </w:pPr>
            <w:r>
              <w:t xml:space="preserve">Which part of the CRAAP test did you find most useful in evaluating sources? </w:t>
            </w:r>
          </w:p>
          <w:p w14:paraId="411C50EB" w14:textId="7A54FD86" w:rsidR="00A632BD" w:rsidRDefault="00A632BD" w:rsidP="1D4E4830">
            <w:pPr>
              <w:pStyle w:val="ListBullet2"/>
            </w:pPr>
            <w:r>
              <w:t xml:space="preserve">What </w:t>
            </w:r>
            <w:r w:rsidR="00193032">
              <w:t xml:space="preserve">following </w:t>
            </w:r>
            <w:r>
              <w:t>steps can you take when you evaluate any sources you find?</w:t>
            </w:r>
          </w:p>
        </w:tc>
      </w:tr>
    </w:tbl>
    <w:p w14:paraId="565B8F45" w14:textId="77777777" w:rsidR="00A632BD" w:rsidRDefault="00A632BD" w:rsidP="1D4E4830">
      <w:pPr>
        <w:pStyle w:val="Heading4"/>
      </w:pPr>
      <w:bookmarkStart w:id="117" w:name="reliability-of-wikipedia"/>
      <w:bookmarkEnd w:id="111"/>
      <w:r>
        <w:t>Reliability of Wikipedia</w:t>
      </w:r>
    </w:p>
    <w:p w14:paraId="11941ED0" w14:textId="2B579089" w:rsidR="00A632BD" w:rsidRDefault="00A632BD">
      <w:pPr>
        <w:pStyle w:val="FirstParagraph"/>
      </w:pPr>
      <w:r>
        <w:t>Wikipedia is the free online encyclopedia created through</w:t>
      </w:r>
      <w:r w:rsidR="00E544D5">
        <w:t xml:space="preserve"> the</w:t>
      </w:r>
      <w:r>
        <w:t xml:space="preserve"> collaborative effort of contributors from around the globe. Wikipedia is one of the most popular websites in the world. When conducting general </w:t>
      </w:r>
      <w:r w:rsidR="00E544D5">
        <w:t>i</w:t>
      </w:r>
      <w:r>
        <w:t>nternet searches Wikipedia articles will frequently be listed in the top results.</w:t>
      </w:r>
    </w:p>
    <w:p w14:paraId="7A6ED5BE" w14:textId="77777777" w:rsidR="00A632BD" w:rsidRDefault="00A632BD">
      <w:pPr>
        <w:pStyle w:val="BodyText"/>
      </w:pPr>
      <w:r>
        <w:t>Anyone registered on the Wikipedia site can create a new article page. Anyone can edit a Wikipedia article, and registration is not required to edit existing articles.</w:t>
      </w:r>
    </w:p>
    <w:p w14:paraId="090AE578" w14:textId="6451550A" w:rsidR="00A632BD" w:rsidRDefault="00A632BD">
      <w:pPr>
        <w:pStyle w:val="BodyText"/>
      </w:pPr>
      <w:r>
        <w:t xml:space="preserve">There have been </w:t>
      </w:r>
      <w:proofErr w:type="gramStart"/>
      <w:r>
        <w:t>a number of</w:t>
      </w:r>
      <w:proofErr w:type="gramEnd"/>
      <w:r>
        <w:t xml:space="preserve"> studies examining the accuracy of Wikipedia articles. Notwithstanding the outcomes of these studies, many educational institutions </w:t>
      </w:r>
      <w:r w:rsidR="00F84BBF">
        <w:t xml:space="preserve">do </w:t>
      </w:r>
      <w:r>
        <w:t>not accept the use of Wikipedia as a credible source for academic writing and research. In this section we invite learners to evaluate whether Wikipedia is a trustworthy resource</w:t>
      </w:r>
      <w:r w:rsidR="00F84BBF">
        <w:t>,</w:t>
      </w:r>
      <w:r>
        <w:t xml:space="preserve"> and to form a justified opinion on its use as a reliable resource for academic writing.</w:t>
      </w:r>
    </w:p>
    <w:p w14:paraId="0211E16C" w14:textId="77777777" w:rsidR="00A632BD" w:rsidRDefault="00A632BD">
      <w:pPr>
        <w:pStyle w:val="Heading3"/>
      </w:pPr>
      <w:bookmarkStart w:id="118" w:name="activity-wikipedia-why-or-why-not"/>
      <w:bookmarkEnd w:id="117"/>
      <w:r>
        <w:lastRenderedPageBreak/>
        <w:t>2.2.2 Activity: Wikipedia: Why or Why No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701091B9" w14:textId="77777777" w:rsidTr="1D4E4830">
        <w:trPr>
          <w:cantSplit/>
        </w:trPr>
        <w:tc>
          <w:tcPr>
            <w:tcW w:w="0" w:type="auto"/>
            <w:tcMar>
              <w:left w:w="144" w:type="dxa"/>
            </w:tcMar>
          </w:tcPr>
          <w:p w14:paraId="0301A1E3" w14:textId="77777777" w:rsidR="00A632BD" w:rsidRDefault="00A632BD">
            <w:pPr>
              <w:pStyle w:val="FirstParagraph"/>
              <w:spacing w:before="16" w:after="64"/>
            </w:pPr>
          </w:p>
          <w:p w14:paraId="19C8669A" w14:textId="2C4E9A40" w:rsidR="00A632BD" w:rsidRDefault="00A632BD" w:rsidP="1D4E4830">
            <w:pPr>
              <w:pStyle w:val="BodyText"/>
              <w:spacing w:before="16"/>
            </w:pPr>
            <w:r>
              <w:t>Consider the following statement:</w:t>
            </w:r>
            <w:r w:rsidR="00F84BBF">
              <w:t xml:space="preserve"> </w:t>
            </w:r>
            <w:r>
              <w:t>Wikipedia is a reliable source for academic study</w:t>
            </w:r>
            <w:r w:rsidR="00F84BBF">
              <w:t>.</w:t>
            </w:r>
          </w:p>
          <w:p w14:paraId="3814EA67" w14:textId="77777777" w:rsidR="00A632BD" w:rsidRDefault="00A632BD">
            <w:pPr>
              <w:pStyle w:val="FirstParagraph"/>
            </w:pPr>
            <w:r>
              <w:t>Do you agree? Have you cited Wikipedia in any academic work? Why or why not?</w:t>
            </w:r>
          </w:p>
          <w:p w14:paraId="15713DB3" w14:textId="77777777" w:rsidR="00A632BD" w:rsidRDefault="00A632BD" w:rsidP="1D4E4830">
            <w:pPr>
              <w:pStyle w:val="ListBullet"/>
            </w:pPr>
            <w:r w:rsidRPr="00ED78C3">
              <w:rPr>
                <w:b/>
                <w:bCs/>
                <w:kern w:val="2"/>
                <w:lang w:val="en-CA"/>
                <w14:ligatures w14:val="standardContextual"/>
              </w:rPr>
              <w:t>Read</w:t>
            </w:r>
            <w:r>
              <w:t xml:space="preserve"> the following:</w:t>
            </w:r>
          </w:p>
          <w:commentRangeStart w:id="119"/>
          <w:commentRangeStart w:id="120"/>
          <w:p w14:paraId="3458AC0F" w14:textId="77777777" w:rsidR="00A632BD" w:rsidRPr="008422F8" w:rsidRDefault="00AD7563" w:rsidP="1D4E4830">
            <w:pPr>
              <w:pStyle w:val="ListBullet2"/>
            </w:pPr>
            <w:r w:rsidRPr="1D4E4830">
              <w:rPr>
                <w:color w:val="2B579A"/>
                <w:shd w:val="clear" w:color="auto" w:fill="E6E6E6"/>
              </w:rPr>
              <w:fldChar w:fldCharType="begin"/>
            </w:r>
            <w:r>
              <w:instrText>HYPERLINK "https://libguides.twu.ca/oer" \h</w:instrText>
            </w:r>
            <w:r w:rsidRPr="1D4E4830">
              <w:rPr>
                <w:color w:val="2B579A"/>
                <w:shd w:val="clear" w:color="auto" w:fill="E6E6E6"/>
              </w:rPr>
            </w:r>
            <w:r w:rsidRPr="1D4E4830">
              <w:rPr>
                <w:color w:val="2B579A"/>
                <w:shd w:val="clear" w:color="auto" w:fill="E6E6E6"/>
              </w:rPr>
              <w:fldChar w:fldCharType="separate"/>
            </w:r>
            <w:r w:rsidR="00A632BD" w:rsidRPr="1D4E4830">
              <w:rPr>
                <w:rStyle w:val="Hyperlink"/>
              </w:rPr>
              <w:t>Is Wikipedia a Trustworthy Academic Resource? Scientists Think So</w:t>
            </w:r>
            <w:r w:rsidRPr="1D4E4830">
              <w:rPr>
                <w:rStyle w:val="Hyperlink"/>
              </w:rPr>
              <w:fldChar w:fldCharType="end"/>
            </w:r>
            <w:r w:rsidR="00A632BD">
              <w:t xml:space="preserve"> published by EdTech Magazine.</w:t>
            </w:r>
          </w:p>
          <w:p w14:paraId="48CD7F7C" w14:textId="7004CDE4" w:rsidR="00A632BD" w:rsidRDefault="00AD7563" w:rsidP="1D4E4830">
            <w:pPr>
              <w:pStyle w:val="ListBullet2"/>
            </w:pPr>
            <w:r w:rsidRPr="1D4E4830">
              <w:rPr>
                <w:color w:val="2B579A"/>
                <w:shd w:val="clear" w:color="auto" w:fill="E6E6E6"/>
              </w:rPr>
              <w:fldChar w:fldCharType="begin"/>
            </w:r>
            <w:ins w:id="121" w:author="Deb Troendle-Scott" w:date="2024-08-20T18:12:00Z">
              <w:r>
                <w:instrText xml:space="preserve">HYPERLINK "https://www.youtube.com/@litmaps" \h </w:instrText>
              </w:r>
            </w:ins>
            <w:del w:id="122" w:author="Deb Troendle-Scott" w:date="2024-08-20T18:12:00Z">
              <w:r>
                <w:delInstrText>HYPERLINK "https://www.youtube.com/@litmaps" \h</w:delInstrText>
              </w:r>
            </w:del>
            <w:r w:rsidRPr="1D4E4830">
              <w:rPr>
                <w:color w:val="2B579A"/>
                <w:shd w:val="clear" w:color="auto" w:fill="E6E6E6"/>
              </w:rPr>
            </w:r>
            <w:r w:rsidRPr="1D4E4830">
              <w:rPr>
                <w:color w:val="2B579A"/>
                <w:shd w:val="clear" w:color="auto" w:fill="E6E6E6"/>
              </w:rPr>
              <w:fldChar w:fldCharType="separate"/>
            </w:r>
            <w:r w:rsidR="00A632BD" w:rsidRPr="1D4E4830">
              <w:rPr>
                <w:rStyle w:val="Hyperlink"/>
              </w:rPr>
              <w:t>Reliability of Wikipedia</w:t>
            </w:r>
            <w:r w:rsidRPr="1D4E4830">
              <w:rPr>
                <w:rStyle w:val="Hyperlink"/>
              </w:rPr>
              <w:fldChar w:fldCharType="end"/>
            </w:r>
            <w:r w:rsidR="00A632BD">
              <w:t xml:space="preserve"> article on Wikipedia.</w:t>
            </w:r>
            <w:commentRangeEnd w:id="119"/>
            <w:r>
              <w:rPr>
                <w:rStyle w:val="CommentReference"/>
              </w:rPr>
              <w:commentReference w:id="119"/>
            </w:r>
            <w:commentRangeEnd w:id="120"/>
            <w:r>
              <w:rPr>
                <w:rStyle w:val="CommentReference"/>
              </w:rPr>
              <w:commentReference w:id="120"/>
            </w:r>
          </w:p>
          <w:p w14:paraId="7073A1F3" w14:textId="56F41E30" w:rsidR="00847369" w:rsidRDefault="00FB60B4" w:rsidP="1D4E4830">
            <w:pPr>
              <w:pStyle w:val="ListBullet2"/>
            </w:pPr>
            <w:hyperlink r:id="rId41">
              <w:r w:rsidR="00A632BD" w:rsidRPr="1D4E4830">
                <w:rPr>
                  <w:rStyle w:val="Hyperlink"/>
                  <w:i/>
                  <w:iCs/>
                  <w:kern w:val="2"/>
                  <w:lang w:val="en-CA"/>
                  <w14:ligatures w14:val="standardContextual"/>
                </w:rPr>
                <w:t xml:space="preserve">Should </w:t>
              </w:r>
              <w:r w:rsidR="0D5BAF51" w:rsidRPr="1D4E4830">
                <w:rPr>
                  <w:rStyle w:val="Hyperlink"/>
                  <w:i/>
                  <w:iCs/>
                  <w:kern w:val="2"/>
                  <w:lang w:val="en-CA"/>
                  <w14:ligatures w14:val="standardContextual"/>
                </w:rPr>
                <w:t>U</w:t>
              </w:r>
              <w:r w:rsidR="00A632BD" w:rsidRPr="1D4E4830">
                <w:rPr>
                  <w:rStyle w:val="Hyperlink"/>
                  <w:i/>
                  <w:iCs/>
                  <w:kern w:val="2"/>
                  <w:lang w:val="en-CA"/>
                  <w14:ligatures w14:val="standardContextual"/>
                </w:rPr>
                <w:t xml:space="preserve">niversity </w:t>
              </w:r>
              <w:r w:rsidR="0D5BAF51" w:rsidRPr="1D4E4830">
                <w:rPr>
                  <w:rStyle w:val="Hyperlink"/>
                  <w:i/>
                  <w:iCs/>
                  <w:kern w:val="2"/>
                  <w:lang w:val="en-CA"/>
                  <w14:ligatures w14:val="standardContextual"/>
                </w:rPr>
                <w:t>S</w:t>
              </w:r>
              <w:r w:rsidR="00A632BD" w:rsidRPr="1D4E4830">
                <w:rPr>
                  <w:rStyle w:val="Hyperlink"/>
                  <w:i/>
                  <w:iCs/>
                  <w:kern w:val="2"/>
                  <w:lang w:val="en-CA"/>
                  <w14:ligatures w14:val="standardContextual"/>
                </w:rPr>
                <w:t>tudents use Wikipedia?</w:t>
              </w:r>
            </w:hyperlink>
            <w:r w:rsidR="00A632BD">
              <w:t xml:space="preserve"> </w:t>
            </w:r>
            <w:r w:rsidR="00847369">
              <w:rPr>
                <w:color w:val="2B579A"/>
                <w:shd w:val="clear" w:color="auto" w:fill="E6E6E6"/>
              </w:rPr>
              <w:fldChar w:fldCharType="begin"/>
            </w:r>
            <w:r w:rsidR="00847369">
              <w:instrText xml:space="preserve"> ADDIN ZOTERO_ITEM CSL_CITATION {"citationID":"bEnQPhZ2","properties":{"formattedCitation":"(2013)","plainCitation":"(2013)","noteIndex":0},"citationItems":[{"id":207,"uris":["http://zotero.org/users/14693029/items/ICXRB9CQ"],"itemData":{"id":207,"type":"article-newspaper","abstract":"Most academics look down on the open source encyclopedia, but does it really hinder students' studies?","container-title":"The Guardian","ISSN":"0261-3077","language":"en-GB","section":"Education","source":"The Guardian","title":"Should university students use Wikipedia?","URL":"https://www.theguardian.com/education/2013/may/13/should-university-students-use-wikipedia","author":[{"family":"Coomer","given":"Adam"}],"accessed":{"date-parts":[["2024",7,31]]},"issued":{"date-parts":[["2013",5,13]]}},"label":"page","suppress-author":true}],"schema":"https://github.com/citation-style-language/schema/raw/master/csl-citation.json"} </w:instrText>
            </w:r>
            <w:r w:rsidR="00847369">
              <w:rPr>
                <w:color w:val="2B579A"/>
                <w:shd w:val="clear" w:color="auto" w:fill="E6E6E6"/>
              </w:rPr>
              <w:fldChar w:fldCharType="separate"/>
            </w:r>
            <w:r w:rsidR="4DE0DD1F" w:rsidRPr="00847369">
              <w:rPr>
                <w:rFonts w:ascii="Aptos" w:hAnsi="Aptos"/>
              </w:rPr>
              <w:t>(2013)</w:t>
            </w:r>
            <w:r w:rsidR="00847369">
              <w:rPr>
                <w:color w:val="2B579A"/>
                <w:shd w:val="clear" w:color="auto" w:fill="E6E6E6"/>
              </w:rPr>
              <w:fldChar w:fldCharType="end"/>
            </w:r>
          </w:p>
          <w:p w14:paraId="0EA08F31" w14:textId="2AFE14E0" w:rsidR="00A632BD" w:rsidRDefault="00A632BD" w:rsidP="1D4E4830">
            <w:pPr>
              <w:pStyle w:val="ListBullet2"/>
            </w:pPr>
            <w:r>
              <w:t>Optional reading annotations: Conduct a search for credible and reliable resources on the topic of the reliability and credibility of Wikipedia articles.</w:t>
            </w:r>
          </w:p>
          <w:p w14:paraId="40A207CB" w14:textId="1F2608C9" w:rsidR="00A632BD" w:rsidRDefault="00FB60B4" w:rsidP="1D4E4830">
            <w:pPr>
              <w:pStyle w:val="ListBullet"/>
              <w:rPr>
                <w:rFonts w:ascii="Aptos" w:hAnsi="Aptos"/>
              </w:rPr>
            </w:pPr>
            <w:r w:rsidRPr="00FB60B4">
              <w:rPr>
                <w:b/>
                <w:bCs/>
                <w:kern w:val="2"/>
                <w:lang w:val="en-CA"/>
                <w14:ligatures w14:val="standardContextual"/>
              </w:rPr>
              <w:t>W</w:t>
            </w:r>
            <w:r w:rsidR="00A632BD" w:rsidRPr="00FB60B4">
              <w:rPr>
                <w:b/>
                <w:bCs/>
                <w:kern w:val="2"/>
                <w:lang w:val="en-CA"/>
                <w14:ligatures w14:val="standardContextual"/>
              </w:rPr>
              <w:t>atch</w:t>
            </w:r>
            <w:r w:rsidR="55CF5A0B">
              <w:rPr>
                <w:b/>
                <w:bCs/>
                <w:kern w:val="2"/>
                <w:lang w:val="en-CA"/>
                <w14:ligatures w14:val="standardContextual"/>
              </w:rPr>
              <w:t>:</w:t>
            </w:r>
            <w:r w:rsidR="00A632BD">
              <w:t xml:space="preserve"> </w:t>
            </w:r>
            <w:r w:rsidRPr="1D4E4830">
              <w:rPr>
                <w:color w:val="2B579A"/>
                <w:shd w:val="clear" w:color="auto" w:fill="E6E6E6"/>
              </w:rPr>
              <w:fldChar w:fldCharType="begin"/>
            </w:r>
            <w:ins w:id="126" w:author="Deb Troendle-Scott" w:date="2024-08-25T12:14:00Z" w16du:dateUtc="2024-08-25T04:14:00Z">
              <w:r w:rsidR="00A632BD">
                <w:instrText xml:space="preserve">HYPERLINK "https://www.youtube-nocookie.com/embed/Cql_yVUYj6A" \h </w:instrText>
              </w:r>
            </w:ins>
            <w:del w:id="127" w:author="Deb Troendle-Scott" w:date="2024-07-31T18:04:00Z" w16du:dateUtc="2024-07-31T10:04:00Z">
              <w:r w:rsidR="00A632BD">
                <w:delInstrText>HYPERLINK "https://libguides.twu.ca/LibraryOneSearch?v=Cql_yVUYj6A" \h</w:delInstrText>
              </w:r>
            </w:del>
            <w:r w:rsidRPr="1D4E4830">
              <w:rPr>
                <w:color w:val="2B579A"/>
                <w:shd w:val="clear" w:color="auto" w:fill="E6E6E6"/>
              </w:rPr>
            </w:r>
            <w:r w:rsidRPr="1D4E4830">
              <w:rPr>
                <w:color w:val="2B579A"/>
                <w:shd w:val="clear" w:color="auto" w:fill="E6E6E6"/>
              </w:rPr>
              <w:fldChar w:fldCharType="separate"/>
            </w:r>
            <w:r w:rsidR="4DE0DD1F" w:rsidRPr="1D4E4830">
              <w:rPr>
                <w:rStyle w:val="Hyperlink"/>
                <w:i/>
                <w:iCs/>
              </w:rPr>
              <w:t>Using Wikipedia for Academic Research</w:t>
            </w:r>
            <w:r w:rsidRPr="1D4E4830">
              <w:rPr>
                <w:rStyle w:val="Hyperlink"/>
                <w:i/>
                <w:iCs/>
              </w:rPr>
              <w:fldChar w:fldCharType="end"/>
            </w:r>
            <w:r w:rsidR="00A632BD">
              <w:t xml:space="preserve"> </w:t>
            </w:r>
            <w:r w:rsidR="00ED78C3">
              <w:rPr>
                <w:color w:val="2B579A"/>
                <w:shd w:val="clear" w:color="auto" w:fill="E6E6E6"/>
              </w:rPr>
              <w:fldChar w:fldCharType="begin"/>
            </w:r>
            <w:r w:rsidR="00390DF5">
              <w:instrText xml:space="preserve"> ADDIN ZOTERO_ITEM CSL_CITATION {"citationID":"ao5yIHJn","properties":{"formattedCitation":"(2011)","plainCitation":"(2011)","noteIndex":0},"citationItems":[{"id":209,"uris":["http://zotero.org/users/14693029/items/J8TM7YMZ"],"itemData":{"id":209,"type":"motion_picture","abstract":"This tutorial explains how to use Wikipedia as an exploratory tool and where it can appropriately fit in the research process.\n\nCreated by Michael Baird, Cooperative Library Instruction Project (CLIP)\n\nComplete source files and other tutorials are available at the project website:\nhttp://www.clipinfolit.org\n\nThis tutorial and all other CLIP materials fall under a Creative Commons license (https://creativecommons.org/licenses/..., feel free to share and remix as long as you attribute CLIP, do not use for commercial purposes, and offer your version under the same license.","medium":"Video","note":"author: clipinfolit ||","publisher":"YouTube","title":"Using Wikipedia for academic research","URL":"https://www.youtube.com/watch?v=Cql_yVUYj6A","accessed":{"date-parts":[["2024",7,31]]},"issued":{"date-parts":[["2011",7,22]]}},"label":"page","suppress-author":true}],"schema":"https://github.com/citation-style-language/schema/raw/master/csl-citation.json"} </w:instrText>
            </w:r>
            <w:r w:rsidR="00ED78C3">
              <w:rPr>
                <w:color w:val="2B579A"/>
                <w:shd w:val="clear" w:color="auto" w:fill="E6E6E6"/>
              </w:rPr>
              <w:fldChar w:fldCharType="separate"/>
            </w:r>
            <w:r w:rsidR="35EF42C0" w:rsidRPr="00ED78C3">
              <w:rPr>
                <w:rFonts w:ascii="Aptos" w:hAnsi="Aptos"/>
              </w:rPr>
              <w:t>(2011)</w:t>
            </w:r>
            <w:r w:rsidR="00ED78C3">
              <w:rPr>
                <w:color w:val="2B579A"/>
                <w:shd w:val="clear" w:color="auto" w:fill="E6E6E6"/>
              </w:rPr>
              <w:fldChar w:fldCharType="end"/>
            </w:r>
          </w:p>
          <w:p w14:paraId="2311CB0B" w14:textId="6F17F7D8" w:rsidR="00A632BD" w:rsidRDefault="00CE7FE8">
            <w:pPr>
              <w:pStyle w:val="BodyText"/>
            </w:pPr>
            <w:ins w:id="128" w:author="Deb Troendle-Scott" w:date="2024-08-25T12:11:00Z" w16du:dateUtc="2024-08-25T04:11:00Z">
              <w:r>
                <w:rPr>
                  <w:color w:val="2B579A"/>
                  <w:shd w:val="clear" w:color="auto" w:fill="E6E6E6"/>
                </w:rPr>
                <w:fldChar w:fldCharType="begin"/>
              </w:r>
              <w:r>
                <w:instrText>HYPERLINK "</w:instrText>
              </w:r>
            </w:ins>
            <w:r w:rsidRPr="00CE7FE8">
              <w:rPr>
                <w:color w:val="2B579A"/>
                <w:shd w:val="clear" w:color="auto" w:fill="E6E6E6"/>
                <w:rPrChange w:id="129" w:author="Deb Troendle-Scott" w:date="2024-08-25T12:11:00Z" w16du:dateUtc="2024-08-25T04:11:00Z">
                  <w:rPr>
                    <w:rStyle w:val="Hyperlink"/>
                  </w:rPr>
                </w:rPrChange>
              </w:rPr>
              <w:instrText>https://www.youtube-nocookie.com/embed/Cql_yVUYj6A</w:instrText>
            </w:r>
            <w:ins w:id="130" w:author="Deb Troendle-Scott" w:date="2024-08-25T12:11:00Z" w16du:dateUtc="2024-08-25T04:11:00Z">
              <w:r>
                <w:instrText>"</w:instrText>
              </w:r>
              <w:r>
                <w:rPr>
                  <w:color w:val="2B579A"/>
                  <w:shd w:val="clear" w:color="auto" w:fill="E6E6E6"/>
                </w:rPr>
              </w:r>
              <w:r>
                <w:rPr>
                  <w:color w:val="2B579A"/>
                  <w:shd w:val="clear" w:color="auto" w:fill="E6E6E6"/>
                </w:rPr>
                <w:fldChar w:fldCharType="separate"/>
              </w:r>
            </w:ins>
            <w:r w:rsidRPr="00CE7FE8">
              <w:rPr>
                <w:rStyle w:val="Hyperlink"/>
              </w:rPr>
              <w:t>https://www.youtube-nocookie.com/embed/Cql_yVUYj6A</w:t>
            </w:r>
            <w:ins w:id="131" w:author="Deb Troendle-Scott" w:date="2024-08-25T12:11:00Z" w16du:dateUtc="2024-08-25T04:11:00Z">
              <w:r>
                <w:rPr>
                  <w:color w:val="2B579A"/>
                  <w:shd w:val="clear" w:color="auto" w:fill="E6E6E6"/>
                </w:rPr>
                <w:fldChar w:fldCharType="end"/>
              </w:r>
            </w:ins>
          </w:p>
          <w:p w14:paraId="7CA725BB" w14:textId="112FC239" w:rsidR="00A632BD" w:rsidRDefault="00A632BD">
            <w:pPr>
              <w:pStyle w:val="BodyText"/>
            </w:pPr>
            <w:r>
              <w:t>Drawing on your study of the reliability and credibility of online resources</w:t>
            </w:r>
            <w:r w:rsidR="00FB60B4">
              <w:t>,</w:t>
            </w:r>
            <w:r>
              <w:t xml:space="preserve"> share your advice to fellow learners </w:t>
            </w:r>
            <w:r w:rsidR="00FB60B4">
              <w:t>i</w:t>
            </w:r>
            <w:r>
              <w:t>n this course regarding</w:t>
            </w:r>
            <w:r w:rsidR="00FB60B4">
              <w:t xml:space="preserve"> the</w:t>
            </w:r>
            <w:r>
              <w:t xml:space="preserve"> use of Wikipedia for academic purposes by posting a comment on Discourse. For example:</w:t>
            </w:r>
          </w:p>
          <w:p w14:paraId="335F74BD" w14:textId="77777777" w:rsidR="00A632BD" w:rsidRDefault="00A632BD" w:rsidP="1D4E4830">
            <w:pPr>
              <w:pStyle w:val="ListBullet2"/>
            </w:pPr>
            <w:r>
              <w:t>You can use Wikipedia for … because …</w:t>
            </w:r>
          </w:p>
          <w:p w14:paraId="700E4F99" w14:textId="77777777" w:rsidR="00A632BD" w:rsidRDefault="00A632BD" w:rsidP="1D4E4830">
            <w:pPr>
              <w:pStyle w:val="ListBullet2"/>
            </w:pPr>
            <w:r>
              <w:t>You should not use Wikipedia for … because …</w:t>
            </w:r>
          </w:p>
        </w:tc>
      </w:tr>
    </w:tbl>
    <w:p w14:paraId="46B34AB0" w14:textId="581DF8FE" w:rsidR="00A632BD" w:rsidRDefault="00A632BD">
      <w:pPr>
        <w:pStyle w:val="Heading2"/>
      </w:pPr>
      <w:bookmarkStart w:id="132" w:name="reference-management"/>
      <w:bookmarkEnd w:id="110"/>
      <w:bookmarkEnd w:id="118"/>
      <w:r>
        <w:t xml:space="preserve">2.3 </w:t>
      </w:r>
      <w:r w:rsidR="00F47F22">
        <w:t xml:space="preserve">Citation </w:t>
      </w:r>
      <w:r>
        <w:t>Management</w:t>
      </w:r>
    </w:p>
    <w:p w14:paraId="67450BBD" w14:textId="504F4DFC" w:rsidR="00A632BD" w:rsidRDefault="00A632BD">
      <w:pPr>
        <w:pStyle w:val="FirstParagraph"/>
      </w:pPr>
      <w:r>
        <w:t xml:space="preserve">Now that you have a handful of references to keep track of, it’s time to get started with Zotero to help you manage your references. </w:t>
      </w:r>
      <w:r w:rsidR="004875BA">
        <w:t>L</w:t>
      </w:r>
      <w:r>
        <w:t xml:space="preserve">earning to use a reference manager like Zotero will save you MANY hours per semester, and likely days or weeks over the course of your degree. Do </w:t>
      </w:r>
      <w:r w:rsidRPr="1D4E4830">
        <w:rPr>
          <w:i/>
          <w:iCs/>
        </w:rPr>
        <w:t>Future You</w:t>
      </w:r>
      <w:r>
        <w:t xml:space="preserve"> a huge </w:t>
      </w:r>
      <w:proofErr w:type="spellStart"/>
      <w:r>
        <w:t>favour</w:t>
      </w:r>
      <w:proofErr w:type="spellEnd"/>
      <w:r>
        <w:t xml:space="preserve"> and get in this habit now.</w:t>
      </w:r>
    </w:p>
    <w:p w14:paraId="5EE04EA4" w14:textId="1E3169D5" w:rsidR="00A632BD" w:rsidRDefault="00A632BD">
      <w:pPr>
        <w:pStyle w:val="BodyText"/>
      </w:pPr>
      <w:r>
        <w:t xml:space="preserve">Before you explore the next essential tool, watch </w:t>
      </w:r>
      <w:commentRangeStart w:id="133"/>
      <w:commentRangeStart w:id="134"/>
      <w:r w:rsidRPr="1D4E4830">
        <w:rPr>
          <w:color w:val="2B579A"/>
          <w:shd w:val="clear" w:color="auto" w:fill="E6E6E6"/>
        </w:rPr>
        <w:fldChar w:fldCharType="begin"/>
      </w:r>
      <w:r>
        <w:instrText xml:space="preserve">HYPERLINK "https://www.youtube-nocookie.com/embed/sy9PVZAbSAQ" \h </w:instrText>
      </w:r>
      <w:r w:rsidRPr="1D4E4830">
        <w:rPr>
          <w:color w:val="2B579A"/>
          <w:shd w:val="clear" w:color="auto" w:fill="E6E6E6"/>
        </w:rPr>
      </w:r>
      <w:r w:rsidRPr="1D4E4830">
        <w:rPr>
          <w:color w:val="2B579A"/>
          <w:shd w:val="clear" w:color="auto" w:fill="E6E6E6"/>
        </w:rPr>
        <w:fldChar w:fldCharType="separate"/>
      </w:r>
      <w:r w:rsidR="004875BA" w:rsidRPr="1D4E4830">
        <w:rPr>
          <w:rStyle w:val="Hyperlink"/>
          <w:i/>
          <w:iCs/>
        </w:rPr>
        <w:t>Benefits of Using Citation Management Tools</w:t>
      </w:r>
      <w:r w:rsidRPr="1D4E4830">
        <w:rPr>
          <w:rStyle w:val="Hyperlink"/>
          <w:i/>
          <w:iCs/>
        </w:rPr>
        <w:fldChar w:fldCharType="end"/>
      </w:r>
      <w:commentRangeEnd w:id="133"/>
      <w:r>
        <w:rPr>
          <w:rStyle w:val="CommentReference"/>
        </w:rPr>
        <w:commentReference w:id="133"/>
      </w:r>
      <w:commentRangeEnd w:id="134"/>
      <w:r>
        <w:rPr>
          <w:rStyle w:val="CommentReference"/>
        </w:rPr>
        <w:commentReference w:id="134"/>
      </w:r>
      <w:r w:rsidR="00B24EE1" w:rsidRPr="1D4E4830">
        <w:rPr>
          <w:rStyle w:val="Hyperlink"/>
          <w:i/>
          <w:iCs/>
        </w:rPr>
        <w:t xml:space="preserve"> </w:t>
      </w:r>
      <w:r>
        <w:rPr>
          <w:color w:val="2B579A"/>
          <w:shd w:val="clear" w:color="auto" w:fill="E6E6E6"/>
        </w:rPr>
        <w:fldChar w:fldCharType="begin"/>
      </w:r>
      <w:r>
        <w:instrText xml:space="preserve"> ADDIN ZOTERO_ITEM CSL_CITATION {"citationID":"PEZkzIRk","properties":{"formattedCitation":"(n.d.)","plainCitation":"(n.d.)","noteIndex":0},"citationItems":[{"id":211,"uris":["http://zotero.org/users/14693029/items/PS4LQEUW"],"itemData":{"id":211,"type":"motion_picture","medium":"Video","note":"author: Western University Libraries ||","publisher":"YouTube","title":"Benefits of using citation management tools","URL":"https://www.youtube-nocookie.com/embed/sy9PVZAbSAQ","director":[{"family":"Western University Libraries","given":""}]},"label":"page","suppress-author":true}],"schema":"https://github.com/citation-style-language/schema/raw/master/csl-citation.json"} </w:instrText>
      </w:r>
      <w:r>
        <w:rPr>
          <w:color w:val="2B579A"/>
          <w:shd w:val="clear" w:color="auto" w:fill="E6E6E6"/>
        </w:rPr>
        <w:fldChar w:fldCharType="separate"/>
      </w:r>
      <w:r w:rsidR="00015E50" w:rsidRPr="1D4E4830">
        <w:rPr>
          <w:rFonts w:ascii="Aptos" w:hAnsi="Aptos"/>
        </w:rPr>
        <w:t>(n.d.)</w:t>
      </w:r>
      <w:r>
        <w:rPr>
          <w:color w:val="2B579A"/>
          <w:shd w:val="clear" w:color="auto" w:fill="E6E6E6"/>
        </w:rPr>
        <w:fldChar w:fldCharType="end"/>
      </w:r>
      <w:r w:rsidR="00B24EE1">
        <w:t>.</w:t>
      </w:r>
    </w:p>
    <w:p w14:paraId="49146BAB" w14:textId="4234BA5A" w:rsidR="00A632BD" w:rsidDel="002940B0" w:rsidRDefault="002940B0">
      <w:pPr>
        <w:pStyle w:val="Heading3"/>
      </w:pPr>
      <w:ins w:id="135" w:author="Deb Troendle-Scott" w:date="2024-08-01T10:41:00Z" w16du:dateUtc="2024-08-01T02:41:00Z">
        <w:r w:rsidRPr="1D4E4830">
          <w:rPr>
            <w:color w:val="2B579A"/>
            <w:shd w:val="clear" w:color="auto" w:fill="E6E6E6"/>
            <w:lang w:val="en-US"/>
          </w:rPr>
          <w:fldChar w:fldCharType="begin"/>
        </w:r>
        <w:r w:rsidRPr="1D4E4830">
          <w:rPr>
            <w:lang w:val="en-US"/>
          </w:rPr>
          <w:instrText>HYPERLINK "</w:instrText>
        </w:r>
        <w:r w:rsidRPr="1D4E4830">
          <w:rPr>
            <w:rFonts w:eastAsiaTheme="minorEastAsia" w:cstheme="minorBidi"/>
            <w:color w:val="auto"/>
            <w:sz w:val="24"/>
            <w:szCs w:val="24"/>
            <w:lang w:val="en-US"/>
          </w:rPr>
          <w:instrText>https://www.youtube-nocookie.com/embed/sy9PVZAbSAQ</w:instrText>
        </w:r>
        <w:r w:rsidRPr="1D4E4830">
          <w:rPr>
            <w:lang w:val="en-US"/>
          </w:rPr>
          <w:instrText>"</w:instrText>
        </w:r>
        <w:r w:rsidRPr="1D4E4830">
          <w:rPr>
            <w:color w:val="2B579A"/>
            <w:shd w:val="clear" w:color="auto" w:fill="E6E6E6"/>
            <w:lang w:val="en-US"/>
          </w:rPr>
        </w:r>
        <w:r w:rsidRPr="1D4E4830">
          <w:rPr>
            <w:color w:val="2B579A"/>
            <w:shd w:val="clear" w:color="auto" w:fill="E6E6E6"/>
            <w:lang w:val="en-US"/>
          </w:rPr>
          <w:fldChar w:fldCharType="separate"/>
        </w:r>
      </w:ins>
      <w:r w:rsidRPr="00667826">
        <w:rPr>
          <w:rStyle w:val="Hyperlink"/>
          <w:kern w:val="0"/>
          <w:lang w:val="en-US"/>
          <w14:ligatures w14:val="none"/>
        </w:rPr>
        <w:t>https://www.youtube-nocookie.com/embed/sy9PVZAbSAQ</w:t>
      </w:r>
      <w:del w:id="136" w:author="Deb Troendle-Scott" w:date="2024-08-01T10:41:00Z" w16du:dateUtc="2024-08-01T02:41:00Z">
        <w:r w:rsidRPr="1D4E4830">
          <w:rPr>
            <w:color w:val="2B579A"/>
            <w:shd w:val="clear" w:color="auto" w:fill="E6E6E6"/>
            <w:lang w:val="en-US"/>
          </w:rPr>
          <w:fldChar w:fldCharType="end"/>
        </w:r>
      </w:del>
    </w:p>
    <w:p w14:paraId="4F743318" w14:textId="77777777" w:rsidR="00A632BD" w:rsidRDefault="00A632BD">
      <w:pPr>
        <w:pStyle w:val="Heading3"/>
      </w:pPr>
      <w:bookmarkStart w:id="137" w:name="download-and-install-zotero"/>
      <w:r>
        <w:t>Download and Install Zotero</w:t>
      </w:r>
    </w:p>
    <w:p w14:paraId="37D90433" w14:textId="6B3BB268" w:rsidR="00A632BD" w:rsidRDefault="00A632BD">
      <w:pPr>
        <w:pStyle w:val="FirstParagraph"/>
      </w:pPr>
      <w:r>
        <w:t xml:space="preserve">The RIS file you exported from </w:t>
      </w:r>
      <w:proofErr w:type="spellStart"/>
      <w:r>
        <w:t>LitMaps</w:t>
      </w:r>
      <w:proofErr w:type="spellEnd"/>
      <w:r>
        <w:t xml:space="preserve"> isn’t going to be very useful unless you have software that can read it properly. Your best option is Zotero as it is free and open </w:t>
      </w:r>
      <w:proofErr w:type="gramStart"/>
      <w:r>
        <w:t>source</w:t>
      </w:r>
      <w:r w:rsidR="00350502">
        <w:t xml:space="preserve">, </w:t>
      </w:r>
      <w:r>
        <w:t>and</w:t>
      </w:r>
      <w:proofErr w:type="gramEnd"/>
      <w:r>
        <w:t xml:space="preserve"> has a good number of plugins and integrations you can use to connect with other apps.</w:t>
      </w:r>
    </w:p>
    <w:p w14:paraId="1B82E242" w14:textId="2517280C" w:rsidR="00A632BD" w:rsidRDefault="00A632BD">
      <w:pPr>
        <w:pStyle w:val="BodyText"/>
      </w:pPr>
      <w:r>
        <w:t xml:space="preserve">Go to </w:t>
      </w:r>
      <w:r w:rsidRPr="1D4E4830">
        <w:rPr>
          <w:color w:val="2B579A"/>
          <w:shd w:val="clear" w:color="auto" w:fill="E6E6E6"/>
        </w:rPr>
        <w:fldChar w:fldCharType="begin"/>
      </w:r>
      <w:ins w:id="138" w:author="Deb Troendle-Scott" w:date="2024-08-01T10:46:00Z">
        <w:r>
          <w:instrText xml:space="preserve">HYPERLINK "https://www.zotero.org/" \h </w:instrText>
        </w:r>
      </w:ins>
      <w:del w:id="139" w:author="Deb Troendle-Scott" w:date="2024-08-01T10:46:00Z">
        <w:r>
          <w:delInstrText>HYPERLINK "https://litmaps.com" \h</w:delInstrText>
        </w:r>
      </w:del>
      <w:r w:rsidRPr="1D4E4830">
        <w:rPr>
          <w:color w:val="2B579A"/>
          <w:shd w:val="clear" w:color="auto" w:fill="E6E6E6"/>
        </w:rPr>
      </w:r>
      <w:r w:rsidRPr="1D4E4830">
        <w:rPr>
          <w:color w:val="2B579A"/>
          <w:shd w:val="clear" w:color="auto" w:fill="E6E6E6"/>
        </w:rPr>
        <w:fldChar w:fldCharType="separate"/>
      </w:r>
      <w:r w:rsidRPr="1D4E4830">
        <w:rPr>
          <w:rStyle w:val="Hyperlink"/>
        </w:rPr>
        <w:t>zotero.org</w:t>
      </w:r>
      <w:r w:rsidRPr="1D4E4830">
        <w:rPr>
          <w:rStyle w:val="Hyperlink"/>
        </w:rPr>
        <w:fldChar w:fldCharType="end"/>
      </w:r>
      <w:r>
        <w:t xml:space="preserve"> and click the red </w:t>
      </w:r>
      <w:r w:rsidR="001C7E2A">
        <w:t>“</w:t>
      </w:r>
      <w:r>
        <w:t>Download</w:t>
      </w:r>
      <w:r w:rsidR="001C7E2A">
        <w:t>”</w:t>
      </w:r>
      <w:r>
        <w:t xml:space="preserve"> button</w:t>
      </w:r>
      <w:r w:rsidR="001C7E2A">
        <w:t>, t</w:t>
      </w:r>
      <w:r>
        <w:t>hen follow the instructions to install Zotero on your computer. If you want to sign up for free storage (300MB) and backup for your library, you can also do that here.</w:t>
      </w:r>
    </w:p>
    <w:p w14:paraId="072ECDA1" w14:textId="77777777" w:rsidR="00A632BD" w:rsidRDefault="00A632BD">
      <w:pPr>
        <w:pStyle w:val="BodyText"/>
      </w:pPr>
      <w:r>
        <w:lastRenderedPageBreak/>
        <w:t>Once you have installed Zotero, there are some plugins that will help you in your studies. These are listed below with links to instructions on how to install and configure the plugin.</w:t>
      </w:r>
    </w:p>
    <w:p w14:paraId="29935030" w14:textId="68F2951E" w:rsidR="00A632BD" w:rsidRDefault="005C7A27" w:rsidP="00A632BD">
      <w:pPr>
        <w:pStyle w:val="Compact"/>
        <w:numPr>
          <w:ilvl w:val="0"/>
          <w:numId w:val="13"/>
        </w:numPr>
      </w:pPr>
      <w:r w:rsidRPr="1D4E4830">
        <w:rPr>
          <w:color w:val="2B579A"/>
          <w:shd w:val="clear" w:color="auto" w:fill="E6E6E6"/>
        </w:rPr>
        <w:fldChar w:fldCharType="begin"/>
      </w:r>
      <w:ins w:id="140" w:author="Deb Troendle-Scott" w:date="2024-08-01T10:52:00Z">
        <w:r>
          <w:instrText xml:space="preserve">HYPERLINK "https://zotfile.com/" \h </w:instrText>
        </w:r>
      </w:ins>
      <w:del w:id="141" w:author="Deb Troendle-Scott" w:date="2024-08-01T10:52:00Z">
        <w:r>
          <w:delInstrText>HYPERLINK "https://mobile.base-search.net/Search/Advanced/" \l "how-to-install--set-up-zotfile" \h</w:delInstrText>
        </w:r>
      </w:del>
      <w:r w:rsidRPr="1D4E4830">
        <w:rPr>
          <w:color w:val="2B579A"/>
          <w:shd w:val="clear" w:color="auto" w:fill="E6E6E6"/>
        </w:rPr>
      </w:r>
      <w:r w:rsidRPr="1D4E4830">
        <w:rPr>
          <w:color w:val="2B579A"/>
          <w:shd w:val="clear" w:color="auto" w:fill="E6E6E6"/>
        </w:rPr>
        <w:fldChar w:fldCharType="separate"/>
      </w:r>
      <w:proofErr w:type="spellStart"/>
      <w:r w:rsidR="00A632BD" w:rsidRPr="1D4E4830">
        <w:rPr>
          <w:rStyle w:val="Hyperlink"/>
        </w:rPr>
        <w:t>Zotfile</w:t>
      </w:r>
      <w:proofErr w:type="spellEnd"/>
      <w:r w:rsidRPr="1D4E4830">
        <w:rPr>
          <w:rStyle w:val="Hyperlink"/>
        </w:rPr>
        <w:fldChar w:fldCharType="end"/>
      </w:r>
      <w:r w:rsidR="00A632BD">
        <w:t xml:space="preserve"> allows you to find and manage PDFs in your Zotero library</w:t>
      </w:r>
    </w:p>
    <w:p w14:paraId="13780BD8" w14:textId="24439CE4" w:rsidR="00A632BD" w:rsidRDefault="00655C6C" w:rsidP="00A632BD">
      <w:pPr>
        <w:pStyle w:val="Compact"/>
        <w:numPr>
          <w:ilvl w:val="0"/>
          <w:numId w:val="13"/>
        </w:numPr>
      </w:pPr>
      <w:hyperlink r:id="rId42" w:history="1">
        <w:r w:rsidRPr="1D4E4830">
          <w:rPr>
            <w:rStyle w:val="Hyperlink"/>
          </w:rPr>
          <w:t>Citation Counts Manager</w:t>
        </w:r>
      </w:hyperlink>
      <w:r w:rsidR="00A632BD">
        <w:t xml:space="preserve"> automatically update</w:t>
      </w:r>
      <w:r w:rsidR="005F0B9D">
        <w:t>s</w:t>
      </w:r>
      <w:r w:rsidR="00A632BD">
        <w:t xml:space="preserve"> citation counts for items in your library</w:t>
      </w:r>
    </w:p>
    <w:p w14:paraId="7F6B1F1A" w14:textId="3DC51A56" w:rsidR="00A632BD" w:rsidRDefault="005C7A27" w:rsidP="00A632BD">
      <w:pPr>
        <w:pStyle w:val="Compact"/>
        <w:numPr>
          <w:ilvl w:val="0"/>
          <w:numId w:val="13"/>
        </w:numPr>
      </w:pPr>
      <w:hyperlink r:id="rId43" w:anchor="installation">
        <w:r w:rsidR="00A632BD">
          <w:rPr>
            <w:rStyle w:val="Hyperlink"/>
          </w:rPr>
          <w:t>scite.ai</w:t>
        </w:r>
      </w:hyperlink>
      <w:r w:rsidR="00A632BD">
        <w:t xml:space="preserve"> - provides a breakdown of how references are cited in the literature</w:t>
      </w:r>
    </w:p>
    <w:p w14:paraId="4B952D25" w14:textId="50B87BCE" w:rsidR="00A632BD" w:rsidRDefault="00A632BD">
      <w:pPr>
        <w:pStyle w:val="FirstParagraph"/>
      </w:pPr>
      <w:r>
        <w:t xml:space="preserve">Now that you have Zotero ready to go, it’s time to import your first references. Find the </w:t>
      </w:r>
      <w:proofErr w:type="spellStart"/>
      <w:r>
        <w:t>untitled.ris</w:t>
      </w:r>
      <w:proofErr w:type="spellEnd"/>
      <w:r>
        <w:t xml:space="preserve"> file in your downloads folder and open</w:t>
      </w:r>
      <w:r w:rsidR="00A87E82">
        <w:t xml:space="preserve"> it</w:t>
      </w:r>
      <w:r>
        <w:t>. You might have to confirm that you want to open with Zotero.</w:t>
      </w:r>
    </w:p>
    <w:p w14:paraId="34F1B24B" w14:textId="77777777" w:rsidR="00A632BD" w:rsidRDefault="00A632BD">
      <w:pPr>
        <w:pStyle w:val="BodyText"/>
      </w:pPr>
      <w:r>
        <w:t xml:space="preserve">Keep in mind that each journal system will name the downloaded file differently, but they should all end </w:t>
      </w:r>
      <w:proofErr w:type="gramStart"/>
      <w:r>
        <w:t>in .</w:t>
      </w:r>
      <w:proofErr w:type="spellStart"/>
      <w:r>
        <w:t>ris</w:t>
      </w:r>
      <w:proofErr w:type="spellEnd"/>
      <w:proofErr w:type="gramEnd"/>
      <w:r>
        <w:t>.</w:t>
      </w:r>
    </w:p>
    <w:p w14:paraId="3751B685" w14:textId="77777777" w:rsidR="00A632BD" w:rsidRDefault="00A632BD">
      <w:pPr>
        <w:pStyle w:val="Heading3"/>
      </w:pPr>
      <w:bookmarkStart w:id="142" w:name="zotero-and-the-library"/>
      <w:bookmarkEnd w:id="137"/>
      <w:r>
        <w:t>Zotero and the Library</w:t>
      </w:r>
    </w:p>
    <w:p w14:paraId="54D3ECE6" w14:textId="77777777" w:rsidR="00A632BD" w:rsidRDefault="00A632BD">
      <w:pPr>
        <w:pStyle w:val="FirstParagraph"/>
      </w:pPr>
      <w:proofErr w:type="spellStart"/>
      <w:r>
        <w:t>LitMaps</w:t>
      </w:r>
      <w:proofErr w:type="spellEnd"/>
      <w:r>
        <w:t xml:space="preserve"> is not the only way that you can connect to Zotero. You can also export items directly from a search in the library databases.</w:t>
      </w:r>
    </w:p>
    <w:p w14:paraId="61341290" w14:textId="12E875EC" w:rsidR="00A632BD" w:rsidRDefault="00A632BD">
      <w:pPr>
        <w:pStyle w:val="BodyText"/>
      </w:pPr>
      <w:r>
        <w:t xml:space="preserve">Go to </w:t>
      </w:r>
      <w:r w:rsidRPr="1D4E4830">
        <w:rPr>
          <w:color w:val="2B579A"/>
          <w:shd w:val="clear" w:color="auto" w:fill="E6E6E6"/>
        </w:rPr>
        <w:fldChar w:fldCharType="begin"/>
      </w:r>
      <w:ins w:id="143" w:author="Deb Troendle-Scott" w:date="2024-08-01T10:56:00Z">
        <w:r>
          <w:instrText xml:space="preserve">HYPERLINK "https://www.twu.ca/academics/library" \h </w:instrText>
        </w:r>
      </w:ins>
      <w:del w:id="144" w:author="Deb Troendle-Scott" w:date="2024-08-01T10:56:00Z">
        <w:r>
          <w:delInstrText>HYPERLINK "https://scholar.google.com/" \h</w:delInstrText>
        </w:r>
      </w:del>
      <w:r w:rsidRPr="1D4E4830">
        <w:rPr>
          <w:color w:val="2B579A"/>
          <w:shd w:val="clear" w:color="auto" w:fill="E6E6E6"/>
        </w:rPr>
      </w:r>
      <w:r w:rsidRPr="1D4E4830">
        <w:rPr>
          <w:color w:val="2B579A"/>
          <w:shd w:val="clear" w:color="auto" w:fill="E6E6E6"/>
        </w:rPr>
        <w:fldChar w:fldCharType="separate"/>
      </w:r>
      <w:r w:rsidRPr="1D4E4830">
        <w:rPr>
          <w:rStyle w:val="Hyperlink"/>
        </w:rPr>
        <w:t>twu.ca/library</w:t>
      </w:r>
      <w:r w:rsidRPr="1D4E4830">
        <w:rPr>
          <w:rStyle w:val="Hyperlink"/>
        </w:rPr>
        <w:fldChar w:fldCharType="end"/>
      </w:r>
      <w:r>
        <w:t xml:space="preserve"> and search for transformational servant leadership. On the results page, you might notice that you are prompted to sign in to see certain items. There is a yellow banner at the top of the page with a link to login.</w:t>
      </w:r>
    </w:p>
    <w:p w14:paraId="25B90471" w14:textId="17628AC8" w:rsidR="00A632BD" w:rsidRDefault="00A632BD">
      <w:pPr>
        <w:pStyle w:val="BodyText"/>
      </w:pPr>
      <w:r>
        <w:t>Click the top item in the list of results</w:t>
      </w:r>
      <w:r w:rsidR="00D75B34">
        <w:t>.</w:t>
      </w:r>
    </w:p>
    <w:tbl>
      <w:tblPr>
        <w:tblStyle w:val="Table"/>
        <w:tblW w:w="5000" w:type="pct"/>
        <w:tblLayout w:type="fixed"/>
        <w:tblLook w:val="0000" w:firstRow="0" w:lastRow="0" w:firstColumn="0" w:lastColumn="0" w:noHBand="0" w:noVBand="0"/>
      </w:tblPr>
      <w:tblGrid>
        <w:gridCol w:w="9360"/>
      </w:tblGrid>
      <w:tr w:rsidR="00A632BD" w14:paraId="0DB0ED9E" w14:textId="77777777" w:rsidTr="1D4E4830">
        <w:tc>
          <w:tcPr>
            <w:tcW w:w="7920" w:type="dxa"/>
          </w:tcPr>
          <w:p w14:paraId="5C50CCFA" w14:textId="1E858D99" w:rsidR="00D75B34" w:rsidRPr="00D75B34" w:rsidRDefault="00A632BD" w:rsidP="1D4E4830">
            <w:pPr>
              <w:pStyle w:val="ImageCaption"/>
              <w:spacing w:before="200"/>
              <w:rPr>
                <w:i w:val="0"/>
                <w:rPrChange w:id="145" w:author="" w16du:dateUtc="2024-08-01T02:57:00Z">
                  <w:rPr/>
                </w:rPrChange>
              </w:rPr>
            </w:pPr>
            <w:bookmarkStart w:id="146" w:name="fig-library1"/>
            <w:r w:rsidRPr="1D4E4830">
              <w:rPr>
                <w:i w:val="0"/>
              </w:rPr>
              <w:t>Figure 2.18</w:t>
            </w:r>
          </w:p>
          <w:p w14:paraId="45EC2CA1" w14:textId="6E0C8CD8" w:rsidR="00A632BD" w:rsidRDefault="00A632BD">
            <w:pPr>
              <w:pStyle w:val="ImageCaption"/>
              <w:spacing w:before="200"/>
            </w:pPr>
            <w:r>
              <w:t xml:space="preserve">Screenshot of </w:t>
            </w:r>
            <w:r w:rsidR="00D75B34">
              <w:t xml:space="preserve">TWU Library </w:t>
            </w:r>
            <w:r w:rsidR="00082B88">
              <w:t>Search Results for Transformational Servant Leadership</w:t>
            </w:r>
          </w:p>
          <w:p w14:paraId="61DE6CC0" w14:textId="4575A21E" w:rsidR="00082B88" w:rsidRPr="00082B88" w:rsidRDefault="00082B88" w:rsidP="1D4E4830">
            <w:pPr>
              <w:pStyle w:val="ImageCaption"/>
              <w:spacing w:before="200"/>
              <w:rPr>
                <w:i w:val="0"/>
                <w:rPrChange w:id="147" w:author="" w16du:dateUtc="2024-08-01T02:58:00Z">
                  <w:rPr/>
                </w:rPrChange>
              </w:rPr>
            </w:pPr>
            <w:r w:rsidRPr="1D4E4830">
              <w:rPr>
                <w:i w:val="0"/>
              </w:rPr>
              <w:t>[Alt text: Screenshot of TWU Library search results for transformational servant leadership]</w:t>
            </w:r>
          </w:p>
          <w:p w14:paraId="626E4D0B" w14:textId="77777777" w:rsidR="00082B88" w:rsidRDefault="00082B88">
            <w:pPr>
              <w:pStyle w:val="ImageCaption"/>
              <w:spacing w:before="200"/>
            </w:pPr>
          </w:p>
          <w:p w14:paraId="0B5910AD" w14:textId="77777777" w:rsidR="00082B88" w:rsidRDefault="00082B88">
            <w:pPr>
              <w:pStyle w:val="ImageCaption"/>
              <w:spacing w:before="200"/>
            </w:pPr>
          </w:p>
          <w:p w14:paraId="10790491" w14:textId="77777777" w:rsidR="00A632BD" w:rsidRDefault="00A632BD">
            <w:pPr>
              <w:pStyle w:val="Compact"/>
            </w:pPr>
            <w:r>
              <w:rPr>
                <w:noProof/>
                <w:color w:val="2B579A"/>
                <w:shd w:val="clear" w:color="auto" w:fill="E6E6E6"/>
              </w:rPr>
              <w:lastRenderedPageBreak/>
              <w:drawing>
                <wp:inline distT="0" distB="0" distL="0" distR="0" wp14:anchorId="29A27891" wp14:editId="58F8130A">
                  <wp:extent cx="5334000" cy="2973551"/>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274" name="Picture" descr="assets/u2/library1.png"/>
                          <pic:cNvPicPr>
                            <a:picLocks noChangeAspect="1" noChangeArrowheads="1"/>
                          </pic:cNvPicPr>
                        </pic:nvPicPr>
                        <pic:blipFill>
                          <a:blip r:embed="rId44"/>
                          <a:stretch>
                            <a:fillRect/>
                          </a:stretch>
                        </pic:blipFill>
                        <pic:spPr bwMode="auto">
                          <a:xfrm>
                            <a:off x="0" y="0"/>
                            <a:ext cx="5334000" cy="2973551"/>
                          </a:xfrm>
                          <a:prstGeom prst="rect">
                            <a:avLst/>
                          </a:prstGeom>
                          <a:noFill/>
                          <a:ln w="9525">
                            <a:noFill/>
                            <a:headEnd/>
                            <a:tailEnd/>
                          </a:ln>
                        </pic:spPr>
                      </pic:pic>
                    </a:graphicData>
                  </a:graphic>
                </wp:inline>
              </w:drawing>
            </w:r>
          </w:p>
        </w:tc>
        <w:bookmarkEnd w:id="146"/>
      </w:tr>
    </w:tbl>
    <w:p w14:paraId="787296B5" w14:textId="77777777" w:rsidR="001A6FE8" w:rsidRDefault="001A6FE8">
      <w:pPr>
        <w:pStyle w:val="BodyText"/>
      </w:pPr>
    </w:p>
    <w:p w14:paraId="5798900D" w14:textId="50E7EF94" w:rsidR="00A632BD" w:rsidRDefault="00082B88">
      <w:pPr>
        <w:pStyle w:val="BodyText"/>
      </w:pPr>
      <w:r>
        <w:t>C</w:t>
      </w:r>
      <w:r w:rsidR="00A632BD">
        <w:t xml:space="preserve">lick the </w:t>
      </w:r>
      <w:r w:rsidR="002B5E0C">
        <w:t>“</w:t>
      </w:r>
      <w:r w:rsidR="00A632BD">
        <w:t>Export</w:t>
      </w:r>
      <w:r w:rsidR="002B5E0C">
        <w:t>”</w:t>
      </w:r>
      <w:r w:rsidR="00A632BD">
        <w:t xml:space="preserve"> button on the right side</w:t>
      </w:r>
      <w:r w:rsidR="002B5E0C">
        <w:t>, t</w:t>
      </w:r>
      <w:r w:rsidR="00A632BD">
        <w:t xml:space="preserve">hen choose </w:t>
      </w:r>
      <w:r w:rsidR="002B5E0C">
        <w:t>“</w:t>
      </w:r>
      <w:r w:rsidR="00A632BD">
        <w:t>Direct Export in RIS Format</w:t>
      </w:r>
      <w:r w:rsidR="002B5E0C">
        <w:t>,”</w:t>
      </w:r>
      <w:r w:rsidR="00A632BD">
        <w:t xml:space="preserve"> then </w:t>
      </w:r>
      <w:r w:rsidR="002B5E0C">
        <w:t>“</w:t>
      </w:r>
      <w:r w:rsidR="00A632BD">
        <w:t>Save</w:t>
      </w:r>
      <w:r w:rsidR="002B5E0C">
        <w:t>.”</w:t>
      </w:r>
    </w:p>
    <w:tbl>
      <w:tblPr>
        <w:tblStyle w:val="Table"/>
        <w:tblW w:w="5000" w:type="pct"/>
        <w:tblLayout w:type="fixed"/>
        <w:tblLook w:val="0000" w:firstRow="0" w:lastRow="0" w:firstColumn="0" w:lastColumn="0" w:noHBand="0" w:noVBand="0"/>
      </w:tblPr>
      <w:tblGrid>
        <w:gridCol w:w="9360"/>
      </w:tblGrid>
      <w:tr w:rsidR="00A632BD" w14:paraId="6F3B58FE" w14:textId="77777777" w:rsidTr="1D4E4830">
        <w:tc>
          <w:tcPr>
            <w:tcW w:w="7920" w:type="dxa"/>
          </w:tcPr>
          <w:p w14:paraId="5D2882BD" w14:textId="1984C1B3" w:rsidR="002B5E0C" w:rsidRPr="002B5E0C" w:rsidRDefault="00A632BD" w:rsidP="1D4E4830">
            <w:pPr>
              <w:pStyle w:val="ImageCaption"/>
              <w:spacing w:before="200"/>
              <w:rPr>
                <w:i w:val="0"/>
                <w:rPrChange w:id="148" w:author="" w16du:dateUtc="2024-08-01T03:00:00Z">
                  <w:rPr/>
                </w:rPrChange>
              </w:rPr>
            </w:pPr>
            <w:bookmarkStart w:id="149" w:name="fig-library2"/>
            <w:r w:rsidRPr="1D4E4830">
              <w:rPr>
                <w:i w:val="0"/>
              </w:rPr>
              <w:t>Figure 2.19</w:t>
            </w:r>
          </w:p>
          <w:p w14:paraId="58798AA6" w14:textId="381B010E" w:rsidR="002B5E0C" w:rsidRDefault="002B5E0C" w:rsidP="002B5E0C">
            <w:pPr>
              <w:pStyle w:val="ImageCaption"/>
              <w:spacing w:before="200"/>
            </w:pPr>
            <w:r>
              <w:t xml:space="preserve">Screenshot of TWU Library Search Results </w:t>
            </w:r>
            <w:r w:rsidR="532BF4C7">
              <w:t>Showing Export Button (Circled)</w:t>
            </w:r>
          </w:p>
          <w:p w14:paraId="788D5C3F" w14:textId="5065C219" w:rsidR="004D6D83" w:rsidRPr="004D6D83" w:rsidRDefault="532BF4C7" w:rsidP="1D4E4830">
            <w:pPr>
              <w:pStyle w:val="ImageCaption"/>
              <w:spacing w:before="200"/>
              <w:rPr>
                <w:i w:val="0"/>
                <w:rPrChange w:id="150" w:author="" w16du:dateUtc="2024-08-01T03:01:00Z">
                  <w:rPr/>
                </w:rPrChange>
              </w:rPr>
            </w:pPr>
            <w:r w:rsidRPr="1D4E4830">
              <w:rPr>
                <w:i w:val="0"/>
              </w:rPr>
              <w:t>[Alt text: Screenshot of TWU Library search results showing export button circled in red on right]</w:t>
            </w:r>
          </w:p>
          <w:p w14:paraId="0306D965" w14:textId="77777777" w:rsidR="004D6D83" w:rsidRDefault="004D6D83" w:rsidP="004D6D83">
            <w:pPr>
              <w:pStyle w:val="ImageCaption"/>
              <w:spacing w:before="200"/>
            </w:pPr>
          </w:p>
          <w:p w14:paraId="7E110D62" w14:textId="77777777" w:rsidR="00A632BD" w:rsidRDefault="00A632BD" w:rsidP="1D4E4830">
            <w:pPr>
              <w:pStyle w:val="Compact"/>
              <w:spacing w:before="200"/>
            </w:pPr>
            <w:r>
              <w:rPr>
                <w:noProof/>
                <w:color w:val="2B579A"/>
                <w:shd w:val="clear" w:color="auto" w:fill="E6E6E6"/>
              </w:rPr>
              <w:lastRenderedPageBreak/>
              <w:drawing>
                <wp:inline distT="0" distB="0" distL="0" distR="0" wp14:anchorId="3FFF4199" wp14:editId="3E8451B0">
                  <wp:extent cx="5334000" cy="2949273"/>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278" name="Picture" descr="assets/u2/library2.png"/>
                          <pic:cNvPicPr>
                            <a:picLocks noChangeAspect="1" noChangeArrowheads="1"/>
                          </pic:cNvPicPr>
                        </pic:nvPicPr>
                        <pic:blipFill>
                          <a:blip r:embed="rId45"/>
                          <a:stretch>
                            <a:fillRect/>
                          </a:stretch>
                        </pic:blipFill>
                        <pic:spPr bwMode="auto">
                          <a:xfrm>
                            <a:off x="0" y="0"/>
                            <a:ext cx="5334000" cy="2949273"/>
                          </a:xfrm>
                          <a:prstGeom prst="rect">
                            <a:avLst/>
                          </a:prstGeom>
                          <a:noFill/>
                          <a:ln w="9525">
                            <a:noFill/>
                            <a:headEnd/>
                            <a:tailEnd/>
                          </a:ln>
                        </pic:spPr>
                      </pic:pic>
                    </a:graphicData>
                  </a:graphic>
                </wp:inline>
              </w:drawing>
            </w:r>
          </w:p>
        </w:tc>
        <w:bookmarkEnd w:id="149"/>
      </w:tr>
    </w:tbl>
    <w:p w14:paraId="52D1F3CB" w14:textId="77777777" w:rsidR="00A632BD" w:rsidRDefault="00A632BD">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A632BD" w14:paraId="1F74A7EA" w14:textId="77777777" w:rsidTr="1D4E4830">
        <w:tc>
          <w:tcPr>
            <w:tcW w:w="7920" w:type="dxa"/>
          </w:tcPr>
          <w:p w14:paraId="4BD16FBC" w14:textId="26731DD2" w:rsidR="004D6D83" w:rsidRDefault="00A632BD" w:rsidP="004D6D83">
            <w:pPr>
              <w:pStyle w:val="ImageCaption"/>
              <w:spacing w:before="200"/>
            </w:pPr>
            <w:bookmarkStart w:id="151" w:name="fig-library3"/>
            <w:r w:rsidRPr="1D4E4830">
              <w:rPr>
                <w:i w:val="0"/>
              </w:rPr>
              <w:t>Figure 2.20</w:t>
            </w:r>
          </w:p>
          <w:p w14:paraId="3838DEF4" w14:textId="62A42F1A" w:rsidR="004D6D83" w:rsidRDefault="532BF4C7" w:rsidP="004D6D83">
            <w:pPr>
              <w:pStyle w:val="ImageCaption"/>
              <w:spacing w:before="200"/>
            </w:pPr>
            <w:r>
              <w:t>Screenshot of TWU Library Export Manager File Format Options (RIS Selected)</w:t>
            </w:r>
          </w:p>
          <w:p w14:paraId="44E4E7BE" w14:textId="089D13B6" w:rsidR="004D6D83" w:rsidRPr="004D6D83" w:rsidRDefault="532BF4C7" w:rsidP="1D4E4830">
            <w:pPr>
              <w:pStyle w:val="ImageCaption"/>
              <w:spacing w:before="200"/>
              <w:rPr>
                <w:i w:val="0"/>
                <w:rPrChange w:id="152" w:author="" w16du:dateUtc="2024-08-01T03:04:00Z">
                  <w:rPr/>
                </w:rPrChange>
              </w:rPr>
            </w:pPr>
            <w:r w:rsidRPr="1D4E4830">
              <w:rPr>
                <w:i w:val="0"/>
              </w:rPr>
              <w:t>[Alt text: Screenshot of TWU Library export manager file format options with RIS selected]</w:t>
            </w:r>
          </w:p>
          <w:p w14:paraId="47D28EC1" w14:textId="77777777" w:rsidR="004D6D83" w:rsidRPr="004D6D83" w:rsidRDefault="004D6D83" w:rsidP="1D4E4830">
            <w:pPr>
              <w:pStyle w:val="ImageCaption"/>
              <w:spacing w:before="200"/>
              <w:rPr>
                <w:i w:val="0"/>
                <w:rPrChange w:id="153" w:author="" w16du:dateUtc="2024-08-01T03:04:00Z">
                  <w:rPr/>
                </w:rPrChange>
              </w:rPr>
            </w:pPr>
          </w:p>
          <w:p w14:paraId="3E1DFCB6" w14:textId="77777777" w:rsidR="00A632BD" w:rsidRDefault="00A632BD" w:rsidP="1D4E4830">
            <w:pPr>
              <w:pStyle w:val="Compact"/>
              <w:spacing w:before="200"/>
            </w:pPr>
            <w:r>
              <w:rPr>
                <w:noProof/>
                <w:color w:val="2B579A"/>
                <w:shd w:val="clear" w:color="auto" w:fill="E6E6E6"/>
              </w:rPr>
              <w:drawing>
                <wp:inline distT="0" distB="0" distL="0" distR="0" wp14:anchorId="753EB53C" wp14:editId="01BBB902">
                  <wp:extent cx="5334000" cy="3049869"/>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assets/u2/library3.png"/>
                          <pic:cNvPicPr>
                            <a:picLocks noChangeAspect="1" noChangeArrowheads="1"/>
                          </pic:cNvPicPr>
                        </pic:nvPicPr>
                        <pic:blipFill>
                          <a:blip r:embed="rId46"/>
                          <a:stretch>
                            <a:fillRect/>
                          </a:stretch>
                        </pic:blipFill>
                        <pic:spPr bwMode="auto">
                          <a:xfrm>
                            <a:off x="0" y="0"/>
                            <a:ext cx="5334000" cy="3049869"/>
                          </a:xfrm>
                          <a:prstGeom prst="rect">
                            <a:avLst/>
                          </a:prstGeom>
                          <a:noFill/>
                          <a:ln w="9525">
                            <a:noFill/>
                            <a:headEnd/>
                            <a:tailEnd/>
                          </a:ln>
                        </pic:spPr>
                      </pic:pic>
                    </a:graphicData>
                  </a:graphic>
                </wp:inline>
              </w:drawing>
            </w:r>
          </w:p>
        </w:tc>
        <w:bookmarkEnd w:id="151"/>
      </w:tr>
    </w:tbl>
    <w:p w14:paraId="595A6EA8" w14:textId="77777777" w:rsidR="00A632BD" w:rsidRDefault="00A632BD">
      <w:pPr>
        <w:pStyle w:val="BodyText"/>
      </w:pPr>
      <w:r>
        <w:lastRenderedPageBreak/>
        <w:t xml:space="preserve">You might get a message to install the Zotero Connector in your browser, go ahead and do that. Once you have imported the reference, you will have a </w:t>
      </w:r>
      <w:proofErr w:type="gramStart"/>
      <w:r>
        <w:t>brand new</w:t>
      </w:r>
      <w:proofErr w:type="gramEnd"/>
      <w:r>
        <w:t xml:space="preserve"> item in your Zotero library!</w:t>
      </w:r>
    </w:p>
    <w:p w14:paraId="7D541B23" w14:textId="5D8B9462" w:rsidR="00A632BD" w:rsidRDefault="00A632BD">
      <w:pPr>
        <w:pStyle w:val="BodyText"/>
      </w:pPr>
      <w:commentRangeStart w:id="154"/>
      <w:r>
        <w:t>From</w:t>
      </w:r>
      <w:commentRangeEnd w:id="154"/>
      <w:r>
        <w:rPr>
          <w:rStyle w:val="CommentReference"/>
        </w:rPr>
        <w:commentReference w:id="154"/>
      </w:r>
      <w:r>
        <w:t xml:space="preserve"> here on to the day you graduate</w:t>
      </w:r>
      <w:del w:id="156" w:author="Deb Troendle-Scott" w:date="2024-08-01T11:05:00Z">
        <w:r w:rsidDel="00A632BD">
          <w:delText xml:space="preserve"> with your BA, then your MA, and finally your PhD</w:delText>
        </w:r>
      </w:del>
      <w:r>
        <w:t xml:space="preserve">, Zotero will be with </w:t>
      </w:r>
      <w:proofErr w:type="gramStart"/>
      <w:r>
        <w:t>you</w:t>
      </w:r>
      <w:proofErr w:type="gramEnd"/>
      <w:r>
        <w:t xml:space="preserve"> and you may find yourself using it every day. </w:t>
      </w:r>
      <w:del w:id="157" w:author="Deb Troendle-Scott" w:date="2024-08-01T11:05:00Z">
        <w:r w:rsidDel="00A632BD">
          <w:delText xml:space="preserve">I (Colin) am finishing my PhD, and Zotero is ALWAYS open on my computer. </w:delText>
        </w:r>
      </w:del>
      <w:r>
        <w:t xml:space="preserve">It is absolutely </w:t>
      </w:r>
      <w:del w:id="158" w:author="Deb Troendle-Scott" w:date="2024-08-01T11:05:00Z">
        <w:r w:rsidDel="00A632BD">
          <w:delText>indispensible</w:delText>
        </w:r>
      </w:del>
      <w:ins w:id="159" w:author="Deb Troendle-Scott" w:date="2024-08-01T11:05:00Z">
        <w:r w:rsidR="001E6E01">
          <w:t>indispensable</w:t>
        </w:r>
      </w:ins>
      <w:r>
        <w:t>.</w:t>
      </w:r>
    </w:p>
    <w:p w14:paraId="1EA21470" w14:textId="77777777" w:rsidR="00A632BD" w:rsidRDefault="00A632BD">
      <w:pPr>
        <w:pStyle w:val="Heading3"/>
      </w:pPr>
      <w:bookmarkStart w:id="160" w:name="activity-using-zotero"/>
      <w:bookmarkEnd w:id="142"/>
      <w:r>
        <w:t>2.3.1 Activity: Using Zotero</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3AC06F02" w14:textId="77777777" w:rsidTr="1D4E4830">
        <w:trPr>
          <w:cantSplit/>
        </w:trPr>
        <w:tc>
          <w:tcPr>
            <w:tcW w:w="0" w:type="auto"/>
            <w:tcMar>
              <w:left w:w="144" w:type="dxa"/>
            </w:tcMar>
          </w:tcPr>
          <w:p w14:paraId="4AF6D6CB" w14:textId="77777777" w:rsidR="00A632BD" w:rsidRDefault="00A632BD">
            <w:pPr>
              <w:pStyle w:val="FirstParagraph"/>
              <w:spacing w:before="16" w:after="64"/>
            </w:pPr>
          </w:p>
          <w:p w14:paraId="7A9AF5DF" w14:textId="77777777" w:rsidR="00A632BD" w:rsidRDefault="00A632BD">
            <w:pPr>
              <w:pStyle w:val="BodyText"/>
              <w:spacing w:before="16"/>
            </w:pPr>
            <w:r>
              <w:t xml:space="preserve">Now that you have connected </w:t>
            </w:r>
            <w:proofErr w:type="spellStart"/>
            <w:r>
              <w:t>LitMaps</w:t>
            </w:r>
            <w:proofErr w:type="spellEnd"/>
            <w:r>
              <w:t xml:space="preserve"> to Zotero, let’s explore how to use Zotero in your studies.</w:t>
            </w:r>
          </w:p>
          <w:p w14:paraId="25D75AD5" w14:textId="7CAC57D9" w:rsidR="00A632BD" w:rsidRDefault="001E6E01" w:rsidP="1D4E4830">
            <w:pPr>
              <w:pStyle w:val="ListBullet"/>
              <w:rPr>
                <w:rFonts w:ascii="Aptos" w:hAnsi="Aptos"/>
              </w:rPr>
            </w:pPr>
            <w:r w:rsidRPr="00E2718A">
              <w:rPr>
                <w:b/>
                <w:bCs/>
                <w:kern w:val="2"/>
                <w:lang w:val="en-CA"/>
                <w14:ligatures w14:val="standardContextual"/>
              </w:rPr>
              <w:t>Watch</w:t>
            </w:r>
            <w:r>
              <w:t xml:space="preserve">: </w:t>
            </w:r>
            <w:r w:rsidR="00A632BD">
              <w:t xml:space="preserve">review the basics of Zotero by watching </w:t>
            </w:r>
            <w:hyperlink r:id="rId47">
              <w:r w:rsidR="00A632BD" w:rsidRPr="1D4E4830">
                <w:rPr>
                  <w:rStyle w:val="Hyperlink"/>
                  <w:i/>
                  <w:iCs/>
                </w:rPr>
                <w:t>What is Zotero?</w:t>
              </w:r>
            </w:hyperlink>
            <w:r w:rsidR="00A632BD">
              <w:t xml:space="preserve"> </w:t>
            </w:r>
            <w:r w:rsidR="00F34DC4">
              <w:rPr>
                <w:color w:val="2B579A"/>
                <w:shd w:val="clear" w:color="auto" w:fill="E6E6E6"/>
              </w:rPr>
              <w:fldChar w:fldCharType="begin"/>
            </w:r>
            <w:r w:rsidR="00F62B3A">
              <w:instrText xml:space="preserve"> ADDIN ZOTERO_ITEM CSL_CITATION {"citationID":"UjpOLk51","properties":{"formattedCitation":"(2019)","plainCitation":"(2019)","noteIndex":0},"citationItems":[{"id":592,"uris":["http://zotero.org/users/14693029/items/CA9XW8ME"],"itemData":{"id":592,"type":"motion_picture","medium":"Video","note":"author: WWU Libraries ||","publisher":"YouTube","title":"What is Zotero?","URL":"https://www.youtube.com/watch?v=5xClqW2Jv04","accessed":{"date-parts":[["2024",8,17]]},"issued":{"date-parts":[["2019",8,17]]}},"label":"page","suppress-author":true}],"schema":"https://github.com/citation-style-language/schema/raw/master/csl-citation.json"} </w:instrText>
            </w:r>
            <w:r w:rsidR="00F34DC4">
              <w:rPr>
                <w:color w:val="2B579A"/>
                <w:shd w:val="clear" w:color="auto" w:fill="E6E6E6"/>
              </w:rPr>
              <w:fldChar w:fldCharType="separate"/>
            </w:r>
            <w:r w:rsidR="4F2C298B" w:rsidRPr="00F62B3A">
              <w:rPr>
                <w:rFonts w:ascii="Aptos" w:hAnsi="Aptos"/>
              </w:rPr>
              <w:t>(2019)</w:t>
            </w:r>
            <w:r w:rsidR="00F34DC4">
              <w:rPr>
                <w:color w:val="2B579A"/>
                <w:shd w:val="clear" w:color="auto" w:fill="E6E6E6"/>
              </w:rPr>
              <w:fldChar w:fldCharType="end"/>
            </w:r>
          </w:p>
          <w:p w14:paraId="51C469BB" w14:textId="5E43F340" w:rsidR="00A632BD" w:rsidRDefault="00AD7563" w:rsidP="1D4E4830">
            <w:pPr>
              <w:pStyle w:val="FirstParagraph"/>
              <w:ind w:left="360"/>
              <w:rPr>
                <w:rStyle w:val="Hyperlink"/>
              </w:rPr>
            </w:pPr>
            <w:hyperlink r:id="rId48">
              <w:r w:rsidR="00A632BD" w:rsidRPr="1D4E4830">
                <w:rPr>
                  <w:rStyle w:val="Hyperlink"/>
                </w:rPr>
                <w:t>https://www.youtube-nocookie.com/embed/5xClqW2Jv04</w:t>
              </w:r>
            </w:hyperlink>
          </w:p>
          <w:p w14:paraId="16600B87" w14:textId="1F33AAED" w:rsidR="00A632BD" w:rsidRDefault="00A632BD" w:rsidP="1D4E4830">
            <w:pPr>
              <w:pStyle w:val="Compact"/>
            </w:pPr>
            <w:r>
              <w:t>Now, let’s start using it</w:t>
            </w:r>
            <w:r w:rsidR="73836F02">
              <w:t>.</w:t>
            </w:r>
            <w:r>
              <w:t xml:space="preserve"> Go to </w:t>
            </w:r>
            <w:proofErr w:type="spellStart"/>
            <w:r>
              <w:t>LitMaps</w:t>
            </w:r>
            <w:proofErr w:type="spellEnd"/>
            <w:r>
              <w:t>, TWU Library</w:t>
            </w:r>
            <w:r w:rsidR="6383A499">
              <w:t>,</w:t>
            </w:r>
            <w:r>
              <w:t xml:space="preserve"> or Google Scholar and find articles that interest you.</w:t>
            </w:r>
            <w:r w:rsidR="564DC6EF">
              <w:t xml:space="preserve"> </w:t>
            </w:r>
            <w:r>
              <w:t>Populate your library with the following resources to support a research topic that interests you.</w:t>
            </w:r>
          </w:p>
          <w:p w14:paraId="7DA6EB44" w14:textId="5A9D6CA3" w:rsidR="00A632BD" w:rsidRDefault="73836F02" w:rsidP="1D4E4830">
            <w:pPr>
              <w:pStyle w:val="ListBullet2"/>
            </w:pPr>
            <w:r>
              <w:t>m</w:t>
            </w:r>
            <w:r w:rsidR="00A632BD">
              <w:t>anual entry for a published book</w:t>
            </w:r>
          </w:p>
          <w:p w14:paraId="079C9CDF" w14:textId="2E6042BB" w:rsidR="00A632BD" w:rsidRDefault="73836F02" w:rsidP="1D4E4830">
            <w:pPr>
              <w:pStyle w:val="ListBullet2"/>
            </w:pPr>
            <w:r>
              <w:t>m</w:t>
            </w:r>
            <w:r w:rsidR="00A632BD">
              <w:t>anual entry for a chapter within an edited book (note that the library record for a book section or chapter should have separate fields for the author(s) and editor(s))</w:t>
            </w:r>
          </w:p>
          <w:p w14:paraId="1E3AD295" w14:textId="397ADB28" w:rsidR="00A632BD" w:rsidRDefault="5C390F93" w:rsidP="1D4E4830">
            <w:pPr>
              <w:pStyle w:val="ListBullet2"/>
            </w:pPr>
            <w:r>
              <w:t>a</w:t>
            </w:r>
            <w:r w:rsidR="00A632BD">
              <w:t>utomatic harvesting of bibliographic information for a journal article (if supported by a browser extension or bookmarklet by your preferred citation management tool)</w:t>
            </w:r>
          </w:p>
          <w:p w14:paraId="51AD611D" w14:textId="1E202AB4" w:rsidR="00A632BD" w:rsidRDefault="5C390F93" w:rsidP="1D4E4830">
            <w:pPr>
              <w:pStyle w:val="ListBullet2"/>
            </w:pPr>
            <w:r>
              <w:t>a</w:t>
            </w:r>
            <w:r w:rsidR="00A632BD">
              <w:t>utomatic harvesting of bibliographic information for a newspaper article (if supported by a browser extension or bookmarklet by your preferred citation management tool)</w:t>
            </w:r>
          </w:p>
          <w:p w14:paraId="00BDADF2" w14:textId="0BDFB09B" w:rsidR="00A632BD" w:rsidRDefault="76EBD0E7" w:rsidP="1D4E4830">
            <w:pPr>
              <w:pStyle w:val="ListBullet"/>
            </w:pPr>
            <w:r w:rsidRPr="006008A7">
              <w:rPr>
                <w:b/>
                <w:bCs/>
                <w:kern w:val="2"/>
                <w:lang w:val="en-CA"/>
                <w14:ligatures w14:val="standardContextual"/>
              </w:rPr>
              <w:t>Review</w:t>
            </w:r>
            <w:r>
              <w:t xml:space="preserve">: </w:t>
            </w:r>
            <w:r w:rsidR="00A632BD" w:rsidDel="00290F73">
              <w:t>In each case</w:t>
            </w:r>
            <w:r w:rsidR="00A632BD">
              <w:t xml:space="preserve"> review that all relevant fields required for the bibliography have been completed correctly. Don’t rely on the accuracy of the automatic features as th</w:t>
            </w:r>
            <w:r w:rsidR="294D81B4" w:rsidDel="00290F73">
              <w:t>ey are</w:t>
            </w:r>
            <w:r w:rsidR="00A632BD" w:rsidDel="00290F73">
              <w:t xml:space="preserve"> </w:t>
            </w:r>
            <w:r w:rsidR="294D81B4">
              <w:t>dependent</w:t>
            </w:r>
            <w:r w:rsidR="00A632BD">
              <w:t xml:space="preserve"> on the metadata and adherence to open standards on the source website. Pay particular attention to punctuation and consistent use of capitali</w:t>
            </w:r>
            <w:r w:rsidR="294D81B4" w:rsidDel="00290F73">
              <w:t>z</w:t>
            </w:r>
            <w:r w:rsidR="00A632BD">
              <w:t>ation.</w:t>
            </w:r>
          </w:p>
          <w:p w14:paraId="07C6C59B" w14:textId="77A9F097" w:rsidR="00A632BD" w:rsidRDefault="294D81B4" w:rsidP="1D4E4830">
            <w:pPr>
              <w:pStyle w:val="ListBullet2"/>
            </w:pPr>
            <w:r>
              <w:t>a</w:t>
            </w:r>
            <w:r w:rsidR="00A632BD">
              <w:t>dd descriptive tags</w:t>
            </w:r>
            <w:r>
              <w:t>; t</w:t>
            </w:r>
            <w:r w:rsidR="00A632BD">
              <w:t>his will enhance searching of your library database</w:t>
            </w:r>
          </w:p>
          <w:p w14:paraId="6F97709F" w14:textId="4FDD8BB4" w:rsidR="00A632BD" w:rsidRDefault="4CADADE6" w:rsidP="1D4E4830">
            <w:pPr>
              <w:pStyle w:val="ListBullet2"/>
            </w:pPr>
            <w:r>
              <w:t>o</w:t>
            </w:r>
            <w:r w:rsidR="00A632BD">
              <w:t>rgani</w:t>
            </w:r>
            <w:r>
              <w:t>z</w:t>
            </w:r>
            <w:r w:rsidR="00A632BD">
              <w:t>e your resources using folders</w:t>
            </w:r>
          </w:p>
          <w:p w14:paraId="3604F825" w14:textId="4D6548B2" w:rsidR="00E2718A" w:rsidRDefault="00A632BD" w:rsidP="1D4E4830">
            <w:pPr>
              <w:pStyle w:val="Compact"/>
            </w:pPr>
            <w:r>
              <w:t xml:space="preserve">Next, </w:t>
            </w:r>
            <w:r w:rsidR="4CADADE6">
              <w:t xml:space="preserve">experiment </w:t>
            </w:r>
            <w:r>
              <w:t>with some of the Zotero annotation features.</w:t>
            </w:r>
          </w:p>
          <w:p w14:paraId="1FC87AA3" w14:textId="0CD14193" w:rsidR="00A632BD" w:rsidRDefault="00A632BD" w:rsidP="1D4E4830">
            <w:pPr>
              <w:pStyle w:val="ListBullet"/>
            </w:pPr>
            <w:r w:rsidRPr="000B1840">
              <w:rPr>
                <w:b/>
                <w:bCs/>
                <w:kern w:val="2"/>
                <w:lang w:val="en-CA"/>
                <w14:ligatures w14:val="standardContextual"/>
              </w:rPr>
              <w:t>Watch</w:t>
            </w:r>
            <w:r w:rsidR="6D9865DA">
              <w:rPr>
                <w:b/>
                <w:bCs/>
                <w:kern w:val="2"/>
                <w:lang w:val="en-CA"/>
                <w14:ligatures w14:val="standardContextual"/>
              </w:rPr>
              <w:t>:</w:t>
            </w:r>
            <w:r>
              <w:t xml:space="preserve"> </w:t>
            </w:r>
            <w:r w:rsidR="005C7A27">
              <w:rPr>
                <w:color w:val="2B579A"/>
                <w:shd w:val="clear" w:color="auto" w:fill="E6E6E6"/>
              </w:rPr>
              <w:fldChar w:fldCharType="begin"/>
            </w:r>
            <w:ins w:id="161" w:author="Deb Troendle-Scott" w:date="2024-08-25T12:18:00Z" w16du:dateUtc="2024-08-25T04:18:00Z">
              <w:r>
                <w:instrText xml:space="preserve">HYPERLINK "https://www.youtube-nocookie.com/embed/lGeJCsNHBR4" \h </w:instrText>
              </w:r>
            </w:ins>
            <w:del w:id="162" w:author="Deb Troendle-Scott" w:date="2024-08-01T11:13:00Z" w16du:dateUtc="2024-08-01T03:13:00Z">
              <w:r>
                <w:delInstrText>HYPERLINK "https://vimeo.com/557927481?v=lGeJCsNHBR4" \h</w:delInstrText>
              </w:r>
            </w:del>
            <w:r w:rsidR="005C7A27">
              <w:rPr>
                <w:color w:val="2B579A"/>
                <w:shd w:val="clear" w:color="auto" w:fill="E6E6E6"/>
              </w:rPr>
            </w:r>
            <w:r w:rsidR="005C7A27">
              <w:rPr>
                <w:color w:val="2B579A"/>
                <w:shd w:val="clear" w:color="auto" w:fill="E6E6E6"/>
              </w:rPr>
              <w:fldChar w:fldCharType="separate"/>
            </w:r>
            <w:r w:rsidR="4CADADE6" w:rsidRPr="1D4E4830">
              <w:rPr>
                <w:rStyle w:val="Hyperlink"/>
                <w:i/>
                <w:iCs/>
                <w:kern w:val="2"/>
                <w:lang w:val="en-CA"/>
                <w14:ligatures w14:val="standardContextual"/>
              </w:rPr>
              <w:t>How to Annotate PDFs in Zotero</w:t>
            </w:r>
            <w:r w:rsidR="005C7A27">
              <w:rPr>
                <w:rStyle w:val="Hyperlink"/>
              </w:rPr>
              <w:fldChar w:fldCharType="end"/>
            </w:r>
            <w:r>
              <w:t xml:space="preserve"> </w:t>
            </w:r>
            <w:r w:rsidR="00130D72">
              <w:rPr>
                <w:color w:val="2B579A"/>
                <w:shd w:val="clear" w:color="auto" w:fill="E6E6E6"/>
              </w:rPr>
              <w:fldChar w:fldCharType="begin"/>
            </w:r>
            <w:r w:rsidR="0078310A">
              <w:instrText xml:space="preserve"> ADDIN ZOTERO_ITEM CSL_CITATION {"citationID":"9nz4cRDl","properties":{"formattedCitation":"(2023)","plainCitation":"(2023)","noteIndex":0},"citationItems":[{"id":216,"uris":["http://zotero.org/users/14693029/items/SEMKEGNN"],"itemData":{"id":216,"type":"motion_picture","medium":"Video","note":"author: scigradcoach ||","publisher":"YouTube","title":"How to annotate PDFs in Zotero","URL":"https://www.youtube-nocookie.com/embed/lGeJCsNHBR4","accessed":{"date-parts":[["2024",8,1]]},"issued":{"date-parts":[["2023",5,8]]}},"label":"page","suppress-author":true}],"schema":"https://github.com/citation-style-language/schema/raw/master/csl-citation.json"} </w:instrText>
            </w:r>
            <w:r w:rsidR="00130D72">
              <w:rPr>
                <w:color w:val="2B579A"/>
                <w:shd w:val="clear" w:color="auto" w:fill="E6E6E6"/>
              </w:rPr>
              <w:fldChar w:fldCharType="separate"/>
            </w:r>
            <w:r w:rsidR="1E17F123" w:rsidRPr="00130D72">
              <w:rPr>
                <w:rFonts w:ascii="Aptos" w:hAnsi="Aptos"/>
              </w:rPr>
              <w:t>(2023)</w:t>
            </w:r>
            <w:r w:rsidR="00130D72">
              <w:rPr>
                <w:color w:val="2B579A"/>
                <w:shd w:val="clear" w:color="auto" w:fill="E6E6E6"/>
              </w:rPr>
              <w:fldChar w:fldCharType="end"/>
            </w:r>
            <w:r w:rsidR="1E17F123">
              <w:t xml:space="preserve"> </w:t>
            </w:r>
            <w:r>
              <w:t>for instructions.</w:t>
            </w:r>
          </w:p>
          <w:p w14:paraId="69158C77" w14:textId="77777777" w:rsidR="00A632BD" w:rsidRDefault="00A632BD">
            <w:pPr>
              <w:pStyle w:val="FirstParagraph"/>
            </w:pPr>
            <w:hyperlink r:id="rId49">
              <w:r>
                <w:rPr>
                  <w:rStyle w:val="Hyperlink"/>
                </w:rPr>
                <w:t>https://www.youtube-nocookie.com/embed/lGeJCsNHBR4</w:t>
              </w:r>
            </w:hyperlink>
          </w:p>
          <w:p w14:paraId="328EE6A3" w14:textId="675CAEB0" w:rsidR="00630841" w:rsidRDefault="00A632BD" w:rsidP="00630841">
            <w:pPr>
              <w:pStyle w:val="Compact"/>
            </w:pPr>
            <w:r>
              <w:t>If you want to take the next step, let’s make your tools work together</w:t>
            </w:r>
            <w:r w:rsidR="3D95CEEC">
              <w:t>.</w:t>
            </w:r>
            <w:r>
              <w:t xml:space="preserve"> </w:t>
            </w:r>
          </w:p>
          <w:p w14:paraId="7ABA957B" w14:textId="6C67E0E2" w:rsidR="00A632BD" w:rsidRDefault="00A632BD" w:rsidP="1D4E4830">
            <w:pPr>
              <w:pStyle w:val="ListBullet"/>
            </w:pPr>
            <w:r w:rsidRPr="00215D3E">
              <w:rPr>
                <w:b/>
                <w:bCs/>
                <w:kern w:val="2"/>
                <w:lang w:val="en-CA"/>
                <w14:ligatures w14:val="standardContextual"/>
              </w:rPr>
              <w:t>Watch</w:t>
            </w:r>
            <w:r>
              <w:t xml:space="preserve"> </w:t>
            </w:r>
            <w:commentRangeStart w:id="163"/>
            <w:commentRangeStart w:id="164"/>
            <w:r>
              <w:t>the</w:t>
            </w:r>
            <w:commentRangeEnd w:id="163"/>
            <w:r w:rsidR="00114A85">
              <w:rPr>
                <w:rStyle w:val="CommentReference"/>
                <w:kern w:val="2"/>
                <w:lang w:val="en-CA" w:eastAsia="en-US"/>
                <w14:ligatures w14:val="standardContextual"/>
              </w:rPr>
              <w:commentReference w:id="163"/>
            </w:r>
            <w:commentRangeEnd w:id="164"/>
            <w:r>
              <w:rPr>
                <w:rStyle w:val="CommentReference"/>
              </w:rPr>
              <w:commentReference w:id="164"/>
            </w:r>
            <w:r>
              <w:t xml:space="preserve"> </w:t>
            </w:r>
            <w:ins w:id="168" w:author="Deb Troendle-Scott" w:date="2024-08-01T11:33:00Z" w16du:dateUtc="2024-08-01T03:33:00Z">
              <w:r>
                <w:rPr>
                  <w:color w:val="2B579A"/>
                  <w:shd w:val="clear" w:color="auto" w:fill="E6E6E6"/>
                </w:rPr>
                <w:fldChar w:fldCharType="begin"/>
              </w:r>
            </w:ins>
            <w:ins w:id="169" w:author="Deb Troendle-Scott" w:date="2024-08-25T12:35:00Z" w16du:dateUtc="2024-08-25T04:35:00Z">
              <w:r>
                <w:instrText>HYPERLINK "https://www.youtube-nocookie.com/embed/CGGeMrtyjBI?"</w:instrText>
              </w:r>
            </w:ins>
            <w:ins w:id="170" w:author="Deb Troendle-Scott" w:date="2024-08-01T11:33:00Z" w16du:dateUtc="2024-08-01T03:33:00Z">
              <w:r>
                <w:rPr>
                  <w:color w:val="2B579A"/>
                  <w:shd w:val="clear" w:color="auto" w:fill="E6E6E6"/>
                </w:rPr>
              </w:r>
              <w:r>
                <w:rPr>
                  <w:color w:val="2B579A"/>
                  <w:shd w:val="clear" w:color="auto" w:fill="E6E6E6"/>
                </w:rPr>
                <w:fldChar w:fldCharType="separate"/>
              </w:r>
              <w:r w:rsidRPr="1D4E4830">
                <w:rPr>
                  <w:rStyle w:val="Hyperlink"/>
                </w:rPr>
                <w:t>video</w:t>
              </w:r>
              <w:r>
                <w:rPr>
                  <w:color w:val="2B579A"/>
                  <w:shd w:val="clear" w:color="auto" w:fill="E6E6E6"/>
                </w:rPr>
                <w:fldChar w:fldCharType="end"/>
              </w:r>
            </w:ins>
            <w:ins w:id="171" w:author="Deb Troendle-Scott" w:date="2024-08-01T11:32:00Z" w16du:dateUtc="2024-08-01T03:32:00Z">
              <w:r w:rsidR="18A60153">
                <w:t xml:space="preserve"> on</w:t>
              </w:r>
            </w:ins>
            <w:r>
              <w:t xml:space="preserve"> </w:t>
            </w:r>
            <w:del w:id="172" w:author="Deb Troendle-Scott" w:date="2024-08-01T11:33:00Z" w16du:dateUtc="2024-08-01T03:33:00Z">
              <w:r w:rsidRPr="1D4E4830">
                <w:rPr>
                  <w:color w:val="2B579A"/>
                  <w:shd w:val="clear" w:color="auto" w:fill="E6E6E6"/>
                </w:rPr>
                <w:fldChar w:fldCharType="begin"/>
              </w:r>
              <w:r>
                <w:delInstrText>HYPERLINK "https://www.youtube.com/watch?v=CGGeMrtyjBI" \h</w:delInstrText>
              </w:r>
              <w:r w:rsidRPr="1D4E4830">
                <w:rPr>
                  <w:color w:val="2B579A"/>
                  <w:shd w:val="clear" w:color="auto" w:fill="E6E6E6"/>
                </w:rPr>
              </w:r>
              <w:r w:rsidRPr="1D4E4830">
                <w:rPr>
                  <w:color w:val="2B579A"/>
                  <w:shd w:val="clear" w:color="auto" w:fill="E6E6E6"/>
                </w:rPr>
                <w:fldChar w:fldCharType="separate"/>
              </w:r>
              <w:r w:rsidRPr="1D4E4830" w:rsidDel="00A632BD">
                <w:rPr>
                  <w:color w:val="2B579A"/>
                  <w:shd w:val="clear" w:color="auto" w:fill="E6E6E6"/>
                  <w:rPrChange w:id="173" w:author="Deb Troendle-Scott" w:date="2024-08-01T11:33:00Z">
                    <w:rPr>
                      <w:rStyle w:val="Hyperlink"/>
                    </w:rPr>
                  </w:rPrChange>
                </w:rPr>
                <w:delText>Zotero Obsidian Integration</w:delText>
              </w:r>
              <w:r w:rsidRPr="1D4E4830">
                <w:rPr>
                  <w:rStyle w:val="Hyperlink"/>
                </w:rPr>
                <w:fldChar w:fldCharType="end"/>
              </w:r>
            </w:del>
            <w:ins w:id="174" w:author="Deb Troendle-Scott" w:date="2024-08-01T11:33:00Z" w16du:dateUtc="2024-08-01T03:33:00Z">
              <w:r w:rsidR="18A60153" w:rsidRPr="1D4E4830">
                <w:rPr>
                  <w:color w:val="2B579A"/>
                  <w:shd w:val="clear" w:color="auto" w:fill="E6E6E6"/>
                  <w:rPrChange w:id="175" w:author="Deb Troendle-Scott" w:date="2024-08-01T11:33:00Z">
                    <w:rPr>
                      <w:rStyle w:val="Hyperlink"/>
                    </w:rPr>
                  </w:rPrChange>
                </w:rPr>
                <w:t xml:space="preserve">Zotero </w:t>
              </w:r>
              <w:r w:rsidR="7790373E">
                <w:t xml:space="preserve">and </w:t>
              </w:r>
              <w:r w:rsidR="18A60153" w:rsidRPr="1D4E4830">
                <w:rPr>
                  <w:color w:val="2B579A"/>
                  <w:shd w:val="clear" w:color="auto" w:fill="E6E6E6"/>
                  <w:rPrChange w:id="176" w:author="Deb Troendle-Scott" w:date="2024-08-01T11:33:00Z">
                    <w:rPr>
                      <w:rStyle w:val="Hyperlink"/>
                    </w:rPr>
                  </w:rPrChange>
                </w:rPr>
                <w:t xml:space="preserve">Obsidian </w:t>
              </w:r>
              <w:r w:rsidR="7790373E">
                <w:t>i</w:t>
              </w:r>
              <w:r w:rsidR="18A60153" w:rsidRPr="1D4E4830">
                <w:rPr>
                  <w:color w:val="2B579A"/>
                  <w:shd w:val="clear" w:color="auto" w:fill="E6E6E6"/>
                  <w:rPrChange w:id="177" w:author="Deb Troendle-Scott" w:date="2024-08-01T11:33:00Z">
                    <w:rPr>
                      <w:rStyle w:val="Hyperlink"/>
                    </w:rPr>
                  </w:rPrChange>
                </w:rPr>
                <w:t>ntegration</w:t>
              </w:r>
              <w:r w:rsidR="7790373E">
                <w:t xml:space="preserve"> </w:t>
              </w:r>
            </w:ins>
            <w:r w:rsidR="007C4D1B">
              <w:rPr>
                <w:color w:val="2B579A"/>
                <w:shd w:val="clear" w:color="auto" w:fill="E6E6E6"/>
              </w:rPr>
              <w:fldChar w:fldCharType="begin"/>
            </w:r>
            <w:r w:rsidR="0078310A">
              <w:instrText xml:space="preserve"> ADDIN ZOTERO_ITEM CSL_CITATION {"citationID":"AkRVt97o","properties":{"formattedCitation":"(2022)","plainCitation":"(2022)","noteIndex":0},"citationItems":[{"id":218,"uris":["http://zotero.org/users/14693029/items/7WF4HHSZ"],"itemData":{"id":218,"type":"motion_picture","abstract":"Related Article (Template): https://dannyhatcher.com/zotero-obsid...\n\nWays to Support:\n- My Patreon:   / dannyhatcher  \n\nMy Course:\n- Obsidian Onboarding: https://dannyhatcher.com/obsidian-onb...\n\nWhere to find me:\n- Obsidian tips Newsletter: https://dannyhatcher.com\n- Twitter:   / dannyhatcher  \n- Contact me: https://dannyhatcher.com/contact/ \n \nTools I use: \n- Obsidian: https://obsidian.md/\n- Zotero: https://www.zotero.org/\n- Morgen: https://morgen.so/?ref=dannyhatcher\n- Tubebuddy: https://www.tubebuddy.com/dannyhatcher\n- Epidemic sound: https://www.epidemicsound.com/referra...\n- Thrive cart: https://dannyhatcher--checkout.thrive...\n\nTimestamps: \n0:00 Introduction\n1:18 Zotero and Obsidian Setup\n4:06 Example explanation\n\nAbout:\nDanny Hatcher is a researcher, filmmaker and journalist. He currently is based in Eastbourne, UK, reporting on interesting trends and stories domestically and around the globe. Danny's storytelling blends rigorous research with videography to create content that explains complex issues in relatable ways. He holds a BSc in Sports Coaching from Brighton University and an MSc in Strength and Conditioning from Brighton University.\n\n#dannyhatcher","medium":"Video","note":"author: Danny Talks Tech ||","publisher":"YouTube","title":"Writing with Zotero and Obsidian","URL":"https://www.youtube.com/watch?v=CGGeMrtyjBI","accessed":{"date-parts":[["2024",8,1]]},"issued":{"date-parts":[["2022",10,14]]}},"label":"page","suppress-author":true}],"schema":"https://github.com/citation-style-language/schema/raw/master/csl-citation.json"} </w:instrText>
            </w:r>
            <w:r w:rsidR="007C4D1B">
              <w:rPr>
                <w:color w:val="2B579A"/>
                <w:shd w:val="clear" w:color="auto" w:fill="E6E6E6"/>
              </w:rPr>
              <w:fldChar w:fldCharType="separate"/>
            </w:r>
            <w:r w:rsidR="7790373E" w:rsidRPr="007C4D1B">
              <w:rPr>
                <w:rFonts w:ascii="Aptos" w:hAnsi="Aptos"/>
              </w:rPr>
              <w:t>(2022)</w:t>
            </w:r>
            <w:r w:rsidR="007C4D1B">
              <w:rPr>
                <w:color w:val="2B579A"/>
                <w:shd w:val="clear" w:color="auto" w:fill="E6E6E6"/>
              </w:rPr>
              <w:fldChar w:fldCharType="end"/>
            </w:r>
            <w:r>
              <w:t xml:space="preserve"> and see the features offered when you integrate these tools.</w:t>
            </w:r>
          </w:p>
          <w:p w14:paraId="4822D7D5" w14:textId="7FE3336B" w:rsidR="00FB0788" w:rsidRPr="00FB0788" w:rsidRDefault="002B08C5">
            <w:pPr>
              <w:pStyle w:val="BodyText"/>
              <w:rPr>
                <w:rPrChange w:id="178" w:author="" w16du:dateUtc="2024-08-25T04:34:00Z">
                  <w:rPr>
                    <w:rStyle w:val="Hyperlink"/>
                    <w:kern w:val="2"/>
                    <w:sz w:val="24"/>
                    <w:szCs w:val="24"/>
                    <w:lang w:val="en-CA" w:eastAsia="en-US"/>
                    <w14:ligatures w14:val="standardContextual"/>
                  </w:rPr>
                </w:rPrChange>
              </w:rPr>
              <w:pPrChange w:id="179" w:author="Deb Troendle-Scott" w:date="2024-08-25T12:34:00Z" w16du:dateUtc="2024-08-25T04:34:00Z">
                <w:pPr>
                  <w:pStyle w:val="FirstParagraph"/>
                </w:pPr>
              </w:pPrChange>
            </w:pPr>
            <w:r>
              <w:rPr>
                <w:color w:val="2B579A"/>
                <w:shd w:val="clear" w:color="auto" w:fill="E6E6E6"/>
              </w:rPr>
              <w:fldChar w:fldCharType="begin"/>
            </w:r>
            <w:r>
              <w:instrText>HYPERLINK "https://www.youtube-nocookie.com/embed/CGGeMrtyjBI?"</w:instrText>
            </w:r>
            <w:r>
              <w:rPr>
                <w:color w:val="2B579A"/>
                <w:shd w:val="clear" w:color="auto" w:fill="E6E6E6"/>
              </w:rPr>
            </w:r>
            <w:r>
              <w:rPr>
                <w:color w:val="2B579A"/>
                <w:shd w:val="clear" w:color="auto" w:fill="E6E6E6"/>
              </w:rPr>
              <w:fldChar w:fldCharType="separate"/>
            </w:r>
            <w:r w:rsidR="34C3981F">
              <w:t>https://www.youtube-nocookie.com/embed/CGGeMrtyjBI?</w:t>
            </w:r>
            <w:r>
              <w:rPr>
                <w:color w:val="2B579A"/>
                <w:shd w:val="clear" w:color="auto" w:fill="E6E6E6"/>
              </w:rPr>
              <w:fldChar w:fldCharType="end"/>
            </w:r>
          </w:p>
          <w:p w14:paraId="67A186E2" w14:textId="137E3DF7" w:rsidR="00A632BD" w:rsidRDefault="6AB42F68" w:rsidP="1D4E4830">
            <w:pPr>
              <w:pStyle w:val="ListBullet"/>
            </w:pPr>
            <w:r w:rsidRPr="00C1274D">
              <w:rPr>
                <w:b/>
                <w:bCs/>
                <w:kern w:val="2"/>
                <w:lang w:val="en-CA"/>
                <w14:ligatures w14:val="standardContextual"/>
              </w:rPr>
              <w:t>Write</w:t>
            </w:r>
            <w:r>
              <w:t xml:space="preserve">: </w:t>
            </w:r>
            <w:commentRangeStart w:id="180"/>
            <w:commentRangeStart w:id="181"/>
            <w:r w:rsidR="00A632BD">
              <w:t>￼</w:t>
            </w:r>
            <w:commentRangeEnd w:id="180"/>
            <w:r w:rsidR="006B1428">
              <w:rPr>
                <w:rStyle w:val="CommentReference"/>
                <w:kern w:val="2"/>
                <w:lang w:val="en-CA" w:eastAsia="en-US"/>
                <w14:ligatures w14:val="standardContextual"/>
              </w:rPr>
              <w:commentReference w:id="180"/>
            </w:r>
            <w:commentRangeEnd w:id="181"/>
            <w:r w:rsidR="00C1274D">
              <w:rPr>
                <w:rStyle w:val="CommentReference"/>
              </w:rPr>
              <w:commentReference w:id="181"/>
            </w:r>
            <w:r w:rsidR="00A632BD">
              <w:t>￼about your learning process and how you might use Zotero or another citation management tool in your studies.</w:t>
            </w:r>
          </w:p>
        </w:tc>
      </w:tr>
    </w:tbl>
    <w:p w14:paraId="036F7094" w14:textId="77777777" w:rsidR="00A632BD" w:rsidRDefault="00A632BD">
      <w:pPr>
        <w:pStyle w:val="Heading2"/>
      </w:pPr>
      <w:bookmarkStart w:id="182" w:name="openness-in-education"/>
      <w:bookmarkEnd w:id="132"/>
      <w:bookmarkEnd w:id="160"/>
      <w:r>
        <w:lastRenderedPageBreak/>
        <w:t>2.4 Openness in Education</w:t>
      </w:r>
    </w:p>
    <w:p w14:paraId="653E90DD" w14:textId="06051F2C" w:rsidR="00A632BD" w:rsidRDefault="00A632BD">
      <w:pPr>
        <w:pStyle w:val="FirstParagraph"/>
      </w:pPr>
      <w:r>
        <w:t xml:space="preserve">At this point in the </w:t>
      </w:r>
      <w:proofErr w:type="gramStart"/>
      <w:r>
        <w:t>unit</w:t>
      </w:r>
      <w:proofErr w:type="gramEnd"/>
      <w:r>
        <w:t xml:space="preserve">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 </w:t>
      </w:r>
      <w:r w:rsidRPr="1D4E4830">
        <w:rPr>
          <w:i/>
          <w:iCs/>
        </w:rPr>
        <w:t>openness</w:t>
      </w:r>
      <w:r>
        <w:t>. Here is a quick overview from the OER Foundation</w:t>
      </w:r>
      <w:r w:rsidR="00D508E6">
        <w:t xml:space="preserve">: </w:t>
      </w:r>
      <w:ins w:id="183" w:author="Deb Troendle-Scott" w:date="2024-08-01T11:40:00Z" w16du:dateUtc="2024-08-01T03:40:00Z">
        <w:r w:rsidRPr="1D4E4830">
          <w:rPr>
            <w:i/>
            <w:iCs/>
            <w:color w:val="2B579A"/>
            <w:shd w:val="clear" w:color="auto" w:fill="E6E6E6"/>
          </w:rPr>
          <w:fldChar w:fldCharType="begin"/>
        </w:r>
        <w:r w:rsidRPr="1D4E4830">
          <w:rPr>
            <w:i/>
            <w:iCs/>
          </w:rPr>
          <w:instrText>HYPERLINK "https://vimeo.com/557927481"</w:instrText>
        </w:r>
        <w:r w:rsidRPr="1D4E4830">
          <w:rPr>
            <w:i/>
            <w:iCs/>
            <w:color w:val="2B579A"/>
            <w:shd w:val="clear" w:color="auto" w:fill="E6E6E6"/>
          </w:rPr>
        </w:r>
        <w:r w:rsidRPr="1D4E4830">
          <w:rPr>
            <w:i/>
            <w:iCs/>
            <w:color w:val="2B579A"/>
            <w:shd w:val="clear" w:color="auto" w:fill="E6E6E6"/>
          </w:rPr>
          <w:fldChar w:fldCharType="separate"/>
        </w:r>
      </w:ins>
      <w:r w:rsidR="00D508E6" w:rsidRPr="1D4E4830">
        <w:rPr>
          <w:rStyle w:val="Hyperlink"/>
          <w:i/>
          <w:iCs/>
        </w:rPr>
        <w:t>Open Access Explained</w:t>
      </w:r>
      <w:ins w:id="184" w:author="Deb Troendle-Scott" w:date="2024-08-01T11:40:00Z" w16du:dateUtc="2024-08-01T03:40:00Z">
        <w:r w:rsidRPr="1D4E4830">
          <w:rPr>
            <w:i/>
            <w:iCs/>
            <w:color w:val="2B579A"/>
            <w:shd w:val="clear" w:color="auto" w:fill="E6E6E6"/>
          </w:rPr>
          <w:fldChar w:fldCharType="end"/>
        </w:r>
      </w:ins>
      <w:r w:rsidR="00D508E6" w:rsidRPr="1D4E4830">
        <w:rPr>
          <w:i/>
          <w:iCs/>
        </w:rPr>
        <w:t xml:space="preserve"> </w:t>
      </w:r>
      <w:r w:rsidR="00A8196F" w:rsidRPr="1D4E4830">
        <w:rPr>
          <w:i/>
          <w:iCs/>
          <w:color w:val="2B579A"/>
          <w:shd w:val="clear" w:color="auto" w:fill="E6E6E6"/>
        </w:rPr>
        <w:fldChar w:fldCharType="begin"/>
      </w:r>
      <w:r w:rsidR="00CB5B06" w:rsidRPr="1D4E4830">
        <w:rPr>
          <w:i/>
          <w:iCs/>
        </w:rPr>
        <w:instrText xml:space="preserve"> ADDIN ZOTERO_ITEM CSL_CITATION {"citationID":"a8x1GaU3","properties":{"formattedCitation":"(2021)","plainCitation":"(2021)","noteIndex":0},"citationItems":[{"id":594,"uris":["http://zotero.org/users/14693029/items/VLWKF3NA"],"itemData":{"id":594,"type":"webpage","container-title":"Vimeo","title":"Open access explained on Vimeo","URL":"https://vimeo.com/557927481","author":[{"family":"OER Foundations","given":""}],"accessed":{"date-parts":[["2024",8,17]]},"issued":{"date-parts":[["2021",6,2]]}},"label":"page","suppress-author":true}],"schema":"https://github.com/citation-style-language/schema/raw/master/csl-citation.json"} </w:instrText>
      </w:r>
      <w:r w:rsidR="00A8196F" w:rsidRPr="1D4E4830">
        <w:rPr>
          <w:i/>
          <w:iCs/>
          <w:color w:val="2B579A"/>
          <w:shd w:val="clear" w:color="auto" w:fill="E6E6E6"/>
        </w:rPr>
        <w:fldChar w:fldCharType="separate"/>
      </w:r>
      <w:r w:rsidR="00A8196F" w:rsidRPr="00A8196F">
        <w:rPr>
          <w:rFonts w:ascii="Aptos" w:hAnsi="Aptos"/>
        </w:rPr>
        <w:t>(2021)</w:t>
      </w:r>
      <w:r w:rsidR="00A8196F" w:rsidRPr="1D4E4830">
        <w:rPr>
          <w:i/>
          <w:iCs/>
          <w:color w:val="2B579A"/>
          <w:shd w:val="clear" w:color="auto" w:fill="E6E6E6"/>
        </w:rPr>
        <w:fldChar w:fldCharType="end"/>
      </w:r>
      <w:r w:rsidR="006D4472">
        <w:t>.</w:t>
      </w:r>
    </w:p>
    <w:p w14:paraId="2C4869D8" w14:textId="79414539" w:rsidR="00A632BD" w:rsidRDefault="005C7A27">
      <w:pPr>
        <w:pStyle w:val="BodyText"/>
      </w:pPr>
      <w:r>
        <w:rPr>
          <w:color w:val="2B579A"/>
          <w:shd w:val="clear" w:color="auto" w:fill="E6E6E6"/>
        </w:rPr>
        <w:fldChar w:fldCharType="begin"/>
      </w:r>
      <w:ins w:id="185" w:author="Deb Troendle-Scott" w:date="2024-08-01T11:39:00Z" w16du:dateUtc="2024-08-01T03:39:00Z">
        <w:r w:rsidR="00D508E6">
          <w:instrText xml:space="preserve">HYPERLINK "https://vimeo.com/557927481" \h </w:instrText>
        </w:r>
      </w:ins>
      <w:del w:id="186" w:author="Deb Troendle-Scott" w:date="2024-08-01T11:39:00Z" w16du:dateUtc="2024-08-01T03:39:00Z">
        <w:r w:rsidDel="00D508E6">
          <w:delInstrText>HYPERLINK "https://www.library.wisc.edu/college/research-help/how-do-i/how-do-i-choose-a-research-topic/" \h</w:delInstrText>
        </w:r>
      </w:del>
      <w:r>
        <w:rPr>
          <w:color w:val="2B579A"/>
          <w:shd w:val="clear" w:color="auto" w:fill="E6E6E6"/>
        </w:rPr>
      </w:r>
      <w:r>
        <w:rPr>
          <w:color w:val="2B579A"/>
          <w:shd w:val="clear" w:color="auto" w:fill="E6E6E6"/>
        </w:rPr>
        <w:fldChar w:fldCharType="separate"/>
      </w:r>
      <w:r w:rsidR="00A632BD">
        <w:rPr>
          <w:rStyle w:val="Hyperlink"/>
        </w:rPr>
        <w:t>https://vimeo.com/557927481</w:t>
      </w:r>
      <w:r>
        <w:rPr>
          <w:rStyle w:val="Hyperlink"/>
        </w:rPr>
        <w:fldChar w:fldCharType="end"/>
      </w:r>
    </w:p>
    <w:p w14:paraId="3F7AF0CC" w14:textId="0635FC8C" w:rsidR="00A632BD" w:rsidRDefault="00A632BD">
      <w:pPr>
        <w:pStyle w:val="BodyText"/>
        <w:rPr>
          <w:ins w:id="187" w:author="Kelly Marjanovic" w:date="2024-09-06T22:30:00Z" w16du:dateUtc="2024-09-06T22:30:24Z"/>
        </w:rPr>
      </w:pPr>
      <w:r>
        <w:t xml:space="preserve">And here is an article you can read (for free) from the British organization </w:t>
      </w:r>
      <w:commentRangeStart w:id="188"/>
      <w:proofErr w:type="spellStart"/>
      <w:r>
        <w:t>Wonkhe</w:t>
      </w:r>
      <w:commentRangeEnd w:id="188"/>
      <w:proofErr w:type="spellEnd"/>
      <w:r>
        <w:rPr>
          <w:rStyle w:val="CommentReference"/>
        </w:rPr>
        <w:commentReference w:id="188"/>
      </w:r>
      <w:r>
        <w:t>.</w:t>
      </w:r>
    </w:p>
    <w:p w14:paraId="079164DE" w14:textId="7AB61C57" w:rsidR="4B574C70" w:rsidRDefault="4B574C70" w:rsidP="1D4E4830">
      <w:pPr>
        <w:pStyle w:val="BodyText"/>
      </w:pPr>
      <w:proofErr w:type="spellStart"/>
      <w:ins w:id="189" w:author="Kelly Marjanovic" w:date="2024-09-06T22:30:00Z">
        <w:r>
          <w:t>Prote</w:t>
        </w:r>
        <w:proofErr w:type="spellEnd"/>
        <w:r>
          <w:t>: add embedded article (</w:t>
        </w:r>
      </w:ins>
      <w:r>
        <w:rPr>
          <w:color w:val="2B579A"/>
          <w:shd w:val="clear" w:color="auto" w:fill="E6E6E6"/>
        </w:rPr>
        <w:fldChar w:fldCharType="begin"/>
      </w:r>
      <w:commentRangeStart w:id="190"/>
      <w:r>
        <w:instrText xml:space="preserve"> HYPERLINK "mailto:Colin.Madland@twu.ca"</w:instrText>
      </w:r>
      <w:r>
        <w:rPr>
          <w:color w:val="2B579A"/>
          <w:shd w:val="clear" w:color="auto" w:fill="E6E6E6"/>
        </w:rPr>
      </w:r>
      <w:bookmarkStart w:id="191" w:name="_@_AD2BB2FE436A4DAA94FD2DBD4EBB7DC0Z"/>
      <w:r>
        <w:rPr>
          <w:color w:val="2B579A"/>
          <w:shd w:val="clear" w:color="auto" w:fill="E6E6E6"/>
        </w:rPr>
        <w:fldChar w:fldCharType="separate"/>
      </w:r>
      <w:bookmarkEnd w:id="191"/>
      <w:r w:rsidRPr="1D4E4830">
        <w:rPr>
          <w:rStyle w:val="Mention"/>
          <w:noProof/>
        </w:rPr>
        <w:t>@</w:t>
      </w:r>
      <w:r w:rsidR="1D4E4830" w:rsidRPr="1D4E4830">
        <w:rPr>
          <w:rStyle w:val="Mention"/>
          <w:noProof/>
        </w:rPr>
        <w:t>Colin Madland</w:t>
      </w:r>
      <w:commentRangeEnd w:id="190"/>
      <w:r>
        <w:rPr>
          <w:rStyle w:val="CommentReference"/>
        </w:rPr>
        <w:commentReference w:id="190"/>
      </w:r>
      <w:r>
        <w:rPr>
          <w:color w:val="2B579A"/>
          <w:shd w:val="clear" w:color="auto" w:fill="E6E6E6"/>
        </w:rPr>
        <w:fldChar w:fldCharType="end"/>
      </w:r>
      <w:r w:rsidR="1D4E4830">
        <w:t xml:space="preserve"> </w:t>
      </w:r>
      <w:r w:rsidR="33E4F08E">
        <w:t>is there a reason to embed the article here, and not just link to it?)</w:t>
      </w:r>
    </w:p>
    <w:p w14:paraId="6A749F8B" w14:textId="1CEBB22D" w:rsidR="00A632BD" w:rsidRDefault="00A632BD">
      <w:pPr>
        <w:pStyle w:val="BodyText"/>
      </w:pPr>
      <w:r>
        <w:t xml:space="preserve">Open </w:t>
      </w:r>
      <w:r w:rsidR="00DD64F9">
        <w:t>e</w:t>
      </w:r>
      <w:r>
        <w:t xml:space="preserve">ducational </w:t>
      </w:r>
      <w:r w:rsidR="00DD64F9">
        <w:t>r</w:t>
      </w:r>
      <w:r>
        <w:t xml:space="preserve">esources, </w:t>
      </w:r>
      <w:r w:rsidR="00C81FF3">
        <w:t xml:space="preserve">or OER, </w:t>
      </w:r>
      <w:r>
        <w:t xml:space="preserve">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 </w:t>
      </w:r>
      <w:r w:rsidRPr="1D4E4830">
        <w:rPr>
          <w:b/>
          <w:bCs/>
          <w:i/>
          <w:iCs/>
        </w:rPr>
        <w:t>retain, reuse, revise, remix</w:t>
      </w:r>
      <w:r>
        <w:t xml:space="preserve">, and </w:t>
      </w:r>
      <w:r w:rsidRPr="1D4E4830">
        <w:rPr>
          <w:b/>
          <w:bCs/>
          <w:i/>
          <w:iCs/>
        </w:rPr>
        <w:t>redistribute</w:t>
      </w:r>
      <w:r>
        <w:t xml:space="preserve"> the content</w:t>
      </w:r>
      <w:r w:rsidR="00470AB4">
        <w:t xml:space="preserve"> </w:t>
      </w:r>
      <w:r>
        <w:rPr>
          <w:color w:val="2B579A"/>
          <w:shd w:val="clear" w:color="auto" w:fill="E6E6E6"/>
        </w:rPr>
        <w:fldChar w:fldCharType="begin"/>
      </w:r>
      <w:r>
        <w:instrText xml:space="preserve"> ADDIN ZOTERO_ITEM CSL_CITATION {"citationID":"72ZODX77","properties":{"formattedCitation":"(Wiley, n.d.)","plainCitation":"(Wiley, n.d.)","noteIndex":0},"citationItems":[{"id":596,"uris":["http://zotero.org/users/14693029/items/972M44QF"],"itemData":{"id":596,"type":"webpage","container-title":"improving learning","title":"Defining the “open” in open content and open educational resources","URL":"https://opencontent.org/definition","author":[{"family":"Wiley","given":"David"}]}}],"schema":"https://github.com/citation-style-language/schema/raw/master/csl-citation.json"} </w:instrText>
      </w:r>
      <w:r>
        <w:rPr>
          <w:color w:val="2B579A"/>
          <w:shd w:val="clear" w:color="auto" w:fill="E6E6E6"/>
        </w:rPr>
        <w:fldChar w:fldCharType="separate"/>
      </w:r>
      <w:r w:rsidR="00470AB4" w:rsidRPr="1D4E4830">
        <w:rPr>
          <w:rFonts w:ascii="Aptos" w:hAnsi="Aptos"/>
        </w:rPr>
        <w:t>(Wiley, n.d.)</w:t>
      </w:r>
      <w:r>
        <w:rPr>
          <w:color w:val="2B579A"/>
          <w:shd w:val="clear" w:color="auto" w:fill="E6E6E6"/>
        </w:rPr>
        <w:fldChar w:fldCharType="end"/>
      </w:r>
      <w:r w:rsidR="00D15630">
        <w:t xml:space="preserve">: </w:t>
      </w:r>
    </w:p>
    <w:p w14:paraId="171984BF" w14:textId="391C3D13" w:rsidR="00A632BD" w:rsidRDefault="00A632BD" w:rsidP="1D4E4830">
      <w:pPr>
        <w:pStyle w:val="Heading4"/>
      </w:pPr>
      <w:bookmarkStart w:id="193" w:name="the-5-rs-of-openess"/>
      <w:r>
        <w:t xml:space="preserve">The 5 Rs of </w:t>
      </w:r>
      <w:r w:rsidR="00C81FF3">
        <w:t>Openness</w:t>
      </w:r>
    </w:p>
    <w:p w14:paraId="4906406B" w14:textId="77777777" w:rsidR="00A632BD" w:rsidRDefault="00A632BD">
      <w:pPr>
        <w:pStyle w:val="FirstParagraph"/>
      </w:pPr>
      <w:r>
        <w:rPr>
          <w:b/>
          <w:bCs/>
        </w:rPr>
        <w:t>Retain</w:t>
      </w:r>
      <w:r>
        <w:t xml:space="preserve"> the right to make, own, and control copies of the content</w:t>
      </w:r>
    </w:p>
    <w:p w14:paraId="0FE22915" w14:textId="77777777" w:rsidR="00A632BD" w:rsidRDefault="00A632BD">
      <w:pPr>
        <w:pStyle w:val="BodyText"/>
      </w:pPr>
      <w:r>
        <w:rPr>
          <w:b/>
          <w:bCs/>
        </w:rPr>
        <w:t>Reuse</w:t>
      </w:r>
      <w:r>
        <w:t xml:space="preserve"> the right to use the content in a wide range of ways (e.g., in a class, in a study group, on a website, in a video)</w:t>
      </w:r>
    </w:p>
    <w:p w14:paraId="724EC6CB" w14:textId="77777777" w:rsidR="00A632BD" w:rsidRDefault="00A632BD">
      <w:pPr>
        <w:pStyle w:val="BodyText"/>
      </w:pPr>
      <w:r w:rsidRPr="1D4E4830">
        <w:rPr>
          <w:b/>
          <w:bCs/>
        </w:rPr>
        <w:t>Revise</w:t>
      </w:r>
      <w:r>
        <w:t xml:space="preserve"> the right to adapt, adjust, modify, or alter the content itself (e.g., translate the content into another language)</w:t>
      </w:r>
    </w:p>
    <w:p w14:paraId="532D547A" w14:textId="77777777" w:rsidR="00A632BD" w:rsidRDefault="00A632BD">
      <w:pPr>
        <w:pStyle w:val="BodyText"/>
      </w:pPr>
      <w:r>
        <w:rPr>
          <w:b/>
          <w:bCs/>
        </w:rPr>
        <w:t>Remix</w:t>
      </w:r>
      <w:r>
        <w:t xml:space="preserve"> the right to combine the original or revised content with other open content to create something new (e.g., incorporate the content into a mashup)</w:t>
      </w:r>
    </w:p>
    <w:p w14:paraId="0D0EBA65" w14:textId="77777777" w:rsidR="00A632BD" w:rsidRDefault="00A632BD">
      <w:pPr>
        <w:pStyle w:val="BodyText"/>
      </w:pPr>
      <w:r>
        <w:rPr>
          <w:b/>
          <w:bCs/>
        </w:rPr>
        <w:t>Redistribute</w:t>
      </w:r>
      <w:r>
        <w:t xml:space="preserve"> the right to share copies of the original content, your revisions, or your remixes with others (e.g., give a copy of the content to a friend)</w:t>
      </w:r>
    </w:p>
    <w:p w14:paraId="22193F08" w14:textId="2F58013E" w:rsidR="00E7693B" w:rsidRDefault="00E7693B">
      <w:pPr>
        <w:pStyle w:val="BodyText"/>
      </w:pPr>
      <w:r>
        <w:t>Note that t</w:t>
      </w:r>
      <w:r w:rsidR="00A632BD">
        <w:t xml:space="preserve">his material was created and published freely under a Creative Commons Attribution 4.0 license. </w:t>
      </w:r>
    </w:p>
    <w:p w14:paraId="7ADBF68B" w14:textId="29725450" w:rsidR="00A632BD" w:rsidRDefault="00A632BD">
      <w:pPr>
        <w:pStyle w:val="BodyText"/>
      </w:pPr>
      <w:r>
        <w:t>Why use OER? The usefulness of OER in higher education can be attributed to several compelling reasons:</w:t>
      </w:r>
    </w:p>
    <w:p w14:paraId="638E1925" w14:textId="77777777" w:rsidR="00A632BD" w:rsidRDefault="00A632BD" w:rsidP="00A632BD">
      <w:pPr>
        <w:pStyle w:val="Compact"/>
        <w:numPr>
          <w:ilvl w:val="0"/>
          <w:numId w:val="2"/>
        </w:numPr>
      </w:pPr>
      <w:r w:rsidRPr="1D4E4830">
        <w:rPr>
          <w:b/>
          <w:bCs/>
        </w:rPr>
        <w:t>Affordability</w:t>
      </w:r>
      <w:r>
        <w:t>: OER mitigates financial barriers for students by providing access to educational materials at no cost. This is particularly significant as the high cost of traditional textbooks and learning resources can be a substantial financial burden for students.</w:t>
      </w:r>
    </w:p>
    <w:p w14:paraId="5D679ACC" w14:textId="77777777" w:rsidR="00A632BD" w:rsidRDefault="00A632BD" w:rsidP="00A632BD">
      <w:pPr>
        <w:pStyle w:val="Compact"/>
        <w:numPr>
          <w:ilvl w:val="0"/>
          <w:numId w:val="2"/>
        </w:numPr>
      </w:pPr>
      <w:r w:rsidRPr="1D4E4830">
        <w:rPr>
          <w:b/>
          <w:bCs/>
        </w:rPr>
        <w:lastRenderedPageBreak/>
        <w:t>Accessibility</w:t>
      </w:r>
      <w:r>
        <w:t>: OER promotes equitable access to educational content globally. Anyone with an internet connection can benefit from OER, fostering inclusivity and addressing issues of accessibility in higher education.</w:t>
      </w:r>
    </w:p>
    <w:p w14:paraId="6AAA75B3" w14:textId="0B2FAA5F" w:rsidR="00A632BD" w:rsidRDefault="00A632BD" w:rsidP="00A632BD">
      <w:pPr>
        <w:pStyle w:val="Compact"/>
        <w:numPr>
          <w:ilvl w:val="0"/>
          <w:numId w:val="2"/>
        </w:numPr>
      </w:pPr>
      <w:r w:rsidRPr="1D4E4830">
        <w:rPr>
          <w:b/>
          <w:bCs/>
        </w:rPr>
        <w:t xml:space="preserve">Customized </w:t>
      </w:r>
      <w:r w:rsidR="00DB71B5" w:rsidRPr="1D4E4830">
        <w:rPr>
          <w:b/>
          <w:bCs/>
        </w:rPr>
        <w:t>l</w:t>
      </w:r>
      <w:r w:rsidRPr="1D4E4830">
        <w:rPr>
          <w:b/>
          <w:bCs/>
        </w:rPr>
        <w:t xml:space="preserve">earning </w:t>
      </w:r>
      <w:r w:rsidR="00DB71B5" w:rsidRPr="1D4E4830">
        <w:rPr>
          <w:b/>
          <w:bCs/>
        </w:rPr>
        <w:t>m</w:t>
      </w:r>
      <w:r w:rsidRPr="1D4E4830">
        <w:rPr>
          <w:b/>
          <w:bCs/>
        </w:rPr>
        <w:t>aterials</w:t>
      </w:r>
      <w:r>
        <w:t>: Instructors can tailor OER to align seamlessly with course requirements, creating a personalized learning experience for students.</w:t>
      </w:r>
    </w:p>
    <w:p w14:paraId="28723BF4" w14:textId="6A50B7F3" w:rsidR="00A632BD" w:rsidRDefault="00A632BD" w:rsidP="00A632BD">
      <w:pPr>
        <w:pStyle w:val="Compact"/>
        <w:numPr>
          <w:ilvl w:val="0"/>
          <w:numId w:val="2"/>
        </w:numPr>
      </w:pPr>
      <w:r w:rsidRPr="1D4E4830">
        <w:rPr>
          <w:b/>
          <w:bCs/>
        </w:rPr>
        <w:t xml:space="preserve">Community </w:t>
      </w:r>
      <w:r w:rsidR="00DB71B5" w:rsidRPr="1D4E4830">
        <w:rPr>
          <w:b/>
          <w:bCs/>
        </w:rPr>
        <w:t>c</w:t>
      </w:r>
      <w:r w:rsidRPr="1D4E4830">
        <w:rPr>
          <w:b/>
          <w:bCs/>
        </w:rPr>
        <w:t>ollaboration</w:t>
      </w:r>
      <w:r>
        <w:t>: OER encourages collaborative knowledge</w:t>
      </w:r>
      <w:r w:rsidR="00DB71B5">
        <w:t xml:space="preserve"> </w:t>
      </w:r>
      <w:r>
        <w:t>sharing among educators and students, fostering a sense of shared learning within the academic community.</w:t>
      </w:r>
    </w:p>
    <w:p w14:paraId="4172D702" w14:textId="59A7481B" w:rsidR="00A632BD" w:rsidRDefault="00A632BD" w:rsidP="00A632BD">
      <w:pPr>
        <w:pStyle w:val="Compact"/>
        <w:numPr>
          <w:ilvl w:val="0"/>
          <w:numId w:val="2"/>
        </w:numPr>
      </w:pPr>
      <w:r w:rsidRPr="1D4E4830">
        <w:rPr>
          <w:b/>
          <w:bCs/>
        </w:rPr>
        <w:t xml:space="preserve">Current and </w:t>
      </w:r>
      <w:r w:rsidR="00DB71B5" w:rsidRPr="1D4E4830">
        <w:rPr>
          <w:b/>
          <w:bCs/>
        </w:rPr>
        <w:t>r</w:t>
      </w:r>
      <w:r w:rsidRPr="1D4E4830">
        <w:rPr>
          <w:b/>
          <w:bCs/>
        </w:rPr>
        <w:t xml:space="preserve">elevant </w:t>
      </w:r>
      <w:r w:rsidR="00DB71B5" w:rsidRPr="1D4E4830">
        <w:rPr>
          <w:b/>
          <w:bCs/>
        </w:rPr>
        <w:t>c</w:t>
      </w:r>
      <w:r w:rsidRPr="1D4E4830">
        <w:rPr>
          <w:b/>
          <w:bCs/>
        </w:rPr>
        <w:t>ontent</w:t>
      </w:r>
      <w:r>
        <w:t xml:space="preserve">: </w:t>
      </w:r>
      <w:r w:rsidR="00DD64F9">
        <w:t xml:space="preserve">the </w:t>
      </w:r>
      <w:r>
        <w:t xml:space="preserve">adaptable nature </w:t>
      </w:r>
      <w:r w:rsidR="00DD64F9">
        <w:t xml:space="preserve">of OERs </w:t>
      </w:r>
      <w:r>
        <w:t xml:space="preserve">facilitates easy updates, ensuring educational materials reflect the latest advancements, </w:t>
      </w:r>
      <w:r w:rsidR="00DD64F9">
        <w:t xml:space="preserve">and </w:t>
      </w:r>
      <w:r>
        <w:t>providing students with up-to-date information.</w:t>
      </w:r>
    </w:p>
    <w:p w14:paraId="6DAF399F" w14:textId="4A6A3245" w:rsidR="00A632BD" w:rsidRDefault="00A632BD" w:rsidP="00A632BD">
      <w:pPr>
        <w:pStyle w:val="Compact"/>
        <w:numPr>
          <w:ilvl w:val="0"/>
          <w:numId w:val="2"/>
        </w:numPr>
      </w:pPr>
      <w:r w:rsidRPr="1D4E4830">
        <w:rPr>
          <w:b/>
          <w:bCs/>
        </w:rPr>
        <w:t xml:space="preserve">Global </w:t>
      </w:r>
      <w:r w:rsidR="00DD64F9" w:rsidRPr="1D4E4830">
        <w:rPr>
          <w:b/>
          <w:bCs/>
        </w:rPr>
        <w:t>p</w:t>
      </w:r>
      <w:r w:rsidRPr="1D4E4830">
        <w:rPr>
          <w:b/>
          <w:bCs/>
        </w:rPr>
        <w:t>erspectives</w:t>
      </w:r>
      <w:r>
        <w:t>: The inclusive design of OER integrates diverse global viewpoints, enhancing cultural awareness and expanding students’ understanding of various academic frameworks.</w:t>
      </w:r>
    </w:p>
    <w:p w14:paraId="7642770E" w14:textId="560EBE16" w:rsidR="00A632BD" w:rsidRDefault="00A632BD" w:rsidP="00A632BD">
      <w:pPr>
        <w:pStyle w:val="Compact"/>
        <w:numPr>
          <w:ilvl w:val="0"/>
          <w:numId w:val="2"/>
        </w:numPr>
      </w:pPr>
      <w:r w:rsidRPr="1D4E4830">
        <w:rPr>
          <w:b/>
          <w:bCs/>
        </w:rPr>
        <w:t xml:space="preserve">Ethical </w:t>
      </w:r>
      <w:r w:rsidR="00DD64F9" w:rsidRPr="1D4E4830">
        <w:rPr>
          <w:b/>
          <w:bCs/>
        </w:rPr>
        <w:t>u</w:t>
      </w:r>
      <w:r w:rsidRPr="1D4E4830">
        <w:rPr>
          <w:b/>
          <w:bCs/>
        </w:rPr>
        <w:t>sage</w:t>
      </w:r>
      <w:r>
        <w:t>: OER operates with transparent licensing, ensuring ethical use of materials and upholding the principles of academic integrity.</w:t>
      </w:r>
    </w:p>
    <w:p w14:paraId="6EDE3C4F" w14:textId="6DD0EAD4" w:rsidR="00A632BD" w:rsidRDefault="00A632BD">
      <w:pPr>
        <w:pStyle w:val="FirstParagraph"/>
      </w:pPr>
      <w:r>
        <w:t>In summary, OER offers a cost</w:t>
      </w:r>
      <w:r w:rsidR="009D5C6B">
        <w:t xml:space="preserve"> </w:t>
      </w:r>
      <w:r>
        <w:t>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14:paraId="5EBC9603" w14:textId="15F0B261" w:rsidR="00A632BD" w:rsidRDefault="00A632BD">
      <w:pPr>
        <w:pStyle w:val="Heading3"/>
      </w:pPr>
      <w:bookmarkStart w:id="194" w:name="activity-finding-oers"/>
      <w:bookmarkEnd w:id="193"/>
      <w:r>
        <w:t>2.4.1 Activity: Finding O</w:t>
      </w:r>
      <w:r w:rsidR="009D5C6B">
        <w:t>ER</w:t>
      </w:r>
      <w:r>
        <w:t>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657BDB19" w14:textId="77777777" w:rsidTr="1D4E4830">
        <w:trPr>
          <w:cantSplit/>
        </w:trPr>
        <w:tc>
          <w:tcPr>
            <w:tcW w:w="0" w:type="auto"/>
            <w:tcMar>
              <w:left w:w="144" w:type="dxa"/>
            </w:tcMar>
          </w:tcPr>
          <w:p w14:paraId="03D3DFEA" w14:textId="77777777" w:rsidR="00A632BD" w:rsidRDefault="00A632BD">
            <w:pPr>
              <w:pStyle w:val="FirstParagraph"/>
              <w:spacing w:before="16" w:after="64"/>
            </w:pPr>
          </w:p>
          <w:p w14:paraId="6DC13305" w14:textId="77777777" w:rsidR="0029117E" w:rsidRDefault="00A632BD">
            <w:pPr>
              <w:pStyle w:val="BodyText"/>
              <w:spacing w:before="16"/>
            </w:pPr>
            <w:r>
              <w:t xml:space="preserve">Go to the </w:t>
            </w:r>
            <w:r w:rsidRPr="1D4E4830">
              <w:rPr>
                <w:color w:val="2B579A"/>
                <w:shd w:val="clear" w:color="auto" w:fill="E6E6E6"/>
              </w:rPr>
              <w:fldChar w:fldCharType="begin"/>
            </w:r>
            <w:ins w:id="195" w:author="Deb Troendle-Scott" w:date="2024-08-01T11:52:00Z">
              <w:r>
                <w:instrText xml:space="preserve">HYPERLINK "https://libguides.twu.ca/oer" \h </w:instrText>
              </w:r>
            </w:ins>
            <w:del w:id="196" w:author="Deb Troendle-Scott" w:date="2024-08-01T11:52:00Z">
              <w:r>
                <w:delInstrText>HYPERLINK "https://www.youtube.com/watch" \h</w:delInstrText>
              </w:r>
            </w:del>
            <w:r w:rsidRPr="1D4E4830">
              <w:rPr>
                <w:color w:val="2B579A"/>
                <w:shd w:val="clear" w:color="auto" w:fill="E6E6E6"/>
              </w:rPr>
            </w:r>
            <w:r w:rsidRPr="1D4E4830">
              <w:rPr>
                <w:color w:val="2B579A"/>
                <w:shd w:val="clear" w:color="auto" w:fill="E6E6E6"/>
              </w:rPr>
              <w:fldChar w:fldCharType="separate"/>
            </w:r>
            <w:r w:rsidRPr="1D4E4830">
              <w:rPr>
                <w:rStyle w:val="Hyperlink"/>
              </w:rPr>
              <w:t xml:space="preserve">Open Educational Resources </w:t>
            </w:r>
            <w:proofErr w:type="spellStart"/>
            <w:r w:rsidRPr="1D4E4830">
              <w:rPr>
                <w:rStyle w:val="Hyperlink"/>
              </w:rPr>
              <w:t>Libguide</w:t>
            </w:r>
            <w:proofErr w:type="spellEnd"/>
            <w:r w:rsidRPr="1D4E4830">
              <w:rPr>
                <w:rStyle w:val="Hyperlink"/>
              </w:rPr>
              <w:fldChar w:fldCharType="end"/>
            </w:r>
            <w:r>
              <w:t xml:space="preserve"> from the TWU Library. </w:t>
            </w:r>
          </w:p>
          <w:p w14:paraId="167526D4" w14:textId="77777777" w:rsidR="006500C9" w:rsidRDefault="00A632BD">
            <w:pPr>
              <w:pStyle w:val="ListBullet"/>
            </w:pPr>
            <w:r w:rsidRPr="0029117E">
              <w:rPr>
                <w:b/>
                <w:bCs/>
                <w:kern w:val="2"/>
                <w:lang w:val="en-CA"/>
                <w14:ligatures w14:val="standardContextual"/>
              </w:rPr>
              <w:t>Watch</w:t>
            </w:r>
            <w:r w:rsidR="378F89D5">
              <w:t xml:space="preserve">: </w:t>
            </w:r>
          </w:p>
          <w:p w14:paraId="7241B9EB" w14:textId="50412D77" w:rsidR="00A632BD" w:rsidRDefault="00A632BD" w:rsidP="1D4E4830">
            <w:pPr>
              <w:pStyle w:val="ListBullet2"/>
            </w:pPr>
            <w:ins w:id="197" w:author="Deb Troendle-Scott" w:date="2024-08-01T11:57:00Z" w16du:dateUtc="2024-08-01T03:57:00Z">
              <w:r w:rsidRPr="1D4E4830">
                <w:rPr>
                  <w:i/>
                  <w:iCs/>
                  <w:color w:val="2B579A"/>
                  <w:shd w:val="clear" w:color="auto" w:fill="E6E6E6"/>
                </w:rPr>
                <w:fldChar w:fldCharType="begin"/>
              </w:r>
              <w:r w:rsidRPr="1D4E4830">
                <w:rPr>
                  <w:i/>
                  <w:iCs/>
                </w:rPr>
                <w:instrText>HYPERLINK "https://www.youtube.com/watch?v=Hkz4q2yuQU8"</w:instrText>
              </w:r>
              <w:r w:rsidRPr="1D4E4830">
                <w:rPr>
                  <w:i/>
                  <w:iCs/>
                  <w:color w:val="2B579A"/>
                  <w:shd w:val="clear" w:color="auto" w:fill="E6E6E6"/>
                </w:rPr>
              </w:r>
              <w:r w:rsidRPr="1D4E4830">
                <w:rPr>
                  <w:i/>
                  <w:iCs/>
                  <w:color w:val="2B579A"/>
                  <w:shd w:val="clear" w:color="auto" w:fill="E6E6E6"/>
                </w:rPr>
                <w:fldChar w:fldCharType="separate"/>
              </w:r>
            </w:ins>
            <w:r w:rsidR="5B21EB4E" w:rsidRPr="1D4E4830">
              <w:rPr>
                <w:rStyle w:val="Hyperlink"/>
                <w:i/>
                <w:iCs/>
                <w:kern w:val="2"/>
                <w:lang w:val="en-CA"/>
                <w14:ligatures w14:val="standardContextual"/>
              </w:rPr>
              <w:t>How to use OER</w:t>
            </w:r>
            <w:ins w:id="198" w:author="Deb Troendle-Scott" w:date="2024-08-01T11:57:00Z" w16du:dateUtc="2024-08-01T03:57:00Z">
              <w:r w:rsidRPr="1D4E4830">
                <w:rPr>
                  <w:i/>
                  <w:iCs/>
                  <w:color w:val="2B579A"/>
                  <w:shd w:val="clear" w:color="auto" w:fill="E6E6E6"/>
                </w:rPr>
                <w:fldChar w:fldCharType="end"/>
              </w:r>
            </w:ins>
            <w:r w:rsidR="5B21EB4E">
              <w:t xml:space="preserve"> </w:t>
            </w:r>
            <w:r w:rsidR="000F47EC">
              <w:rPr>
                <w:color w:val="2B579A"/>
                <w:shd w:val="clear" w:color="auto" w:fill="E6E6E6"/>
              </w:rPr>
              <w:fldChar w:fldCharType="begin"/>
            </w:r>
            <w:r w:rsidR="00CB5B06">
              <w:instrText xml:space="preserve"> ADDIN ZOTERO_ITEM CSL_CITATION {"citationID":"hSPAoUg9","properties":{"formattedCitation":"(2012)","plainCitation":"(2012)","noteIndex":0},"citationItems":[{"id":219,"uris":["http://zotero.org/users/14693029/items/QVMXERJB"],"itemData":{"id":219,"type":"motion_picture","abstract":"This video is intended to help you choose compatible resources and choose a valid license for your work. Suppose you are developing an open educational resource (OER), and you want to use some other OER within yours. If you create a derivative work by adapting or combining works offered under Creative Common licenses, you must not only follow the terms of each of the licenses involved, but also choose a license for your work that is compatible with the other licenses. Also available as \"Creating OER and Combining Licenses Part 1\" and \"Creating OER and Combining Licenses Part 2.\" \n\nFeel free to reuse, revise, remix, or redistribute these videos, which are licensed Creative Commons Attribution-ShareAlike 3.0 Unported (http://creativecommons.org/licenses/b... ), Copyright Florida Virtual Campus. Please contact info@theorangegrove.org to freely obtain the actual media files for editing/modification purposes. \n\nThe design and development of this resource was made possible by a grant from the Fund for the Improvement of Postsecondary Education (FIPSE), U.S. Department of Education, Grant No. P116Y090040.","medium":"Video","note":"author: TheOGRepository ||","publisher":"YouTube","title":"Creating OER and combining licenses","URL":"https://www.youtube.com/watch?v=Hkz4q2yuQU8","accessed":{"date-parts":[["2024",8,1]]},"issued":{"date-parts":[["2012",9,5]]}},"label":"page","suppress-author":true}],"schema":"https://github.com/citation-style-language/schema/raw/master/csl-citation.json"} </w:instrText>
            </w:r>
            <w:r w:rsidR="000F47EC">
              <w:rPr>
                <w:color w:val="2B579A"/>
                <w:shd w:val="clear" w:color="auto" w:fill="E6E6E6"/>
              </w:rPr>
              <w:fldChar w:fldCharType="separate"/>
            </w:r>
            <w:r w:rsidR="5A0FD02A" w:rsidRPr="000F47EC">
              <w:rPr>
                <w:rFonts w:ascii="Aptos" w:hAnsi="Aptos"/>
              </w:rPr>
              <w:t>(2012)</w:t>
            </w:r>
            <w:r w:rsidR="000F47EC">
              <w:rPr>
                <w:color w:val="2B579A"/>
                <w:shd w:val="clear" w:color="auto" w:fill="E6E6E6"/>
              </w:rPr>
              <w:fldChar w:fldCharType="end"/>
            </w:r>
            <w:r w:rsidR="0C6E7583">
              <w:t>, then b</w:t>
            </w:r>
            <w:r>
              <w:t>rowse through the categor</w:t>
            </w:r>
            <w:r w:rsidR="7A77A0DC">
              <w:t>ies</w:t>
            </w:r>
            <w:r>
              <w:t xml:space="preserve"> of OERs </w:t>
            </w:r>
            <w:r w:rsidR="7A77A0DC">
              <w:t xml:space="preserve">by discipline </w:t>
            </w:r>
            <w:r>
              <w:t>provided. Take some time to find an OER that relates to a topic that interests you.</w:t>
            </w:r>
          </w:p>
          <w:p w14:paraId="5E866920" w14:textId="20E196C7" w:rsidR="00A632BD" w:rsidRDefault="4E4ADDCA" w:rsidP="1D4E4830">
            <w:pPr>
              <w:pStyle w:val="ListBullet"/>
            </w:pPr>
            <w:r w:rsidRPr="005C6BAD">
              <w:rPr>
                <w:b/>
                <w:bCs/>
                <w:kern w:val="2"/>
                <w:lang w:val="en-CA"/>
                <w14:ligatures w14:val="standardContextual"/>
              </w:rPr>
              <w:t>Write</w:t>
            </w:r>
            <w:r>
              <w:t xml:space="preserve">: </w:t>
            </w:r>
            <w:r w:rsidR="254EC8AA">
              <w:t>Create an entry in</w:t>
            </w:r>
            <w:r w:rsidR="00A632BD">
              <w:t xml:space="preserve"> Obsidian about an OER resource you found. Use the CRAAP test to evaluate it and explain why this resource interests you.</w:t>
            </w:r>
          </w:p>
        </w:tc>
      </w:tr>
    </w:tbl>
    <w:p w14:paraId="5B912C31" w14:textId="221EE924" w:rsidR="00A632BD" w:rsidRDefault="00A632BD">
      <w:pPr>
        <w:pStyle w:val="Heading3"/>
      </w:pPr>
      <w:bookmarkStart w:id="199" w:name="activity-advocating-for-oer"/>
      <w:bookmarkEnd w:id="194"/>
      <w:r>
        <w:lastRenderedPageBreak/>
        <w:t>2.4.2 Activity: Advocating for O</w:t>
      </w:r>
      <w:r w:rsidR="008225E5">
        <w:t>ER</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693C2027" w14:textId="77777777" w:rsidTr="1D4E4830">
        <w:trPr>
          <w:cantSplit/>
        </w:trPr>
        <w:tc>
          <w:tcPr>
            <w:tcW w:w="0" w:type="auto"/>
            <w:tcMar>
              <w:left w:w="144" w:type="dxa"/>
            </w:tcMar>
          </w:tcPr>
          <w:p w14:paraId="6B593308" w14:textId="77777777" w:rsidR="00A632BD" w:rsidRDefault="00A632BD">
            <w:pPr>
              <w:pStyle w:val="FirstParagraph"/>
              <w:spacing w:before="16" w:after="64"/>
            </w:pPr>
          </w:p>
          <w:p w14:paraId="5807B4F0" w14:textId="1369EECA" w:rsidR="00A632BD" w:rsidRDefault="00A632BD">
            <w:pPr>
              <w:pStyle w:val="BodyText"/>
              <w:spacing w:before="16"/>
            </w:pPr>
            <w:r>
              <w:t xml:space="preserve">So how do </w:t>
            </w:r>
            <w:r w:rsidR="5795F22D">
              <w:t>o</w:t>
            </w:r>
            <w:r>
              <w:t xml:space="preserve">pen </w:t>
            </w:r>
            <w:r w:rsidR="5795F22D">
              <w:t>e</w:t>
            </w:r>
            <w:r>
              <w:t xml:space="preserve">ducational </w:t>
            </w:r>
            <w:r w:rsidR="5795F22D">
              <w:t>r</w:t>
            </w:r>
            <w:r>
              <w:t>esources affect you as a student? Why should you care? We’ve shared some of the benefits of openness in education, but there are several other reasons OER benefit students.</w:t>
            </w:r>
          </w:p>
          <w:p w14:paraId="44BEAF55" w14:textId="77777777" w:rsidR="00011648" w:rsidRPr="00011648" w:rsidRDefault="04D1F9AA">
            <w:pPr>
              <w:pStyle w:val="ListBullet"/>
              <w:rPr>
                <w:color w:val="156082" w:themeColor="accent1"/>
                <w:sz w:val="24"/>
                <w:szCs w:val="24"/>
                <w:lang w:eastAsia="en-US"/>
                <w:rPrChange w:id="200" w:author="Deb Troendle-Scott" w:date="2024-08-26T14:23:00Z" w16du:dateUtc="2024-08-26T06:23:00Z">
                  <w:rPr/>
                </w:rPrChange>
              </w:rPr>
            </w:pPr>
            <w:commentRangeStart w:id="201"/>
            <w:r w:rsidRPr="005C6BAD">
              <w:rPr>
                <w:b/>
                <w:bCs/>
                <w:color w:val="2B579A"/>
                <w:shd w:val="clear" w:color="auto" w:fill="E6E6E6"/>
                <w:rPrChange w:id="202" w:author="Deb Troendle-Scott" w:date="2024-08-20T18:19:00Z">
                  <w:rPr>
                    <w:color w:val="2B579A"/>
                    <w:shd w:val="clear" w:color="auto" w:fill="E6E6E6"/>
                  </w:rPr>
                </w:rPrChange>
              </w:rPr>
              <w:t>Watch</w:t>
            </w:r>
            <w:commentRangeEnd w:id="201"/>
            <w:r w:rsidR="00E649DC" w:rsidRPr="005C6BAD">
              <w:rPr>
                <w:rStyle w:val="CommentReference"/>
                <w:b/>
                <w:bCs/>
                <w:rPrChange w:id="203" w:author="Deb Troendle-Scott" w:date="2024-08-20T18:19:00Z" w16du:dateUtc="2024-08-20T10:19:00Z">
                  <w:rPr>
                    <w:rStyle w:val="CommentReference"/>
                  </w:rPr>
                </w:rPrChange>
              </w:rPr>
              <w:commentReference w:id="201"/>
            </w:r>
            <w:r>
              <w:t>:</w:t>
            </w:r>
          </w:p>
          <w:p w14:paraId="098FFA51" w14:textId="736BD78C" w:rsidR="003A60AE" w:rsidRPr="002F51A4" w:rsidDel="003A60AE" w:rsidRDefault="00A632BD">
            <w:pPr>
              <w:pStyle w:val="ListBullet2"/>
              <w:rPr>
                <w:del w:id="204" w:author="Deb Troendle-Scott" w:date="2024-08-01T12:03:00Z" w16du:dateUtc="2024-08-01T04:03:00Z"/>
                <w:rStyle w:val="Hyperlink"/>
                <w:kern w:val="2"/>
                <w:sz w:val="24"/>
                <w:szCs w:val="24"/>
                <w:lang w:val="en-CA" w:eastAsia="en-US"/>
                <w14:ligatures w14:val="standardContextual"/>
              </w:rPr>
              <w:pPrChange w:id="205" w:author="Deb Troendle-Scott" w:date="2024-08-26T14:23:00Z" w16du:dateUtc="2024-08-26T06:23:00Z">
                <w:pPr>
                  <w:pStyle w:val="BodyText"/>
                  <w:spacing w:before="16"/>
                </w:pPr>
              </w:pPrChange>
            </w:pPr>
            <w:r>
              <w:rPr>
                <w:color w:val="2B579A"/>
                <w:kern w:val="2"/>
                <w:sz w:val="24"/>
                <w:szCs w:val="24"/>
                <w:shd w:val="clear" w:color="auto" w:fill="E6E6E6"/>
                <w:lang w:val="en-CA" w:eastAsia="en-US"/>
                <w14:ligatures w14:val="standardContextual"/>
              </w:rPr>
              <w:fldChar w:fldCharType="begin"/>
            </w:r>
            <w:r w:rsidR="002F51A4">
              <w:instrText>HYPERLINK "https://www.youtube-nocookie.com/embed/SX0K0hb_xKE"</w:instrText>
            </w:r>
            <w:r>
              <w:rPr>
                <w:color w:val="2B579A"/>
                <w:shd w:val="clear" w:color="auto" w:fill="E6E6E6"/>
              </w:rPr>
            </w:r>
            <w:r>
              <w:rPr>
                <w:color w:val="2B579A"/>
                <w:kern w:val="2"/>
                <w:sz w:val="24"/>
                <w:szCs w:val="24"/>
                <w:shd w:val="clear" w:color="auto" w:fill="E6E6E6"/>
                <w:lang w:val="en-CA" w:eastAsia="en-US"/>
                <w14:ligatures w14:val="standardContextual"/>
              </w:rPr>
              <w:fldChar w:fldCharType="separate"/>
            </w:r>
          </w:p>
          <w:p w14:paraId="3AB53EC5" w14:textId="56B0CF17" w:rsidR="00A632BD" w:rsidRDefault="04D1F9AA" w:rsidP="1D4E4830">
            <w:pPr>
              <w:pStyle w:val="ListBullet2"/>
            </w:pPr>
            <w:r w:rsidRPr="1D4E4830">
              <w:rPr>
                <w:rStyle w:val="Hyperlink"/>
                <w:i/>
                <w:iCs/>
              </w:rPr>
              <w:t>A Review of the Effectiveness &amp; Perceptions of Open Educational Resources as Compared to Textbooks</w:t>
            </w:r>
            <w:r w:rsidR="00A632BD">
              <w:rPr>
                <w:color w:val="2B579A"/>
                <w:shd w:val="clear" w:color="auto" w:fill="E6E6E6"/>
              </w:rPr>
              <w:fldChar w:fldCharType="end"/>
            </w:r>
            <w:r w:rsidR="00A632BD">
              <w:t xml:space="preserve"> </w:t>
            </w:r>
            <w:r w:rsidR="00A632BD">
              <w:rPr>
                <w:color w:val="2B579A"/>
                <w:shd w:val="clear" w:color="auto" w:fill="E6E6E6"/>
              </w:rPr>
              <w:fldChar w:fldCharType="begin"/>
            </w:r>
            <w:r w:rsidR="00A632BD">
              <w:instrText xml:space="preserve"> ADDIN ZOTERO_ITEM CSL_CITATION {"citationID":"T6jtfo21","properties":{"formattedCitation":"(2016)","plainCitation":"(2016)","noteIndex":0},"citationItems":[{"id":220,"uris":["http://zotero.org/users/14693029/items/ULU2U4GY"],"itemData":{"id":220,"type":"motion_picture","medium":"Video","note":"author: Research Shorts ||","publisher":"YouTube","title":"A review of the effectiveness &amp; perceptions of open educational resources as compared to textbooks","URL":"https://www.youtube.com/watch?v=SX0K0hb_xKE","accessed":{"date-parts":[["2024",8,1]]},"issued":{"date-parts":[["2016",12,3]]}},"label":"page","suppress-author":true}],"schema":"https://github.com/citation-style-language/schema/raw/master/csl-citation.json"} </w:instrText>
            </w:r>
            <w:r w:rsidR="00A632BD">
              <w:rPr>
                <w:color w:val="2B579A"/>
                <w:shd w:val="clear" w:color="auto" w:fill="E6E6E6"/>
              </w:rPr>
              <w:fldChar w:fldCharType="separate"/>
            </w:r>
            <w:r w:rsidR="2305B1ED" w:rsidRPr="1D4E4830">
              <w:rPr>
                <w:rFonts w:ascii="Aptos" w:hAnsi="Aptos"/>
              </w:rPr>
              <w:t>(2016)</w:t>
            </w:r>
            <w:r w:rsidR="00A632BD">
              <w:rPr>
                <w:color w:val="2B579A"/>
                <w:shd w:val="clear" w:color="auto" w:fill="E6E6E6"/>
              </w:rPr>
              <w:fldChar w:fldCharType="end"/>
            </w:r>
          </w:p>
          <w:p w14:paraId="0E0B4508" w14:textId="6BCDCEF8" w:rsidR="00A632BD" w:rsidRDefault="005C7A27">
            <w:pPr>
              <w:pStyle w:val="BodyText"/>
              <w:spacing w:after="16"/>
              <w:rPr>
                <w:ins w:id="206" w:author="Kelly Marjanovic" w:date="2024-09-06T22:32:00Z" w16du:dateUtc="2024-09-06T22:32:54Z"/>
              </w:rPr>
            </w:pPr>
            <w:r w:rsidRPr="1D4E4830">
              <w:rPr>
                <w:color w:val="2B579A"/>
                <w:shd w:val="clear" w:color="auto" w:fill="E6E6E6"/>
              </w:rPr>
              <w:fldChar w:fldCharType="begin"/>
            </w:r>
            <w:ins w:id="207" w:author="Deb Troendle-Scott" w:date="2024-08-01T12:02:00Z">
              <w:r>
                <w:instrText xml:space="preserve">HYPERLINK "https://www.youtube.com/watch?v=SX0K0hb_xKE" \h </w:instrText>
              </w:r>
            </w:ins>
            <w:del w:id="208" w:author="Deb Troendle-Scott" w:date="2024-08-01T12:02:00Z">
              <w:r>
                <w:delInstrText>HYPERLINK "https://www.youtube.com/watch" \h</w:delInstrText>
              </w:r>
            </w:del>
            <w:r w:rsidRPr="1D4E4830">
              <w:rPr>
                <w:color w:val="2B579A"/>
                <w:shd w:val="clear" w:color="auto" w:fill="E6E6E6"/>
              </w:rPr>
            </w:r>
            <w:r w:rsidRPr="1D4E4830">
              <w:rPr>
                <w:color w:val="2B579A"/>
                <w:shd w:val="clear" w:color="auto" w:fill="E6E6E6"/>
              </w:rPr>
              <w:fldChar w:fldCharType="separate"/>
            </w:r>
            <w:r w:rsidR="00A632BD" w:rsidRPr="1D4E4830">
              <w:rPr>
                <w:rStyle w:val="Hyperlink"/>
              </w:rPr>
              <w:t>https://www.youtube-nocookie.com/embed/SX0K0hb_xKE</w:t>
            </w:r>
            <w:r w:rsidRPr="1D4E4830">
              <w:rPr>
                <w:rStyle w:val="Hyperlink"/>
              </w:rPr>
              <w:fldChar w:fldCharType="end"/>
            </w:r>
          </w:p>
          <w:p w14:paraId="682A3427" w14:textId="140FC6F5" w:rsidR="00A632BD" w:rsidRDefault="29BA487A" w:rsidP="1D4E4830">
            <w:pPr>
              <w:pStyle w:val="ListBullet"/>
              <w:spacing w:after="16"/>
              <w:rPr>
                <w:ins w:id="209" w:author="Kelly Marjanovic" w:date="2024-09-06T22:34:00Z" w16du:dateUtc="2024-09-06T22:34:22Z"/>
              </w:rPr>
            </w:pPr>
            <w:commentRangeStart w:id="210"/>
            <w:ins w:id="211" w:author="Kelly Marjanovic" w:date="2024-09-06T22:34:00Z">
              <w:r w:rsidRPr="1D4E4830">
                <w:rPr>
                  <w:b/>
                  <w:bCs/>
                  <w:color w:val="2B579A"/>
                  <w:shd w:val="clear" w:color="auto" w:fill="E6E6E6"/>
                  <w:rPrChange w:id="212" w:author="Kelly Marjanovic" w:date="2024-09-06T22:35:00Z">
                    <w:rPr>
                      <w:color w:val="2B579A"/>
                      <w:shd w:val="clear" w:color="auto" w:fill="E6E6E6"/>
                    </w:rPr>
                  </w:rPrChange>
                </w:rPr>
                <w:t>Read</w:t>
              </w:r>
              <w:r>
                <w:t>: For more information on OER A</w:t>
              </w:r>
            </w:ins>
            <w:ins w:id="213" w:author="Kelly Marjanovic" w:date="2024-09-06T22:35:00Z">
              <w:r>
                <w:t xml:space="preserve">dvocacy, see the chapter on </w:t>
              </w:r>
              <w:r w:rsidR="005C7A27">
                <w:rPr>
                  <w:color w:val="2B579A"/>
                  <w:shd w:val="clear" w:color="auto" w:fill="E6E6E6"/>
                </w:rPr>
                <w:fldChar w:fldCharType="begin"/>
              </w:r>
              <w:r w:rsidR="005C7A27">
                <w:instrText xml:space="preserve">HYPERLINK "https://opentextbc.ca/studenttoolkit/chapter/step-three-how-to-advocate-on-your-campus/" </w:instrText>
              </w:r>
              <w:r w:rsidR="005C7A27">
                <w:rPr>
                  <w:color w:val="2B579A"/>
                  <w:shd w:val="clear" w:color="auto" w:fill="E6E6E6"/>
                </w:rPr>
              </w:r>
              <w:r w:rsidR="005C7A27">
                <w:rPr>
                  <w:color w:val="2B579A"/>
                  <w:shd w:val="clear" w:color="auto" w:fill="E6E6E6"/>
                </w:rPr>
                <w:fldChar w:fldCharType="separate"/>
              </w:r>
              <w:r>
                <w:t>How to Advocate on You</w:t>
              </w:r>
              <w:r w:rsidR="3B329EED" w:rsidRPr="1D4E4830">
                <w:rPr>
                  <w:rStyle w:val="Hyperlink"/>
                </w:rPr>
                <w:t>r Campus</w:t>
              </w:r>
              <w:r w:rsidR="005C7A27">
                <w:rPr>
                  <w:color w:val="2B579A"/>
                  <w:shd w:val="clear" w:color="auto" w:fill="E6E6E6"/>
                </w:rPr>
                <w:fldChar w:fldCharType="end"/>
              </w:r>
              <w:r w:rsidR="3B329EED">
                <w:t xml:space="preserve"> in the OER Student Toolkit.</w:t>
              </w:r>
            </w:ins>
          </w:p>
          <w:p w14:paraId="2F0FE4A8" w14:textId="2C836979" w:rsidR="00A632BD" w:rsidRDefault="53628ECF" w:rsidP="1D4E4830">
            <w:pPr>
              <w:pStyle w:val="ListBullet"/>
              <w:spacing w:after="16"/>
              <w:rPr>
                <w:ins w:id="214" w:author="Kelly Marjanovic" w:date="2024-09-06T22:32:00Z" w16du:dateUtc="2024-09-06T22:32:55Z"/>
              </w:rPr>
            </w:pPr>
            <w:ins w:id="215" w:author="Kelly Marjanovic" w:date="2024-09-06T22:32:00Z">
              <w:r w:rsidRPr="1D4E4830">
                <w:rPr>
                  <w:b/>
                  <w:bCs/>
                  <w:lang w:val="en-CA"/>
                </w:rPr>
                <w:t>Write</w:t>
              </w:r>
              <w:r>
                <w:t xml:space="preserve">: Create an entry in Obsidian about </w:t>
              </w:r>
            </w:ins>
            <w:ins w:id="216" w:author="Kelly Marjanovic" w:date="2024-09-06T22:33:00Z">
              <w:r>
                <w:t>the benefits of</w:t>
              </w:r>
            </w:ins>
            <w:ins w:id="217" w:author="Kelly Marjanovic" w:date="2024-09-06T22:32:00Z">
              <w:r>
                <w:t xml:space="preserve"> OER</w:t>
              </w:r>
            </w:ins>
            <w:ins w:id="218" w:author="Kelly Marjanovic" w:date="2024-09-06T22:33:00Z">
              <w:r>
                <w:t>s</w:t>
              </w:r>
            </w:ins>
            <w:ins w:id="219" w:author="Kelly Marjanovic" w:date="2024-09-06T22:32:00Z">
              <w:r>
                <w:t>.</w:t>
              </w:r>
            </w:ins>
            <w:commentRangeEnd w:id="210"/>
            <w:r w:rsidR="005C7A27">
              <w:rPr>
                <w:rStyle w:val="CommentReference"/>
              </w:rPr>
              <w:commentReference w:id="210"/>
            </w:r>
          </w:p>
          <w:p w14:paraId="5635CE67" w14:textId="5E2D9A55" w:rsidR="00A632BD" w:rsidRDefault="00A632BD">
            <w:pPr>
              <w:pStyle w:val="BodyText"/>
              <w:spacing w:after="16"/>
            </w:pPr>
          </w:p>
        </w:tc>
      </w:tr>
    </w:tbl>
    <w:p w14:paraId="42AA7719" w14:textId="6980A99C" w:rsidR="00A632BD" w:rsidRDefault="00A632BD">
      <w:pPr>
        <w:pStyle w:val="Heading3"/>
      </w:pPr>
      <w:bookmarkStart w:id="221" w:name="activity-reflecting-on-your-resource"/>
      <w:bookmarkEnd w:id="199"/>
      <w:r>
        <w:t>2.4.3 Activity: Reflecting on Your Resource</w:t>
      </w:r>
      <w:r w:rsidR="002070C3">
        <w:t>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5786E281" w14:textId="77777777" w:rsidTr="1D4E4830">
        <w:trPr>
          <w:cantSplit/>
        </w:trPr>
        <w:tc>
          <w:tcPr>
            <w:tcW w:w="0" w:type="auto"/>
            <w:tcMar>
              <w:left w:w="144" w:type="dxa"/>
            </w:tcMar>
          </w:tcPr>
          <w:p w14:paraId="20A7C862" w14:textId="77777777" w:rsidR="00A632BD" w:rsidRDefault="00A632BD">
            <w:pPr>
              <w:pStyle w:val="FirstParagraph"/>
              <w:spacing w:before="16" w:after="64"/>
            </w:pPr>
          </w:p>
          <w:p w14:paraId="5FBF2A52" w14:textId="78164EFA" w:rsidR="00A632BD" w:rsidRDefault="00A632BD">
            <w:pPr>
              <w:pStyle w:val="BodyText"/>
              <w:spacing w:before="16"/>
            </w:pPr>
            <w:r>
              <w:t xml:space="preserve">We’ve reached the end of Unit 2, where you have explored several tools and practiced digital skills to help you find and select resources for academic study. As you have practiced the activities in this unit, you have curated </w:t>
            </w:r>
            <w:commentRangeStart w:id="222"/>
            <w:r>
              <w:t>resource</w:t>
            </w:r>
            <w:r w:rsidR="023F86F2">
              <w:t>s</w:t>
            </w:r>
            <w:r>
              <w:t xml:space="preserve"> </w:t>
            </w:r>
            <w:commentRangeEnd w:id="222"/>
            <w:r>
              <w:rPr>
                <w:rStyle w:val="CommentReference"/>
              </w:rPr>
              <w:commentReference w:id="222"/>
            </w:r>
            <w:r>
              <w:t>about the topic of your choice. In this activity we ask you to write a paragraph about this topic, utilizing the resources you have found.</w:t>
            </w:r>
          </w:p>
          <w:p w14:paraId="43C77A02" w14:textId="226F5183" w:rsidR="00A632BD" w:rsidRDefault="00A632BD" w:rsidP="1D4E4830">
            <w:pPr>
              <w:pStyle w:val="ListBullet"/>
            </w:pPr>
            <w:r w:rsidRPr="006A23FA">
              <w:rPr>
                <w:b/>
                <w:bCs/>
                <w:kern w:val="2"/>
                <w:lang w:val="en-CA"/>
                <w14:ligatures w14:val="standardContextual"/>
              </w:rPr>
              <w:t>Read</w:t>
            </w:r>
            <w:r w:rsidR="168BC2BB">
              <w:t>:</w:t>
            </w:r>
            <w:r>
              <w:t xml:space="preserve"> </w:t>
            </w:r>
            <w:hyperlink r:id="rId50" w:history="1">
              <w:r w:rsidR="234F6AC6" w:rsidRPr="1D4E4830">
                <w:rPr>
                  <w:rStyle w:val="Hyperlink"/>
                </w:rPr>
                <w:t>This resource</w:t>
              </w:r>
            </w:hyperlink>
            <w:r w:rsidR="234F6AC6">
              <w:t xml:space="preserve"> on </w:t>
            </w:r>
            <w:proofErr w:type="spellStart"/>
            <w:r w:rsidR="234F6AC6">
              <w:t>h</w:t>
            </w:r>
            <w:r>
              <w:t>￼ow</w:t>
            </w:r>
            <w:proofErr w:type="spellEnd"/>
            <w:r>
              <w:t xml:space="preserve"> to write a good paragraph published by </w:t>
            </w:r>
            <w:r w:rsidR="3998CCB3">
              <w:t xml:space="preserve">the </w:t>
            </w:r>
            <w:r>
              <w:t>University</w:t>
            </w:r>
            <w:r w:rsidR="19E69249">
              <w:t xml:space="preserve"> of North Carolina at Chapel Hill</w:t>
            </w:r>
            <w:r>
              <w:t>￼.</w:t>
            </w:r>
            <w:r w:rsidR="2A3E82E5">
              <w:t xml:space="preserve"> For more writing tips see the </w:t>
            </w:r>
            <w:hyperlink r:id="rId51" w:history="1">
              <w:r w:rsidR="2A3E82E5" w:rsidRPr="1D4E4830">
                <w:rPr>
                  <w:rStyle w:val="Hyperlink"/>
                </w:rPr>
                <w:t>Writing Resources website</w:t>
              </w:r>
            </w:hyperlink>
            <w:r w:rsidR="2A3E82E5">
              <w:t xml:space="preserve"> from the TWU Learning Commons.</w:t>
            </w:r>
          </w:p>
          <w:p w14:paraId="264DDDDE" w14:textId="3A42782B" w:rsidR="00A632BD" w:rsidDel="00987D01" w:rsidRDefault="534E8E67" w:rsidP="1D4E4830">
            <w:pPr>
              <w:pStyle w:val="ListBullet"/>
            </w:pPr>
            <w:r w:rsidRPr="006A23FA">
              <w:rPr>
                <w:b/>
                <w:bCs/>
                <w:kern w:val="2"/>
                <w:lang w:val="en-CA"/>
                <w14:ligatures w14:val="standardContextual"/>
              </w:rPr>
              <w:t>Write</w:t>
            </w:r>
            <w:r>
              <w:t xml:space="preserve">: </w:t>
            </w:r>
            <w:r w:rsidR="00A632BD">
              <w:t>Draft a paragraph on an issue relating to your research topic.</w:t>
            </w:r>
            <w:r w:rsidR="1B32A4F1">
              <w:t xml:space="preserve"> </w:t>
            </w:r>
            <w:r w:rsidR="01EF7290">
              <w:t>Y</w:t>
            </w:r>
            <w:r w:rsidR="00A632BD">
              <w:t xml:space="preserve">our paragraph must contain: </w:t>
            </w:r>
          </w:p>
          <w:p w14:paraId="74DAE4CA" w14:textId="7389902D" w:rsidR="008F5608" w:rsidRDefault="64478A03" w:rsidP="1D4E4830">
            <w:pPr>
              <w:pStyle w:val="ListBullet2"/>
            </w:pPr>
            <w:r>
              <w:t>a</w:t>
            </w:r>
            <w:r w:rsidR="00A632BD">
              <w:t xml:space="preserve"> verbatim quot</w:t>
            </w:r>
            <w:r w:rsidR="01EF7290">
              <w:t>e</w:t>
            </w:r>
            <w:r w:rsidR="00A632BD">
              <w:t xml:space="preserve"> from one of your sources </w:t>
            </w:r>
          </w:p>
          <w:p w14:paraId="52A240F9" w14:textId="18217B9D" w:rsidR="008F5608" w:rsidRDefault="64478A03" w:rsidP="1D4E4830">
            <w:pPr>
              <w:pStyle w:val="ListBullet2"/>
            </w:pPr>
            <w:r>
              <w:t>a</w:t>
            </w:r>
            <w:r w:rsidR="00A632BD">
              <w:t xml:space="preserve"> paraphrased fact from one of your sources</w:t>
            </w:r>
          </w:p>
          <w:p w14:paraId="4B64F8C7" w14:textId="77777777" w:rsidR="00DF40EA" w:rsidRDefault="00DF40EA" w:rsidP="00F06527">
            <w:pPr>
              <w:pStyle w:val="ListBullet2"/>
              <w:numPr>
                <w:ilvl w:val="0"/>
                <w:numId w:val="0"/>
              </w:numPr>
            </w:pPr>
          </w:p>
          <w:p w14:paraId="663A115A" w14:textId="196A1FFB" w:rsidR="001355E9" w:rsidRDefault="0CF6FCEA" w:rsidP="1D4E4830">
            <w:pPr>
              <w:pStyle w:val="ListBullet2"/>
              <w:numPr>
                <w:ilvl w:val="0"/>
                <w:numId w:val="0"/>
              </w:numPr>
            </w:pPr>
            <w:r>
              <w:t>U</w:t>
            </w:r>
            <w:r w:rsidR="00A632BD">
              <w:t>se the features of your citation management software to integrate</w:t>
            </w:r>
            <w:r w:rsidR="1E70BF7A">
              <w:t>:</w:t>
            </w:r>
          </w:p>
          <w:p w14:paraId="00BF90DA" w14:textId="607A3A19" w:rsidR="001355E9" w:rsidRDefault="00A632BD" w:rsidP="1D4E4830">
            <w:pPr>
              <w:pStyle w:val="ListBullet2"/>
            </w:pPr>
            <w:r>
              <w:t xml:space="preserve">the in-text reference for your </w:t>
            </w:r>
            <w:r w:rsidR="64478A03">
              <w:t xml:space="preserve">verbatim </w:t>
            </w:r>
            <w:r>
              <w:t>quotation</w:t>
            </w:r>
          </w:p>
          <w:p w14:paraId="39D4DC8F" w14:textId="6F53B584" w:rsidR="001355E9" w:rsidRDefault="00A632BD" w:rsidP="1D4E4830">
            <w:pPr>
              <w:pStyle w:val="ListBullet2"/>
            </w:pPr>
            <w:r>
              <w:t>the in-text reference for the paraphrased fact</w:t>
            </w:r>
          </w:p>
          <w:p w14:paraId="1A481EE9" w14:textId="79C43E92" w:rsidR="00987D01" w:rsidRDefault="00A632BD" w:rsidP="1D4E4830">
            <w:pPr>
              <w:pStyle w:val="ListBullet2"/>
            </w:pPr>
            <w:proofErr w:type="spellStart"/>
            <w:r>
              <w:t>the</w:t>
            </w:r>
            <w:proofErr w:type="spellEnd"/>
            <w:r>
              <w:t xml:space="preserve"> automatically generated reference list using APA style</w:t>
            </w:r>
            <w:r w:rsidR="64478A03">
              <w:t xml:space="preserve"> (c</w:t>
            </w:r>
            <w:r>
              <w:t xml:space="preserve">onsult the Quick APA </w:t>
            </w:r>
            <w:r w:rsidR="4BDB0F8F">
              <w:t>G</w:t>
            </w:r>
            <w:r>
              <w:t>uide to review your formatting</w:t>
            </w:r>
            <w:r w:rsidR="64478A03">
              <w:t>)</w:t>
            </w:r>
          </w:p>
          <w:p w14:paraId="6AE4C1CC" w14:textId="2A4B43F2" w:rsidR="00987D01" w:rsidRDefault="0F9AAFF3" w:rsidP="00DF40EA">
            <w:pPr>
              <w:pStyle w:val="FirstParagraph"/>
            </w:pPr>
            <w:r>
              <w:t>G</w:t>
            </w:r>
            <w:r w:rsidR="00A632BD">
              <w:t xml:space="preserve">enerate a </w:t>
            </w:r>
            <w:r w:rsidR="1B32A4F1">
              <w:t xml:space="preserve">PDF </w:t>
            </w:r>
            <w:r w:rsidR="00A632BD">
              <w:t>version of your paragraph</w:t>
            </w:r>
            <w:r w:rsidR="7BC3F47F">
              <w:t>.</w:t>
            </w:r>
          </w:p>
          <w:p w14:paraId="665AB78B" w14:textId="2E513A3E" w:rsidR="00A632BD" w:rsidRDefault="7BC3F47F" w:rsidP="1D4E4830">
            <w:pPr>
              <w:pStyle w:val="ListBullet"/>
            </w:pPr>
            <w:r w:rsidRPr="006A23FA">
              <w:rPr>
                <w:b/>
                <w:bCs/>
                <w:kern w:val="2"/>
                <w:lang w:val="en-CA"/>
                <w14:ligatures w14:val="standardContextual"/>
              </w:rPr>
              <w:t>Reflect</w:t>
            </w:r>
            <w:r>
              <w:t xml:space="preserve">: </w:t>
            </w:r>
            <w:r w:rsidR="00A632BD">
              <w:t>Prepare a short journal entr</w:t>
            </w:r>
            <w:r w:rsidR="1B32A4F1">
              <w:t>y</w:t>
            </w:r>
            <w:r w:rsidR="00A632BD">
              <w:t xml:space="preserve"> of about 150 words sharing your experiences in using citation management software. For example: What worked well? Did you struggle with any of the instructions? Did you learn any new skills?</w:t>
            </w:r>
          </w:p>
          <w:p w14:paraId="414036E6" w14:textId="5354078D" w:rsidR="00A632BD" w:rsidRDefault="00A632BD">
            <w:pPr>
              <w:pStyle w:val="BodyText"/>
              <w:spacing w:after="16"/>
            </w:pPr>
            <w:r>
              <w:t>Note that this reflection can be use</w:t>
            </w:r>
            <w:r w:rsidR="534E8E67">
              <w:t>d</w:t>
            </w:r>
            <w:r>
              <w:t xml:space="preserve"> for your assessment in this course.</w:t>
            </w:r>
          </w:p>
        </w:tc>
      </w:tr>
    </w:tbl>
    <w:p w14:paraId="6CAC5D9B" w14:textId="77777777" w:rsidR="00A632BD" w:rsidRDefault="00A632BD">
      <w:pPr>
        <w:pStyle w:val="Heading3"/>
      </w:pPr>
      <w:bookmarkStart w:id="223" w:name="activity-annotated-bibliography"/>
      <w:bookmarkEnd w:id="221"/>
      <w:r>
        <w:lastRenderedPageBreak/>
        <w:t>2.4.4 Activity: Annotated Bibliograph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14:paraId="0BB02F72" w14:textId="77777777" w:rsidTr="1D4E4830">
        <w:trPr>
          <w:cantSplit/>
        </w:trPr>
        <w:tc>
          <w:tcPr>
            <w:tcW w:w="0" w:type="auto"/>
            <w:tcMar>
              <w:left w:w="144" w:type="dxa"/>
            </w:tcMar>
          </w:tcPr>
          <w:p w14:paraId="2B8FEEFB" w14:textId="77777777" w:rsidR="00A632BD" w:rsidRDefault="00A632BD">
            <w:pPr>
              <w:pStyle w:val="FirstParagraph"/>
              <w:spacing w:before="16" w:after="64"/>
            </w:pPr>
          </w:p>
          <w:p w14:paraId="4BCFEDC6" w14:textId="77777777" w:rsidR="00A632BD" w:rsidRDefault="00A632BD">
            <w:pPr>
              <w:pStyle w:val="BodyText"/>
              <w:spacing w:before="16"/>
            </w:pPr>
            <w:r>
              <w:t>In this activity you will create an annotated bibliography related to a research topic of your choice.</w:t>
            </w:r>
          </w:p>
          <w:p w14:paraId="02E18F90" w14:textId="77777777" w:rsidR="00A632BD" w:rsidRDefault="00A632BD" w:rsidP="1D4E4830">
            <w:pPr>
              <w:pStyle w:val="ListBullet"/>
            </w:pPr>
            <w:r w:rsidRPr="00162053">
              <w:rPr>
                <w:b/>
                <w:bCs/>
                <w:kern w:val="2"/>
                <w:lang w:val="en-CA"/>
                <w14:ligatures w14:val="standardContextual"/>
              </w:rPr>
              <w:t>Read</w:t>
            </w:r>
            <w:r>
              <w:t xml:space="preserve"> the following resources:</w:t>
            </w:r>
          </w:p>
          <w:p w14:paraId="0756AEC0" w14:textId="106405DB" w:rsidR="00A632BD" w:rsidRPr="00C309EC" w:rsidDel="00C309EC" w:rsidRDefault="00A632BD" w:rsidP="1D4E4830">
            <w:pPr>
              <w:pStyle w:val="ListBullet2"/>
              <w:rPr>
                <w:rFonts w:ascii="Aptos" w:hAnsi="Aptos"/>
              </w:rPr>
            </w:pPr>
            <w:r w:rsidRPr="00C309EC">
              <w:rPr>
                <w:kern w:val="2"/>
                <w:lang w:val="en-CA"/>
                <w14:ligatures w14:val="standardContextual"/>
              </w:rPr>
              <w:t>Evaluating online sources:</w:t>
            </w:r>
            <w:r w:rsidR="47F96DF2">
              <w:t xml:space="preserve"> </w:t>
            </w:r>
            <w:r w:rsidRPr="1D4E4830">
              <w:rPr>
                <w:color w:val="2B579A"/>
                <w:shd w:val="clear" w:color="auto" w:fill="E6E6E6"/>
              </w:rPr>
              <w:fldChar w:fldCharType="begin"/>
            </w:r>
            <w:ins w:id="224" w:author="Deb Troendle-Scott" w:date="2024-08-01T12:17:00Z" w16du:dateUtc="2024-08-01T04:17:00Z">
              <w:r w:rsidRPr="1D4E4830">
                <w:rPr>
                  <w:i/>
                  <w:iCs/>
                  <w:lang w:val="en-CA"/>
                </w:rPr>
                <w:instrText xml:space="preserve">HYPERLINK "https://www.science.org/content/article/how-seriously-read-scientific-paper?v=sy9PVZAbSAQ" \h </w:instrText>
              </w:r>
            </w:ins>
            <w:del w:id="225" w:author="Deb Troendle-Scott" w:date="2024-08-01T12:17:00Z" w16du:dateUtc="2024-08-01T04:17:00Z">
              <w:r w:rsidRPr="1D4E4830">
                <w:rPr>
                  <w:i/>
                  <w:iCs/>
                  <w:lang w:val="en-CA"/>
                </w:rPr>
                <w:delInstrText>HYPERLINK "https://zotero.org" \h</w:delInstrText>
              </w:r>
            </w:del>
            <w:r w:rsidRPr="1D4E4830">
              <w:rPr>
                <w:color w:val="2B579A"/>
                <w:shd w:val="clear" w:color="auto" w:fill="E6E6E6"/>
              </w:rPr>
            </w:r>
            <w:r w:rsidRPr="1D4E4830">
              <w:rPr>
                <w:color w:val="2B579A"/>
                <w:shd w:val="clear" w:color="auto" w:fill="E6E6E6"/>
              </w:rPr>
              <w:fldChar w:fldCharType="separate"/>
            </w:r>
            <w:r w:rsidRPr="1D4E4830">
              <w:rPr>
                <w:rStyle w:val="Hyperlink"/>
                <w:i/>
                <w:iCs/>
                <w:kern w:val="2"/>
                <w:lang w:val="en-CA"/>
                <w14:ligatures w14:val="standardContextual"/>
              </w:rPr>
              <w:t>How to (</w:t>
            </w:r>
            <w:r w:rsidR="47F96DF2" w:rsidRPr="1D4E4830">
              <w:rPr>
                <w:rStyle w:val="Hyperlink"/>
                <w:i/>
                <w:iCs/>
                <w:kern w:val="2"/>
                <w:lang w:val="en-CA"/>
                <w14:ligatures w14:val="standardContextual"/>
              </w:rPr>
              <w:t>S</w:t>
            </w:r>
            <w:r w:rsidRPr="1D4E4830">
              <w:rPr>
                <w:rStyle w:val="Hyperlink"/>
                <w:i/>
                <w:iCs/>
                <w:kern w:val="2"/>
                <w:lang w:val="en-CA"/>
                <w14:ligatures w14:val="standardContextual"/>
              </w:rPr>
              <w:t xml:space="preserve">eriously) </w:t>
            </w:r>
            <w:r w:rsidR="47F96DF2" w:rsidRPr="1D4E4830">
              <w:rPr>
                <w:rStyle w:val="Hyperlink"/>
                <w:i/>
                <w:iCs/>
                <w:kern w:val="2"/>
                <w:lang w:val="en-CA"/>
                <w14:ligatures w14:val="standardContextual"/>
              </w:rPr>
              <w:t>R</w:t>
            </w:r>
            <w:r w:rsidRPr="1D4E4830">
              <w:rPr>
                <w:rStyle w:val="Hyperlink"/>
                <w:i/>
                <w:iCs/>
                <w:kern w:val="2"/>
                <w:lang w:val="en-CA"/>
                <w14:ligatures w14:val="standardContextual"/>
              </w:rPr>
              <w:t xml:space="preserve">ead an </w:t>
            </w:r>
            <w:r w:rsidR="47F96DF2" w:rsidRPr="1D4E4830">
              <w:rPr>
                <w:rStyle w:val="Hyperlink"/>
                <w:i/>
                <w:iCs/>
                <w:kern w:val="2"/>
                <w:lang w:val="en-CA"/>
                <w14:ligatures w14:val="standardContextual"/>
              </w:rPr>
              <w:t>A</w:t>
            </w:r>
            <w:r w:rsidRPr="1D4E4830">
              <w:rPr>
                <w:rStyle w:val="Hyperlink"/>
                <w:i/>
                <w:iCs/>
                <w:kern w:val="2"/>
                <w:lang w:val="en-CA"/>
                <w14:ligatures w14:val="standardContextual"/>
              </w:rPr>
              <w:t xml:space="preserve">cademic </w:t>
            </w:r>
            <w:r w:rsidR="47F96DF2" w:rsidRPr="1D4E4830">
              <w:rPr>
                <w:rStyle w:val="Hyperlink"/>
                <w:i/>
                <w:iCs/>
                <w:kern w:val="2"/>
                <w:lang w:val="en-CA"/>
                <w14:ligatures w14:val="standardContextual"/>
              </w:rPr>
              <w:t>P</w:t>
            </w:r>
            <w:r w:rsidRPr="1D4E4830">
              <w:rPr>
                <w:rStyle w:val="Hyperlink"/>
                <w:i/>
                <w:iCs/>
                <w:kern w:val="2"/>
                <w:lang w:val="en-CA"/>
                <w14:ligatures w14:val="standardContextual"/>
              </w:rPr>
              <w:t>aper</w:t>
            </w:r>
            <w:r w:rsidRPr="1D4E4830">
              <w:rPr>
                <w:rStyle w:val="Hyperlink"/>
                <w:i/>
                <w:iCs/>
              </w:rPr>
              <w:fldChar w:fldCharType="end"/>
            </w:r>
            <w:r w:rsidR="23AF6F25">
              <w:rPr>
                <w:rStyle w:val="Hyperlink"/>
              </w:rPr>
              <w:t xml:space="preserve"> </w:t>
            </w:r>
            <w:r w:rsidR="005711CE">
              <w:rPr>
                <w:rStyle w:val="Hyperlink"/>
              </w:rPr>
              <w:fldChar w:fldCharType="begin"/>
            </w:r>
            <w:r w:rsidR="007A36DC">
              <w:rPr>
                <w:rStyle w:val="Hyperlink"/>
              </w:rPr>
              <w:instrText xml:space="preserve"> ADDIN ZOTERO_ITEM CSL_CITATION {"citationID":"MzuUEIU7","properties":{"formattedCitation":"(2016)","plainCitation":"(2016)","noteIndex":0},"citationItems":[{"id":221,"uris":["http://zotero.org/users/14693029/items/2W2F66U4"],"itemData":{"id":221,"type":"webpage","container-title":"Science.","title":"How to (seriously) read a scientific paper","URL":"https://www.science.org/content/article/how-seriously-read-scientific-paper?v=sy9PVZAbSAQ","author":[{"family":"Pain","given":"E."}],"accessed":{"date-parts":[["2024",8,1]]},"issued":{"date-parts":[["2016",3,21]]}},"label":"page","suppress-author":true}],"schema":"https://github.com/citation-style-language/schema/raw/master/csl-citation.json"} </w:instrText>
            </w:r>
            <w:r w:rsidR="005711CE">
              <w:rPr>
                <w:rStyle w:val="Hyperlink"/>
              </w:rPr>
              <w:fldChar w:fldCharType="separate"/>
            </w:r>
            <w:r w:rsidR="23AF6F25" w:rsidRPr="005711CE">
              <w:rPr>
                <w:rFonts w:ascii="Aptos" w:hAnsi="Aptos"/>
              </w:rPr>
              <w:t>(2016)</w:t>
            </w:r>
            <w:r w:rsidR="005711CE">
              <w:rPr>
                <w:rStyle w:val="Hyperlink"/>
              </w:rPr>
              <w:fldChar w:fldCharType="end"/>
            </w:r>
          </w:p>
          <w:p w14:paraId="7D148BCE" w14:textId="305ADEFC" w:rsidR="00A632BD" w:rsidRPr="00E7166D" w:rsidDel="00650CEC" w:rsidRDefault="00A632BD" w:rsidP="1D4E4830">
            <w:pPr>
              <w:pStyle w:val="ListBullet2"/>
              <w:rPr>
                <w:rStyle w:val="Hyperlink"/>
                <w:i/>
                <w:iCs/>
                <w:rPrChange w:id="226" w:author="Deb Troendle-Scott" w:date="2024-08-01T12:29:00Z" w16du:dateUtc="2024-08-01T04:29:00Z">
                  <w:rPr>
                    <w:rStyle w:val="Hyperlink"/>
                    <w:kern w:val="2"/>
                    <w:sz w:val="24"/>
                    <w:szCs w:val="24"/>
                    <w:lang w:val="en-CA" w:eastAsia="en-US"/>
                    <w14:ligatures w14:val="standardContextual"/>
                  </w:rPr>
                </w:rPrChange>
              </w:rPr>
            </w:pPr>
            <w:r w:rsidRPr="00E7166D">
              <w:rPr>
                <w:kern w:val="2"/>
                <w:lang w:val="en-CA"/>
                <w14:ligatures w14:val="standardContextual"/>
              </w:rPr>
              <w:t>Preparing an annotated bibliography:</w:t>
            </w:r>
            <w:r w:rsidR="63266A1C" w:rsidRPr="00E7166D">
              <w:rPr>
                <w:kern w:val="2"/>
                <w:lang w:val="en-CA"/>
                <w14:ligatures w14:val="standardContextual"/>
              </w:rPr>
              <w:t xml:space="preserve"> </w:t>
            </w:r>
            <w:r w:rsidRPr="1D4E4830">
              <w:rPr>
                <w:color w:val="2B579A"/>
                <w:shd w:val="clear" w:color="auto" w:fill="E6E6E6"/>
              </w:rPr>
              <w:fldChar w:fldCharType="begin"/>
            </w:r>
            <w:ins w:id="227" w:author="Deb Troendle-Scott" w:date="2024-08-01T12:34:00Z" w16du:dateUtc="2024-08-01T04:34:00Z">
              <w:r w:rsidRPr="1D4E4830">
                <w:rPr>
                  <w:i/>
                  <w:iCs/>
                </w:rPr>
                <w:instrText xml:space="preserve">HYPERLINK "https://library.concordia.ca/help/writing/annotated-bibliography.php" \h </w:instrText>
              </w:r>
            </w:ins>
            <w:del w:id="228" w:author="Deb Troendle-Scott" w:date="2024-08-01T12:34:00Z" w16du:dateUtc="2024-08-01T04:34:00Z">
              <w:r w:rsidRPr="1D4E4830">
                <w:rPr>
                  <w:i/>
                  <w:iCs/>
                  <w:lang w:val="en-CA"/>
                </w:rPr>
                <w:delInstrText>HYPERLINK "https://edtechmagazine.com/higher/article/2017/12/wikipedia-trustworthy-academic-resource-scientists-think-so" \h</w:delInstrText>
              </w:r>
            </w:del>
            <w:r w:rsidRPr="1D4E4830">
              <w:rPr>
                <w:color w:val="2B579A"/>
                <w:shd w:val="clear" w:color="auto" w:fill="E6E6E6"/>
              </w:rPr>
            </w:r>
            <w:r w:rsidRPr="1D4E4830">
              <w:rPr>
                <w:color w:val="2B579A"/>
                <w:shd w:val="clear" w:color="auto" w:fill="E6E6E6"/>
              </w:rPr>
              <w:fldChar w:fldCharType="separate"/>
            </w:r>
            <w:r w:rsidRPr="1D4E4830">
              <w:rPr>
                <w:rStyle w:val="Hyperlink"/>
                <w:i/>
                <w:iCs/>
                <w:kern w:val="2"/>
                <w:lang w:val="en-CA"/>
                <w14:ligatures w14:val="standardContextual"/>
              </w:rPr>
              <w:t xml:space="preserve">Writing an </w:t>
            </w:r>
            <w:r w:rsidR="63266A1C" w:rsidRPr="1D4E4830">
              <w:rPr>
                <w:rStyle w:val="Hyperlink"/>
                <w:i/>
                <w:iCs/>
                <w:kern w:val="2"/>
                <w:lang w:val="en-CA"/>
                <w14:ligatures w14:val="standardContextual"/>
              </w:rPr>
              <w:t>A</w:t>
            </w:r>
            <w:r w:rsidRPr="1D4E4830">
              <w:rPr>
                <w:rStyle w:val="Hyperlink"/>
                <w:i/>
                <w:iCs/>
                <w:kern w:val="2"/>
                <w:lang w:val="en-CA"/>
                <w14:ligatures w14:val="standardContextual"/>
              </w:rPr>
              <w:t xml:space="preserve">nnotated </w:t>
            </w:r>
            <w:r w:rsidR="63266A1C" w:rsidRPr="1D4E4830">
              <w:rPr>
                <w:rStyle w:val="Hyperlink"/>
                <w:i/>
                <w:iCs/>
                <w:kern w:val="2"/>
                <w:lang w:val="en-CA"/>
                <w14:ligatures w14:val="standardContextual"/>
              </w:rPr>
              <w:t>B</w:t>
            </w:r>
            <w:r w:rsidRPr="1D4E4830">
              <w:rPr>
                <w:rStyle w:val="Hyperlink"/>
                <w:i/>
                <w:iCs/>
                <w:kern w:val="2"/>
                <w:lang w:val="en-CA"/>
                <w14:ligatures w14:val="standardContextual"/>
              </w:rPr>
              <w:t>ibliography</w:t>
            </w:r>
            <w:r w:rsidRPr="1D4E4830">
              <w:rPr>
                <w:rStyle w:val="Hyperlink"/>
                <w:i/>
                <w:iCs/>
              </w:rPr>
              <w:fldChar w:fldCharType="end"/>
            </w:r>
            <w:r w:rsidR="18CE29A2">
              <w:rPr>
                <w:rStyle w:val="Hyperlink"/>
              </w:rPr>
              <w:t xml:space="preserve"> </w:t>
            </w:r>
            <w:r w:rsidR="008774D5">
              <w:rPr>
                <w:rStyle w:val="Hyperlink"/>
              </w:rPr>
              <w:fldChar w:fldCharType="begin"/>
            </w:r>
            <w:r w:rsidR="008774D5">
              <w:rPr>
                <w:rStyle w:val="Hyperlink"/>
              </w:rPr>
              <w:instrText xml:space="preserve"> ADDIN ZOTERO_ITEM CSL_CITATION {"citationID":"FHjsGWtc","properties":{"formattedCitation":"(n.d.)","plainCitation":"(n.d.)","noteIndex":0},"citationItems":[{"id":223,"uris":["http://zotero.org/users/14693029/items/VRQ8PNLN"],"itemData":{"id":223,"type":"document","publisher":"University of Toronto","title":"Writing an annotated bibliography","URL":"https://advice.writing.utoronto.ca/types-of-writing/annotated-bibliography/","author":[{"family":"Knott","given":"D."}]},"label":"page","suppress-author":true}],"schema":"https://github.com/citation-style-language/schema/raw/master/csl-citation.json"} </w:instrText>
            </w:r>
            <w:r w:rsidR="008774D5">
              <w:rPr>
                <w:rStyle w:val="Hyperlink"/>
              </w:rPr>
              <w:fldChar w:fldCharType="separate"/>
            </w:r>
            <w:r w:rsidR="18CE29A2" w:rsidRPr="008774D5">
              <w:rPr>
                <w:rFonts w:ascii="Aptos" w:hAnsi="Aptos"/>
              </w:rPr>
              <w:t>(n.d.)</w:t>
            </w:r>
            <w:r w:rsidR="008774D5">
              <w:rPr>
                <w:rStyle w:val="Hyperlink"/>
              </w:rPr>
              <w:fldChar w:fldCharType="end"/>
            </w:r>
            <w:r w:rsidR="18CE29A2">
              <w:rPr>
                <w:rStyle w:val="Hyperlink"/>
              </w:rPr>
              <w:t xml:space="preserve"> </w:t>
            </w:r>
            <w:r w:rsidR="18CE29A2" w:rsidRPr="1D4E4830" w:rsidDel="008774D5">
              <w:rPr>
                <w:rStyle w:val="Hyperlink"/>
                <w:color w:val="auto"/>
                <w:kern w:val="2"/>
                <w:lang w:val="en-CA"/>
                <w14:ligatures w14:val="standardContextual"/>
              </w:rPr>
              <w:t xml:space="preserve">and </w:t>
            </w:r>
            <w:r w:rsidRPr="1D4E4830">
              <w:rPr>
                <w:color w:val="2B579A"/>
                <w:shd w:val="clear" w:color="auto" w:fill="E6E6E6"/>
              </w:rPr>
              <w:fldChar w:fldCharType="begin"/>
            </w:r>
            <w:ins w:id="229" w:author="Deb Troendle-Scott" w:date="2024-08-17T14:58:00Z" w16du:dateUtc="2024-08-17T06:58:00Z">
              <w:r w:rsidRPr="1D4E4830">
                <w:rPr>
                  <w:i/>
                  <w:iCs/>
                  <w:sz w:val="24"/>
                  <w:szCs w:val="24"/>
                  <w:lang w:eastAsia="en-US"/>
                </w:rPr>
                <w:instrText xml:space="preserve">HYPERLINK "https://library.concordia.ca/help/writing/annotated-bibliography.php" \l ":~:text=In%20an%20annotated%20bibliography%2C%20each,relevance%20to%20your%20paper%20topic." \h </w:instrText>
              </w:r>
            </w:ins>
            <w:del w:id="230" w:author="Deb Troendle-Scott" w:date="2024-08-01T12:29:00Z" w16du:dateUtc="2024-08-01T04:29:00Z">
              <w:r w:rsidRPr="1D4E4830">
                <w:rPr>
                  <w:i/>
                  <w:iCs/>
                  <w:lang w:val="en-CA"/>
                </w:rPr>
                <w:delInstrText>HYPERLINK "https://github.com/eschnett/zotero-citationcounts" \h</w:delInstrText>
              </w:r>
            </w:del>
            <w:r w:rsidRPr="1D4E4830">
              <w:rPr>
                <w:color w:val="2B579A"/>
                <w:shd w:val="clear" w:color="auto" w:fill="E6E6E6"/>
              </w:rPr>
            </w:r>
            <w:r w:rsidRPr="1D4E4830">
              <w:rPr>
                <w:color w:val="2B579A"/>
                <w:shd w:val="clear" w:color="auto" w:fill="E6E6E6"/>
              </w:rPr>
              <w:fldChar w:fldCharType="separate"/>
            </w:r>
            <w:r w:rsidR="776C8543" w:rsidRPr="1D4E4830">
              <w:rPr>
                <w:rStyle w:val="Hyperlink"/>
                <w:i/>
                <w:iCs/>
                <w:kern w:val="2"/>
                <w:lang w:val="en-CA"/>
                <w14:ligatures w14:val="standardContextual"/>
              </w:rPr>
              <w:t>How to Write an Annotated Bibliography</w:t>
            </w:r>
            <w:r w:rsidRPr="1D4E4830">
              <w:rPr>
                <w:rStyle w:val="Hyperlink"/>
                <w:i/>
                <w:iCs/>
              </w:rPr>
              <w:fldChar w:fldCharType="end"/>
            </w:r>
            <w:r w:rsidR="2F4252B1" w:rsidRPr="1D4E4830">
              <w:rPr>
                <w:rStyle w:val="Hyperlink"/>
                <w:i/>
                <w:iCs/>
              </w:rPr>
              <w:t xml:space="preserve"> </w:t>
            </w:r>
            <w:r w:rsidR="007E1971" w:rsidRPr="1D4E4830">
              <w:rPr>
                <w:rStyle w:val="Hyperlink"/>
                <w:i/>
                <w:iCs/>
              </w:rPr>
              <w:fldChar w:fldCharType="begin"/>
            </w:r>
            <w:r w:rsidR="00326789" w:rsidRPr="1D4E4830">
              <w:rPr>
                <w:rStyle w:val="Hyperlink"/>
                <w:i/>
                <w:iCs/>
              </w:rPr>
              <w:instrText xml:space="preserve"> ADDIN ZOTERO_ITEM CSL_CITATION {"citationID":"mND0kwO8","properties":{"formattedCitation":"(2022)","plainCitation":"(2022)","noteIndex":0},"citationItems":[{"id":224,"uris":["http://zotero.org/users/14693029/items/AVP55HHN"],"itemData":{"id":224,"type":"webpage","title":"How to write an annotated bibliography.","URL":"https://library.concordia.ca/help/writing/annotated-bibliography.php","author":[{"family":"Concordia University Library","given":""}],"issued":{"date-parts":[["2022",12,8]]}},"label":"page","suppress-author":true}],"schema":"https://github.com/citation-style-language/schema/raw/master/csl-citation.json"} </w:instrText>
            </w:r>
            <w:r w:rsidR="007E1971" w:rsidRPr="1D4E4830">
              <w:rPr>
                <w:rStyle w:val="Hyperlink"/>
                <w:i/>
                <w:iCs/>
              </w:rPr>
              <w:fldChar w:fldCharType="separate"/>
            </w:r>
            <w:r w:rsidR="2F4252B1" w:rsidRPr="007E1971">
              <w:rPr>
                <w:rFonts w:ascii="Aptos" w:hAnsi="Aptos"/>
              </w:rPr>
              <w:t>(2022)</w:t>
            </w:r>
            <w:r w:rsidR="007E1971" w:rsidRPr="1D4E4830">
              <w:rPr>
                <w:rStyle w:val="Hyperlink"/>
                <w:i/>
                <w:iCs/>
              </w:rPr>
              <w:fldChar w:fldCharType="end"/>
            </w:r>
          </w:p>
          <w:p w14:paraId="13652589" w14:textId="4A62E6F5" w:rsidR="00A632BD" w:rsidRDefault="005C7A27" w:rsidP="1D4E4830">
            <w:pPr>
              <w:pStyle w:val="ListBullet2"/>
            </w:pPr>
            <w:r w:rsidRPr="1D4E4830">
              <w:rPr>
                <w:color w:val="2B579A"/>
                <w:shd w:val="clear" w:color="auto" w:fill="E6E6E6"/>
              </w:rPr>
              <w:fldChar w:fldCharType="begin"/>
            </w:r>
            <w:ins w:id="231" w:author="Deb Troendle-Scott" w:date="2024-08-25T13:21:00Z" w16du:dateUtc="2024-08-25T05:21:00Z">
              <w:r w:rsidRPr="1D4E4830">
                <w:rPr>
                  <w:i/>
                  <w:iCs/>
                  <w:sz w:val="24"/>
                  <w:szCs w:val="24"/>
                  <w:lang w:val="en-CA" w:eastAsia="en-US"/>
                </w:rPr>
                <w:instrText xml:space="preserve">HYPERLINK "https://owl.purdue.edu/owl/general_writing/common_writing_assignments/annotated_bibliographies/annotated_bibliography_samples.html" \h </w:instrText>
              </w:r>
            </w:ins>
            <w:del w:id="232" w:author="Deb Troendle-Scott" w:date="2024-08-01T12:38:00Z" w16du:dateUtc="2024-08-01T04:38:00Z">
              <w:r w:rsidRPr="1D4E4830">
                <w:rPr>
                  <w:i/>
                  <w:iCs/>
                  <w:lang w:val="en-CA"/>
                </w:rPr>
                <w:delInstrText>HYPERLINK "https://www.google.com/advanced_search" \h</w:delInstrText>
              </w:r>
            </w:del>
            <w:r w:rsidRPr="1D4E4830">
              <w:rPr>
                <w:color w:val="2B579A"/>
                <w:shd w:val="clear" w:color="auto" w:fill="E6E6E6"/>
              </w:rPr>
            </w:r>
            <w:r w:rsidRPr="1D4E4830">
              <w:rPr>
                <w:color w:val="2B579A"/>
                <w:shd w:val="clear" w:color="auto" w:fill="E6E6E6"/>
              </w:rPr>
              <w:fldChar w:fldCharType="separate"/>
            </w:r>
            <w:r w:rsidR="227BD646" w:rsidRPr="1D4E4830">
              <w:rPr>
                <w:rStyle w:val="Hyperlink"/>
                <w:i/>
                <w:iCs/>
                <w:kern w:val="2"/>
                <w:lang w:val="en-CA"/>
                <w14:ligatures w14:val="standardContextual"/>
              </w:rPr>
              <w:t>Annotated Bibliography Samples: Purdue Owl</w:t>
            </w:r>
            <w:r w:rsidRPr="1D4E4830">
              <w:rPr>
                <w:rStyle w:val="Hyperlink"/>
                <w:i/>
                <w:iCs/>
              </w:rPr>
              <w:fldChar w:fldCharType="end"/>
            </w:r>
            <w:r w:rsidR="5C386690" w:rsidRPr="1D4E4830">
              <w:rPr>
                <w:rStyle w:val="Hyperlink"/>
                <w:i/>
                <w:iCs/>
              </w:rPr>
              <w:t xml:space="preserve"> </w:t>
            </w:r>
            <w:r w:rsidR="009474A8" w:rsidRPr="1D4E4830">
              <w:rPr>
                <w:rStyle w:val="Hyperlink"/>
                <w:i/>
                <w:iCs/>
              </w:rPr>
              <w:fldChar w:fldCharType="begin"/>
            </w:r>
            <w:r w:rsidR="00672B1B" w:rsidRPr="1D4E4830">
              <w:rPr>
                <w:rStyle w:val="Hyperlink"/>
                <w:i/>
                <w:iCs/>
              </w:rPr>
              <w:instrText xml:space="preserve"> ADDIN ZOTERO_ITEM CSL_CITATION {"citationID":"OGWJZ1Ux","properties":{"formattedCitation":"(n.d.-a)","plainCitation":"(n.d.-a)","noteIndex":0},"citationItems":[{"id":"U3EpVDZX/NZoKAtJM","uris":["http://zotero.org/users/14693029/items/CINWS4A2"],"itemData":{"id":225,"type":"document","publisher":"Purdue University","title":"Annotated bibliography samples.","URL":"https://owl.purdue.edu/owl/general_writing/common_writing_assignments/annotated_bibliographies/annotated_bibliography_samples.html","author":[{"family":"Purdue OWL","given":""}]},"label":"page","suppress-author":true}],"schema":"https://github.com/citation-style-language/schema/raw/master/csl-citation.json"} </w:instrText>
            </w:r>
            <w:r w:rsidR="009474A8" w:rsidRPr="1D4E4830">
              <w:rPr>
                <w:rStyle w:val="Hyperlink"/>
                <w:i/>
                <w:iCs/>
              </w:rPr>
              <w:fldChar w:fldCharType="separate"/>
            </w:r>
            <w:r w:rsidR="0078310A" w:rsidRPr="0078310A">
              <w:rPr>
                <w:rFonts w:ascii="Aptos" w:hAnsi="Aptos"/>
              </w:rPr>
              <w:t>(n.d.-a)</w:t>
            </w:r>
            <w:r w:rsidR="009474A8" w:rsidRPr="1D4E4830">
              <w:rPr>
                <w:rStyle w:val="Hyperlink"/>
                <w:i/>
                <w:iCs/>
              </w:rPr>
              <w:fldChar w:fldCharType="end"/>
            </w:r>
          </w:p>
          <w:p w14:paraId="2A5DB982" w14:textId="69B8F0E7" w:rsidR="00A632BD" w:rsidRDefault="1EDED08D" w:rsidP="1D4E4830">
            <w:pPr>
              <w:pStyle w:val="ListBullet"/>
            </w:pPr>
            <w:r w:rsidRPr="00C24A22">
              <w:rPr>
                <w:b/>
                <w:bCs/>
                <w:kern w:val="2"/>
                <w:lang w:val="en-CA"/>
                <w14:ligatures w14:val="standardContextual"/>
              </w:rPr>
              <w:t>Annotate</w:t>
            </w:r>
            <w:r>
              <w:t xml:space="preserve">: </w:t>
            </w:r>
            <w:r w:rsidR="00A632BD">
              <w:t>Next, create an annotated bibliography in Obsidian for two source</w:t>
            </w:r>
            <w:r>
              <w:t>s</w:t>
            </w:r>
            <w:r w:rsidR="00976BC1">
              <w:t>—</w:t>
            </w:r>
            <w:r w:rsidR="00A632BD">
              <w:t xml:space="preserve">include a journal article and a book chapter from an edited collection of chapters </w:t>
            </w:r>
            <w:r w:rsidR="00976BC1">
              <w:t xml:space="preserve">by </w:t>
            </w:r>
            <w:r w:rsidR="00A632BD">
              <w:t>multiple authors.</w:t>
            </w:r>
          </w:p>
          <w:p w14:paraId="68A287AA" w14:textId="77777777" w:rsidR="00A632BD" w:rsidRDefault="00A632BD" w:rsidP="1D4E4830">
            <w:pPr>
              <w:pStyle w:val="ListBullet2"/>
            </w:pPr>
            <w:r>
              <w:t>You can select resources already saved in your library or search for new ones in support of your research topic.</w:t>
            </w:r>
          </w:p>
          <w:p w14:paraId="3E3B83FD" w14:textId="77777777" w:rsidR="00A632BD" w:rsidRDefault="00A632BD" w:rsidP="1D4E4830">
            <w:pPr>
              <w:pStyle w:val="ListBullet2"/>
            </w:pPr>
            <w:r>
              <w:t>Use the note or comment feature of your citation management software to record a copy of your annotation.</w:t>
            </w:r>
          </w:p>
          <w:p w14:paraId="0C4344B9" w14:textId="78765BBD" w:rsidR="00A632BD" w:rsidRDefault="00A632BD" w:rsidP="1D4E4830">
            <w:pPr>
              <w:pStyle w:val="ListBullet2"/>
            </w:pPr>
            <w:r>
              <w:t>You must use Zotero to generate the reference</w:t>
            </w:r>
            <w:r w:rsidR="00976BC1">
              <w:t>s</w:t>
            </w:r>
            <w:r>
              <w:t xml:space="preserve"> using APA format.</w:t>
            </w:r>
          </w:p>
        </w:tc>
      </w:tr>
    </w:tbl>
    <w:p w14:paraId="0118F1C6" w14:textId="77777777" w:rsidR="00A632BD" w:rsidRDefault="00A632BD">
      <w:pPr>
        <w:pStyle w:val="Heading2"/>
      </w:pPr>
      <w:bookmarkStart w:id="233" w:name="summary-1"/>
      <w:bookmarkEnd w:id="182"/>
      <w:bookmarkEnd w:id="223"/>
      <w:r>
        <w:t>Summary</w:t>
      </w:r>
    </w:p>
    <w:p w14:paraId="34FFE5BD" w14:textId="77777777" w:rsidR="00A632BD" w:rsidRDefault="00A632BD">
      <w:pPr>
        <w:pStyle w:val="FirstParagraph"/>
      </w:pPr>
      <w:r>
        <w:t>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14:paraId="581D4EF7" w14:textId="0CA19253" w:rsidR="00A632BD" w:rsidRDefault="00A632BD">
      <w:pPr>
        <w:pStyle w:val="BodyText"/>
      </w:pPr>
      <w:r>
        <w:t xml:space="preserve">In addition, exploring </w:t>
      </w:r>
      <w:r w:rsidR="00976BC1">
        <w:t>o</w:t>
      </w:r>
      <w:r>
        <w:t xml:space="preserve">penness in </w:t>
      </w:r>
      <w:r w:rsidR="00976BC1">
        <w:t>e</w:t>
      </w:r>
      <w:r>
        <w:t>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w:t>
      </w:r>
      <w:r w:rsidR="009D4F31">
        <w:t xml:space="preserve"> </w:t>
      </w:r>
      <w:r>
        <w:t>equipped to responsibly and effectively leverage digital resources for ongoing academic and professional growth. These skills are not just tools for immediate success</w:t>
      </w:r>
      <w:r w:rsidR="009D4F31">
        <w:t>,</w:t>
      </w:r>
      <w:r>
        <w:t xml:space="preserve"> but enduring assets, shaping your lifelong journey in the </w:t>
      </w:r>
      <w:proofErr w:type="gramStart"/>
      <w:r>
        <w:t>ever</w:t>
      </w:r>
      <w:r w:rsidR="009D4F31">
        <w:t xml:space="preserve"> </w:t>
      </w:r>
      <w:r>
        <w:t>evolving</w:t>
      </w:r>
      <w:proofErr w:type="gramEnd"/>
      <w:r>
        <w:t xml:space="preserve"> realm of digital knowledge.</w:t>
      </w:r>
    </w:p>
    <w:p w14:paraId="776B2DC2" w14:textId="08A9B047" w:rsidR="00A632BD" w:rsidDel="001A2C43" w:rsidRDefault="00A632BD">
      <w:pPr>
        <w:pStyle w:val="Heading2"/>
      </w:pPr>
      <w:bookmarkStart w:id="234" w:name="assessment-1"/>
      <w:bookmarkEnd w:id="233"/>
    </w:p>
    <w:p w14:paraId="7A177E5A" w14:textId="77777777" w:rsidR="00A632BD" w:rsidRDefault="00A632BD">
      <w:pPr>
        <w:pStyle w:val="Heading2"/>
      </w:pPr>
      <w:bookmarkStart w:id="235" w:name="checking-your-learning-1"/>
      <w:bookmarkEnd w:id="234"/>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A632BD" w14:paraId="21B07C6A" w14:textId="77777777" w:rsidTr="1D4E4830">
        <w:trPr>
          <w:cantSplit/>
        </w:trPr>
        <w:tc>
          <w:tcPr>
            <w:tcW w:w="0" w:type="auto"/>
            <w:tcMar>
              <w:left w:w="144" w:type="dxa"/>
            </w:tcMar>
          </w:tcPr>
          <w:p w14:paraId="72573FD3" w14:textId="77777777" w:rsidR="00A632BD" w:rsidRDefault="00A632BD">
            <w:pPr>
              <w:pStyle w:val="FirstParagraph"/>
              <w:spacing w:before="16" w:after="64"/>
            </w:pPr>
          </w:p>
          <w:p w14:paraId="18386888" w14:textId="3C2E611A" w:rsidR="00A632BD" w:rsidRDefault="00A632BD">
            <w:pPr>
              <w:pStyle w:val="BodyText"/>
              <w:spacing w:before="16"/>
            </w:pPr>
            <w:r>
              <w:t xml:space="preserve">Before you move on to the next unit check that you </w:t>
            </w:r>
            <w:proofErr w:type="gramStart"/>
            <w:r>
              <w:t>are able to</w:t>
            </w:r>
            <w:proofErr w:type="gramEnd"/>
            <w:r>
              <w:t>:</w:t>
            </w:r>
          </w:p>
          <w:p w14:paraId="470EEC04" w14:textId="4B5AB73D" w:rsidR="00A632BD" w:rsidRDefault="009D4F31" w:rsidP="00A632BD">
            <w:pPr>
              <w:pStyle w:val="Compact"/>
              <w:numPr>
                <w:ilvl w:val="0"/>
                <w:numId w:val="2"/>
              </w:numPr>
            </w:pPr>
            <w:r>
              <w:t>d</w:t>
            </w:r>
            <w:r w:rsidR="00A632BD">
              <w:t>escribe your engagement with digital technology</w:t>
            </w:r>
          </w:p>
          <w:p w14:paraId="228141A7" w14:textId="57DF81B4" w:rsidR="00A632BD" w:rsidRDefault="009D4F31" w:rsidP="00A632BD">
            <w:pPr>
              <w:pStyle w:val="Compact"/>
              <w:numPr>
                <w:ilvl w:val="0"/>
                <w:numId w:val="2"/>
              </w:numPr>
            </w:pPr>
            <w:r>
              <w:t>a</w:t>
            </w:r>
            <w:r w:rsidR="00A632BD">
              <w:t>pply digital tools to support learning in an academic environment</w:t>
            </w:r>
          </w:p>
          <w:p w14:paraId="53C0623B" w14:textId="156431A8" w:rsidR="00A632BD" w:rsidRDefault="009D4F31" w:rsidP="00A632BD">
            <w:pPr>
              <w:pStyle w:val="Compact"/>
              <w:numPr>
                <w:ilvl w:val="0"/>
                <w:numId w:val="2"/>
              </w:numPr>
            </w:pPr>
            <w:r>
              <w:t>e</w:t>
            </w:r>
            <w:r w:rsidR="00A632BD">
              <w:t>xplain what digital literacies mean for you in a tertiary education context</w:t>
            </w:r>
          </w:p>
          <w:p w14:paraId="168564FA" w14:textId="68E7ED31" w:rsidR="00A632BD" w:rsidRDefault="009D4F31" w:rsidP="00A632BD">
            <w:pPr>
              <w:pStyle w:val="Compact"/>
              <w:numPr>
                <w:ilvl w:val="0"/>
                <w:numId w:val="2"/>
              </w:numPr>
            </w:pPr>
            <w:r>
              <w:t>e</w:t>
            </w:r>
            <w:r w:rsidR="00A632BD">
              <w:t>xamine your digital footprint</w:t>
            </w:r>
          </w:p>
          <w:p w14:paraId="167F81BF" w14:textId="2DF76B6E" w:rsidR="00A632BD" w:rsidRDefault="009D4F31" w:rsidP="00A632BD">
            <w:pPr>
              <w:pStyle w:val="Compact"/>
              <w:numPr>
                <w:ilvl w:val="0"/>
                <w:numId w:val="2"/>
              </w:numPr>
            </w:pPr>
            <w:r>
              <w:t>b</w:t>
            </w:r>
            <w:r w:rsidR="00A632BD">
              <w:t>uild your professional online biography</w:t>
            </w:r>
          </w:p>
          <w:p w14:paraId="34A13555" w14:textId="3EBAAE48" w:rsidR="00A632BD" w:rsidRDefault="009D4F31" w:rsidP="00A632BD">
            <w:pPr>
              <w:pStyle w:val="Compact"/>
              <w:numPr>
                <w:ilvl w:val="0"/>
                <w:numId w:val="2"/>
              </w:numPr>
            </w:pPr>
            <w:r>
              <w:t>e</w:t>
            </w:r>
            <w:r w:rsidR="00A632BD">
              <w:t>xamine privacy concerns related to various platforms and tools</w:t>
            </w:r>
          </w:p>
          <w:p w14:paraId="2787D985" w14:textId="7CD858F0" w:rsidR="00A632BD" w:rsidRDefault="009D4F31" w:rsidP="00A632BD">
            <w:pPr>
              <w:pStyle w:val="Compact"/>
              <w:numPr>
                <w:ilvl w:val="0"/>
                <w:numId w:val="2"/>
              </w:numPr>
            </w:pPr>
            <w:r>
              <w:t>d</w:t>
            </w:r>
            <w:r w:rsidR="00A632BD">
              <w:t xml:space="preserve">escribe how to protect yourself, </w:t>
            </w:r>
            <w:r w:rsidR="2AF7C15C">
              <w:t xml:space="preserve">and </w:t>
            </w:r>
            <w:r w:rsidR="00A632BD">
              <w:t>other students and colleagues, to stay safe in the digital environment</w:t>
            </w:r>
          </w:p>
        </w:tc>
      </w:tr>
      <w:bookmarkEnd w:id="0"/>
      <w:bookmarkEnd w:id="235"/>
    </w:tbl>
    <w:p w14:paraId="0AA1B1B9" w14:textId="77777777" w:rsidR="00DE42EA" w:rsidRDefault="00DE42EA"/>
    <w:p w14:paraId="7C85D2D4" w14:textId="161DB330" w:rsidR="001A2C43" w:rsidRDefault="001A2C43" w:rsidP="00DE4485"/>
    <w:sectPr w:rsidR="001A2C43">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4" w:author="Deb Troendle-Scott" w:date="2024-08-22T21:01:00Z" w:initials="DTS">
    <w:p w14:paraId="7F008B51" w14:textId="77777777" w:rsidR="002C0760" w:rsidRDefault="002C0760" w:rsidP="002C0760">
      <w:pPr>
        <w:pStyle w:val="CommentText"/>
      </w:pPr>
      <w:r>
        <w:rPr>
          <w:rStyle w:val="CommentReference"/>
        </w:rPr>
        <w:annotationRef/>
      </w:r>
      <w:r>
        <w:rPr>
          <w:lang w:val="en-US"/>
        </w:rPr>
        <w:t>Add attributions below all images/screenshots that follow as required (TWU?)</w:t>
      </w:r>
    </w:p>
  </w:comment>
  <w:comment w:id="16" w:author="Deb Troendle-Scott" w:date="2024-08-17T13:58:00Z" w:initials="DTS">
    <w:p w14:paraId="76FEDABF" w14:textId="77777777" w:rsidR="00D067AA" w:rsidRDefault="00404A96" w:rsidP="00D067AA">
      <w:pPr>
        <w:pStyle w:val="CommentText"/>
      </w:pPr>
      <w:r>
        <w:rPr>
          <w:rStyle w:val="CommentReference"/>
        </w:rPr>
        <w:annotationRef/>
      </w:r>
      <w:r w:rsidR="00D067AA">
        <w:t xml:space="preserve">How will this be linked to the Eva et al. article apart from the Zotero citation? </w:t>
      </w:r>
    </w:p>
    <w:p w14:paraId="2A075662" w14:textId="77777777" w:rsidR="00D067AA" w:rsidRDefault="00D067AA" w:rsidP="00D067AA">
      <w:pPr>
        <w:pStyle w:val="CommentText"/>
      </w:pPr>
      <w:r>
        <w:t xml:space="preserve">In the original it read as though students would be able to click the Eva et al. article within the image (within the LMS?), but as presented here, this is not accessible as the starting point for the following LitMap activity - a current Google Scholar search with these terms will not provide the same results as shown here. </w:t>
      </w:r>
      <w:r>
        <w:br/>
        <w:t>I’ve added this wording, but if it is linked through the image above in Moodle that’s fine, please revise as necessary.</w:t>
      </w:r>
    </w:p>
  </w:comment>
  <w:comment w:id="19" w:author="Deb Troendle-Scott" w:date="2024-07-31T15:33:00Z" w:initials="DTS">
    <w:p w14:paraId="71899B7F" w14:textId="5E9485E2" w:rsidR="00432278" w:rsidRDefault="00432278" w:rsidP="00432278">
      <w:pPr>
        <w:pStyle w:val="CommentText"/>
      </w:pPr>
      <w:r>
        <w:rPr>
          <w:rStyle w:val="CommentReference"/>
        </w:rPr>
        <w:annotationRef/>
      </w:r>
      <w:r>
        <w:rPr>
          <w:lang w:val="en-US"/>
        </w:rPr>
        <w:t xml:space="preserve">Transitional text missing here? </w:t>
      </w:r>
    </w:p>
  </w:comment>
  <w:comment w:id="21" w:author="Deb Troendle-Scott" w:date="2024-07-31T15:39:00Z" w:initials="DTS">
    <w:p w14:paraId="7846E6AA" w14:textId="77777777" w:rsidR="00D4043F" w:rsidRDefault="00D4043F" w:rsidP="00D4043F">
      <w:pPr>
        <w:pStyle w:val="CommentText"/>
      </w:pPr>
      <w:r>
        <w:rPr>
          <w:rStyle w:val="CommentReference"/>
        </w:rPr>
        <w:annotationRef/>
      </w:r>
      <w:r>
        <w:rPr>
          <w:lang w:val="en-US"/>
        </w:rPr>
        <w:t>Start the activity here?</w:t>
      </w:r>
    </w:p>
  </w:comment>
  <w:comment w:id="32" w:author="Deb Troendle-Scott" w:date="2024-08-20T17:52:00Z" w:initials="DTS">
    <w:p w14:paraId="704E236E" w14:textId="77777777" w:rsidR="00C777EE" w:rsidRDefault="009835A7" w:rsidP="00C777EE">
      <w:pPr>
        <w:pStyle w:val="CommentText"/>
      </w:pPr>
      <w:r>
        <w:rPr>
          <w:rStyle w:val="CommentReference"/>
        </w:rPr>
        <w:annotationRef/>
      </w:r>
      <w:r w:rsidR="00C777EE">
        <w:t>Check that this still appears in Litmaps as shown (as per the comment above re: the Eva et al. article, results now may differ from those generated when these images were created)</w:t>
      </w:r>
    </w:p>
  </w:comment>
  <w:comment w:id="73" w:author="Kelly Marjanovic" w:date="2024-09-06T14:27:00Z" w:initials="KM">
    <w:p w14:paraId="617F6C9C" w14:textId="770E485A" w:rsidR="1CCFD081" w:rsidRDefault="1CCFD081">
      <w:pPr>
        <w:pStyle w:val="CommentText"/>
      </w:pPr>
      <w:r>
        <w:rPr>
          <w:color w:val="2B579A"/>
          <w:shd w:val="clear" w:color="auto" w:fill="E6E6E6"/>
        </w:rPr>
        <w:fldChar w:fldCharType="begin"/>
      </w:r>
      <w:r>
        <w:instrText xml:space="preserve"> HYPERLINK "mailto:Colin.Madland@twu.ca"</w:instrText>
      </w:r>
      <w:r>
        <w:rPr>
          <w:color w:val="2B579A"/>
          <w:shd w:val="clear" w:color="auto" w:fill="E6E6E6"/>
        </w:rPr>
      </w:r>
      <w:bookmarkStart w:id="74" w:name="_@_9E382B59420C4EEAA849AFBB9CB6C00AZ"/>
      <w:r>
        <w:rPr>
          <w:color w:val="2B579A"/>
          <w:shd w:val="clear" w:color="auto" w:fill="E6E6E6"/>
        </w:rPr>
        <w:fldChar w:fldCharType="separate"/>
      </w:r>
      <w:bookmarkEnd w:id="74"/>
      <w:r w:rsidRPr="1CCFD081">
        <w:rPr>
          <w:rStyle w:val="Mention"/>
          <w:noProof/>
        </w:rPr>
        <w:t>@Colin Madland</w:t>
      </w:r>
      <w:r>
        <w:rPr>
          <w:color w:val="2B579A"/>
          <w:shd w:val="clear" w:color="auto" w:fill="E6E6E6"/>
        </w:rPr>
        <w:fldChar w:fldCharType="end"/>
      </w:r>
      <w:r>
        <w:t xml:space="preserve"> I'd suggest to delete video as it's now set to private - </w:t>
      </w:r>
      <w:hyperlink r:id="rId1">
        <w:r w:rsidRPr="1CCFD081">
          <w:rPr>
            <w:rStyle w:val="Hyperlink"/>
          </w:rPr>
          <w:t>https://www.youtube-nocookie.com/embed/QTIZxc3BaGg</w:t>
        </w:r>
      </w:hyperlink>
      <w:r>
        <w:t xml:space="preserve"> </w:t>
      </w:r>
      <w:r>
        <w:rPr>
          <w:rStyle w:val="CommentReference"/>
        </w:rPr>
        <w:annotationRef/>
      </w:r>
    </w:p>
  </w:comment>
  <w:comment w:id="80" w:author="Kelly Marjanovic" w:date="2024-09-06T14:34:00Z" w:initials="KM">
    <w:p w14:paraId="68365F2E" w14:textId="50A88958" w:rsidR="1D4E4830" w:rsidRDefault="1D4E4830">
      <w:pPr>
        <w:pStyle w:val="CommentText"/>
      </w:pPr>
      <w:r>
        <w:rPr>
          <w:color w:val="2B579A"/>
          <w:shd w:val="clear" w:color="auto" w:fill="E6E6E6"/>
        </w:rPr>
        <w:fldChar w:fldCharType="begin"/>
      </w:r>
      <w:r>
        <w:instrText xml:space="preserve"> HYPERLINK "mailto:Colin.Madland@twu.ca"</w:instrText>
      </w:r>
      <w:r>
        <w:rPr>
          <w:color w:val="2B579A"/>
          <w:shd w:val="clear" w:color="auto" w:fill="E6E6E6"/>
        </w:rPr>
      </w:r>
      <w:bookmarkStart w:id="81" w:name="_@_FFAE92EA048D45ED85FC9EEADEC720A4Z"/>
      <w:r>
        <w:rPr>
          <w:color w:val="2B579A"/>
          <w:shd w:val="clear" w:color="auto" w:fill="E6E6E6"/>
        </w:rPr>
        <w:fldChar w:fldCharType="separate"/>
      </w:r>
      <w:bookmarkEnd w:id="81"/>
      <w:r w:rsidRPr="1D4E4830">
        <w:rPr>
          <w:rStyle w:val="Mention"/>
          <w:noProof/>
        </w:rPr>
        <w:t>@Colin Madland</w:t>
      </w:r>
      <w:r>
        <w:rPr>
          <w:color w:val="2B579A"/>
          <w:shd w:val="clear" w:color="auto" w:fill="E6E6E6"/>
        </w:rPr>
        <w:fldChar w:fldCharType="end"/>
      </w:r>
      <w:r>
        <w:t xml:space="preserve"> could we change this to 3?  article, chapter, and website?  </w:t>
      </w:r>
      <w:r>
        <w:rPr>
          <w:rStyle w:val="CommentReference"/>
        </w:rPr>
        <w:annotationRef/>
      </w:r>
    </w:p>
    <w:p w14:paraId="1488A142" w14:textId="7B09807E" w:rsidR="1D4E4830" w:rsidRDefault="1D4E4830">
      <w:pPr>
        <w:pStyle w:val="CommentText"/>
      </w:pPr>
    </w:p>
  </w:comment>
  <w:comment w:id="86" w:author="Deb Troendle-Scott" w:date="2024-08-20T18:16:00Z" w:initials="DTS">
    <w:p w14:paraId="4B22926A" w14:textId="59528BF1" w:rsidR="007C4A19" w:rsidRDefault="007C4A19" w:rsidP="007C4A19">
      <w:pPr>
        <w:pStyle w:val="CommentText"/>
      </w:pPr>
      <w:r>
        <w:rPr>
          <w:rStyle w:val="CommentReference"/>
        </w:rPr>
        <w:annotationRef/>
      </w:r>
      <w:r>
        <w:rPr>
          <w:lang w:val="en-US"/>
        </w:rPr>
        <w:t>Link is incorrect; please revise</w:t>
      </w:r>
    </w:p>
  </w:comment>
  <w:comment w:id="87" w:author="Kelly Marjanovic" w:date="2024-09-06T14:43:00Z" w:initials="KM">
    <w:p w14:paraId="35F1D659" w14:textId="417A4FE1" w:rsidR="1D4E4830" w:rsidRDefault="1D4E4830">
      <w:pPr>
        <w:pStyle w:val="CommentText"/>
      </w:pPr>
      <w:r>
        <w:t>I'm not sure why the link (</w:t>
      </w:r>
      <w:hyperlink r:id="rId2">
        <w:r w:rsidRPr="1D4E4830">
          <w:rPr>
            <w:rStyle w:val="Hyperlink"/>
          </w:rPr>
          <w:t>https://quickref.me/google-search.html)</w:t>
        </w:r>
      </w:hyperlink>
      <w:r>
        <w:t xml:space="preserve"> was changed to a youtube video (https://www.youtube-nocookie.com/embed/sy9PVZAbSAQ)?  The link worked for me</w:t>
      </w:r>
      <w:r>
        <w:rPr>
          <w:rStyle w:val="CommentReference"/>
        </w:rPr>
        <w:annotationRef/>
      </w:r>
    </w:p>
  </w:comment>
  <w:comment w:id="101" w:author="Deb Troendle-Scott" w:date="2024-07-31T17:31:00Z" w:initials="DTS">
    <w:p w14:paraId="2F0C3B8C" w14:textId="77777777" w:rsidR="00D875AF" w:rsidRDefault="001F7D4B" w:rsidP="00D875AF">
      <w:pPr>
        <w:pStyle w:val="CommentText"/>
      </w:pPr>
      <w:r>
        <w:rPr>
          <w:rStyle w:val="CommentReference"/>
        </w:rPr>
        <w:annotationRef/>
      </w:r>
      <w:r w:rsidR="00D875AF">
        <w:t>Thes links are incorrect as noted above (the DOAJ link opens to the video below and the BASE link is for Purdue), please revise and add to Zotero (not found in a quick search as there are many results)</w:t>
      </w:r>
    </w:p>
  </w:comment>
  <w:comment w:id="102" w:author="Kelly Marjanovic" w:date="2024-09-06T14:50:00Z" w:initials="KM">
    <w:p w14:paraId="044BEBF0" w14:textId="72FE861F" w:rsidR="1D4E4830" w:rsidRDefault="1D4E4830">
      <w:pPr>
        <w:pStyle w:val="CommentText"/>
      </w:pPr>
      <w:r>
        <w:t xml:space="preserve">@deb </w:t>
      </w:r>
      <w:r>
        <w:rPr>
          <w:color w:val="2B579A"/>
          <w:shd w:val="clear" w:color="auto" w:fill="E6E6E6"/>
        </w:rPr>
        <w:fldChar w:fldCharType="begin"/>
      </w:r>
      <w:r>
        <w:instrText xml:space="preserve"> HYPERLINK "mailto:Chloe.Chang@twu.ca"</w:instrText>
      </w:r>
      <w:r>
        <w:rPr>
          <w:color w:val="2B579A"/>
          <w:shd w:val="clear" w:color="auto" w:fill="E6E6E6"/>
        </w:rPr>
      </w:r>
      <w:bookmarkStart w:id="105" w:name="_@_8568972F90AF41E6A581FCE468771CC3Z"/>
      <w:r>
        <w:rPr>
          <w:color w:val="2B579A"/>
          <w:shd w:val="clear" w:color="auto" w:fill="E6E6E6"/>
        </w:rPr>
        <w:fldChar w:fldCharType="separate"/>
      </w:r>
      <w:bookmarkEnd w:id="105"/>
      <w:r w:rsidRPr="1D4E4830">
        <w:rPr>
          <w:rStyle w:val="Mention"/>
          <w:noProof/>
        </w:rPr>
        <w:t>@Chloe Chang</w:t>
      </w:r>
      <w:r>
        <w:rPr>
          <w:color w:val="2B579A"/>
          <w:shd w:val="clear" w:color="auto" w:fill="E6E6E6"/>
        </w:rPr>
        <w:fldChar w:fldCharType="end"/>
      </w:r>
      <w:r>
        <w:t xml:space="preserve"> </w:t>
      </w:r>
      <w:r>
        <w:rPr>
          <w:color w:val="2B579A"/>
          <w:shd w:val="clear" w:color="auto" w:fill="E6E6E6"/>
        </w:rPr>
        <w:fldChar w:fldCharType="begin"/>
      </w:r>
      <w:r>
        <w:instrText xml:space="preserve"> HYPERLINK "mailto:Colin.Madland@twu.ca"</w:instrText>
      </w:r>
      <w:r>
        <w:rPr>
          <w:color w:val="2B579A"/>
          <w:shd w:val="clear" w:color="auto" w:fill="E6E6E6"/>
        </w:rPr>
      </w:r>
      <w:bookmarkStart w:id="106" w:name="_@_89F197E224EB488EBC1F03B294E5B4C2Z"/>
      <w:r>
        <w:rPr>
          <w:color w:val="2B579A"/>
          <w:shd w:val="clear" w:color="auto" w:fill="E6E6E6"/>
        </w:rPr>
        <w:fldChar w:fldCharType="separate"/>
      </w:r>
      <w:bookmarkEnd w:id="106"/>
      <w:r w:rsidRPr="1D4E4830">
        <w:rPr>
          <w:rStyle w:val="Mention"/>
          <w:noProof/>
        </w:rPr>
        <w:t>@Colin Madland</w:t>
      </w:r>
      <w:r>
        <w:rPr>
          <w:color w:val="2B579A"/>
          <w:shd w:val="clear" w:color="auto" w:fill="E6E6E6"/>
        </w:rPr>
        <w:fldChar w:fldCharType="end"/>
      </w:r>
      <w:r>
        <w:t xml:space="preserve"> Just wondering if this is a Quarto issue.  The links are working in the live course and are correct.  </w:t>
      </w:r>
      <w:r>
        <w:rPr>
          <w:rStyle w:val="CommentReference"/>
        </w:rPr>
        <w:annotationRef/>
      </w:r>
    </w:p>
    <w:p w14:paraId="2DC6A124" w14:textId="19C5AA1B" w:rsidR="1D4E4830" w:rsidRDefault="1D4E4830">
      <w:pPr>
        <w:pStyle w:val="CommentText"/>
      </w:pPr>
    </w:p>
    <w:p w14:paraId="1EF9AE6F" w14:textId="7D29752C" w:rsidR="1D4E4830" w:rsidRDefault="1D4E4830">
      <w:pPr>
        <w:pStyle w:val="CommentText"/>
      </w:pPr>
      <w:r>
        <w:t xml:space="preserve">Did we fix this, or is this a quarto&gt;word problem?  Not sure why the  </w:t>
      </w:r>
      <w:hyperlink r:id="rId3">
        <w:r w:rsidRPr="1D4E4830">
          <w:rPr>
            <w:rStyle w:val="Hyperlink"/>
          </w:rPr>
          <w:t>https://doaj.org/</w:t>
        </w:r>
      </w:hyperlink>
      <w:r>
        <w:t xml:space="preserve"> link was changed to  the youtube video</w:t>
      </w:r>
      <w:hyperlink r:id="rId4">
        <w:r w:rsidRPr="1D4E4830">
          <w:rPr>
            <w:rStyle w:val="Hyperlink"/>
          </w:rPr>
          <w:t>https://www.youtube-nocookie.com/embed/ndvLm9MIfKA</w:t>
        </w:r>
      </w:hyperlink>
    </w:p>
    <w:p w14:paraId="6DBD7ABD" w14:textId="53BB1A6F" w:rsidR="1D4E4830" w:rsidRDefault="1D4E4830">
      <w:pPr>
        <w:pStyle w:val="CommentText"/>
      </w:pPr>
    </w:p>
    <w:p w14:paraId="30F98488" w14:textId="2D340707" w:rsidR="1D4E4830" w:rsidRDefault="1D4E4830">
      <w:pPr>
        <w:pStyle w:val="CommentText"/>
      </w:pPr>
      <w:r>
        <w:t xml:space="preserve">Same name for weblink &amp; video, so perhaps it was a find and replace to add no-cookie?  Adding </w:t>
      </w:r>
      <w:r>
        <w:rPr>
          <w:color w:val="2B579A"/>
          <w:shd w:val="clear" w:color="auto" w:fill="E6E6E6"/>
        </w:rPr>
        <w:fldChar w:fldCharType="begin"/>
      </w:r>
      <w:r>
        <w:instrText xml:space="preserve"> HYPERLINK "mailto:Jeffrey.Snider@twu.ca"</w:instrText>
      </w:r>
      <w:r>
        <w:rPr>
          <w:color w:val="2B579A"/>
          <w:shd w:val="clear" w:color="auto" w:fill="E6E6E6"/>
        </w:rPr>
      </w:r>
      <w:bookmarkStart w:id="107" w:name="_@_0902088CED8943708A27FD8031B7ACC2Z"/>
      <w:r>
        <w:rPr>
          <w:color w:val="2B579A"/>
          <w:shd w:val="clear" w:color="auto" w:fill="E6E6E6"/>
        </w:rPr>
        <w:fldChar w:fldCharType="separate"/>
      </w:r>
      <w:bookmarkEnd w:id="107"/>
      <w:r w:rsidRPr="1D4E4830">
        <w:rPr>
          <w:rStyle w:val="Mention"/>
          <w:noProof/>
        </w:rPr>
        <w:t>@Jeffrey Snider</w:t>
      </w:r>
      <w:r>
        <w:rPr>
          <w:color w:val="2B579A"/>
          <w:shd w:val="clear" w:color="auto" w:fill="E6E6E6"/>
        </w:rPr>
        <w:fldChar w:fldCharType="end"/>
      </w:r>
      <w:r>
        <w:t xml:space="preserve"> for tech help!</w:t>
      </w:r>
    </w:p>
    <w:p w14:paraId="1B07808D" w14:textId="2F7F83A4" w:rsidR="1D4E4830" w:rsidRDefault="1D4E4830">
      <w:pPr>
        <w:pStyle w:val="CommentText"/>
      </w:pPr>
    </w:p>
    <w:p w14:paraId="6611C49C" w14:textId="645B69CC" w:rsidR="1D4E4830" w:rsidRDefault="1D4E4830">
      <w:pPr>
        <w:pStyle w:val="CommentText"/>
      </w:pPr>
    </w:p>
  </w:comment>
  <w:comment w:id="119" w:author="Deb Troendle-Scott" w:date="2024-08-20T18:14:00Z" w:initials="DTS">
    <w:p w14:paraId="67B00198" w14:textId="64225CEA" w:rsidR="008422F8" w:rsidRDefault="008422F8" w:rsidP="008422F8">
      <w:pPr>
        <w:pStyle w:val="CommentText"/>
      </w:pPr>
      <w:r>
        <w:rPr>
          <w:rStyle w:val="CommentReference"/>
        </w:rPr>
        <w:annotationRef/>
      </w:r>
      <w:r>
        <w:rPr>
          <w:lang w:val="en-US"/>
        </w:rPr>
        <w:t>These two resources not found (URLs are incorrect)</w:t>
      </w:r>
    </w:p>
  </w:comment>
  <w:comment w:id="120" w:author="Kelly Marjanovic" w:date="2024-09-06T14:54:00Z" w:initials="KM">
    <w:p w14:paraId="157895D0" w14:textId="1A0235CC" w:rsidR="1D4E4830" w:rsidRDefault="1D4E4830">
      <w:pPr>
        <w:pStyle w:val="CommentText"/>
      </w:pPr>
      <w:r>
        <w:rPr>
          <w:color w:val="2B579A"/>
          <w:shd w:val="clear" w:color="auto" w:fill="E6E6E6"/>
        </w:rPr>
        <w:fldChar w:fldCharType="begin"/>
      </w:r>
      <w:r>
        <w:instrText xml:space="preserve"> HYPERLINK "mailto:Colin.Madland@twu.ca"</w:instrText>
      </w:r>
      <w:r>
        <w:rPr>
          <w:color w:val="2B579A"/>
          <w:shd w:val="clear" w:color="auto" w:fill="E6E6E6"/>
        </w:rPr>
      </w:r>
      <w:bookmarkStart w:id="123" w:name="_@_9A4C448EFA1B4A28B45BAAC2873DFEBEZ"/>
      <w:r>
        <w:rPr>
          <w:color w:val="2B579A"/>
          <w:shd w:val="clear" w:color="auto" w:fill="E6E6E6"/>
        </w:rPr>
        <w:fldChar w:fldCharType="separate"/>
      </w:r>
      <w:bookmarkEnd w:id="123"/>
      <w:r w:rsidRPr="1D4E4830">
        <w:rPr>
          <w:rStyle w:val="Mention"/>
          <w:noProof/>
        </w:rPr>
        <w:t>@Colin Madland</w:t>
      </w:r>
      <w:r>
        <w:rPr>
          <w:color w:val="2B579A"/>
          <w:shd w:val="clear" w:color="auto" w:fill="E6E6E6"/>
        </w:rPr>
        <w:fldChar w:fldCharType="end"/>
      </w:r>
      <w:r>
        <w:t xml:space="preserve"> </w:t>
      </w:r>
      <w:r>
        <w:rPr>
          <w:color w:val="2B579A"/>
          <w:shd w:val="clear" w:color="auto" w:fill="E6E6E6"/>
        </w:rPr>
        <w:fldChar w:fldCharType="begin"/>
      </w:r>
      <w:r>
        <w:instrText xml:space="preserve"> HYPERLINK "mailto:Chloe.Chang@twu.ca"</w:instrText>
      </w:r>
      <w:r>
        <w:rPr>
          <w:color w:val="2B579A"/>
          <w:shd w:val="clear" w:color="auto" w:fill="E6E6E6"/>
        </w:rPr>
      </w:r>
      <w:bookmarkStart w:id="124" w:name="_@_D4416A0C48504BABB418F6A23DC72452Z"/>
      <w:r>
        <w:rPr>
          <w:color w:val="2B579A"/>
          <w:shd w:val="clear" w:color="auto" w:fill="E6E6E6"/>
        </w:rPr>
        <w:fldChar w:fldCharType="separate"/>
      </w:r>
      <w:bookmarkEnd w:id="124"/>
      <w:r w:rsidRPr="1D4E4830">
        <w:rPr>
          <w:rStyle w:val="Mention"/>
          <w:noProof/>
        </w:rPr>
        <w:t>@Chloe Chang</w:t>
      </w:r>
      <w:r>
        <w:rPr>
          <w:color w:val="2B579A"/>
          <w:shd w:val="clear" w:color="auto" w:fill="E6E6E6"/>
        </w:rPr>
        <w:fldChar w:fldCharType="end"/>
      </w:r>
      <w:r>
        <w:t xml:space="preserve"> </w:t>
      </w:r>
      <w:r>
        <w:rPr>
          <w:color w:val="2B579A"/>
          <w:shd w:val="clear" w:color="auto" w:fill="E6E6E6"/>
        </w:rPr>
        <w:fldChar w:fldCharType="begin"/>
      </w:r>
      <w:r>
        <w:instrText xml:space="preserve"> HYPERLINK "mailto:Jeffrey.Snider@twu.ca"</w:instrText>
      </w:r>
      <w:r>
        <w:rPr>
          <w:color w:val="2B579A"/>
          <w:shd w:val="clear" w:color="auto" w:fill="E6E6E6"/>
        </w:rPr>
      </w:r>
      <w:bookmarkStart w:id="125" w:name="_@_E4C94892F06245338DE0B7E30C0BA16DZ"/>
      <w:r>
        <w:rPr>
          <w:color w:val="2B579A"/>
          <w:shd w:val="clear" w:color="auto" w:fill="E6E6E6"/>
        </w:rPr>
        <w:fldChar w:fldCharType="separate"/>
      </w:r>
      <w:bookmarkEnd w:id="125"/>
      <w:r w:rsidRPr="1D4E4830">
        <w:rPr>
          <w:rStyle w:val="Mention"/>
          <w:noProof/>
        </w:rPr>
        <w:t>@Jeffrey Snider</w:t>
      </w:r>
      <w:r>
        <w:rPr>
          <w:color w:val="2B579A"/>
          <w:shd w:val="clear" w:color="auto" w:fill="E6E6E6"/>
        </w:rPr>
        <w:fldChar w:fldCharType="end"/>
      </w:r>
      <w:r>
        <w:t xml:space="preserve"> same issue here.  </w:t>
      </w:r>
      <w:r>
        <w:rPr>
          <w:rStyle w:val="CommentReference"/>
        </w:rPr>
        <w:annotationRef/>
      </w:r>
    </w:p>
    <w:p w14:paraId="29B2F990" w14:textId="4F71FB65" w:rsidR="1D4E4830" w:rsidRDefault="1D4E4830">
      <w:pPr>
        <w:pStyle w:val="CommentText"/>
      </w:pPr>
    </w:p>
    <w:p w14:paraId="18189E4A" w14:textId="619E9E6A" w:rsidR="1D4E4830" w:rsidRDefault="1D4E4830">
      <w:pPr>
        <w:pStyle w:val="CommentText"/>
      </w:pPr>
      <w:r>
        <w:t xml:space="preserve">The urls are showing </w:t>
      </w:r>
      <w:hyperlink r:id="rId5">
        <w:r w:rsidRPr="1D4E4830">
          <w:rPr>
            <w:rStyle w:val="Hyperlink"/>
          </w:rPr>
          <w:t>https://libguides.twu.ca/oer;</w:t>
        </w:r>
      </w:hyperlink>
      <w:r>
        <w:t xml:space="preserve"> </w:t>
      </w:r>
      <w:hyperlink r:id="rId6">
        <w:r w:rsidRPr="1D4E4830">
          <w:rPr>
            <w:rStyle w:val="Hyperlink"/>
          </w:rPr>
          <w:t>https://www.youtube.com/@litmaps;</w:t>
        </w:r>
      </w:hyperlink>
      <w:r>
        <w:t xml:space="preserve">  (links from previous sections in this unit)- but they are find in our live course: </w:t>
      </w:r>
      <w:hyperlink r:id="rId7">
        <w:r w:rsidRPr="1D4E4830">
          <w:rPr>
            <w:rStyle w:val="Hyperlink"/>
          </w:rPr>
          <w:t>Is Wikipedia a Trustworthy Academic Resource? Scientists Think So</w:t>
        </w:r>
      </w:hyperlink>
      <w:r>
        <w:t xml:space="preserve"> published by EdTech Magazine.</w:t>
      </w:r>
    </w:p>
    <w:p w14:paraId="67E039AC" w14:textId="51E1EAFE" w:rsidR="1D4E4830" w:rsidRDefault="1D4E4830">
      <w:pPr>
        <w:pStyle w:val="CommentText"/>
      </w:pPr>
      <w:hyperlink r:id="rId8">
        <w:r w:rsidRPr="1D4E4830">
          <w:rPr>
            <w:rStyle w:val="Hyperlink"/>
          </w:rPr>
          <w:t>Reliability of Wikipedia</w:t>
        </w:r>
      </w:hyperlink>
      <w:r>
        <w:t xml:space="preserve"> article on Wikipedia.</w:t>
      </w:r>
    </w:p>
  </w:comment>
  <w:comment w:id="133" w:author="Deb Troendle-Scott" w:date="2024-08-17T14:52:00Z" w:initials="DTS">
    <w:p w14:paraId="674B8774" w14:textId="67CB32DE" w:rsidR="00722113" w:rsidRDefault="00722113" w:rsidP="00722113">
      <w:pPr>
        <w:pStyle w:val="CommentText"/>
      </w:pPr>
      <w:r>
        <w:rPr>
          <w:rStyle w:val="CommentReference"/>
        </w:rPr>
        <w:annotationRef/>
      </w:r>
      <w:r>
        <w:rPr>
          <w:lang w:val="en-US"/>
        </w:rPr>
        <w:t>Not found - Ashford University is now University of Arizona, content is not on the writing center there, please replace</w:t>
      </w:r>
    </w:p>
  </w:comment>
  <w:comment w:id="134" w:author="Kelly Marjanovic" w:date="2024-09-06T14:57:00Z" w:initials="KM">
    <w:p w14:paraId="413C1655" w14:textId="7EF60592" w:rsidR="1D4E4830" w:rsidRDefault="1D4E4830">
      <w:pPr>
        <w:pStyle w:val="CommentText"/>
      </w:pPr>
      <w:r>
        <w:t xml:space="preserve">I'm a little confused.  The video seems to be from Western University.  </w:t>
      </w:r>
      <w:hyperlink r:id="rId9">
        <w:r w:rsidRPr="1D4E4830">
          <w:rPr>
            <w:rStyle w:val="Hyperlink"/>
          </w:rPr>
          <w:t>https://www.youtube.com/watch?v=sy9PVZAbSAQ</w:t>
        </w:r>
      </w:hyperlink>
      <w:r>
        <w:t xml:space="preserve">  Was there a reference to Ashford or a writing centre?  This link issue may be related to the above issues.</w:t>
      </w:r>
      <w:r>
        <w:rPr>
          <w:rStyle w:val="CommentReference"/>
        </w:rPr>
        <w:annotationRef/>
      </w:r>
    </w:p>
  </w:comment>
  <w:comment w:id="154" w:author="Kelly Marjanovic" w:date="2024-09-06T16:22:00Z" w:initials="KM">
    <w:p w14:paraId="0C3C400F" w14:textId="51181F17" w:rsidR="1D4E4830" w:rsidRDefault="1D4E4830">
      <w:pPr>
        <w:pStyle w:val="CommentText"/>
      </w:pPr>
      <w:r>
        <w:rPr>
          <w:color w:val="2B579A"/>
          <w:shd w:val="clear" w:color="auto" w:fill="E6E6E6"/>
        </w:rPr>
        <w:fldChar w:fldCharType="begin"/>
      </w:r>
      <w:r>
        <w:instrText xml:space="preserve"> HYPERLINK "mailto:Colin.Madland@twu.ca"</w:instrText>
      </w:r>
      <w:r>
        <w:rPr>
          <w:color w:val="2B579A"/>
          <w:shd w:val="clear" w:color="auto" w:fill="E6E6E6"/>
        </w:rPr>
      </w:r>
      <w:bookmarkStart w:id="155" w:name="_@_D0D06491FDDD4C8D9CA5A02C76697759Z"/>
      <w:r>
        <w:rPr>
          <w:color w:val="2B579A"/>
          <w:shd w:val="clear" w:color="auto" w:fill="E6E6E6"/>
        </w:rPr>
        <w:fldChar w:fldCharType="separate"/>
      </w:r>
      <w:bookmarkEnd w:id="155"/>
      <w:r w:rsidRPr="1D4E4830">
        <w:rPr>
          <w:rStyle w:val="Mention"/>
          <w:noProof/>
        </w:rPr>
        <w:t>@Colin Madland</w:t>
      </w:r>
      <w:r>
        <w:rPr>
          <w:color w:val="2B579A"/>
          <w:shd w:val="clear" w:color="auto" w:fill="E6E6E6"/>
        </w:rPr>
        <w:fldChar w:fldCharType="end"/>
      </w:r>
      <w:r>
        <w:t xml:space="preserve"> I think it's fine to keep it personal! accept or reject changes.</w:t>
      </w:r>
      <w:r>
        <w:rPr>
          <w:rStyle w:val="CommentReference"/>
        </w:rPr>
        <w:annotationRef/>
      </w:r>
    </w:p>
  </w:comment>
  <w:comment w:id="163" w:author="Deb Troendle-Scott" w:date="2024-08-25T12:36:00Z" w:initials="DTS">
    <w:p w14:paraId="004E0B4B" w14:textId="77777777" w:rsidR="00114A85" w:rsidRDefault="00114A85" w:rsidP="00114A85">
      <w:pPr>
        <w:pStyle w:val="CommentText"/>
      </w:pPr>
      <w:r>
        <w:rPr>
          <w:rStyle w:val="CommentReference"/>
        </w:rPr>
        <w:annotationRef/>
      </w:r>
      <w:r>
        <w:rPr>
          <w:lang w:val="en-US"/>
        </w:rPr>
        <w:t xml:space="preserve">This URL was incorrect; I’ve revised and replaced the no cookie version below but please check </w:t>
      </w:r>
    </w:p>
  </w:comment>
  <w:comment w:id="164" w:author="Kelly Marjanovic" w:date="2024-09-06T16:29:00Z" w:initials="KM">
    <w:p w14:paraId="34DD86BE" w14:textId="69D11AA3" w:rsidR="1D4E4830" w:rsidRDefault="1D4E4830">
      <w:pPr>
        <w:pStyle w:val="CommentText"/>
      </w:pPr>
      <w:r>
        <w:rPr>
          <w:color w:val="2B579A"/>
          <w:shd w:val="clear" w:color="auto" w:fill="E6E6E6"/>
        </w:rPr>
        <w:fldChar w:fldCharType="begin"/>
      </w:r>
      <w:r>
        <w:instrText xml:space="preserve"> HYPERLINK "mailto:Chloe.Chang@twu.ca"</w:instrText>
      </w:r>
      <w:r>
        <w:rPr>
          <w:color w:val="2B579A"/>
          <w:shd w:val="clear" w:color="auto" w:fill="E6E6E6"/>
        </w:rPr>
      </w:r>
      <w:bookmarkStart w:id="165" w:name="_@_DDC4FB1C183E47F6B0B0B171EF108DE7Z"/>
      <w:r>
        <w:rPr>
          <w:color w:val="2B579A"/>
          <w:shd w:val="clear" w:color="auto" w:fill="E6E6E6"/>
        </w:rPr>
        <w:fldChar w:fldCharType="separate"/>
      </w:r>
      <w:bookmarkEnd w:id="165"/>
      <w:r w:rsidRPr="1D4E4830">
        <w:rPr>
          <w:rStyle w:val="Mention"/>
          <w:noProof/>
        </w:rPr>
        <w:t>@Chloe Chang</w:t>
      </w:r>
      <w:r>
        <w:rPr>
          <w:color w:val="2B579A"/>
          <w:shd w:val="clear" w:color="auto" w:fill="E6E6E6"/>
        </w:rPr>
        <w:fldChar w:fldCharType="end"/>
      </w:r>
      <w:r>
        <w:t xml:space="preserve"> </w:t>
      </w:r>
      <w:r>
        <w:rPr>
          <w:color w:val="2B579A"/>
          <w:shd w:val="clear" w:color="auto" w:fill="E6E6E6"/>
        </w:rPr>
        <w:fldChar w:fldCharType="begin"/>
      </w:r>
      <w:r>
        <w:instrText xml:space="preserve"> HYPERLINK "mailto:Colin.Madland@twu.ca"</w:instrText>
      </w:r>
      <w:r>
        <w:rPr>
          <w:color w:val="2B579A"/>
          <w:shd w:val="clear" w:color="auto" w:fill="E6E6E6"/>
        </w:rPr>
      </w:r>
      <w:bookmarkStart w:id="166" w:name="_@_4721921BE611425996C3C654D9F9835BZ"/>
      <w:r>
        <w:rPr>
          <w:color w:val="2B579A"/>
          <w:shd w:val="clear" w:color="auto" w:fill="E6E6E6"/>
        </w:rPr>
        <w:fldChar w:fldCharType="separate"/>
      </w:r>
      <w:bookmarkEnd w:id="166"/>
      <w:r w:rsidRPr="1D4E4830">
        <w:rPr>
          <w:rStyle w:val="Mention"/>
          <w:noProof/>
        </w:rPr>
        <w:t>@Colin Madland</w:t>
      </w:r>
      <w:r>
        <w:rPr>
          <w:color w:val="2B579A"/>
          <w:shd w:val="clear" w:color="auto" w:fill="E6E6E6"/>
        </w:rPr>
        <w:fldChar w:fldCharType="end"/>
      </w:r>
      <w:r>
        <w:t xml:space="preserve"> </w:t>
      </w:r>
      <w:r>
        <w:rPr>
          <w:color w:val="2B579A"/>
          <w:shd w:val="clear" w:color="auto" w:fill="E6E6E6"/>
        </w:rPr>
        <w:fldChar w:fldCharType="begin"/>
      </w:r>
      <w:r>
        <w:instrText xml:space="preserve"> HYPERLINK "mailto:Jeffrey.Snider@twu.ca"</w:instrText>
      </w:r>
      <w:r>
        <w:rPr>
          <w:color w:val="2B579A"/>
          <w:shd w:val="clear" w:color="auto" w:fill="E6E6E6"/>
        </w:rPr>
      </w:r>
      <w:bookmarkStart w:id="167" w:name="_@_C3C1F38566C74A81BC9F5973D1B364AEZ"/>
      <w:r>
        <w:rPr>
          <w:color w:val="2B579A"/>
          <w:shd w:val="clear" w:color="auto" w:fill="E6E6E6"/>
        </w:rPr>
        <w:fldChar w:fldCharType="separate"/>
      </w:r>
      <w:bookmarkEnd w:id="167"/>
      <w:r w:rsidRPr="1D4E4830">
        <w:rPr>
          <w:rStyle w:val="Mention"/>
          <w:noProof/>
        </w:rPr>
        <w:t>@Jeffrey Snider</w:t>
      </w:r>
      <w:r>
        <w:rPr>
          <w:color w:val="2B579A"/>
          <w:shd w:val="clear" w:color="auto" w:fill="E6E6E6"/>
        </w:rPr>
        <w:fldChar w:fldCharType="end"/>
      </w:r>
      <w:r>
        <w:t xml:space="preserve"> same issue here.  Links fine online, but here the url switched to something else.</w:t>
      </w:r>
      <w:r>
        <w:rPr>
          <w:rStyle w:val="CommentReference"/>
        </w:rPr>
        <w:annotationRef/>
      </w:r>
    </w:p>
  </w:comment>
  <w:comment w:id="180" w:author="Deb Troendle-Scott" w:date="2024-08-20T17:58:00Z" w:initials="DTS">
    <w:p w14:paraId="3C2D5A3C" w14:textId="27AF488F" w:rsidR="006B1428" w:rsidRDefault="006B1428" w:rsidP="006B1428">
      <w:pPr>
        <w:pStyle w:val="CommentText"/>
      </w:pPr>
      <w:r>
        <w:rPr>
          <w:rStyle w:val="CommentReference"/>
        </w:rPr>
        <w:annotationRef/>
      </w:r>
      <w:r>
        <w:rPr>
          <w:lang w:val="en-US"/>
        </w:rPr>
        <w:t>Does this differ from the Reflective Journal as noted in Unit 1?</w:t>
      </w:r>
    </w:p>
  </w:comment>
  <w:comment w:id="181" w:author="Kelly Marjanovic" w:date="2024-09-06T16:29:00Z" w:initials="KM">
    <w:p w14:paraId="7E23AE2B" w14:textId="13C4340D" w:rsidR="1D4E4830" w:rsidRDefault="1D4E4830">
      <w:pPr>
        <w:pStyle w:val="CommentText"/>
      </w:pPr>
      <w:r>
        <w:t>it's the same journal</w:t>
      </w:r>
      <w:r>
        <w:rPr>
          <w:rStyle w:val="CommentReference"/>
        </w:rPr>
        <w:annotationRef/>
      </w:r>
    </w:p>
  </w:comment>
  <w:comment w:id="188" w:author="Deb Troendle-Scott" w:date="2024-08-20T18:19:00Z" w:initials="DTS">
    <w:p w14:paraId="271EADEC" w14:textId="77777777" w:rsidR="002F07D0" w:rsidRDefault="002F07D0" w:rsidP="002F07D0">
      <w:pPr>
        <w:pStyle w:val="CommentText"/>
      </w:pPr>
      <w:r>
        <w:rPr>
          <w:rStyle w:val="CommentReference"/>
        </w:rPr>
        <w:annotationRef/>
      </w:r>
      <w:r>
        <w:rPr>
          <w:lang w:val="en-US"/>
        </w:rPr>
        <w:t>Article not included; please add</w:t>
      </w:r>
    </w:p>
  </w:comment>
  <w:comment w:id="190" w:author="Kelly Marjanovic" w:date="2024-09-06T16:30:00Z" w:initials="KM">
    <w:p w14:paraId="266AC2CD" w14:textId="39E9986C" w:rsidR="1D4E4830" w:rsidRDefault="1D4E4830">
      <w:pPr>
        <w:pStyle w:val="CommentText"/>
      </w:pPr>
      <w:r>
        <w:rPr>
          <w:color w:val="2B579A"/>
          <w:shd w:val="clear" w:color="auto" w:fill="E6E6E6"/>
        </w:rPr>
        <w:fldChar w:fldCharType="begin"/>
      </w:r>
      <w:r>
        <w:instrText xml:space="preserve"> HYPERLINK "mailto:Colin.Madland@twu.ca"</w:instrText>
      </w:r>
      <w:r>
        <w:rPr>
          <w:color w:val="2B579A"/>
          <w:shd w:val="clear" w:color="auto" w:fill="E6E6E6"/>
        </w:rPr>
      </w:r>
      <w:bookmarkStart w:id="192" w:name="_@_2865B8C9A92C47E0842BBE31DAE4BE28Z"/>
      <w:r>
        <w:rPr>
          <w:color w:val="2B579A"/>
          <w:shd w:val="clear" w:color="auto" w:fill="E6E6E6"/>
        </w:rPr>
        <w:fldChar w:fldCharType="separate"/>
      </w:r>
      <w:bookmarkEnd w:id="192"/>
      <w:r w:rsidRPr="1D4E4830">
        <w:rPr>
          <w:rStyle w:val="Mention"/>
          <w:noProof/>
        </w:rPr>
        <w:t>@Colin Madland</w:t>
      </w:r>
      <w:r>
        <w:rPr>
          <w:color w:val="2B579A"/>
          <w:shd w:val="clear" w:color="auto" w:fill="E6E6E6"/>
        </w:rPr>
        <w:fldChar w:fldCharType="end"/>
      </w:r>
      <w:r>
        <w:rPr>
          <w:rStyle w:val="CommentReference"/>
        </w:rPr>
        <w:annotationRef/>
      </w:r>
    </w:p>
  </w:comment>
  <w:comment w:id="201" w:author="Deb Troendle-Scott" w:date="2024-08-01T12:08:00Z" w:initials="DTS">
    <w:p w14:paraId="163B61A3" w14:textId="6E249357" w:rsidR="00E649DC" w:rsidRDefault="00E649DC" w:rsidP="00E649DC">
      <w:pPr>
        <w:pStyle w:val="CommentText"/>
      </w:pPr>
      <w:r>
        <w:rPr>
          <w:rStyle w:val="CommentReference"/>
        </w:rPr>
        <w:annotationRef/>
      </w:r>
      <w:r>
        <w:rPr>
          <w:lang w:val="en-US"/>
        </w:rPr>
        <w:t>Is there anything further to this activity such as a journal entry?</w:t>
      </w:r>
    </w:p>
  </w:comment>
  <w:comment w:id="210" w:author="Kelly Marjanovic" w:date="2024-09-06T16:36:00Z" w:initials="KM">
    <w:p w14:paraId="1FB0F81F" w14:textId="283EDD0B" w:rsidR="1D4E4830" w:rsidRDefault="1D4E4830">
      <w:pPr>
        <w:pStyle w:val="CommentText"/>
      </w:pPr>
      <w:r>
        <w:rPr>
          <w:color w:val="2B579A"/>
          <w:shd w:val="clear" w:color="auto" w:fill="E6E6E6"/>
        </w:rPr>
        <w:fldChar w:fldCharType="begin"/>
      </w:r>
      <w:r>
        <w:instrText xml:space="preserve"> HYPERLINK "mailto:Colin.Madland@twu.ca"</w:instrText>
      </w:r>
      <w:r>
        <w:rPr>
          <w:color w:val="2B579A"/>
          <w:shd w:val="clear" w:color="auto" w:fill="E6E6E6"/>
        </w:rPr>
      </w:r>
      <w:bookmarkStart w:id="220" w:name="_@_1A5D1272F11F453EBCB647AD657FD702Z"/>
      <w:r>
        <w:rPr>
          <w:color w:val="2B579A"/>
          <w:shd w:val="clear" w:color="auto" w:fill="E6E6E6"/>
        </w:rPr>
        <w:fldChar w:fldCharType="separate"/>
      </w:r>
      <w:bookmarkEnd w:id="220"/>
      <w:r w:rsidRPr="1D4E4830">
        <w:rPr>
          <w:rStyle w:val="Mention"/>
          <w:noProof/>
        </w:rPr>
        <w:t>@Colin Madland</w:t>
      </w:r>
      <w:r>
        <w:rPr>
          <w:color w:val="2B579A"/>
          <w:shd w:val="clear" w:color="auto" w:fill="E6E6E6"/>
        </w:rPr>
        <w:fldChar w:fldCharType="end"/>
      </w:r>
      <w:r>
        <w:t xml:space="preserve"> what do you think about adding this?</w:t>
      </w:r>
      <w:r>
        <w:rPr>
          <w:rStyle w:val="CommentReference"/>
        </w:rPr>
        <w:annotationRef/>
      </w:r>
    </w:p>
  </w:comment>
  <w:comment w:id="222" w:author="Deb Troendle-Scott" w:date="2024-08-17T15:34:00Z" w:initials="DTS">
    <w:p w14:paraId="3E5AF5FB" w14:textId="77777777" w:rsidR="002070C3" w:rsidRDefault="005F2F72" w:rsidP="002070C3">
      <w:pPr>
        <w:pStyle w:val="CommentText"/>
      </w:pPr>
      <w:r>
        <w:rPr>
          <w:rStyle w:val="CommentReference"/>
        </w:rPr>
        <w:annotationRef/>
      </w:r>
      <w:r w:rsidR="002070C3">
        <w:t>As above, is there a specific resource bank and/or is the wording used for students’ resource compilations in Zotero or LitMa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F008B51" w15:done="0"/>
  <w15:commentEx w15:paraId="2A075662" w15:done="0"/>
  <w15:commentEx w15:paraId="71899B7F" w15:done="0"/>
  <w15:commentEx w15:paraId="7846E6AA" w15:done="0"/>
  <w15:commentEx w15:paraId="704E236E" w15:done="0"/>
  <w15:commentEx w15:paraId="617F6C9C" w15:done="0"/>
  <w15:commentEx w15:paraId="1488A142" w15:done="0"/>
  <w15:commentEx w15:paraId="4B22926A" w15:done="0"/>
  <w15:commentEx w15:paraId="35F1D659" w15:paraIdParent="4B22926A" w15:done="0"/>
  <w15:commentEx w15:paraId="2F0C3B8C" w15:done="0"/>
  <w15:commentEx w15:paraId="6611C49C" w15:paraIdParent="2F0C3B8C" w15:done="0"/>
  <w15:commentEx w15:paraId="67B00198" w15:done="0"/>
  <w15:commentEx w15:paraId="67E039AC" w15:paraIdParent="67B00198" w15:done="0"/>
  <w15:commentEx w15:paraId="674B8774" w15:done="0"/>
  <w15:commentEx w15:paraId="413C1655" w15:paraIdParent="674B8774" w15:done="0"/>
  <w15:commentEx w15:paraId="0C3C400F" w15:done="0"/>
  <w15:commentEx w15:paraId="004E0B4B" w15:done="0"/>
  <w15:commentEx w15:paraId="34DD86BE" w15:paraIdParent="004E0B4B" w15:done="0"/>
  <w15:commentEx w15:paraId="3C2D5A3C" w15:done="0"/>
  <w15:commentEx w15:paraId="7E23AE2B" w15:paraIdParent="3C2D5A3C" w15:done="0"/>
  <w15:commentEx w15:paraId="271EADEC" w15:done="1"/>
  <w15:commentEx w15:paraId="266AC2CD" w15:done="0"/>
  <w15:commentEx w15:paraId="163B61A3" w15:done="0"/>
  <w15:commentEx w15:paraId="1FB0F81F" w15:done="0"/>
  <w15:commentEx w15:paraId="3E5AF5F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55EFD00" w16cex:dateUtc="2024-08-22T13:01:00Z"/>
  <w16cex:commentExtensible w16cex:durableId="7C719DF3" w16cex:dateUtc="2024-08-17T05:58:00Z"/>
  <w16cex:commentExtensible w16cex:durableId="65E97218" w16cex:dateUtc="2024-07-31T07:33:00Z"/>
  <w16cex:commentExtensible w16cex:durableId="49ACD58A" w16cex:dateUtc="2024-07-31T07:39:00Z"/>
  <w16cex:commentExtensible w16cex:durableId="651CA7D3" w16cex:dateUtc="2024-08-20T09:52:00Z"/>
  <w16cex:commentExtensible w16cex:durableId="3B74E23C" w16cex:dateUtc="2024-09-06T20:27:00Z"/>
  <w16cex:commentExtensible w16cex:durableId="5C0ED114" w16cex:dateUtc="2024-09-06T20:34:00Z"/>
  <w16cex:commentExtensible w16cex:durableId="6A5966BD" w16cex:dateUtc="2024-08-20T10:16:00Z"/>
  <w16cex:commentExtensible w16cex:durableId="041A38D6" w16cex:dateUtc="2024-09-06T20:43:00Z"/>
  <w16cex:commentExtensible w16cex:durableId="7DE7E528" w16cex:dateUtc="2024-07-31T09:31:00Z"/>
  <w16cex:commentExtensible w16cex:durableId="3B82A854" w16cex:dateUtc="2024-09-06T20:50:00Z"/>
  <w16cex:commentExtensible w16cex:durableId="5ED375E1" w16cex:dateUtc="2024-08-20T10:14:00Z"/>
  <w16cex:commentExtensible w16cex:durableId="7B24C72C" w16cex:dateUtc="2024-09-06T20:54:00Z"/>
  <w16cex:commentExtensible w16cex:durableId="25C2BC33" w16cex:dateUtc="2024-08-17T06:52:00Z"/>
  <w16cex:commentExtensible w16cex:durableId="76ABE3AA" w16cex:dateUtc="2024-09-06T20:57:00Z"/>
  <w16cex:commentExtensible w16cex:durableId="565B74CF" w16cex:dateUtc="2024-09-06T22:22:00Z"/>
  <w16cex:commentExtensible w16cex:durableId="2BE4F38A" w16cex:dateUtc="2024-08-25T04:36:00Z"/>
  <w16cex:commentExtensible w16cex:durableId="0C7E44D4" w16cex:dateUtc="2024-09-06T22:29:00Z"/>
  <w16cex:commentExtensible w16cex:durableId="5A8784DA" w16cex:dateUtc="2024-08-20T09:58:00Z"/>
  <w16cex:commentExtensible w16cex:durableId="6BB2C008" w16cex:dateUtc="2024-09-06T22:29:00Z"/>
  <w16cex:commentExtensible w16cex:durableId="59E4B811" w16cex:dateUtc="2024-08-20T10:19:00Z"/>
  <w16cex:commentExtensible w16cex:durableId="52E1142E" w16cex:dateUtc="2024-09-06T22:30:00Z"/>
  <w16cex:commentExtensible w16cex:durableId="6016B8E6" w16cex:dateUtc="2024-08-01T04:08:00Z"/>
  <w16cex:commentExtensible w16cex:durableId="32169417" w16cex:dateUtc="2024-09-06T22:36:00Z"/>
  <w16cex:commentExtensible w16cex:durableId="07104105" w16cex:dateUtc="2024-08-17T07: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F008B51" w16cid:durableId="455EFD00"/>
  <w16cid:commentId w16cid:paraId="2A075662" w16cid:durableId="7C719DF3"/>
  <w16cid:commentId w16cid:paraId="71899B7F" w16cid:durableId="65E97218"/>
  <w16cid:commentId w16cid:paraId="7846E6AA" w16cid:durableId="49ACD58A"/>
  <w16cid:commentId w16cid:paraId="704E236E" w16cid:durableId="651CA7D3"/>
  <w16cid:commentId w16cid:paraId="617F6C9C" w16cid:durableId="3B74E23C"/>
  <w16cid:commentId w16cid:paraId="1488A142" w16cid:durableId="5C0ED114"/>
  <w16cid:commentId w16cid:paraId="4B22926A" w16cid:durableId="6A5966BD"/>
  <w16cid:commentId w16cid:paraId="35F1D659" w16cid:durableId="041A38D6"/>
  <w16cid:commentId w16cid:paraId="2F0C3B8C" w16cid:durableId="7DE7E528"/>
  <w16cid:commentId w16cid:paraId="6611C49C" w16cid:durableId="3B82A854"/>
  <w16cid:commentId w16cid:paraId="67B00198" w16cid:durableId="5ED375E1"/>
  <w16cid:commentId w16cid:paraId="67E039AC" w16cid:durableId="7B24C72C"/>
  <w16cid:commentId w16cid:paraId="674B8774" w16cid:durableId="25C2BC33"/>
  <w16cid:commentId w16cid:paraId="413C1655" w16cid:durableId="76ABE3AA"/>
  <w16cid:commentId w16cid:paraId="0C3C400F" w16cid:durableId="565B74CF"/>
  <w16cid:commentId w16cid:paraId="004E0B4B" w16cid:durableId="2BE4F38A"/>
  <w16cid:commentId w16cid:paraId="34DD86BE" w16cid:durableId="0C7E44D4"/>
  <w16cid:commentId w16cid:paraId="3C2D5A3C" w16cid:durableId="5A8784DA"/>
  <w16cid:commentId w16cid:paraId="7E23AE2B" w16cid:durableId="6BB2C008"/>
  <w16cid:commentId w16cid:paraId="271EADEC" w16cid:durableId="59E4B811"/>
  <w16cid:commentId w16cid:paraId="266AC2CD" w16cid:durableId="52E1142E"/>
  <w16cid:commentId w16cid:paraId="163B61A3" w16cid:durableId="6016B8E6"/>
  <w16cid:commentId w16cid:paraId="1FB0F81F" w16cid:durableId="32169417"/>
  <w16cid:commentId w16cid:paraId="3E5AF5FB" w16cid:durableId="071041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B11FE9" w14:textId="77777777" w:rsidR="00893525" w:rsidRDefault="00893525" w:rsidP="00105F9A">
      <w:pPr>
        <w:spacing w:after="0" w:line="240" w:lineRule="auto"/>
      </w:pPr>
      <w:r>
        <w:separator/>
      </w:r>
    </w:p>
  </w:endnote>
  <w:endnote w:type="continuationSeparator" w:id="0">
    <w:p w14:paraId="541AE876" w14:textId="77777777" w:rsidR="00893525" w:rsidRDefault="00893525" w:rsidP="00105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A94460" w14:textId="77777777" w:rsidR="00893525" w:rsidRDefault="00893525" w:rsidP="00105F9A">
      <w:pPr>
        <w:spacing w:after="0" w:line="240" w:lineRule="auto"/>
      </w:pPr>
      <w:r>
        <w:separator/>
      </w:r>
    </w:p>
  </w:footnote>
  <w:footnote w:type="continuationSeparator" w:id="0">
    <w:p w14:paraId="7AE1C73D" w14:textId="77777777" w:rsidR="00893525" w:rsidRDefault="00893525" w:rsidP="00105F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0D7A6300"/>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E790006C"/>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7CC402BA"/>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00A991"/>
    <w:multiLevelType w:val="multilevel"/>
    <w:tmpl w:val="FE5EEC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00A99411"/>
    <w:multiLevelType w:val="multilevel"/>
    <w:tmpl w:val="9CB6890E"/>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00A99412"/>
    <w:multiLevelType w:val="multilevel"/>
    <w:tmpl w:val="9CB6890E"/>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00A99413"/>
    <w:multiLevelType w:val="multilevel"/>
    <w:tmpl w:val="9CB6890E"/>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00A99414"/>
    <w:multiLevelType w:val="multilevel"/>
    <w:tmpl w:val="9CB6890E"/>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BF544BF"/>
    <w:multiLevelType w:val="multilevel"/>
    <w:tmpl w:val="9CB6890E"/>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2C951250"/>
    <w:multiLevelType w:val="hybridMultilevel"/>
    <w:tmpl w:val="7854AB2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F760169"/>
    <w:multiLevelType w:val="multilevel"/>
    <w:tmpl w:val="83249D28"/>
    <w:lvl w:ilvl="0">
      <w:start w:val="1"/>
      <w:numFmt w:val="bullet"/>
      <w:lvlText w:val="o"/>
      <w:lvlJc w:val="left"/>
      <w:pPr>
        <w:ind w:left="720" w:hanging="360"/>
      </w:pPr>
      <w:rPr>
        <w:rFonts w:ascii="Courier New" w:hAnsi="Courier New" w:cs="Courier New"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3C7475F9"/>
    <w:multiLevelType w:val="hybridMultilevel"/>
    <w:tmpl w:val="32649AA2"/>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407F09DD"/>
    <w:multiLevelType w:val="hybridMultilevel"/>
    <w:tmpl w:val="B5C0FF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F6B7CBE"/>
    <w:multiLevelType w:val="hybridMultilevel"/>
    <w:tmpl w:val="B3EE41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29738B0"/>
    <w:multiLevelType w:val="multilevel"/>
    <w:tmpl w:val="16681808"/>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70A2595F"/>
    <w:multiLevelType w:val="hybridMultilevel"/>
    <w:tmpl w:val="B6AA33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0FA69E0"/>
    <w:multiLevelType w:val="hybridMultilevel"/>
    <w:tmpl w:val="229E5FB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D423360"/>
    <w:multiLevelType w:val="multilevel"/>
    <w:tmpl w:val="83249D28"/>
    <w:lvl w:ilvl="0">
      <w:start w:val="1"/>
      <w:numFmt w:val="bullet"/>
      <w:lvlText w:val="o"/>
      <w:lvlJc w:val="left"/>
      <w:pPr>
        <w:ind w:left="720" w:hanging="360"/>
      </w:pPr>
      <w:rPr>
        <w:rFonts w:ascii="Courier New" w:hAnsi="Courier New" w:cs="Courier New"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8" w15:restartNumberingAfterBreak="0">
    <w:nsid w:val="7EB52E25"/>
    <w:multiLevelType w:val="hybridMultilevel"/>
    <w:tmpl w:val="0E26166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3273924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35637335">
    <w:abstractNumId w:val="3"/>
  </w:num>
  <w:num w:numId="3" w16cid:durableId="2030836444">
    <w:abstractNumId w:val="4"/>
  </w:num>
  <w:num w:numId="4" w16cid:durableId="571702509">
    <w:abstractNumId w:val="5"/>
  </w:num>
  <w:num w:numId="5" w16cid:durableId="870655652">
    <w:abstractNumId w:val="6"/>
  </w:num>
  <w:num w:numId="6" w16cid:durableId="1086028472">
    <w:abstractNumId w:val="7"/>
  </w:num>
  <w:num w:numId="7" w16cid:durableId="7515139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693889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599671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11363737">
    <w:abstractNumId w:val="5"/>
  </w:num>
  <w:num w:numId="11" w16cid:durableId="20854916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85746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297794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01827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118558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80043223">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10746678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365045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128070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62417581">
    <w:abstractNumId w:val="8"/>
  </w:num>
  <w:num w:numId="21" w16cid:durableId="799305813">
    <w:abstractNumId w:val="17"/>
  </w:num>
  <w:num w:numId="22" w16cid:durableId="426004332">
    <w:abstractNumId w:val="10"/>
  </w:num>
  <w:num w:numId="23" w16cid:durableId="648050683">
    <w:abstractNumId w:val="11"/>
  </w:num>
  <w:num w:numId="24" w16cid:durableId="2023194205">
    <w:abstractNumId w:val="14"/>
  </w:num>
  <w:num w:numId="25" w16cid:durableId="348608412">
    <w:abstractNumId w:val="12"/>
  </w:num>
  <w:num w:numId="26" w16cid:durableId="647905843">
    <w:abstractNumId w:val="15"/>
  </w:num>
  <w:num w:numId="27" w16cid:durableId="722018799">
    <w:abstractNumId w:val="18"/>
  </w:num>
  <w:num w:numId="28" w16cid:durableId="2018773388">
    <w:abstractNumId w:val="16"/>
  </w:num>
  <w:num w:numId="29" w16cid:durableId="783160769">
    <w:abstractNumId w:val="13"/>
  </w:num>
  <w:num w:numId="30" w16cid:durableId="1450735671">
    <w:abstractNumId w:val="9"/>
  </w:num>
  <w:num w:numId="31" w16cid:durableId="1302611836">
    <w:abstractNumId w:val="1"/>
  </w:num>
  <w:num w:numId="32" w16cid:durableId="1347050964">
    <w:abstractNumId w:val="2"/>
  </w:num>
  <w:num w:numId="33" w16cid:durableId="4825522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eb Troendle-Scott">
    <w15:presenceInfo w15:providerId="None" w15:userId="Deb Troendle-Scott"/>
  </w15:person>
  <w15:person w15:author="Kelly Marjanovic">
    <w15:presenceInfo w15:providerId="AD" w15:userId="S::kelly.marjanovic@twu.ca::940decf0-7254-485d-aa73-72c9d03225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2"/>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32BD"/>
    <w:rsid w:val="0000D4F6"/>
    <w:rsid w:val="00011648"/>
    <w:rsid w:val="00015E50"/>
    <w:rsid w:val="00017D76"/>
    <w:rsid w:val="000228A2"/>
    <w:rsid w:val="00023527"/>
    <w:rsid w:val="00024BED"/>
    <w:rsid w:val="00027B25"/>
    <w:rsid w:val="000379E9"/>
    <w:rsid w:val="00053B0A"/>
    <w:rsid w:val="00057BF7"/>
    <w:rsid w:val="000600D3"/>
    <w:rsid w:val="00082B88"/>
    <w:rsid w:val="0008441C"/>
    <w:rsid w:val="00096B3D"/>
    <w:rsid w:val="000B1840"/>
    <w:rsid w:val="000C2E52"/>
    <w:rsid w:val="000D681A"/>
    <w:rsid w:val="000E0999"/>
    <w:rsid w:val="000F109D"/>
    <w:rsid w:val="000F47EC"/>
    <w:rsid w:val="00105F9A"/>
    <w:rsid w:val="00114A85"/>
    <w:rsid w:val="001218A9"/>
    <w:rsid w:val="00130D72"/>
    <w:rsid w:val="00132703"/>
    <w:rsid w:val="001355E9"/>
    <w:rsid w:val="00162053"/>
    <w:rsid w:val="001730DA"/>
    <w:rsid w:val="0017514E"/>
    <w:rsid w:val="00183E2F"/>
    <w:rsid w:val="001920D8"/>
    <w:rsid w:val="00193032"/>
    <w:rsid w:val="001A2C43"/>
    <w:rsid w:val="001A6FE8"/>
    <w:rsid w:val="001B06F3"/>
    <w:rsid w:val="001B1D0E"/>
    <w:rsid w:val="001C793D"/>
    <w:rsid w:val="001C7E2A"/>
    <w:rsid w:val="001C7EA0"/>
    <w:rsid w:val="001D2E80"/>
    <w:rsid w:val="001E19C0"/>
    <w:rsid w:val="001E1AD1"/>
    <w:rsid w:val="001E6E01"/>
    <w:rsid w:val="001F508C"/>
    <w:rsid w:val="001F7D4B"/>
    <w:rsid w:val="002070C3"/>
    <w:rsid w:val="00215D3E"/>
    <w:rsid w:val="00221D74"/>
    <w:rsid w:val="00224679"/>
    <w:rsid w:val="00232571"/>
    <w:rsid w:val="002364FD"/>
    <w:rsid w:val="002668C2"/>
    <w:rsid w:val="00270E7A"/>
    <w:rsid w:val="002712CE"/>
    <w:rsid w:val="00277057"/>
    <w:rsid w:val="00285A6F"/>
    <w:rsid w:val="002867D5"/>
    <w:rsid w:val="002908B2"/>
    <w:rsid w:val="00290F73"/>
    <w:rsid w:val="0029117E"/>
    <w:rsid w:val="00292F18"/>
    <w:rsid w:val="002940B0"/>
    <w:rsid w:val="002B08C5"/>
    <w:rsid w:val="002B5535"/>
    <w:rsid w:val="002B5E0C"/>
    <w:rsid w:val="002C0760"/>
    <w:rsid w:val="002C41A0"/>
    <w:rsid w:val="002F07D0"/>
    <w:rsid w:val="002F51A4"/>
    <w:rsid w:val="00326789"/>
    <w:rsid w:val="00345F67"/>
    <w:rsid w:val="00350502"/>
    <w:rsid w:val="003603DE"/>
    <w:rsid w:val="0037388D"/>
    <w:rsid w:val="0037415A"/>
    <w:rsid w:val="003742BE"/>
    <w:rsid w:val="00390DF5"/>
    <w:rsid w:val="0039109A"/>
    <w:rsid w:val="00395242"/>
    <w:rsid w:val="003A567C"/>
    <w:rsid w:val="003A60AE"/>
    <w:rsid w:val="003A7721"/>
    <w:rsid w:val="003B02EC"/>
    <w:rsid w:val="003C35AC"/>
    <w:rsid w:val="003D0320"/>
    <w:rsid w:val="003D0F43"/>
    <w:rsid w:val="003E14B2"/>
    <w:rsid w:val="00404A96"/>
    <w:rsid w:val="00404FBC"/>
    <w:rsid w:val="00407288"/>
    <w:rsid w:val="00416610"/>
    <w:rsid w:val="00422DE1"/>
    <w:rsid w:val="004246FE"/>
    <w:rsid w:val="00432278"/>
    <w:rsid w:val="00435862"/>
    <w:rsid w:val="0044313E"/>
    <w:rsid w:val="004444AA"/>
    <w:rsid w:val="00470AB4"/>
    <w:rsid w:val="00471072"/>
    <w:rsid w:val="004745C5"/>
    <w:rsid w:val="00484F05"/>
    <w:rsid w:val="004875BA"/>
    <w:rsid w:val="00495EF3"/>
    <w:rsid w:val="004A10DD"/>
    <w:rsid w:val="004B05C8"/>
    <w:rsid w:val="004B18D5"/>
    <w:rsid w:val="004B709C"/>
    <w:rsid w:val="004D4EEC"/>
    <w:rsid w:val="004D6D83"/>
    <w:rsid w:val="004E4C48"/>
    <w:rsid w:val="004F42B5"/>
    <w:rsid w:val="004F7D3A"/>
    <w:rsid w:val="00510E35"/>
    <w:rsid w:val="00520C04"/>
    <w:rsid w:val="005464D4"/>
    <w:rsid w:val="00554D24"/>
    <w:rsid w:val="00560163"/>
    <w:rsid w:val="00563598"/>
    <w:rsid w:val="005711CE"/>
    <w:rsid w:val="005720E9"/>
    <w:rsid w:val="005C394A"/>
    <w:rsid w:val="005C6BAD"/>
    <w:rsid w:val="005C7A27"/>
    <w:rsid w:val="005D2254"/>
    <w:rsid w:val="005D44AA"/>
    <w:rsid w:val="005E743B"/>
    <w:rsid w:val="005F0B9D"/>
    <w:rsid w:val="005F2F72"/>
    <w:rsid w:val="006008A7"/>
    <w:rsid w:val="00600FE2"/>
    <w:rsid w:val="00605545"/>
    <w:rsid w:val="0061017A"/>
    <w:rsid w:val="006146B1"/>
    <w:rsid w:val="00630841"/>
    <w:rsid w:val="0063588F"/>
    <w:rsid w:val="00644E9E"/>
    <w:rsid w:val="00645796"/>
    <w:rsid w:val="006500C9"/>
    <w:rsid w:val="00650CEC"/>
    <w:rsid w:val="0065150B"/>
    <w:rsid w:val="00655C6C"/>
    <w:rsid w:val="00672B1B"/>
    <w:rsid w:val="006822DB"/>
    <w:rsid w:val="0069269C"/>
    <w:rsid w:val="00696AD4"/>
    <w:rsid w:val="006A23FA"/>
    <w:rsid w:val="006A5882"/>
    <w:rsid w:val="006B1428"/>
    <w:rsid w:val="006D262F"/>
    <w:rsid w:val="006D4472"/>
    <w:rsid w:val="006E0E66"/>
    <w:rsid w:val="006E177D"/>
    <w:rsid w:val="006E513E"/>
    <w:rsid w:val="006E6299"/>
    <w:rsid w:val="006F67E4"/>
    <w:rsid w:val="00701AC8"/>
    <w:rsid w:val="0070605E"/>
    <w:rsid w:val="00710332"/>
    <w:rsid w:val="00712BC2"/>
    <w:rsid w:val="00714784"/>
    <w:rsid w:val="00720B96"/>
    <w:rsid w:val="00722113"/>
    <w:rsid w:val="00730AFC"/>
    <w:rsid w:val="007348F8"/>
    <w:rsid w:val="00736AAA"/>
    <w:rsid w:val="00741251"/>
    <w:rsid w:val="00742D91"/>
    <w:rsid w:val="00743879"/>
    <w:rsid w:val="007461EE"/>
    <w:rsid w:val="00771C6F"/>
    <w:rsid w:val="0078310A"/>
    <w:rsid w:val="007A36DC"/>
    <w:rsid w:val="007A765F"/>
    <w:rsid w:val="007C13A8"/>
    <w:rsid w:val="007C4A19"/>
    <w:rsid w:val="007C4D1B"/>
    <w:rsid w:val="007C78E5"/>
    <w:rsid w:val="007D5DD5"/>
    <w:rsid w:val="007E1971"/>
    <w:rsid w:val="008000ED"/>
    <w:rsid w:val="00815DB8"/>
    <w:rsid w:val="008225E5"/>
    <w:rsid w:val="008422F8"/>
    <w:rsid w:val="00847369"/>
    <w:rsid w:val="0085000E"/>
    <w:rsid w:val="00865D00"/>
    <w:rsid w:val="008774D5"/>
    <w:rsid w:val="008827A3"/>
    <w:rsid w:val="00885660"/>
    <w:rsid w:val="00893525"/>
    <w:rsid w:val="008A26E3"/>
    <w:rsid w:val="008C0777"/>
    <w:rsid w:val="008C3850"/>
    <w:rsid w:val="008E02D9"/>
    <w:rsid w:val="008F22BA"/>
    <w:rsid w:val="008F5608"/>
    <w:rsid w:val="008F6A26"/>
    <w:rsid w:val="00907217"/>
    <w:rsid w:val="009474A8"/>
    <w:rsid w:val="0095101C"/>
    <w:rsid w:val="00957DBB"/>
    <w:rsid w:val="00960690"/>
    <w:rsid w:val="0096552D"/>
    <w:rsid w:val="00976BC1"/>
    <w:rsid w:val="009835A7"/>
    <w:rsid w:val="00987D01"/>
    <w:rsid w:val="00996F54"/>
    <w:rsid w:val="009A1FF4"/>
    <w:rsid w:val="009C21FE"/>
    <w:rsid w:val="009D4F31"/>
    <w:rsid w:val="009D5C6B"/>
    <w:rsid w:val="009E3ADB"/>
    <w:rsid w:val="009F1DD9"/>
    <w:rsid w:val="009F30D9"/>
    <w:rsid w:val="00A02D78"/>
    <w:rsid w:val="00A03659"/>
    <w:rsid w:val="00A26D6D"/>
    <w:rsid w:val="00A36799"/>
    <w:rsid w:val="00A524EC"/>
    <w:rsid w:val="00A632BD"/>
    <w:rsid w:val="00A63597"/>
    <w:rsid w:val="00A659B4"/>
    <w:rsid w:val="00A779C9"/>
    <w:rsid w:val="00A8196F"/>
    <w:rsid w:val="00A87E82"/>
    <w:rsid w:val="00AA239F"/>
    <w:rsid w:val="00AA26C7"/>
    <w:rsid w:val="00AD049B"/>
    <w:rsid w:val="00AD250B"/>
    <w:rsid w:val="00AD4F21"/>
    <w:rsid w:val="00AD7563"/>
    <w:rsid w:val="00AE3256"/>
    <w:rsid w:val="00AF49A6"/>
    <w:rsid w:val="00B002BF"/>
    <w:rsid w:val="00B06D0A"/>
    <w:rsid w:val="00B14A38"/>
    <w:rsid w:val="00B24EE1"/>
    <w:rsid w:val="00B51684"/>
    <w:rsid w:val="00B524F7"/>
    <w:rsid w:val="00B55143"/>
    <w:rsid w:val="00B55BE2"/>
    <w:rsid w:val="00B57B58"/>
    <w:rsid w:val="00B611EF"/>
    <w:rsid w:val="00B8289F"/>
    <w:rsid w:val="00BB241B"/>
    <w:rsid w:val="00BC0F8A"/>
    <w:rsid w:val="00BC335B"/>
    <w:rsid w:val="00C01E32"/>
    <w:rsid w:val="00C03A23"/>
    <w:rsid w:val="00C03FC8"/>
    <w:rsid w:val="00C0591F"/>
    <w:rsid w:val="00C1274D"/>
    <w:rsid w:val="00C13277"/>
    <w:rsid w:val="00C16F59"/>
    <w:rsid w:val="00C175FD"/>
    <w:rsid w:val="00C23AA8"/>
    <w:rsid w:val="00C24A22"/>
    <w:rsid w:val="00C309EC"/>
    <w:rsid w:val="00C40F0C"/>
    <w:rsid w:val="00C42369"/>
    <w:rsid w:val="00C55FCB"/>
    <w:rsid w:val="00C56390"/>
    <w:rsid w:val="00C62697"/>
    <w:rsid w:val="00C70813"/>
    <w:rsid w:val="00C73EAA"/>
    <w:rsid w:val="00C777EE"/>
    <w:rsid w:val="00C81FF3"/>
    <w:rsid w:val="00C856F8"/>
    <w:rsid w:val="00C90AA1"/>
    <w:rsid w:val="00C94228"/>
    <w:rsid w:val="00C97A66"/>
    <w:rsid w:val="00CA5973"/>
    <w:rsid w:val="00CB5B06"/>
    <w:rsid w:val="00CD2BF2"/>
    <w:rsid w:val="00CE7FE8"/>
    <w:rsid w:val="00CF3C9F"/>
    <w:rsid w:val="00CF4E36"/>
    <w:rsid w:val="00D01689"/>
    <w:rsid w:val="00D036CA"/>
    <w:rsid w:val="00D067AA"/>
    <w:rsid w:val="00D155A3"/>
    <w:rsid w:val="00D15630"/>
    <w:rsid w:val="00D305E7"/>
    <w:rsid w:val="00D4043F"/>
    <w:rsid w:val="00D40F77"/>
    <w:rsid w:val="00D508E6"/>
    <w:rsid w:val="00D64C83"/>
    <w:rsid w:val="00D75B34"/>
    <w:rsid w:val="00D836E5"/>
    <w:rsid w:val="00D86036"/>
    <w:rsid w:val="00D875AF"/>
    <w:rsid w:val="00D940B4"/>
    <w:rsid w:val="00DB1254"/>
    <w:rsid w:val="00DB71B5"/>
    <w:rsid w:val="00DC1DE2"/>
    <w:rsid w:val="00DC7D79"/>
    <w:rsid w:val="00DD0753"/>
    <w:rsid w:val="00DD64F9"/>
    <w:rsid w:val="00DE0D84"/>
    <w:rsid w:val="00DE42EA"/>
    <w:rsid w:val="00DE4485"/>
    <w:rsid w:val="00DF40EA"/>
    <w:rsid w:val="00DF43FC"/>
    <w:rsid w:val="00E12791"/>
    <w:rsid w:val="00E2718A"/>
    <w:rsid w:val="00E41656"/>
    <w:rsid w:val="00E42012"/>
    <w:rsid w:val="00E540CD"/>
    <w:rsid w:val="00E544D5"/>
    <w:rsid w:val="00E649DC"/>
    <w:rsid w:val="00E7166D"/>
    <w:rsid w:val="00E7693B"/>
    <w:rsid w:val="00E84A2C"/>
    <w:rsid w:val="00E9165C"/>
    <w:rsid w:val="00E9599C"/>
    <w:rsid w:val="00EA1053"/>
    <w:rsid w:val="00EA77C5"/>
    <w:rsid w:val="00EB0702"/>
    <w:rsid w:val="00EC4A4D"/>
    <w:rsid w:val="00EC7512"/>
    <w:rsid w:val="00ED0551"/>
    <w:rsid w:val="00ED78C3"/>
    <w:rsid w:val="00EE76CA"/>
    <w:rsid w:val="00EF12AF"/>
    <w:rsid w:val="00EF1701"/>
    <w:rsid w:val="00EF6608"/>
    <w:rsid w:val="00F02583"/>
    <w:rsid w:val="00F06527"/>
    <w:rsid w:val="00F34DC4"/>
    <w:rsid w:val="00F40664"/>
    <w:rsid w:val="00F42BD5"/>
    <w:rsid w:val="00F47F22"/>
    <w:rsid w:val="00F62B3A"/>
    <w:rsid w:val="00F6591F"/>
    <w:rsid w:val="00F84BBF"/>
    <w:rsid w:val="00F84BE2"/>
    <w:rsid w:val="00F94BDB"/>
    <w:rsid w:val="00F95B03"/>
    <w:rsid w:val="00FA4729"/>
    <w:rsid w:val="00FB0788"/>
    <w:rsid w:val="00FB3B2B"/>
    <w:rsid w:val="00FB60B4"/>
    <w:rsid w:val="00FD23AE"/>
    <w:rsid w:val="00FE0761"/>
    <w:rsid w:val="00FE1758"/>
    <w:rsid w:val="01EF7290"/>
    <w:rsid w:val="023F86F2"/>
    <w:rsid w:val="04D1F9AA"/>
    <w:rsid w:val="04FE6A10"/>
    <w:rsid w:val="08641D71"/>
    <w:rsid w:val="08BD37BD"/>
    <w:rsid w:val="08F883CE"/>
    <w:rsid w:val="0A9A7FA0"/>
    <w:rsid w:val="0B963DA7"/>
    <w:rsid w:val="0C6E7583"/>
    <w:rsid w:val="0CC064FF"/>
    <w:rsid w:val="0CF6FCEA"/>
    <w:rsid w:val="0D5BAF51"/>
    <w:rsid w:val="0EEF68F2"/>
    <w:rsid w:val="0F9AAFF3"/>
    <w:rsid w:val="128E650F"/>
    <w:rsid w:val="14A50332"/>
    <w:rsid w:val="168BC2BB"/>
    <w:rsid w:val="173C5878"/>
    <w:rsid w:val="184428FC"/>
    <w:rsid w:val="189C1FD7"/>
    <w:rsid w:val="18A60153"/>
    <w:rsid w:val="18AC4DBA"/>
    <w:rsid w:val="18CE29A2"/>
    <w:rsid w:val="1933C37B"/>
    <w:rsid w:val="19E69249"/>
    <w:rsid w:val="1B093D9E"/>
    <w:rsid w:val="1B32A4F1"/>
    <w:rsid w:val="1CCFD081"/>
    <w:rsid w:val="1D4E4830"/>
    <w:rsid w:val="1E17F123"/>
    <w:rsid w:val="1E229B58"/>
    <w:rsid w:val="1E70BF7A"/>
    <w:rsid w:val="1EDED08D"/>
    <w:rsid w:val="202D111A"/>
    <w:rsid w:val="20634A98"/>
    <w:rsid w:val="20AD7EEB"/>
    <w:rsid w:val="20E1C36D"/>
    <w:rsid w:val="227BD646"/>
    <w:rsid w:val="2305B1ED"/>
    <w:rsid w:val="2346AE65"/>
    <w:rsid w:val="234F6AC6"/>
    <w:rsid w:val="23AA4A3E"/>
    <w:rsid w:val="23AF6F25"/>
    <w:rsid w:val="23E545A7"/>
    <w:rsid w:val="23F5FA94"/>
    <w:rsid w:val="2403F786"/>
    <w:rsid w:val="24410FDC"/>
    <w:rsid w:val="24D032E5"/>
    <w:rsid w:val="252165B2"/>
    <w:rsid w:val="254EC8AA"/>
    <w:rsid w:val="265FF9CC"/>
    <w:rsid w:val="2663D6EF"/>
    <w:rsid w:val="285B607C"/>
    <w:rsid w:val="294D81B4"/>
    <w:rsid w:val="29BA487A"/>
    <w:rsid w:val="2A3E82E5"/>
    <w:rsid w:val="2AEC5BDE"/>
    <w:rsid w:val="2AF7C15C"/>
    <w:rsid w:val="2D144FDC"/>
    <w:rsid w:val="2DEF3ACE"/>
    <w:rsid w:val="2F4252B1"/>
    <w:rsid w:val="30CEA41C"/>
    <w:rsid w:val="31A49ED8"/>
    <w:rsid w:val="33C255EA"/>
    <w:rsid w:val="33E4F08E"/>
    <w:rsid w:val="34C3981F"/>
    <w:rsid w:val="357DE6C2"/>
    <w:rsid w:val="35EF42C0"/>
    <w:rsid w:val="36AB5B61"/>
    <w:rsid w:val="378F89D5"/>
    <w:rsid w:val="37A4C7EA"/>
    <w:rsid w:val="3819BCFC"/>
    <w:rsid w:val="38540C56"/>
    <w:rsid w:val="38C6E796"/>
    <w:rsid w:val="38D0E5B8"/>
    <w:rsid w:val="3998CCB3"/>
    <w:rsid w:val="3B329EED"/>
    <w:rsid w:val="3BA9B9D4"/>
    <w:rsid w:val="3BB92404"/>
    <w:rsid w:val="3C0FDD14"/>
    <w:rsid w:val="3D95CEEC"/>
    <w:rsid w:val="3EBEF2BD"/>
    <w:rsid w:val="3EE5CCBF"/>
    <w:rsid w:val="4158DE2F"/>
    <w:rsid w:val="4158FA73"/>
    <w:rsid w:val="41F73830"/>
    <w:rsid w:val="420E047A"/>
    <w:rsid w:val="42DFD7D2"/>
    <w:rsid w:val="45726CE1"/>
    <w:rsid w:val="4612667A"/>
    <w:rsid w:val="46CF6B48"/>
    <w:rsid w:val="47F5D26F"/>
    <w:rsid w:val="47F96DF2"/>
    <w:rsid w:val="49D502D7"/>
    <w:rsid w:val="49F1BF9E"/>
    <w:rsid w:val="4A0C3FAA"/>
    <w:rsid w:val="4AAC8530"/>
    <w:rsid w:val="4AC73718"/>
    <w:rsid w:val="4B574C70"/>
    <w:rsid w:val="4BDB0F8F"/>
    <w:rsid w:val="4CADADE6"/>
    <w:rsid w:val="4D5D4E7A"/>
    <w:rsid w:val="4DE0DD1F"/>
    <w:rsid w:val="4DF91B0E"/>
    <w:rsid w:val="4E4ADDCA"/>
    <w:rsid w:val="4F2C298B"/>
    <w:rsid w:val="5263E5A6"/>
    <w:rsid w:val="52DC4CFA"/>
    <w:rsid w:val="532BF4C7"/>
    <w:rsid w:val="534E8E67"/>
    <w:rsid w:val="53628ECF"/>
    <w:rsid w:val="55BFAB57"/>
    <w:rsid w:val="55CF5A0B"/>
    <w:rsid w:val="564DC6EF"/>
    <w:rsid w:val="56746C8A"/>
    <w:rsid w:val="5795F22D"/>
    <w:rsid w:val="59B91CDE"/>
    <w:rsid w:val="5A0FD02A"/>
    <w:rsid w:val="5A3F5E11"/>
    <w:rsid w:val="5A80A768"/>
    <w:rsid w:val="5B21EB4E"/>
    <w:rsid w:val="5C386690"/>
    <w:rsid w:val="5C390F93"/>
    <w:rsid w:val="5D6434A7"/>
    <w:rsid w:val="5F34DFCF"/>
    <w:rsid w:val="61087B03"/>
    <w:rsid w:val="6265E33A"/>
    <w:rsid w:val="62822D99"/>
    <w:rsid w:val="63266A1C"/>
    <w:rsid w:val="6383A499"/>
    <w:rsid w:val="64478A03"/>
    <w:rsid w:val="64D3FA9A"/>
    <w:rsid w:val="659BEE55"/>
    <w:rsid w:val="6748E067"/>
    <w:rsid w:val="68861895"/>
    <w:rsid w:val="69026799"/>
    <w:rsid w:val="6A140907"/>
    <w:rsid w:val="6AB42F68"/>
    <w:rsid w:val="6D9865DA"/>
    <w:rsid w:val="731D7133"/>
    <w:rsid w:val="73836F02"/>
    <w:rsid w:val="7418E397"/>
    <w:rsid w:val="7532FA96"/>
    <w:rsid w:val="76EBD0E7"/>
    <w:rsid w:val="7769B340"/>
    <w:rsid w:val="776C8543"/>
    <w:rsid w:val="7790373E"/>
    <w:rsid w:val="797E3F7C"/>
    <w:rsid w:val="7A77A0DC"/>
    <w:rsid w:val="7A79BD51"/>
    <w:rsid w:val="7B1E1AF9"/>
    <w:rsid w:val="7BC3F47F"/>
    <w:rsid w:val="7C07D41C"/>
    <w:rsid w:val="7CA4695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D6745"/>
  <w15:chartTrackingRefBased/>
  <w15:docId w15:val="{83C85819-2C7D-664C-9419-E35500630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269C"/>
  </w:style>
  <w:style w:type="paragraph" w:styleId="Heading1">
    <w:name w:val="heading 1"/>
    <w:basedOn w:val="Normal"/>
    <w:next w:val="Normal"/>
    <w:link w:val="Heading1Char"/>
    <w:uiPriority w:val="9"/>
    <w:qFormat/>
    <w:rsid w:val="00A632B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632B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632B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632B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632B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632B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32B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32B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32B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32B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632B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632B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632B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632B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632B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632B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632B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632BD"/>
    <w:rPr>
      <w:rFonts w:eastAsiaTheme="majorEastAsia" w:cstheme="majorBidi"/>
      <w:color w:val="272727" w:themeColor="text1" w:themeTint="D8"/>
    </w:rPr>
  </w:style>
  <w:style w:type="paragraph" w:styleId="Title">
    <w:name w:val="Title"/>
    <w:basedOn w:val="Normal"/>
    <w:next w:val="Normal"/>
    <w:link w:val="TitleChar"/>
    <w:uiPriority w:val="10"/>
    <w:qFormat/>
    <w:rsid w:val="00A632B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32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32B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632B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632BD"/>
    <w:pPr>
      <w:spacing w:before="160"/>
      <w:jc w:val="center"/>
    </w:pPr>
    <w:rPr>
      <w:i/>
      <w:iCs/>
      <w:color w:val="404040" w:themeColor="text1" w:themeTint="BF"/>
    </w:rPr>
  </w:style>
  <w:style w:type="character" w:customStyle="1" w:styleId="QuoteChar">
    <w:name w:val="Quote Char"/>
    <w:basedOn w:val="DefaultParagraphFont"/>
    <w:link w:val="Quote"/>
    <w:uiPriority w:val="29"/>
    <w:rsid w:val="00A632BD"/>
    <w:rPr>
      <w:i/>
      <w:iCs/>
      <w:color w:val="404040" w:themeColor="text1" w:themeTint="BF"/>
    </w:rPr>
  </w:style>
  <w:style w:type="paragraph" w:styleId="ListParagraph">
    <w:name w:val="List Paragraph"/>
    <w:basedOn w:val="Normal"/>
    <w:uiPriority w:val="34"/>
    <w:qFormat/>
    <w:rsid w:val="00A632BD"/>
    <w:pPr>
      <w:ind w:left="720"/>
      <w:contextualSpacing/>
    </w:pPr>
  </w:style>
  <w:style w:type="character" w:styleId="IntenseEmphasis">
    <w:name w:val="Intense Emphasis"/>
    <w:basedOn w:val="DefaultParagraphFont"/>
    <w:uiPriority w:val="21"/>
    <w:qFormat/>
    <w:rsid w:val="00A632BD"/>
    <w:rPr>
      <w:i/>
      <w:iCs/>
      <w:color w:val="0F4761" w:themeColor="accent1" w:themeShade="BF"/>
    </w:rPr>
  </w:style>
  <w:style w:type="paragraph" w:styleId="IntenseQuote">
    <w:name w:val="Intense Quote"/>
    <w:basedOn w:val="Normal"/>
    <w:next w:val="Normal"/>
    <w:link w:val="IntenseQuoteChar"/>
    <w:uiPriority w:val="30"/>
    <w:qFormat/>
    <w:rsid w:val="00A632B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632BD"/>
    <w:rPr>
      <w:i/>
      <w:iCs/>
      <w:color w:val="0F4761" w:themeColor="accent1" w:themeShade="BF"/>
    </w:rPr>
  </w:style>
  <w:style w:type="character" w:styleId="IntenseReference">
    <w:name w:val="Intense Reference"/>
    <w:basedOn w:val="DefaultParagraphFont"/>
    <w:uiPriority w:val="32"/>
    <w:qFormat/>
    <w:rsid w:val="00A632BD"/>
    <w:rPr>
      <w:b/>
      <w:bCs/>
      <w:smallCaps/>
      <w:color w:val="0F4761" w:themeColor="accent1" w:themeShade="BF"/>
      <w:spacing w:val="5"/>
    </w:rPr>
  </w:style>
  <w:style w:type="paragraph" w:styleId="BodyText">
    <w:name w:val="Body Text"/>
    <w:basedOn w:val="Normal"/>
    <w:link w:val="BodyTextChar"/>
    <w:qFormat/>
    <w:rsid w:val="00A632BD"/>
    <w:pPr>
      <w:spacing w:before="180" w:after="180" w:line="240" w:lineRule="auto"/>
    </w:pPr>
    <w:rPr>
      <w:kern w:val="0"/>
      <w:lang w:val="en-US"/>
      <w14:ligatures w14:val="none"/>
    </w:rPr>
  </w:style>
  <w:style w:type="character" w:customStyle="1" w:styleId="BodyTextChar">
    <w:name w:val="Body Text Char"/>
    <w:basedOn w:val="DefaultParagraphFont"/>
    <w:link w:val="BodyText"/>
    <w:rsid w:val="00A632BD"/>
    <w:rPr>
      <w:kern w:val="0"/>
      <w:lang w:val="en-US"/>
      <w14:ligatures w14:val="none"/>
    </w:rPr>
  </w:style>
  <w:style w:type="paragraph" w:customStyle="1" w:styleId="FirstParagraph">
    <w:name w:val="First Paragraph"/>
    <w:basedOn w:val="BodyText"/>
    <w:next w:val="BodyText"/>
    <w:qFormat/>
    <w:rsid w:val="00A632BD"/>
  </w:style>
  <w:style w:type="paragraph" w:customStyle="1" w:styleId="Compact">
    <w:name w:val="Compact"/>
    <w:basedOn w:val="BodyText"/>
    <w:qFormat/>
    <w:rsid w:val="00A632BD"/>
    <w:pPr>
      <w:spacing w:before="36" w:after="36"/>
    </w:pPr>
  </w:style>
  <w:style w:type="paragraph" w:styleId="BlockText">
    <w:name w:val="Block Text"/>
    <w:basedOn w:val="BodyText"/>
    <w:next w:val="BodyText"/>
    <w:uiPriority w:val="9"/>
    <w:unhideWhenUsed/>
    <w:qFormat/>
    <w:rsid w:val="00A632BD"/>
    <w:pPr>
      <w:spacing w:before="100" w:after="100"/>
      <w:ind w:left="480" w:right="480"/>
    </w:pPr>
  </w:style>
  <w:style w:type="table" w:customStyle="1" w:styleId="Table">
    <w:name w:val="Table"/>
    <w:semiHidden/>
    <w:unhideWhenUsed/>
    <w:qFormat/>
    <w:rsid w:val="00A632BD"/>
    <w:pPr>
      <w:spacing w:after="200" w:line="240" w:lineRule="auto"/>
    </w:pPr>
    <w:rPr>
      <w:kern w:val="0"/>
      <w:sz w:val="20"/>
      <w:szCs w:val="20"/>
      <w:lang w:val="en-US" w:eastAsia="en-CA"/>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A632BD"/>
    <w:pPr>
      <w:spacing w:after="120"/>
    </w:pPr>
    <w:rPr>
      <w:iCs w:val="0"/>
      <w:color w:val="auto"/>
      <w:kern w:val="0"/>
      <w:sz w:val="24"/>
      <w:szCs w:val="24"/>
      <w:lang w:val="en-US"/>
      <w14:ligatures w14:val="none"/>
    </w:rPr>
  </w:style>
  <w:style w:type="character" w:customStyle="1" w:styleId="VerbatimChar">
    <w:name w:val="Verbatim Char"/>
    <w:basedOn w:val="DefaultParagraphFont"/>
    <w:link w:val="SourceCode"/>
    <w:rsid w:val="00A632BD"/>
    <w:rPr>
      <w:rFonts w:ascii="Consolas" w:hAnsi="Consolas"/>
      <w:sz w:val="22"/>
    </w:rPr>
  </w:style>
  <w:style w:type="character" w:styleId="Hyperlink">
    <w:name w:val="Hyperlink"/>
    <w:basedOn w:val="DefaultParagraphFont"/>
    <w:rsid w:val="00A632BD"/>
    <w:rPr>
      <w:color w:val="156082" w:themeColor="accent1"/>
    </w:rPr>
  </w:style>
  <w:style w:type="paragraph" w:customStyle="1" w:styleId="SourceCode">
    <w:name w:val="Source Code"/>
    <w:basedOn w:val="Normal"/>
    <w:link w:val="VerbatimChar"/>
    <w:rsid w:val="00A632BD"/>
    <w:pPr>
      <w:wordWrap w:val="0"/>
      <w:spacing w:after="200" w:line="240" w:lineRule="auto"/>
    </w:pPr>
    <w:rPr>
      <w:rFonts w:ascii="Consolas" w:hAnsi="Consolas"/>
      <w:sz w:val="22"/>
    </w:rPr>
  </w:style>
  <w:style w:type="paragraph" w:styleId="Caption">
    <w:name w:val="caption"/>
    <w:basedOn w:val="Normal"/>
    <w:next w:val="Normal"/>
    <w:uiPriority w:val="35"/>
    <w:semiHidden/>
    <w:unhideWhenUsed/>
    <w:qFormat/>
    <w:rsid w:val="00A632BD"/>
    <w:pPr>
      <w:spacing w:after="200" w:line="240" w:lineRule="auto"/>
    </w:pPr>
    <w:rPr>
      <w:i/>
      <w:iCs/>
      <w:color w:val="0E2841" w:themeColor="text2"/>
      <w:sz w:val="18"/>
      <w:szCs w:val="18"/>
    </w:rPr>
  </w:style>
  <w:style w:type="paragraph" w:styleId="Revision">
    <w:name w:val="Revision"/>
    <w:hidden/>
    <w:uiPriority w:val="99"/>
    <w:semiHidden/>
    <w:rsid w:val="007C13A8"/>
    <w:pPr>
      <w:spacing w:after="0" w:line="240" w:lineRule="auto"/>
    </w:pPr>
  </w:style>
  <w:style w:type="character" w:styleId="FollowedHyperlink">
    <w:name w:val="FollowedHyperlink"/>
    <w:basedOn w:val="DefaultParagraphFont"/>
    <w:uiPriority w:val="99"/>
    <w:semiHidden/>
    <w:unhideWhenUsed/>
    <w:rsid w:val="00701AC8"/>
    <w:rPr>
      <w:color w:val="96607D" w:themeColor="followedHyperlink"/>
      <w:u w:val="single"/>
    </w:rPr>
  </w:style>
  <w:style w:type="character" w:styleId="UnresolvedMention">
    <w:name w:val="Unresolved Mention"/>
    <w:basedOn w:val="DefaultParagraphFont"/>
    <w:uiPriority w:val="99"/>
    <w:semiHidden/>
    <w:unhideWhenUsed/>
    <w:rsid w:val="004B05C8"/>
    <w:rPr>
      <w:color w:val="605E5C"/>
      <w:shd w:val="clear" w:color="auto" w:fill="E1DFDD"/>
    </w:rPr>
  </w:style>
  <w:style w:type="character" w:styleId="CommentReference">
    <w:name w:val="annotation reference"/>
    <w:basedOn w:val="DefaultParagraphFont"/>
    <w:uiPriority w:val="99"/>
    <w:semiHidden/>
    <w:unhideWhenUsed/>
    <w:rsid w:val="00432278"/>
    <w:rPr>
      <w:sz w:val="16"/>
      <w:szCs w:val="16"/>
    </w:rPr>
  </w:style>
  <w:style w:type="paragraph" w:styleId="CommentText">
    <w:name w:val="annotation text"/>
    <w:basedOn w:val="Normal"/>
    <w:link w:val="CommentTextChar"/>
    <w:uiPriority w:val="99"/>
    <w:unhideWhenUsed/>
    <w:rsid w:val="00432278"/>
    <w:pPr>
      <w:spacing w:line="240" w:lineRule="auto"/>
    </w:pPr>
    <w:rPr>
      <w:sz w:val="20"/>
      <w:szCs w:val="20"/>
    </w:rPr>
  </w:style>
  <w:style w:type="character" w:customStyle="1" w:styleId="CommentTextChar">
    <w:name w:val="Comment Text Char"/>
    <w:basedOn w:val="DefaultParagraphFont"/>
    <w:link w:val="CommentText"/>
    <w:uiPriority w:val="99"/>
    <w:rsid w:val="00432278"/>
    <w:rPr>
      <w:sz w:val="20"/>
      <w:szCs w:val="20"/>
    </w:rPr>
  </w:style>
  <w:style w:type="paragraph" w:styleId="CommentSubject">
    <w:name w:val="annotation subject"/>
    <w:basedOn w:val="CommentText"/>
    <w:next w:val="CommentText"/>
    <w:link w:val="CommentSubjectChar"/>
    <w:uiPriority w:val="99"/>
    <w:semiHidden/>
    <w:unhideWhenUsed/>
    <w:rsid w:val="00432278"/>
    <w:rPr>
      <w:b/>
      <w:bCs/>
    </w:rPr>
  </w:style>
  <w:style w:type="character" w:customStyle="1" w:styleId="CommentSubjectChar">
    <w:name w:val="Comment Subject Char"/>
    <w:basedOn w:val="CommentTextChar"/>
    <w:link w:val="CommentSubject"/>
    <w:uiPriority w:val="99"/>
    <w:semiHidden/>
    <w:rsid w:val="00432278"/>
    <w:rPr>
      <w:b/>
      <w:bCs/>
      <w:sz w:val="20"/>
      <w:szCs w:val="20"/>
    </w:rPr>
  </w:style>
  <w:style w:type="paragraph" w:styleId="Header">
    <w:name w:val="header"/>
    <w:basedOn w:val="Normal"/>
    <w:link w:val="HeaderChar"/>
    <w:uiPriority w:val="99"/>
    <w:unhideWhenUsed/>
    <w:rsid w:val="00105F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5F9A"/>
  </w:style>
  <w:style w:type="paragraph" w:styleId="Footer">
    <w:name w:val="footer"/>
    <w:basedOn w:val="Normal"/>
    <w:link w:val="FooterChar"/>
    <w:uiPriority w:val="99"/>
    <w:unhideWhenUsed/>
    <w:rsid w:val="00105F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5F9A"/>
  </w:style>
  <w:style w:type="paragraph" w:styleId="ListBullet2">
    <w:name w:val="List Bullet 2"/>
    <w:basedOn w:val="Normal"/>
    <w:uiPriority w:val="99"/>
    <w:unhideWhenUsed/>
    <w:rsid w:val="0078310A"/>
    <w:pPr>
      <w:numPr>
        <w:numId w:val="31"/>
      </w:numPr>
      <w:contextualSpacing/>
    </w:pPr>
  </w:style>
  <w:style w:type="paragraph" w:styleId="ListBullet">
    <w:name w:val="List Bullet"/>
    <w:basedOn w:val="Normal"/>
    <w:uiPriority w:val="99"/>
    <w:unhideWhenUsed/>
    <w:rsid w:val="00C70813"/>
    <w:pPr>
      <w:numPr>
        <w:numId w:val="32"/>
      </w:numPr>
      <w:contextualSpacing/>
    </w:pPr>
  </w:style>
  <w:style w:type="paragraph" w:styleId="ListBullet3">
    <w:name w:val="List Bullet 3"/>
    <w:basedOn w:val="Normal"/>
    <w:uiPriority w:val="99"/>
    <w:unhideWhenUsed/>
    <w:rsid w:val="00F06527"/>
    <w:pPr>
      <w:numPr>
        <w:numId w:val="33"/>
      </w:numPr>
      <w:contextualSpacing/>
    </w:pPr>
  </w:style>
  <w:style w:type="paragraph" w:styleId="Bibliography">
    <w:name w:val="Bibliography"/>
    <w:basedOn w:val="Normal"/>
    <w:next w:val="Normal"/>
    <w:uiPriority w:val="37"/>
    <w:unhideWhenUsed/>
    <w:rsid w:val="001A2C43"/>
    <w:pPr>
      <w:spacing w:after="0" w:line="480" w:lineRule="auto"/>
      <w:ind w:left="720" w:hanging="720"/>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s://en.wikipedia.org/wiki/Reliability_of_Wikipedia" TargetMode="External"/><Relationship Id="rId3" Type="http://schemas.openxmlformats.org/officeDocument/2006/relationships/hyperlink" Target="https://doaj.org/" TargetMode="External"/><Relationship Id="rId7" Type="http://schemas.openxmlformats.org/officeDocument/2006/relationships/hyperlink" Target="https://edtechmagazine.com/higher/article/2017/12/wikipedia-trustworthy-academic-resource-scientists-think-so" TargetMode="External"/><Relationship Id="rId2" Type="http://schemas.openxmlformats.org/officeDocument/2006/relationships/hyperlink" Target="https://quickref.me/google-search.html)" TargetMode="External"/><Relationship Id="rId1" Type="http://schemas.openxmlformats.org/officeDocument/2006/relationships/hyperlink" Target="https://www.youtube-nocookie.com/embed/QTIZxc3BaGg" TargetMode="External"/><Relationship Id="rId6" Type="http://schemas.openxmlformats.org/officeDocument/2006/relationships/hyperlink" Target="https://www.youtube.com/@litmaps;" TargetMode="External"/><Relationship Id="rId5" Type="http://schemas.openxmlformats.org/officeDocument/2006/relationships/hyperlink" Target="https://libguides.twu.ca/oer;" TargetMode="External"/><Relationship Id="rId4" Type="http://schemas.openxmlformats.org/officeDocument/2006/relationships/hyperlink" Target="https://www.youtube-nocookie.com/embed/ndvLm9MIfKA" TargetMode="External"/><Relationship Id="rId9" Type="http://schemas.openxmlformats.org/officeDocument/2006/relationships/hyperlink" Target="https://www.youtube.com/watch?v=sy9PVZAbSAQ"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2.png"/><Relationship Id="rId26" Type="http://schemas.openxmlformats.org/officeDocument/2006/relationships/image" Target="media/image8.png"/><Relationship Id="rId39" Type="http://schemas.openxmlformats.org/officeDocument/2006/relationships/hyperlink" Target="https://owl.purdue.edu/owl/general_writing/common_writing_assignments/annotated_bibliographies/annotated_bibliography_samples.html" TargetMode="External"/><Relationship Id="rId21" Type="http://schemas.openxmlformats.org/officeDocument/2006/relationships/hyperlink" Target="https://www.litmaps.com/" TargetMode="External"/><Relationship Id="rId34" Type="http://schemas.openxmlformats.org/officeDocument/2006/relationships/image" Target="media/image16.png"/><Relationship Id="rId42" Type="http://schemas.openxmlformats.org/officeDocument/2006/relationships/hyperlink" Target="https://github.com/eschnett/zotero-citationcounts" TargetMode="External"/><Relationship Id="rId47" Type="http://schemas.openxmlformats.org/officeDocument/2006/relationships/hyperlink" Target="https://www.youtube-nocookie.com/embed/5xClqW2Jv04" TargetMode="External"/><Relationship Id="rId50" Type="http://schemas.openxmlformats.org/officeDocument/2006/relationships/hyperlink" Target="https://writingcenter.unc.edu/tips-and-tools/paragraphs/" TargetMode="External"/><Relationship Id="rId55"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image" Target="media/image11.png"/><Relationship Id="rId11" Type="http://schemas.openxmlformats.org/officeDocument/2006/relationships/hyperlink" Target="http://zotfile.com/"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hyperlink" Target="https://www.webfx.com/blog/seo/google-advanced-search-operators-cheat-sheet/" TargetMode="External"/><Relationship Id="rId40" Type="http://schemas.openxmlformats.org/officeDocument/2006/relationships/hyperlink" Target="https://www.youtube-nocookie.com/embed/ndvLm9MIfKA" TargetMode="External"/><Relationship Id="rId45" Type="http://schemas.openxmlformats.org/officeDocument/2006/relationships/image" Target="media/image19.png"/><Relationship Id="rId53" Type="http://schemas.microsoft.com/office/2011/relationships/people" Target="peop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linkinghub.elsevier.com/retrieve/pii/S1048984317307774" TargetMode="External"/><Relationship Id="rId31" Type="http://schemas.openxmlformats.org/officeDocument/2006/relationships/image" Target="media/image13.png"/><Relationship Id="rId44" Type="http://schemas.openxmlformats.org/officeDocument/2006/relationships/image" Target="media/image18.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doaj.org/" TargetMode="External"/><Relationship Id="rId48" Type="http://schemas.openxmlformats.org/officeDocument/2006/relationships/hyperlink" Target="https://vimeo.com/557927481" TargetMode="External"/><Relationship Id="rId8" Type="http://schemas.openxmlformats.org/officeDocument/2006/relationships/webSettings" Target="webSettings.xml"/><Relationship Id="rId51" Type="http://schemas.openxmlformats.org/officeDocument/2006/relationships/hyperlink" Target="https://create.twu.ca/learningcommons/writing-resources/?_gl=1*1uail9b*_ga*NDk4NDk0OTI0LjE3MTY5MTYzNTc.*_ga_NZ4GVM10JT*MTcyNTY2MjM0My4xMTYuMS4xNzI1NjYyMzcwLjMzLjAuMA.." TargetMode="External"/><Relationship Id="rId3" Type="http://schemas.openxmlformats.org/officeDocument/2006/relationships/customXml" Target="../customXml/item3.xml"/><Relationship Id="rId12" Type="http://schemas.openxmlformats.org/officeDocument/2006/relationships/hyperlink" Target="scholar.google.com" TargetMode="External"/><Relationship Id="rId17" Type="http://schemas.microsoft.com/office/2018/08/relationships/commentsExtensible" Target="commentsExtensible.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hyperlink" Target="https://www.berkeleycitycollege.edu/library/2011/04/04/databasesearchtips/" TargetMode="External"/><Relationship Id="rId46" Type="http://schemas.openxmlformats.org/officeDocument/2006/relationships/image" Target="media/image20.png"/><Relationship Id="rId20" Type="http://schemas.openxmlformats.org/officeDocument/2006/relationships/image" Target="media/image3.png"/><Relationship Id="rId41" Type="http://schemas.openxmlformats.org/officeDocument/2006/relationships/hyperlink" Target="https://www.theguardian.com/education/2013/may/13/should-university-students-use-wikipedia"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hyperlink" Target="https://www.twu.ca/academics/library#" TargetMode="External"/><Relationship Id="rId49" Type="http://schemas.openxmlformats.org/officeDocument/2006/relationships/hyperlink" Target="https://www.youtube-nocookie.com/embed/lGeJCsNHBR4" TargetMode="External"/></Relationships>
</file>

<file path=word/documenttasks/documenttasks1.xml><?xml version="1.0" encoding="utf-8"?>
<t:Tasks xmlns:t="http://schemas.microsoft.com/office/tasks/2019/documenttasks" xmlns:oel="http://schemas.microsoft.com/office/2019/extlst">
  <t:Task id="{50FB05A5-15AE-4A88-81B9-7F3DE49599A2}">
    <t:Anchor>
      <t:Comment id="997515836"/>
    </t:Anchor>
    <t:History>
      <t:Event id="{4A7C76D5-6296-4383-A7DF-81129030ADE8}" time="2024-09-06T20:27:05.538Z">
        <t:Attribution userId="S::kelly.marjanovic@twu.ca::940decf0-7254-485d-aa73-72c9d03225a2" userProvider="AD" userName="Kelly Marjanovic"/>
        <t:Anchor>
          <t:Comment id="997515836"/>
        </t:Anchor>
        <t:Create/>
      </t:Event>
      <t:Event id="{0AA57575-5A9F-43AE-A562-CE42DB8F4908}" time="2024-09-06T20:27:05.538Z">
        <t:Attribution userId="S::kelly.marjanovic@twu.ca::940decf0-7254-485d-aa73-72c9d03225a2" userProvider="AD" userName="Kelly Marjanovic"/>
        <t:Anchor>
          <t:Comment id="997515836"/>
        </t:Anchor>
        <t:Assign userId="S::Colin.Madland@twu.ca::3b6f138c-4d05-4aaf-a088-a97798495bfd" userProvider="AD" userName="Colin Madland"/>
      </t:Event>
      <t:Event id="{1095D007-FF90-42DF-A24C-314D4B26DFE3}" time="2024-09-06T20:27:05.538Z">
        <t:Attribution userId="S::kelly.marjanovic@twu.ca::940decf0-7254-485d-aa73-72c9d03225a2" userProvider="AD" userName="Kelly Marjanovic"/>
        <t:Anchor>
          <t:Comment id="997515836"/>
        </t:Anchor>
        <t:SetTitle title="@Colin Madland I'd suggest to delete video as it's now set to private - https://www.youtube-nocookie.com/embed/QTIZxc3BaGg"/>
      </t:Event>
    </t:History>
  </t:Task>
  <t:Task id="{385EA3A3-0078-4E60-A2E2-900BCD631D70}">
    <t:Anchor>
      <t:Comment id="1544474900"/>
    </t:Anchor>
    <t:History>
      <t:Event id="{D685EFD3-A162-4C4E-A752-A6D4FE0EA7CB}" time="2024-09-06T20:34:45.575Z">
        <t:Attribution userId="S::kelly.marjanovic@twu.ca::940decf0-7254-485d-aa73-72c9d03225a2" userProvider="AD" userName="Kelly Marjanovic"/>
        <t:Anchor>
          <t:Comment id="1544474900"/>
        </t:Anchor>
        <t:Create/>
      </t:Event>
      <t:Event id="{4D3B5F0B-6917-416F-A7F7-1C7ACF28E70B}" time="2024-09-06T20:34:45.575Z">
        <t:Attribution userId="S::kelly.marjanovic@twu.ca::940decf0-7254-485d-aa73-72c9d03225a2" userProvider="AD" userName="Kelly Marjanovic"/>
        <t:Anchor>
          <t:Comment id="1544474900"/>
        </t:Anchor>
        <t:Assign userId="S::Colin.Madland@twu.ca::3b6f138c-4d05-4aaf-a088-a97798495bfd" userProvider="AD" userName="Colin Madland"/>
      </t:Event>
      <t:Event id="{D1D39EAF-3287-4281-ACA6-A41012D50513}" time="2024-09-06T20:34:45.575Z">
        <t:Attribution userId="S::kelly.marjanovic@twu.ca::940decf0-7254-485d-aa73-72c9d03225a2" userProvider="AD" userName="Kelly Marjanovic"/>
        <t:Anchor>
          <t:Comment id="1544474900"/>
        </t:Anchor>
        <t:SetTitle title="@Colin Madland could we change this to 3? article, chapter, and website?"/>
      </t:Event>
    </t:History>
  </t:Task>
  <t:Task id="{930C5E60-8142-4C48-9E36-3BCAC7C6635B}">
    <t:Anchor>
      <t:Comment id="1590916577"/>
    </t:Anchor>
    <t:History>
      <t:Event id="{0D7CD8E0-7BCE-4274-A7F0-96F96F84EE11}" time="2024-09-06T20:54:41.378Z">
        <t:Attribution userId="S::kelly.marjanovic@twu.ca::940decf0-7254-485d-aa73-72c9d03225a2" userProvider="AD" userName="Kelly Marjanovic"/>
        <t:Anchor>
          <t:Comment id="2066007852"/>
        </t:Anchor>
        <t:Create/>
      </t:Event>
      <t:Event id="{46AFB28C-6AB4-4F19-B674-999DFBE9A440}" time="2024-09-06T20:54:41.378Z">
        <t:Attribution userId="S::kelly.marjanovic@twu.ca::940decf0-7254-485d-aa73-72c9d03225a2" userProvider="AD" userName="Kelly Marjanovic"/>
        <t:Anchor>
          <t:Comment id="2066007852"/>
        </t:Anchor>
        <t:Assign userId="S::Jeffrey.Snider@twu.ca::9d89909e-9d14-4ff5-a98d-91239214281b" userProvider="AD" userName="Jeffrey Snider"/>
      </t:Event>
      <t:Event id="{06664D74-9D78-498E-BEAD-FAADD1C4D729}" time="2024-09-06T20:54:41.378Z">
        <t:Attribution userId="S::kelly.marjanovic@twu.ca::940decf0-7254-485d-aa73-72c9d03225a2" userProvider="AD" userName="Kelly Marjanovic"/>
        <t:Anchor>
          <t:Comment id="2066007852"/>
        </t:Anchor>
        <t:SetTitle title="@Colin Madland @Chloe Chang @Jeffrey Snider same issue here.  The urls are showing https://libguides.twu.ca/oer; https://www.youtube.com/@litmaps; (links from previous sections in this unit)- but they are find in our live course: Is Wikipedia a …"/>
      </t:Event>
    </t:History>
  </t:Task>
  <t:Task id="{6226DE19-C13D-4EBE-B36A-59D351165CEB}">
    <t:Anchor>
      <t:Comment id="840340503"/>
    </t:Anchor>
    <t:History>
      <t:Event id="{9069FC70-1151-4D07-A29D-6408926C5113}" time="2024-09-06T22:36:20.812Z">
        <t:Attribution userId="S::kelly.marjanovic@twu.ca::940decf0-7254-485d-aa73-72c9d03225a2" userProvider="AD" userName="Kelly Marjanovic"/>
        <t:Anchor>
          <t:Comment id="840340503"/>
        </t:Anchor>
        <t:Create/>
      </t:Event>
      <t:Event id="{33D9AB54-7905-4AC7-B347-E419EBC2CCD1}" time="2024-09-06T22:36:20.812Z">
        <t:Attribution userId="S::kelly.marjanovic@twu.ca::940decf0-7254-485d-aa73-72c9d03225a2" userProvider="AD" userName="Kelly Marjanovic"/>
        <t:Anchor>
          <t:Comment id="840340503"/>
        </t:Anchor>
        <t:Assign userId="S::Colin.Madland@twu.ca::3b6f138c-4d05-4aaf-a088-a97798495bfd" userProvider="AD" userName="Colin Madland"/>
      </t:Event>
      <t:Event id="{301267B0-E918-49F4-AD94-3B99A03035AB}" time="2024-09-06T22:36:20.812Z">
        <t:Attribution userId="S::kelly.marjanovic@twu.ca::940decf0-7254-485d-aa73-72c9d03225a2" userProvider="AD" userName="Kelly Marjanovic"/>
        <t:Anchor>
          <t:Comment id="840340503"/>
        </t:Anchor>
        <t:SetTitle title="@Colin Madland what do you think about adding this?"/>
      </t:Event>
    </t:History>
  </t:Task>
  <t:Task id="{4AD6DDCD-78CA-43EC-9983-D539EC0BBECB}">
    <t:Anchor>
      <t:Comment id="1448834255"/>
    </t:Anchor>
    <t:History>
      <t:Event id="{559A3FBE-6065-4164-BE46-89950170A0C9}" time="2024-09-06T22:22:21.97Z">
        <t:Attribution userId="S::kelly.marjanovic@twu.ca::940decf0-7254-485d-aa73-72c9d03225a2" userProvider="AD" userName="Kelly Marjanovic"/>
        <t:Anchor>
          <t:Comment id="1448834255"/>
        </t:Anchor>
        <t:Create/>
      </t:Event>
      <t:Event id="{13366894-2EA4-44FF-9F27-532AB2041993}" time="2024-09-06T22:22:21.97Z">
        <t:Attribution userId="S::kelly.marjanovic@twu.ca::940decf0-7254-485d-aa73-72c9d03225a2" userProvider="AD" userName="Kelly Marjanovic"/>
        <t:Anchor>
          <t:Comment id="1448834255"/>
        </t:Anchor>
        <t:Assign userId="S::Colin.Madland@twu.ca::3b6f138c-4d05-4aaf-a088-a97798495bfd" userProvider="AD" userName="Colin Madland"/>
      </t:Event>
      <t:Event id="{3AA414F8-30EB-4042-B3B4-1D5AF009D45B}" time="2024-09-06T22:22:21.97Z">
        <t:Attribution userId="S::kelly.marjanovic@twu.ca::940decf0-7254-485d-aa73-72c9d03225a2" userProvider="AD" userName="Kelly Marjanovic"/>
        <t:Anchor>
          <t:Comment id="1448834255"/>
        </t:Anchor>
        <t:SetTitle title="@Colin Madland I think it's fine to keep it personal! accept or reject chang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1B38F1B60B6EA47BC78195E80293703" ma:contentTypeVersion="16" ma:contentTypeDescription="Create a new document." ma:contentTypeScope="" ma:versionID="f5eb08a2a74bde6c6084cef7a4534d2a">
  <xsd:schema xmlns:xsd="http://www.w3.org/2001/XMLSchema" xmlns:xs="http://www.w3.org/2001/XMLSchema" xmlns:p="http://schemas.microsoft.com/office/2006/metadata/properties" xmlns:ns2="49d705f2-2ccf-4334-aa50-f874a67b98f7" xmlns:ns3="c86c0f67-4c5d-441f-9bd8-74d90ef85cfe" targetNamespace="http://schemas.microsoft.com/office/2006/metadata/properties" ma:root="true" ma:fieldsID="c08355c22b2758f6a18049b30264c4e0" ns2:_="" ns3:_="">
    <xsd:import namespace="49d705f2-2ccf-4334-aa50-f874a67b98f7"/>
    <xsd:import namespace="c86c0f67-4c5d-441f-9bd8-74d90ef85c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DateTaken" minOccurs="0"/>
                <xsd:element ref="ns2:MediaServiceObjectDetectorVersions"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d705f2-2ccf-4334-aa50-f874a67b98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90e941-9b7d-4c07-9b13-2f4ad84e4591"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c0f67-4c5d-441f-9bd8-74d90ef85c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c25aa8c-217b-47fd-ab74-dddac4fb94c9}" ma:internalName="TaxCatchAll" ma:showField="CatchAllData" ma:web="c86c0f67-4c5d-441f-9bd8-74d90ef85c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9d705f2-2ccf-4334-aa50-f874a67b98f7">
      <Terms xmlns="http://schemas.microsoft.com/office/infopath/2007/PartnerControls"/>
    </lcf76f155ced4ddcb4097134ff3c332f>
    <TaxCatchAll xmlns="c86c0f67-4c5d-441f-9bd8-74d90ef85cfe" xsi:nil="true"/>
  </documentManagement>
</p:properties>
</file>

<file path=customXml/itemProps1.xml><?xml version="1.0" encoding="utf-8"?>
<ds:datastoreItem xmlns:ds="http://schemas.openxmlformats.org/officeDocument/2006/customXml" ds:itemID="{F06398A3-23BF-4699-B367-03B6C357B184}">
  <ds:schemaRefs>
    <ds:schemaRef ds:uri="http://schemas.microsoft.com/sharepoint/v3/contenttype/forms"/>
  </ds:schemaRefs>
</ds:datastoreItem>
</file>

<file path=customXml/itemProps2.xml><?xml version="1.0" encoding="utf-8"?>
<ds:datastoreItem xmlns:ds="http://schemas.openxmlformats.org/officeDocument/2006/customXml" ds:itemID="{FB830F96-FBB1-4FBF-8485-B01D7BE4AC8C}">
  <ds:schemaRefs>
    <ds:schemaRef ds:uri="http://schemas.openxmlformats.org/officeDocument/2006/bibliography"/>
  </ds:schemaRefs>
</ds:datastoreItem>
</file>

<file path=customXml/itemProps3.xml><?xml version="1.0" encoding="utf-8"?>
<ds:datastoreItem xmlns:ds="http://schemas.openxmlformats.org/officeDocument/2006/customXml" ds:itemID="{9A283829-1DB3-4490-86B9-44483A5D06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d705f2-2ccf-4334-aa50-f874a67b98f7"/>
    <ds:schemaRef ds:uri="c86c0f67-4c5d-441f-9bd8-74d90ef85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B39D8B-FFD9-4AA0-AC17-C0BACEB3DC64}">
  <ds:schemaRefs>
    <ds:schemaRef ds:uri="http://schemas.microsoft.com/office/2006/metadata/properties"/>
    <ds:schemaRef ds:uri="http://schemas.microsoft.com/office/infopath/2007/PartnerControls"/>
    <ds:schemaRef ds:uri="49d705f2-2ccf-4334-aa50-f874a67b98f7"/>
    <ds:schemaRef ds:uri="c86c0f67-4c5d-441f-9bd8-74d90ef85cf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3</Pages>
  <Words>9211</Words>
  <Characters>52508</Characters>
  <Application>Microsoft Office Word</Application>
  <DocSecurity>0</DocSecurity>
  <Lines>437</Lines>
  <Paragraphs>123</Paragraphs>
  <ScaleCrop>false</ScaleCrop>
  <Company/>
  <LinksUpToDate>false</LinksUpToDate>
  <CharactersWithSpaces>6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nider</dc:creator>
  <cp:keywords/>
  <dc:description/>
  <cp:lastModifiedBy>Chloe Chang</cp:lastModifiedBy>
  <cp:revision>20</cp:revision>
  <dcterms:created xsi:type="dcterms:W3CDTF">2024-08-01T04:55:00Z</dcterms:created>
  <dcterms:modified xsi:type="dcterms:W3CDTF">2024-09-17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38F1B60B6EA47BC78195E80293703</vt:lpwstr>
  </property>
  <property fmtid="{D5CDD505-2E9C-101B-9397-08002B2CF9AE}" pid="3" name="ZOTERO_PREF_1">
    <vt:lpwstr>&lt;data data-version="3" zotero-version="6.0.36"&gt;&lt;session id="WTsB0xRM"/&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y fmtid="{D5CDD505-2E9C-101B-9397-08002B2CF9AE}" pid="5" name="MediaServiceImageTags">
    <vt:lpwstr/>
  </property>
</Properties>
</file>